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24D344" w14:textId="77777777" w:rsidR="0070021A" w:rsidRDefault="00B71467" w:rsidP="00B71467">
      <w:pPr>
        <w:pStyle w:val="HeadingSection"/>
        <w:suppressLineNumbers/>
        <w:tabs>
          <w:tab w:val="center" w:pos="4680"/>
          <w:tab w:val="right" w:pos="9360"/>
        </w:tabs>
        <w:spacing w:after="0" w:line="240" w:lineRule="auto"/>
        <w:jc w:val="left"/>
      </w:pPr>
      <w:bookmarkStart w:id="0" w:name="_Toc301773537"/>
      <w:bookmarkStart w:id="1" w:name="_Toc301773708"/>
      <w:bookmarkStart w:id="2" w:name="_Toc301773938"/>
      <w:bookmarkStart w:id="3" w:name="_Toc301774070"/>
      <w:bookmarkStart w:id="4" w:name="_Hlk65077192"/>
      <w:r>
        <w:tab/>
      </w:r>
    </w:p>
    <w:p w14:paraId="188AE7BB" w14:textId="77777777" w:rsidR="00CB00DE" w:rsidRDefault="00CB00DE" w:rsidP="00CB00DE">
      <w:pPr>
        <w:pStyle w:val="Title"/>
        <w:suppressLineNumbers/>
        <w:jc w:val="left"/>
        <w:rPr>
          <w:bCs w:val="0"/>
          <w:sz w:val="24"/>
        </w:rPr>
      </w:pPr>
      <w:bookmarkStart w:id="5" w:name="_Hlk515359109"/>
      <w:r>
        <w:rPr>
          <w:bCs w:val="0"/>
          <w:sz w:val="24"/>
        </w:rPr>
        <w:t>Instructions for Completing the Report</w:t>
      </w:r>
    </w:p>
    <w:p w14:paraId="23E8BB57" w14:textId="77777777" w:rsidR="00CB00DE" w:rsidRDefault="00CB00DE" w:rsidP="00CB00DE">
      <w:pPr>
        <w:pStyle w:val="Title"/>
        <w:suppressLineNumbers/>
        <w:jc w:val="left"/>
        <w:rPr>
          <w:bCs w:val="0"/>
          <w:sz w:val="24"/>
        </w:rPr>
      </w:pPr>
    </w:p>
    <w:p w14:paraId="3267BA3E" w14:textId="77777777" w:rsidR="00CB00DE" w:rsidRPr="003B61F5" w:rsidRDefault="00CB00DE" w:rsidP="00CB00DE">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5060BADC" w14:textId="77777777" w:rsidR="00CB00DE" w:rsidRPr="003B61F5" w:rsidRDefault="00CB00DE" w:rsidP="00CB00DE">
      <w:pPr>
        <w:numPr>
          <w:ilvl w:val="0"/>
          <w:numId w:val="73"/>
        </w:numPr>
        <w:suppressLineNumbers/>
        <w:spacing w:after="0"/>
        <w:ind w:left="1080"/>
        <w:contextualSpacing/>
        <w:rPr>
          <w:rFonts w:eastAsia="Times New Roman"/>
          <w:szCs w:val="24"/>
        </w:rPr>
      </w:pPr>
      <w:r w:rsidRPr="003B61F5">
        <w:rPr>
          <w:rFonts w:eastAsia="Times New Roman"/>
          <w:szCs w:val="24"/>
        </w:rPr>
        <w:t>Express regional support as written</w:t>
      </w:r>
    </w:p>
    <w:p w14:paraId="29ED57B3" w14:textId="77777777" w:rsidR="00CB00DE" w:rsidRPr="003B61F5" w:rsidRDefault="00CB00DE" w:rsidP="00CB00DE">
      <w:pPr>
        <w:numPr>
          <w:ilvl w:val="0"/>
          <w:numId w:val="73"/>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114A3656" w14:textId="77777777" w:rsidR="00CB00DE" w:rsidRPr="003B61F5" w:rsidRDefault="00CB00DE" w:rsidP="00CB00DE">
      <w:pPr>
        <w:numPr>
          <w:ilvl w:val="0"/>
          <w:numId w:val="73"/>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67133F95" w14:textId="77777777" w:rsidR="00CB00DE" w:rsidRPr="003B61F5" w:rsidRDefault="00CB00DE" w:rsidP="00CB00DE">
      <w:pPr>
        <w:numPr>
          <w:ilvl w:val="0"/>
          <w:numId w:val="73"/>
        </w:numPr>
        <w:suppressLineNumbers/>
        <w:spacing w:after="0"/>
        <w:ind w:left="1080"/>
        <w:contextualSpacing/>
        <w:rPr>
          <w:rFonts w:eastAsia="Times New Roman"/>
          <w:szCs w:val="24"/>
        </w:rPr>
      </w:pPr>
      <w:r w:rsidRPr="003B61F5">
        <w:rPr>
          <w:rFonts w:eastAsia="Times New Roman"/>
          <w:szCs w:val="24"/>
        </w:rPr>
        <w:t>Take no regional position on the item.</w:t>
      </w:r>
    </w:p>
    <w:p w14:paraId="687B15C3" w14:textId="77777777" w:rsidR="00CB00DE" w:rsidRPr="003B61F5" w:rsidRDefault="00CB00DE" w:rsidP="00CB00DE">
      <w:pPr>
        <w:suppressLineNumbers/>
        <w:spacing w:after="0"/>
        <w:rPr>
          <w:rFonts w:eastAsia="Times New Roman"/>
          <w:szCs w:val="24"/>
        </w:rPr>
      </w:pPr>
    </w:p>
    <w:p w14:paraId="54FEC37D" w14:textId="77777777" w:rsidR="00CB00DE" w:rsidRPr="003B61F5" w:rsidRDefault="00CB00DE" w:rsidP="00CB00DE">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4C9E7098" w14:textId="77777777" w:rsidR="00CB00DE" w:rsidRPr="003B61F5" w:rsidRDefault="00CB00DE" w:rsidP="00CB00DE">
      <w:pPr>
        <w:numPr>
          <w:ilvl w:val="0"/>
          <w:numId w:val="74"/>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75525D6B" w14:textId="77777777" w:rsidR="00CB00DE" w:rsidRPr="003B61F5" w:rsidRDefault="00CB00DE" w:rsidP="00CB00DE">
      <w:pPr>
        <w:numPr>
          <w:ilvl w:val="0"/>
          <w:numId w:val="74"/>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73D6C8C8" w14:textId="77777777" w:rsidR="00CB00DE" w:rsidRPr="003B61F5" w:rsidRDefault="00CB00DE" w:rsidP="00CB00DE">
      <w:pPr>
        <w:numPr>
          <w:ilvl w:val="0"/>
          <w:numId w:val="74"/>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11E184B0" w14:textId="77777777" w:rsidR="00CB00DE" w:rsidRPr="003B61F5" w:rsidRDefault="00CB00DE" w:rsidP="00CB00DE">
      <w:pPr>
        <w:suppressLineNumbers/>
        <w:spacing w:after="0"/>
        <w:rPr>
          <w:rFonts w:eastAsia="Times New Roman"/>
          <w:szCs w:val="24"/>
        </w:rPr>
      </w:pPr>
    </w:p>
    <w:p w14:paraId="13AC1A4C" w14:textId="77777777" w:rsidR="00CB00DE" w:rsidRPr="003B61F5" w:rsidRDefault="00CB00DE" w:rsidP="00CB00DE">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4C799E97" w14:textId="77777777" w:rsidR="00CB00DE" w:rsidRPr="003B61F5" w:rsidRDefault="00CB00DE" w:rsidP="00CB00DE">
      <w:pPr>
        <w:numPr>
          <w:ilvl w:val="0"/>
          <w:numId w:val="75"/>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70C5DD8B" w14:textId="77777777" w:rsidR="00CB00DE" w:rsidRPr="003B61F5" w:rsidRDefault="00CB00DE" w:rsidP="00CB00DE">
      <w:pPr>
        <w:numPr>
          <w:ilvl w:val="0"/>
          <w:numId w:val="75"/>
        </w:numPr>
        <w:suppressLineNumbers/>
        <w:spacing w:after="0"/>
        <w:ind w:left="1080"/>
        <w:contextualSpacing/>
        <w:rPr>
          <w:rFonts w:eastAsia="Times New Roman"/>
          <w:szCs w:val="24"/>
        </w:rPr>
      </w:pPr>
      <w:r w:rsidRPr="003B61F5">
        <w:rPr>
          <w:rFonts w:eastAsia="Times New Roman"/>
          <w:szCs w:val="24"/>
        </w:rPr>
        <w:t xml:space="preserve">Do </w:t>
      </w:r>
      <w:proofErr w:type="gramStart"/>
      <w:r w:rsidRPr="003B61F5">
        <w:rPr>
          <w:rFonts w:eastAsia="Times New Roman"/>
          <w:szCs w:val="24"/>
        </w:rPr>
        <w:t>not</w:t>
      </w:r>
      <w:proofErr w:type="gramEnd"/>
      <w:r w:rsidRPr="003B61F5">
        <w:rPr>
          <w:rFonts w:eastAsia="Times New Roman"/>
          <w:szCs w:val="24"/>
        </w:rPr>
        <w:t xml:space="preserve">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71D123C4" w14:textId="77777777" w:rsidR="00CB00DE" w:rsidRPr="003B61F5" w:rsidRDefault="00CB00DE" w:rsidP="00CB00DE">
      <w:pPr>
        <w:numPr>
          <w:ilvl w:val="0"/>
          <w:numId w:val="75"/>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7F560338" w14:textId="77777777" w:rsidR="00CB00DE" w:rsidRDefault="00CB00DE" w:rsidP="00CB00DE">
      <w:pPr>
        <w:pStyle w:val="Title"/>
        <w:suppressLineNumbers/>
        <w:jc w:val="left"/>
        <w:rPr>
          <w:bCs w:val="0"/>
          <w:sz w:val="24"/>
        </w:rPr>
      </w:pPr>
    </w:p>
    <w:p w14:paraId="21C686A3" w14:textId="77777777" w:rsidR="00CB00DE" w:rsidRDefault="00CB00DE" w:rsidP="00CB00DE">
      <w:pPr>
        <w:pStyle w:val="NoSpacing"/>
        <w:suppressLineNumbers/>
      </w:pPr>
    </w:p>
    <w:p w14:paraId="5827E877" w14:textId="77777777" w:rsidR="00CB00DE" w:rsidRPr="00B4106C" w:rsidRDefault="00CB00DE" w:rsidP="00CB00DE">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Provide the recommendation to NCWM for each item along with comments to appear in NCWM Publication 15.</w:t>
      </w:r>
    </w:p>
    <w:p w14:paraId="0E0E017D" w14:textId="77777777" w:rsidR="00CB00DE" w:rsidRPr="00B4106C" w:rsidRDefault="00CB00DE" w:rsidP="00CB00DE">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 xml:space="preserve">If your region receives any additional new items after this agenda was distributed, copy an item </w:t>
      </w:r>
      <w:proofErr w:type="gramStart"/>
      <w:r w:rsidRPr="00B4106C">
        <w:rPr>
          <w:rFonts w:ascii="Times New Roman" w:hAnsi="Times New Roman"/>
          <w:sz w:val="20"/>
          <w:szCs w:val="20"/>
        </w:rPr>
        <w:t>template</w:t>
      </w:r>
      <w:proofErr w:type="gramEnd"/>
      <w:r w:rsidRPr="00B4106C">
        <w:rPr>
          <w:rFonts w:ascii="Times New Roman" w:hAnsi="Times New Roman"/>
          <w:sz w:val="20"/>
          <w:szCs w:val="20"/>
        </w:rPr>
        <w:t xml:space="preserve"> and paste as needed at the end of this report to record them.</w:t>
      </w:r>
    </w:p>
    <w:p w14:paraId="4A5BCD3C" w14:textId="77777777" w:rsidR="00CB00DE" w:rsidRPr="00B4106C" w:rsidRDefault="00CB00DE" w:rsidP="00CB00DE">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You may update the Table of Contents:</w:t>
      </w:r>
    </w:p>
    <w:p w14:paraId="3EDD52CF" w14:textId="77777777" w:rsidR="00CB00DE" w:rsidRPr="00B4106C" w:rsidRDefault="00CB00DE" w:rsidP="00CB00DE">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Right-click inside the Table of Contents</w:t>
      </w:r>
    </w:p>
    <w:p w14:paraId="4BBEAB23" w14:textId="77777777" w:rsidR="00CB00DE" w:rsidRPr="00B4106C" w:rsidRDefault="00CB00DE" w:rsidP="00CB00DE">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Select “Update Field”</w:t>
      </w:r>
    </w:p>
    <w:p w14:paraId="6CB832AE" w14:textId="77777777" w:rsidR="00CB00DE" w:rsidRPr="00B4106C" w:rsidRDefault="00CB00DE" w:rsidP="00CB00DE">
      <w:pPr>
        <w:pStyle w:val="NoSpacing"/>
        <w:numPr>
          <w:ilvl w:val="1"/>
          <w:numId w:val="72"/>
        </w:numPr>
        <w:suppressLineNumbers/>
        <w:spacing w:after="240"/>
        <w:rPr>
          <w:rFonts w:ascii="Times New Roman" w:hAnsi="Times New Roman"/>
          <w:sz w:val="20"/>
          <w:szCs w:val="20"/>
        </w:rPr>
      </w:pPr>
      <w:r w:rsidRPr="00B4106C">
        <w:rPr>
          <w:rFonts w:ascii="Times New Roman" w:hAnsi="Times New Roman"/>
          <w:sz w:val="20"/>
          <w:szCs w:val="20"/>
        </w:rPr>
        <w:t xml:space="preserve">If prompted, select “Update entire </w:t>
      </w:r>
      <w:proofErr w:type="gramStart"/>
      <w:r w:rsidRPr="00B4106C">
        <w:rPr>
          <w:rFonts w:ascii="Times New Roman" w:hAnsi="Times New Roman"/>
          <w:sz w:val="20"/>
          <w:szCs w:val="20"/>
        </w:rPr>
        <w:t>table</w:t>
      </w:r>
      <w:proofErr w:type="gramEnd"/>
      <w:r w:rsidRPr="00B4106C">
        <w:rPr>
          <w:rFonts w:ascii="Times New Roman" w:hAnsi="Times New Roman"/>
          <w:sz w:val="20"/>
          <w:szCs w:val="20"/>
        </w:rPr>
        <w:t>”</w:t>
      </w:r>
    </w:p>
    <w:p w14:paraId="717D3CA9" w14:textId="77777777" w:rsidR="00CB00DE" w:rsidRPr="00B4106C" w:rsidRDefault="00CB00DE" w:rsidP="00CB00DE">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To indicate recommended item status:</w:t>
      </w:r>
    </w:p>
    <w:p w14:paraId="6C8D1E8C" w14:textId="77777777" w:rsidR="00CB00DE" w:rsidRPr="00B4106C" w:rsidRDefault="00CB00DE" w:rsidP="00CB00DE">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 xml:space="preserve">Double-click square next to desired </w:t>
      </w:r>
      <w:proofErr w:type="gramStart"/>
      <w:r w:rsidRPr="00B4106C">
        <w:rPr>
          <w:rFonts w:ascii="Times New Roman" w:hAnsi="Times New Roman"/>
          <w:sz w:val="20"/>
          <w:szCs w:val="20"/>
        </w:rPr>
        <w:t>status</w:t>
      </w:r>
      <w:proofErr w:type="gramEnd"/>
    </w:p>
    <w:p w14:paraId="7CD9C423" w14:textId="77777777" w:rsidR="00CB00DE" w:rsidRPr="00B4106C" w:rsidRDefault="00CB00DE" w:rsidP="00CB00DE">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Under “Default value” select Checked</w:t>
      </w:r>
    </w:p>
    <w:p w14:paraId="4946667B" w14:textId="77777777" w:rsidR="00CB00DE" w:rsidRPr="00B4106C" w:rsidRDefault="00CB00DE" w:rsidP="00CB00DE">
      <w:pPr>
        <w:pStyle w:val="NoSpacing"/>
        <w:numPr>
          <w:ilvl w:val="1"/>
          <w:numId w:val="72"/>
        </w:numPr>
        <w:suppressLineNumbers/>
        <w:spacing w:after="240"/>
        <w:rPr>
          <w:rFonts w:ascii="Times New Roman" w:hAnsi="Times New Roman"/>
          <w:sz w:val="20"/>
          <w:szCs w:val="20"/>
        </w:rPr>
      </w:pPr>
      <w:r w:rsidRPr="00B4106C">
        <w:rPr>
          <w:rFonts w:ascii="Times New Roman" w:hAnsi="Times New Roman"/>
          <w:sz w:val="20"/>
          <w:szCs w:val="20"/>
        </w:rPr>
        <w:t>Select OK</w:t>
      </w:r>
    </w:p>
    <w:p w14:paraId="2CD64896" w14:textId="77777777" w:rsidR="00CB00DE" w:rsidRPr="00B4106C" w:rsidRDefault="00CB00DE" w:rsidP="00CB00DE">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 xml:space="preserve">Make any corrections to the committee chair (on the first page) and the committee members (listed at the end of the report). </w:t>
      </w:r>
    </w:p>
    <w:p w14:paraId="33AB7C68" w14:textId="77777777" w:rsidR="00CB00DE" w:rsidRPr="00B4106C" w:rsidRDefault="00CB00DE" w:rsidP="00CB00DE">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 xml:space="preserve">If you find any errors in the document, please submit a separate copy to </w:t>
      </w:r>
      <w:r w:rsidRPr="0007704D">
        <w:rPr>
          <w:rFonts w:ascii="Times New Roman" w:hAnsi="Times New Roman"/>
          <w:color w:val="0000FF"/>
          <w:sz w:val="20"/>
          <w:szCs w:val="20"/>
          <w:u w:val="single"/>
        </w:rPr>
        <w:t>don.onwiler@ncwm.</w:t>
      </w:r>
      <w:r>
        <w:rPr>
          <w:rFonts w:ascii="Times New Roman" w:hAnsi="Times New Roman"/>
          <w:color w:val="0000FF"/>
          <w:sz w:val="20"/>
          <w:szCs w:val="20"/>
          <w:u w:val="single"/>
        </w:rPr>
        <w:t>com</w:t>
      </w:r>
      <w:r w:rsidRPr="0007704D">
        <w:rPr>
          <w:rFonts w:ascii="Times New Roman" w:hAnsi="Times New Roman"/>
          <w:color w:val="0000FF"/>
          <w:sz w:val="20"/>
          <w:szCs w:val="20"/>
        </w:rPr>
        <w:t xml:space="preserve"> </w:t>
      </w:r>
      <w:r w:rsidRPr="00B4106C">
        <w:rPr>
          <w:rFonts w:ascii="Times New Roman" w:hAnsi="Times New Roman"/>
          <w:sz w:val="20"/>
          <w:szCs w:val="20"/>
        </w:rPr>
        <w:t>with track changes.</w:t>
      </w:r>
    </w:p>
    <w:p w14:paraId="1C90DD19" w14:textId="54D07A6C" w:rsidR="0070021A" w:rsidRDefault="00CB00DE" w:rsidP="00CB00DE">
      <w:pPr>
        <w:spacing w:after="0"/>
        <w:jc w:val="left"/>
        <w:rPr>
          <w:b/>
          <w:sz w:val="28"/>
        </w:rPr>
      </w:pPr>
      <w:r w:rsidRPr="00B4106C">
        <w:rPr>
          <w:szCs w:val="20"/>
        </w:rPr>
        <w:t xml:space="preserve">Return final reports as soon as possible to </w:t>
      </w:r>
      <w:r w:rsidRPr="0007704D">
        <w:rPr>
          <w:color w:val="0000FF"/>
          <w:szCs w:val="20"/>
          <w:u w:val="single"/>
        </w:rPr>
        <w:t>don.onwiler@ncwm.com</w:t>
      </w:r>
      <w:r w:rsidRPr="00B4106C">
        <w:rPr>
          <w:szCs w:val="20"/>
        </w:rPr>
        <w:t>.  Your reports will be posted on the regional website.</w:t>
      </w:r>
      <w:bookmarkEnd w:id="5"/>
      <w:r>
        <w:t xml:space="preserve"> </w:t>
      </w:r>
      <w:r w:rsidR="0070021A">
        <w:br w:type="page"/>
      </w:r>
    </w:p>
    <w:p w14:paraId="55893FAF" w14:textId="65C047D6" w:rsidR="008D124F" w:rsidRDefault="00CF2F6E" w:rsidP="00B71467">
      <w:pPr>
        <w:pStyle w:val="HeadingSection"/>
        <w:suppressLineNumbers/>
        <w:tabs>
          <w:tab w:val="center" w:pos="4680"/>
          <w:tab w:val="right" w:pos="9360"/>
        </w:tabs>
        <w:spacing w:after="0" w:line="240" w:lineRule="auto"/>
        <w:jc w:val="left"/>
      </w:pPr>
      <w:r>
        <w:lastRenderedPageBreak/>
        <w:t>NEWMA</w:t>
      </w:r>
      <w:r w:rsidR="00E41347">
        <w:t xml:space="preserve"> </w:t>
      </w:r>
      <w:r w:rsidR="008D124F">
        <w:t>Laws and Regulations (L&amp;R) Committee</w:t>
      </w:r>
      <w:r w:rsidR="00B71467">
        <w:tab/>
      </w:r>
    </w:p>
    <w:p w14:paraId="0D5CFCA3" w14:textId="6C633730" w:rsidR="008D124F" w:rsidRDefault="00A97176" w:rsidP="00875C70">
      <w:pPr>
        <w:pStyle w:val="HeadingSection"/>
        <w:suppressLineNumbers/>
        <w:spacing w:after="240" w:line="240" w:lineRule="auto"/>
      </w:pPr>
      <w:r>
        <w:t>202</w:t>
      </w:r>
      <w:r w:rsidR="00D21074">
        <w:t>4</w:t>
      </w:r>
      <w:r w:rsidR="008D124F">
        <w:t xml:space="preserve"> </w:t>
      </w:r>
      <w:r w:rsidR="00CF2F6E">
        <w:t>Annual</w:t>
      </w:r>
      <w:r w:rsidR="008D124F">
        <w:t xml:space="preserve"> Meeting </w:t>
      </w:r>
      <w:r w:rsidR="00AF6F98">
        <w:t>Report</w:t>
      </w:r>
      <w:r w:rsidR="00CF2F6E">
        <w:t xml:space="preserve"> Template</w:t>
      </w:r>
    </w:p>
    <w:p w14:paraId="4533ADE2" w14:textId="77777777" w:rsidR="00CF2F6E" w:rsidRPr="00136009" w:rsidRDefault="00CF2F6E" w:rsidP="00CF2F6E">
      <w:pPr>
        <w:suppressLineNumbers/>
        <w:spacing w:after="0"/>
        <w:jc w:val="center"/>
      </w:pPr>
      <w:bookmarkStart w:id="6" w:name="_Hlk65077087"/>
      <w:bookmarkEnd w:id="0"/>
      <w:bookmarkEnd w:id="1"/>
      <w:bookmarkEnd w:id="2"/>
      <w:bookmarkEnd w:id="3"/>
      <w:r>
        <w:t>Mr. Walt Remmert</w:t>
      </w:r>
      <w:r w:rsidRPr="00136009">
        <w:t xml:space="preserve">, </w:t>
      </w:r>
      <w:r>
        <w:t xml:space="preserve">Committee </w:t>
      </w:r>
      <w:r w:rsidRPr="00136009">
        <w:t>Chair</w:t>
      </w:r>
    </w:p>
    <w:p w14:paraId="6AA2882C" w14:textId="77777777" w:rsidR="00CF2F6E" w:rsidRPr="00136009" w:rsidRDefault="00CF2F6E" w:rsidP="00CF2F6E">
      <w:pPr>
        <w:suppressLineNumbers/>
        <w:jc w:val="center"/>
      </w:pPr>
      <w:r>
        <w:t>Commonwealth of Pennsylvania</w:t>
      </w:r>
    </w:p>
    <w:p w14:paraId="283E880C" w14:textId="3CD18006" w:rsidR="000340AC" w:rsidRDefault="74F2D65F" w:rsidP="000340AC">
      <w:pPr>
        <w:suppressLineNumbers/>
        <w:rPr>
          <w:b/>
          <w:sz w:val="24"/>
          <w:szCs w:val="24"/>
        </w:rPr>
      </w:pPr>
      <w:r w:rsidRPr="74F2D65F">
        <w:rPr>
          <w:b/>
          <w:bCs/>
          <w:sz w:val="24"/>
          <w:szCs w:val="24"/>
        </w:rPr>
        <w:t>INTRODUCTIO</w:t>
      </w:r>
      <w:r w:rsidR="00587015">
        <w:rPr>
          <w:b/>
          <w:bCs/>
          <w:sz w:val="24"/>
          <w:szCs w:val="24"/>
        </w:rPr>
        <w:t>N</w:t>
      </w:r>
    </w:p>
    <w:p w14:paraId="5624E0AD" w14:textId="56E47EAC" w:rsidR="00E53F5B" w:rsidRPr="00D81E1A" w:rsidRDefault="00E53F5B" w:rsidP="005B2CF3">
      <w:pPr>
        <w:suppressLineNumbers/>
      </w:pPr>
      <w:r w:rsidRPr="00D81E1A">
        <w:t xml:space="preserve">The L&amp;R Committee (hereinafter referred to as the “Committee”) submits this Committee Interim Report for consideration by </w:t>
      </w:r>
      <w:r w:rsidR="004A10E3" w:rsidRPr="00D81E1A">
        <w:t>the National</w:t>
      </w:r>
      <w:r w:rsidRPr="00D81E1A">
        <w:t xml:space="preserve">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6"/>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7"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403E9B3B" w14:textId="16EA2A08" w:rsidR="007D304D" w:rsidRPr="00281428" w:rsidRDefault="007D304D" w:rsidP="000803DF">
      <w:pPr>
        <w:pStyle w:val="SubjectSeriesLevel3"/>
        <w:keepNext/>
        <w:suppressLineNumbers/>
        <w:ind w:left="972"/>
      </w:pPr>
      <w:r>
        <w:t>Uniform E-commerce Regulation</w:t>
      </w:r>
      <w:r>
        <w:tab/>
        <w:t>ECM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7"/>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2D47F9" w:rsidRPr="00281428" w14:paraId="30622CA6" w14:textId="77777777" w:rsidTr="00526753">
        <w:trPr>
          <w:jc w:val="center"/>
        </w:trPr>
        <w:tc>
          <w:tcPr>
            <w:tcW w:w="9360" w:type="dxa"/>
            <w:gridSpan w:val="3"/>
            <w:tcBorders>
              <w:top w:val="single" w:sz="12" w:space="0" w:color="auto"/>
              <w:bottom w:val="single" w:sz="12" w:space="0" w:color="auto"/>
            </w:tcBorders>
          </w:tcPr>
          <w:p w14:paraId="411DD431" w14:textId="77777777" w:rsidR="002D47F9" w:rsidRPr="00281428" w:rsidRDefault="002D47F9" w:rsidP="00526753">
            <w:pPr>
              <w:pStyle w:val="TableHeading"/>
              <w:pageBreakBefore/>
            </w:pPr>
            <w:r w:rsidRPr="00281428">
              <w:lastRenderedPageBreak/>
              <w:br w:type="page"/>
              <w:t>Table A</w:t>
            </w:r>
            <w:r w:rsidRPr="00281428">
              <w:br/>
              <w:t>Table of Contents</w:t>
            </w:r>
          </w:p>
        </w:tc>
      </w:tr>
      <w:tr w:rsidR="002D47F9" w:rsidRPr="00281428" w14:paraId="6F32214E" w14:textId="77777777" w:rsidTr="00526753">
        <w:trPr>
          <w:trHeight w:val="317"/>
          <w:jc w:val="center"/>
        </w:trPr>
        <w:tc>
          <w:tcPr>
            <w:tcW w:w="3110" w:type="dxa"/>
            <w:tcBorders>
              <w:top w:val="single" w:sz="12" w:space="0" w:color="auto"/>
              <w:bottom w:val="single" w:sz="12" w:space="0" w:color="auto"/>
            </w:tcBorders>
            <w:vAlign w:val="bottom"/>
          </w:tcPr>
          <w:p w14:paraId="4157B5C5" w14:textId="77777777" w:rsidR="002D47F9" w:rsidRPr="00281428" w:rsidRDefault="002D47F9" w:rsidP="00526753">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5CE51BC2" w14:textId="77777777" w:rsidR="002D47F9" w:rsidRPr="00281428" w:rsidRDefault="002D47F9" w:rsidP="00526753">
            <w:pPr>
              <w:pStyle w:val="TableColumnHeadings"/>
            </w:pPr>
            <w:r w:rsidRPr="00281428">
              <w:t>Title of Item</w:t>
            </w:r>
          </w:p>
        </w:tc>
        <w:tc>
          <w:tcPr>
            <w:tcW w:w="3140" w:type="dxa"/>
            <w:tcBorders>
              <w:top w:val="single" w:sz="12" w:space="0" w:color="auto"/>
              <w:bottom w:val="single" w:sz="12" w:space="0" w:color="auto"/>
            </w:tcBorders>
            <w:vAlign w:val="bottom"/>
          </w:tcPr>
          <w:p w14:paraId="5C66CF78" w14:textId="77777777" w:rsidR="002D47F9" w:rsidRPr="00281428" w:rsidRDefault="002D47F9" w:rsidP="00526753">
            <w:pPr>
              <w:pStyle w:val="TableColumnHeadings"/>
              <w:ind w:right="-108"/>
              <w:jc w:val="right"/>
            </w:pPr>
            <w:r w:rsidRPr="00281428">
              <w:t>L&amp;R Page</w:t>
            </w:r>
          </w:p>
        </w:tc>
      </w:tr>
    </w:tbl>
    <w:p w14:paraId="41C92A0F" w14:textId="262474B3" w:rsidR="00A95C97" w:rsidRDefault="002D47F9">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66048230" w:history="1">
        <w:r w:rsidR="00A95C97" w:rsidRPr="0039753A">
          <w:rPr>
            <w:rStyle w:val="Hyperlink"/>
          </w:rPr>
          <w:t>PAL – Uniform Packaging and Labeling Regulation</w:t>
        </w:r>
        <w:r w:rsidR="00A95C97">
          <w:rPr>
            <w:noProof/>
            <w:webHidden/>
          </w:rPr>
          <w:tab/>
        </w:r>
        <w:r w:rsidR="00A95C97">
          <w:rPr>
            <w:noProof/>
            <w:webHidden/>
          </w:rPr>
          <w:fldChar w:fldCharType="begin"/>
        </w:r>
        <w:r w:rsidR="00A95C97">
          <w:rPr>
            <w:noProof/>
            <w:webHidden/>
          </w:rPr>
          <w:instrText xml:space="preserve"> PAGEREF _Toc166048230 \h </w:instrText>
        </w:r>
        <w:r w:rsidR="00A95C97">
          <w:rPr>
            <w:noProof/>
            <w:webHidden/>
          </w:rPr>
        </w:r>
        <w:r w:rsidR="00A95C97">
          <w:rPr>
            <w:noProof/>
            <w:webHidden/>
          </w:rPr>
          <w:fldChar w:fldCharType="separate"/>
        </w:r>
        <w:r w:rsidR="00A95C97">
          <w:rPr>
            <w:noProof/>
            <w:webHidden/>
          </w:rPr>
          <w:t>96</w:t>
        </w:r>
        <w:r w:rsidR="00A95C97">
          <w:rPr>
            <w:noProof/>
            <w:webHidden/>
          </w:rPr>
          <w:fldChar w:fldCharType="end"/>
        </w:r>
      </w:hyperlink>
    </w:p>
    <w:p w14:paraId="5D5F5418" w14:textId="63A91952"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31" w:history="1">
        <w:r w:rsidRPr="0039753A">
          <w:rPr>
            <w:rStyle w:val="Hyperlink"/>
          </w:rPr>
          <w:t>PAL-24.1</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W</w:t>
        </w:r>
        <w:r>
          <w:rPr>
            <w:rStyle w:val="Hyperlink"/>
          </w:rPr>
          <w:tab/>
        </w:r>
        <w:r w:rsidRPr="0039753A">
          <w:rPr>
            <w:rStyle w:val="Hyperlink"/>
          </w:rPr>
          <w:t xml:space="preserve"> 10.11. </w:t>
        </w:r>
        <w:r w:rsidRPr="0039753A">
          <w:rPr>
            <w:rStyle w:val="Hyperlink"/>
            <w:i/>
          </w:rPr>
          <w:t xml:space="preserve">Cannabis </w:t>
        </w:r>
        <w:r w:rsidRPr="0039753A">
          <w:rPr>
            <w:rStyle w:val="Hyperlink"/>
          </w:rPr>
          <w:t>and</w:t>
        </w:r>
        <w:r w:rsidRPr="0039753A">
          <w:rPr>
            <w:rStyle w:val="Hyperlink"/>
            <w:i/>
          </w:rPr>
          <w:t xml:space="preserve"> Cannabis</w:t>
        </w:r>
        <w:r w:rsidRPr="0039753A">
          <w:rPr>
            <w:rStyle w:val="Hyperlink"/>
          </w:rPr>
          <w:t>-Containing Products.</w:t>
        </w:r>
        <w:r>
          <w:rPr>
            <w:noProof/>
            <w:webHidden/>
          </w:rPr>
          <w:tab/>
        </w:r>
        <w:r>
          <w:rPr>
            <w:noProof/>
            <w:webHidden/>
          </w:rPr>
          <w:fldChar w:fldCharType="begin"/>
        </w:r>
        <w:r>
          <w:rPr>
            <w:noProof/>
            <w:webHidden/>
          </w:rPr>
          <w:instrText xml:space="preserve"> PAGEREF _Toc166048231 \h </w:instrText>
        </w:r>
        <w:r>
          <w:rPr>
            <w:noProof/>
            <w:webHidden/>
          </w:rPr>
        </w:r>
        <w:r>
          <w:rPr>
            <w:noProof/>
            <w:webHidden/>
          </w:rPr>
          <w:fldChar w:fldCharType="separate"/>
        </w:r>
        <w:r>
          <w:rPr>
            <w:noProof/>
            <w:webHidden/>
          </w:rPr>
          <w:t>96</w:t>
        </w:r>
        <w:r>
          <w:rPr>
            <w:noProof/>
            <w:webHidden/>
          </w:rPr>
          <w:fldChar w:fldCharType="end"/>
        </w:r>
      </w:hyperlink>
    </w:p>
    <w:p w14:paraId="2D2A03F9" w14:textId="667FFE38" w:rsidR="00A95C97" w:rsidRDefault="00A95C97">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6048232" w:history="1">
        <w:r w:rsidRPr="0039753A">
          <w:rPr>
            <w:rStyle w:val="Hyperlink"/>
          </w:rPr>
          <w:t>MOS – uniform regulation for the Method of Sale of commodities</w:t>
        </w:r>
        <w:r>
          <w:rPr>
            <w:noProof/>
            <w:webHidden/>
          </w:rPr>
          <w:tab/>
        </w:r>
        <w:r>
          <w:rPr>
            <w:noProof/>
            <w:webHidden/>
          </w:rPr>
          <w:fldChar w:fldCharType="begin"/>
        </w:r>
        <w:r>
          <w:rPr>
            <w:noProof/>
            <w:webHidden/>
          </w:rPr>
          <w:instrText xml:space="preserve"> PAGEREF _Toc166048232 \h </w:instrText>
        </w:r>
        <w:r>
          <w:rPr>
            <w:noProof/>
            <w:webHidden/>
          </w:rPr>
        </w:r>
        <w:r>
          <w:rPr>
            <w:noProof/>
            <w:webHidden/>
          </w:rPr>
          <w:fldChar w:fldCharType="separate"/>
        </w:r>
        <w:r>
          <w:rPr>
            <w:noProof/>
            <w:webHidden/>
          </w:rPr>
          <w:t>96</w:t>
        </w:r>
        <w:r>
          <w:rPr>
            <w:noProof/>
            <w:webHidden/>
          </w:rPr>
          <w:fldChar w:fldCharType="end"/>
        </w:r>
      </w:hyperlink>
    </w:p>
    <w:p w14:paraId="3FE72679" w14:textId="693D491C"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33" w:history="1">
        <w:r w:rsidRPr="0039753A">
          <w:rPr>
            <w:rStyle w:val="Hyperlink"/>
          </w:rPr>
          <w:t xml:space="preserve">MOS-24.2 </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I </w:t>
        </w:r>
        <w:r>
          <w:rPr>
            <w:rStyle w:val="Hyperlink"/>
          </w:rPr>
          <w:tab/>
        </w:r>
        <w:r w:rsidRPr="0039753A">
          <w:rPr>
            <w:rStyle w:val="Hyperlink"/>
          </w:rPr>
          <w:t>2.16.3.1. Tare Weights, Part (c) Allowable difference.</w:t>
        </w:r>
        <w:r>
          <w:rPr>
            <w:noProof/>
            <w:webHidden/>
          </w:rPr>
          <w:tab/>
        </w:r>
        <w:r>
          <w:rPr>
            <w:noProof/>
            <w:webHidden/>
          </w:rPr>
          <w:fldChar w:fldCharType="begin"/>
        </w:r>
        <w:r>
          <w:rPr>
            <w:noProof/>
            <w:webHidden/>
          </w:rPr>
          <w:instrText xml:space="preserve"> PAGEREF _Toc166048233 \h </w:instrText>
        </w:r>
        <w:r>
          <w:rPr>
            <w:noProof/>
            <w:webHidden/>
          </w:rPr>
        </w:r>
        <w:r>
          <w:rPr>
            <w:noProof/>
            <w:webHidden/>
          </w:rPr>
          <w:fldChar w:fldCharType="separate"/>
        </w:r>
        <w:r>
          <w:rPr>
            <w:noProof/>
            <w:webHidden/>
          </w:rPr>
          <w:t>96</w:t>
        </w:r>
        <w:r>
          <w:rPr>
            <w:noProof/>
            <w:webHidden/>
          </w:rPr>
          <w:fldChar w:fldCharType="end"/>
        </w:r>
      </w:hyperlink>
    </w:p>
    <w:p w14:paraId="21BBC095" w14:textId="6F2AADB5"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34" w:history="1">
        <w:r w:rsidRPr="0039753A">
          <w:rPr>
            <w:rStyle w:val="Hyperlink"/>
          </w:rPr>
          <w:t xml:space="preserve">MOS-24.3 </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W</w:t>
        </w:r>
        <w:r>
          <w:rPr>
            <w:rStyle w:val="Hyperlink"/>
          </w:rPr>
          <w:tab/>
        </w:r>
        <w:r w:rsidRPr="0039753A">
          <w:rPr>
            <w:rStyle w:val="Hyperlink"/>
          </w:rPr>
          <w:t xml:space="preserve"> 2.16.3.1. Tare Weights, Part (</w:t>
        </w:r>
        <w:r w:rsidRPr="0039753A">
          <w:rPr>
            <w:rStyle w:val="Hyperlink"/>
            <w:strike/>
          </w:rPr>
          <w:t>d) Average requirement</w:t>
        </w:r>
        <w:r w:rsidRPr="0039753A">
          <w:rPr>
            <w:rStyle w:val="Hyperlink"/>
          </w:rPr>
          <w:t>.</w:t>
        </w:r>
        <w:r>
          <w:rPr>
            <w:noProof/>
            <w:webHidden/>
          </w:rPr>
          <w:tab/>
        </w:r>
        <w:r>
          <w:rPr>
            <w:noProof/>
            <w:webHidden/>
          </w:rPr>
          <w:fldChar w:fldCharType="begin"/>
        </w:r>
        <w:r>
          <w:rPr>
            <w:noProof/>
            <w:webHidden/>
          </w:rPr>
          <w:instrText xml:space="preserve"> PAGEREF _Toc166048234 \h </w:instrText>
        </w:r>
        <w:r>
          <w:rPr>
            <w:noProof/>
            <w:webHidden/>
          </w:rPr>
        </w:r>
        <w:r>
          <w:rPr>
            <w:noProof/>
            <w:webHidden/>
          </w:rPr>
          <w:fldChar w:fldCharType="separate"/>
        </w:r>
        <w:r>
          <w:rPr>
            <w:noProof/>
            <w:webHidden/>
          </w:rPr>
          <w:t>97</w:t>
        </w:r>
        <w:r>
          <w:rPr>
            <w:noProof/>
            <w:webHidden/>
          </w:rPr>
          <w:fldChar w:fldCharType="end"/>
        </w:r>
      </w:hyperlink>
    </w:p>
    <w:p w14:paraId="3AD7D8B0" w14:textId="5356E03B"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35" w:history="1">
        <w:r w:rsidRPr="0039753A">
          <w:rPr>
            <w:rStyle w:val="Hyperlink"/>
          </w:rPr>
          <w:t xml:space="preserve">MOS-24.4 </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W </w:t>
        </w:r>
        <w:r>
          <w:rPr>
            <w:rStyle w:val="Hyperlink"/>
          </w:rPr>
          <w:tab/>
        </w:r>
        <w:r w:rsidRPr="0039753A">
          <w:rPr>
            <w:rStyle w:val="Hyperlink"/>
          </w:rPr>
          <w:t>2.16.3.1. Tare Weights, Part (e) Tare Determination.</w:t>
        </w:r>
        <w:r>
          <w:rPr>
            <w:noProof/>
            <w:webHidden/>
          </w:rPr>
          <w:tab/>
        </w:r>
        <w:r>
          <w:rPr>
            <w:noProof/>
            <w:webHidden/>
          </w:rPr>
          <w:fldChar w:fldCharType="begin"/>
        </w:r>
        <w:r>
          <w:rPr>
            <w:noProof/>
            <w:webHidden/>
          </w:rPr>
          <w:instrText xml:space="preserve"> PAGEREF _Toc166048235 \h </w:instrText>
        </w:r>
        <w:r>
          <w:rPr>
            <w:noProof/>
            <w:webHidden/>
          </w:rPr>
        </w:r>
        <w:r>
          <w:rPr>
            <w:noProof/>
            <w:webHidden/>
          </w:rPr>
          <w:fldChar w:fldCharType="separate"/>
        </w:r>
        <w:r>
          <w:rPr>
            <w:noProof/>
            <w:webHidden/>
          </w:rPr>
          <w:t>97</w:t>
        </w:r>
        <w:r>
          <w:rPr>
            <w:noProof/>
            <w:webHidden/>
          </w:rPr>
          <w:fldChar w:fldCharType="end"/>
        </w:r>
      </w:hyperlink>
    </w:p>
    <w:p w14:paraId="05A0B97F" w14:textId="4B839F2C" w:rsidR="00A95C97" w:rsidRDefault="00A95C97">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6048236" w:history="1">
        <w:r w:rsidRPr="0039753A">
          <w:rPr>
            <w:rStyle w:val="Hyperlink"/>
          </w:rPr>
          <w:t>RSA – Uniform Regulation for the voluntary Registration of Service Persons and Service Agencies for Commercial Weighing and Measuring Devices</w:t>
        </w:r>
        <w:r>
          <w:rPr>
            <w:noProof/>
            <w:webHidden/>
          </w:rPr>
          <w:tab/>
        </w:r>
        <w:r>
          <w:rPr>
            <w:noProof/>
            <w:webHidden/>
          </w:rPr>
          <w:fldChar w:fldCharType="begin"/>
        </w:r>
        <w:r>
          <w:rPr>
            <w:noProof/>
            <w:webHidden/>
          </w:rPr>
          <w:instrText xml:space="preserve"> PAGEREF _Toc166048236 \h </w:instrText>
        </w:r>
        <w:r>
          <w:rPr>
            <w:noProof/>
            <w:webHidden/>
          </w:rPr>
        </w:r>
        <w:r>
          <w:rPr>
            <w:noProof/>
            <w:webHidden/>
          </w:rPr>
          <w:fldChar w:fldCharType="separate"/>
        </w:r>
        <w:r>
          <w:rPr>
            <w:noProof/>
            <w:webHidden/>
          </w:rPr>
          <w:t>97</w:t>
        </w:r>
        <w:r>
          <w:rPr>
            <w:noProof/>
            <w:webHidden/>
          </w:rPr>
          <w:fldChar w:fldCharType="end"/>
        </w:r>
      </w:hyperlink>
    </w:p>
    <w:p w14:paraId="01F903A6" w14:textId="46E50B6E"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37" w:history="1">
        <w:r w:rsidRPr="0039753A">
          <w:rPr>
            <w:rStyle w:val="Hyperlink"/>
          </w:rPr>
          <w:t>RSA-24.1</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V </w:t>
        </w:r>
        <w:r>
          <w:rPr>
            <w:rStyle w:val="Hyperlink"/>
          </w:rPr>
          <w:tab/>
        </w:r>
        <w:r w:rsidRPr="0039753A">
          <w:rPr>
            <w:rStyle w:val="Hyperlink"/>
          </w:rPr>
          <w:t>Section 4. Voluntary Registration</w:t>
        </w:r>
        <w:r>
          <w:rPr>
            <w:noProof/>
            <w:webHidden/>
          </w:rPr>
          <w:tab/>
        </w:r>
        <w:r>
          <w:rPr>
            <w:noProof/>
            <w:webHidden/>
          </w:rPr>
          <w:fldChar w:fldCharType="begin"/>
        </w:r>
        <w:r>
          <w:rPr>
            <w:noProof/>
            <w:webHidden/>
          </w:rPr>
          <w:instrText xml:space="preserve"> PAGEREF _Toc166048237 \h </w:instrText>
        </w:r>
        <w:r>
          <w:rPr>
            <w:noProof/>
            <w:webHidden/>
          </w:rPr>
        </w:r>
        <w:r>
          <w:rPr>
            <w:noProof/>
            <w:webHidden/>
          </w:rPr>
          <w:fldChar w:fldCharType="separate"/>
        </w:r>
        <w:r>
          <w:rPr>
            <w:noProof/>
            <w:webHidden/>
          </w:rPr>
          <w:t>97</w:t>
        </w:r>
        <w:r>
          <w:rPr>
            <w:noProof/>
            <w:webHidden/>
          </w:rPr>
          <w:fldChar w:fldCharType="end"/>
        </w:r>
      </w:hyperlink>
    </w:p>
    <w:p w14:paraId="490DA7DC" w14:textId="1D4447EB" w:rsidR="00A95C97" w:rsidRDefault="00A95C97">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6048238" w:history="1">
        <w:r w:rsidRPr="0039753A">
          <w:rPr>
            <w:rStyle w:val="Hyperlink"/>
          </w:rPr>
          <w:t>FLR – uniform fuels and automotive lubricants regulation</w:t>
        </w:r>
        <w:r>
          <w:rPr>
            <w:noProof/>
            <w:webHidden/>
          </w:rPr>
          <w:tab/>
        </w:r>
        <w:r>
          <w:rPr>
            <w:noProof/>
            <w:webHidden/>
          </w:rPr>
          <w:fldChar w:fldCharType="begin"/>
        </w:r>
        <w:r>
          <w:rPr>
            <w:noProof/>
            <w:webHidden/>
          </w:rPr>
          <w:instrText xml:space="preserve"> PAGEREF _Toc166048238 \h </w:instrText>
        </w:r>
        <w:r>
          <w:rPr>
            <w:noProof/>
            <w:webHidden/>
          </w:rPr>
        </w:r>
        <w:r>
          <w:rPr>
            <w:noProof/>
            <w:webHidden/>
          </w:rPr>
          <w:fldChar w:fldCharType="separate"/>
        </w:r>
        <w:r>
          <w:rPr>
            <w:noProof/>
            <w:webHidden/>
          </w:rPr>
          <w:t>98</w:t>
        </w:r>
        <w:r>
          <w:rPr>
            <w:noProof/>
            <w:webHidden/>
          </w:rPr>
          <w:fldChar w:fldCharType="end"/>
        </w:r>
      </w:hyperlink>
    </w:p>
    <w:p w14:paraId="2BED7160" w14:textId="5BF44630"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39" w:history="1">
        <w:r w:rsidRPr="0039753A">
          <w:rPr>
            <w:rStyle w:val="Hyperlink"/>
          </w:rPr>
          <w:t xml:space="preserve">FLR-23.3 </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W </w:t>
        </w:r>
        <w:r>
          <w:rPr>
            <w:rStyle w:val="Hyperlink"/>
          </w:rPr>
          <w:tab/>
        </w:r>
        <w:r w:rsidRPr="0039753A">
          <w:rPr>
            <w:rStyle w:val="Hyperlink"/>
          </w:rPr>
          <w:t>Section 2.20. Hydrogen Fuel.</w:t>
        </w:r>
        <w:r>
          <w:rPr>
            <w:noProof/>
            <w:webHidden/>
          </w:rPr>
          <w:tab/>
        </w:r>
        <w:r>
          <w:rPr>
            <w:noProof/>
            <w:webHidden/>
          </w:rPr>
          <w:fldChar w:fldCharType="begin"/>
        </w:r>
        <w:r>
          <w:rPr>
            <w:noProof/>
            <w:webHidden/>
          </w:rPr>
          <w:instrText xml:space="preserve"> PAGEREF _Toc166048239 \h </w:instrText>
        </w:r>
        <w:r>
          <w:rPr>
            <w:noProof/>
            <w:webHidden/>
          </w:rPr>
        </w:r>
        <w:r>
          <w:rPr>
            <w:noProof/>
            <w:webHidden/>
          </w:rPr>
          <w:fldChar w:fldCharType="separate"/>
        </w:r>
        <w:r>
          <w:rPr>
            <w:noProof/>
            <w:webHidden/>
          </w:rPr>
          <w:t>98</w:t>
        </w:r>
        <w:r>
          <w:rPr>
            <w:noProof/>
            <w:webHidden/>
          </w:rPr>
          <w:fldChar w:fldCharType="end"/>
        </w:r>
      </w:hyperlink>
    </w:p>
    <w:p w14:paraId="4F23412C" w14:textId="76CC9DC6" w:rsidR="00A95C97" w:rsidRDefault="00A95C97">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6048240" w:history="1">
        <w:r w:rsidRPr="0039753A">
          <w:rPr>
            <w:rStyle w:val="Hyperlink"/>
          </w:rPr>
          <w:t>NET – Handbook 133: Checking the Net Content of Packaged Goods</w:t>
        </w:r>
        <w:r>
          <w:rPr>
            <w:noProof/>
            <w:webHidden/>
          </w:rPr>
          <w:tab/>
        </w:r>
        <w:r>
          <w:rPr>
            <w:noProof/>
            <w:webHidden/>
          </w:rPr>
          <w:fldChar w:fldCharType="begin"/>
        </w:r>
        <w:r>
          <w:rPr>
            <w:noProof/>
            <w:webHidden/>
          </w:rPr>
          <w:instrText xml:space="preserve"> PAGEREF _Toc166048240 \h </w:instrText>
        </w:r>
        <w:r>
          <w:rPr>
            <w:noProof/>
            <w:webHidden/>
          </w:rPr>
        </w:r>
        <w:r>
          <w:rPr>
            <w:noProof/>
            <w:webHidden/>
          </w:rPr>
          <w:fldChar w:fldCharType="separate"/>
        </w:r>
        <w:r>
          <w:rPr>
            <w:noProof/>
            <w:webHidden/>
          </w:rPr>
          <w:t>98</w:t>
        </w:r>
        <w:r>
          <w:rPr>
            <w:noProof/>
            <w:webHidden/>
          </w:rPr>
          <w:fldChar w:fldCharType="end"/>
        </w:r>
      </w:hyperlink>
    </w:p>
    <w:p w14:paraId="168811E6" w14:textId="4535875D"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41" w:history="1">
        <w:r w:rsidRPr="0039753A">
          <w:rPr>
            <w:rStyle w:val="Hyperlink"/>
          </w:rPr>
          <w:t>NET-22.1</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V </w:t>
        </w:r>
        <w:r>
          <w:rPr>
            <w:rStyle w:val="Hyperlink"/>
          </w:rPr>
          <w:tab/>
        </w:r>
        <w:r w:rsidRPr="0039753A">
          <w:rPr>
            <w:rStyle w:val="Hyperlink"/>
          </w:rPr>
          <w:t>HB133, Section 1.2.6. Deviations Caused by Moisture Loss or Gain and Section 2.3.8. Table 2-3 Moisture Allowances.</w:t>
        </w:r>
        <w:r>
          <w:rPr>
            <w:noProof/>
            <w:webHidden/>
          </w:rPr>
          <w:tab/>
        </w:r>
        <w:r>
          <w:rPr>
            <w:noProof/>
            <w:webHidden/>
          </w:rPr>
          <w:fldChar w:fldCharType="begin"/>
        </w:r>
        <w:r>
          <w:rPr>
            <w:noProof/>
            <w:webHidden/>
          </w:rPr>
          <w:instrText xml:space="preserve"> PAGEREF _Toc166048241 \h </w:instrText>
        </w:r>
        <w:r>
          <w:rPr>
            <w:noProof/>
            <w:webHidden/>
          </w:rPr>
        </w:r>
        <w:r>
          <w:rPr>
            <w:noProof/>
            <w:webHidden/>
          </w:rPr>
          <w:fldChar w:fldCharType="separate"/>
        </w:r>
        <w:r>
          <w:rPr>
            <w:noProof/>
            <w:webHidden/>
          </w:rPr>
          <w:t>98</w:t>
        </w:r>
        <w:r>
          <w:rPr>
            <w:noProof/>
            <w:webHidden/>
          </w:rPr>
          <w:fldChar w:fldCharType="end"/>
        </w:r>
      </w:hyperlink>
    </w:p>
    <w:p w14:paraId="7D236105" w14:textId="3196D227"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42" w:history="1">
        <w:r w:rsidRPr="0039753A">
          <w:rPr>
            <w:rStyle w:val="Hyperlink"/>
          </w:rPr>
          <w:t>NET-24.2</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V </w:t>
        </w:r>
        <w:r>
          <w:rPr>
            <w:rStyle w:val="Hyperlink"/>
          </w:rPr>
          <w:tab/>
        </w:r>
        <w:r w:rsidRPr="0039753A">
          <w:rPr>
            <w:rStyle w:val="Hyperlink"/>
          </w:rPr>
          <w:t>Section 4.9. Procedure for Checking the Contents of Specific Agriculture Seed Packages Labeled by Count., and Appendix D. AOSA Rules for Testing Seeds.</w:t>
        </w:r>
        <w:r>
          <w:rPr>
            <w:noProof/>
            <w:webHidden/>
          </w:rPr>
          <w:tab/>
        </w:r>
        <w:r>
          <w:rPr>
            <w:noProof/>
            <w:webHidden/>
          </w:rPr>
          <w:fldChar w:fldCharType="begin"/>
        </w:r>
        <w:r>
          <w:rPr>
            <w:noProof/>
            <w:webHidden/>
          </w:rPr>
          <w:instrText xml:space="preserve"> PAGEREF _Toc166048242 \h </w:instrText>
        </w:r>
        <w:r>
          <w:rPr>
            <w:noProof/>
            <w:webHidden/>
          </w:rPr>
        </w:r>
        <w:r>
          <w:rPr>
            <w:noProof/>
            <w:webHidden/>
          </w:rPr>
          <w:fldChar w:fldCharType="separate"/>
        </w:r>
        <w:r>
          <w:rPr>
            <w:noProof/>
            <w:webHidden/>
          </w:rPr>
          <w:t>99</w:t>
        </w:r>
        <w:r>
          <w:rPr>
            <w:noProof/>
            <w:webHidden/>
          </w:rPr>
          <w:fldChar w:fldCharType="end"/>
        </w:r>
      </w:hyperlink>
    </w:p>
    <w:p w14:paraId="514DED0F" w14:textId="55D90BF8" w:rsidR="00A95C97" w:rsidRDefault="00A95C97">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6048243" w:history="1">
        <w:r w:rsidRPr="0039753A">
          <w:rPr>
            <w:rStyle w:val="Hyperlink"/>
          </w:rPr>
          <w:t>OTH – OTHER ITEMS</w:t>
        </w:r>
        <w:r>
          <w:rPr>
            <w:noProof/>
            <w:webHidden/>
          </w:rPr>
          <w:tab/>
        </w:r>
        <w:r>
          <w:rPr>
            <w:noProof/>
            <w:webHidden/>
          </w:rPr>
          <w:fldChar w:fldCharType="begin"/>
        </w:r>
        <w:r>
          <w:rPr>
            <w:noProof/>
            <w:webHidden/>
          </w:rPr>
          <w:instrText xml:space="preserve"> PAGEREF _Toc166048243 \h </w:instrText>
        </w:r>
        <w:r>
          <w:rPr>
            <w:noProof/>
            <w:webHidden/>
          </w:rPr>
        </w:r>
        <w:r>
          <w:rPr>
            <w:noProof/>
            <w:webHidden/>
          </w:rPr>
          <w:fldChar w:fldCharType="separate"/>
        </w:r>
        <w:r>
          <w:rPr>
            <w:noProof/>
            <w:webHidden/>
          </w:rPr>
          <w:t>99</w:t>
        </w:r>
        <w:r>
          <w:rPr>
            <w:noProof/>
            <w:webHidden/>
          </w:rPr>
          <w:fldChar w:fldCharType="end"/>
        </w:r>
      </w:hyperlink>
    </w:p>
    <w:p w14:paraId="358C362F" w14:textId="0208F412"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44" w:history="1">
        <w:r w:rsidRPr="0039753A">
          <w:rPr>
            <w:rStyle w:val="Hyperlink"/>
          </w:rPr>
          <w:t>OTH-24.1</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A </w:t>
        </w:r>
        <w:r>
          <w:rPr>
            <w:rStyle w:val="Hyperlink"/>
          </w:rPr>
          <w:tab/>
        </w:r>
        <w:r w:rsidRPr="0039753A">
          <w:rPr>
            <w:rStyle w:val="Hyperlink"/>
          </w:rPr>
          <w:t>X. Uniform Shipping Law</w:t>
        </w:r>
        <w:r>
          <w:rPr>
            <w:noProof/>
            <w:webHidden/>
          </w:rPr>
          <w:tab/>
        </w:r>
        <w:r>
          <w:rPr>
            <w:noProof/>
            <w:webHidden/>
          </w:rPr>
          <w:fldChar w:fldCharType="begin"/>
        </w:r>
        <w:r>
          <w:rPr>
            <w:noProof/>
            <w:webHidden/>
          </w:rPr>
          <w:instrText xml:space="preserve"> PAGEREF _Toc166048244 \h </w:instrText>
        </w:r>
        <w:r>
          <w:rPr>
            <w:noProof/>
            <w:webHidden/>
          </w:rPr>
        </w:r>
        <w:r>
          <w:rPr>
            <w:noProof/>
            <w:webHidden/>
          </w:rPr>
          <w:fldChar w:fldCharType="separate"/>
        </w:r>
        <w:r>
          <w:rPr>
            <w:noProof/>
            <w:webHidden/>
          </w:rPr>
          <w:t>99</w:t>
        </w:r>
        <w:r>
          <w:rPr>
            <w:noProof/>
            <w:webHidden/>
          </w:rPr>
          <w:fldChar w:fldCharType="end"/>
        </w:r>
      </w:hyperlink>
    </w:p>
    <w:p w14:paraId="5F078BD4" w14:textId="2C87F81C"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45" w:history="1">
        <w:r w:rsidRPr="0039753A">
          <w:rPr>
            <w:rStyle w:val="Hyperlink"/>
          </w:rPr>
          <w:t>OTH-07.1</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D </w:t>
        </w:r>
        <w:r>
          <w:rPr>
            <w:rStyle w:val="Hyperlink"/>
          </w:rPr>
          <w:tab/>
        </w:r>
        <w:r w:rsidRPr="0039753A">
          <w:rPr>
            <w:rStyle w:val="Hyperlink"/>
          </w:rPr>
          <w:t>Fuels and Lubricants Subcommittee</w:t>
        </w:r>
        <w:r>
          <w:rPr>
            <w:noProof/>
            <w:webHidden/>
          </w:rPr>
          <w:tab/>
        </w:r>
        <w:r>
          <w:rPr>
            <w:noProof/>
            <w:webHidden/>
          </w:rPr>
          <w:fldChar w:fldCharType="begin"/>
        </w:r>
        <w:r>
          <w:rPr>
            <w:noProof/>
            <w:webHidden/>
          </w:rPr>
          <w:instrText xml:space="preserve"> PAGEREF _Toc166048245 \h </w:instrText>
        </w:r>
        <w:r>
          <w:rPr>
            <w:noProof/>
            <w:webHidden/>
          </w:rPr>
        </w:r>
        <w:r>
          <w:rPr>
            <w:noProof/>
            <w:webHidden/>
          </w:rPr>
          <w:fldChar w:fldCharType="separate"/>
        </w:r>
        <w:r>
          <w:rPr>
            <w:noProof/>
            <w:webHidden/>
          </w:rPr>
          <w:t>100</w:t>
        </w:r>
        <w:r>
          <w:rPr>
            <w:noProof/>
            <w:webHidden/>
          </w:rPr>
          <w:fldChar w:fldCharType="end"/>
        </w:r>
      </w:hyperlink>
    </w:p>
    <w:p w14:paraId="3F8C2D4A" w14:textId="77460C08"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46" w:history="1">
        <w:r w:rsidRPr="0039753A">
          <w:rPr>
            <w:rStyle w:val="Hyperlink"/>
          </w:rPr>
          <w:t>OTH-11.1</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D </w:t>
        </w:r>
        <w:r>
          <w:rPr>
            <w:rStyle w:val="Hyperlink"/>
          </w:rPr>
          <w:tab/>
        </w:r>
        <w:r w:rsidRPr="0039753A">
          <w:rPr>
            <w:rStyle w:val="Hyperlink"/>
          </w:rPr>
          <w:t>Packaging and Labeling Subcommittee</w:t>
        </w:r>
        <w:r>
          <w:rPr>
            <w:noProof/>
            <w:webHidden/>
          </w:rPr>
          <w:tab/>
        </w:r>
        <w:r>
          <w:rPr>
            <w:noProof/>
            <w:webHidden/>
          </w:rPr>
          <w:fldChar w:fldCharType="begin"/>
        </w:r>
        <w:r>
          <w:rPr>
            <w:noProof/>
            <w:webHidden/>
          </w:rPr>
          <w:instrText xml:space="preserve"> PAGEREF _Toc166048246 \h </w:instrText>
        </w:r>
        <w:r>
          <w:rPr>
            <w:noProof/>
            <w:webHidden/>
          </w:rPr>
        </w:r>
        <w:r>
          <w:rPr>
            <w:noProof/>
            <w:webHidden/>
          </w:rPr>
          <w:fldChar w:fldCharType="separate"/>
        </w:r>
        <w:r>
          <w:rPr>
            <w:noProof/>
            <w:webHidden/>
          </w:rPr>
          <w:t>100</w:t>
        </w:r>
        <w:r>
          <w:rPr>
            <w:noProof/>
            <w:webHidden/>
          </w:rPr>
          <w:fldChar w:fldCharType="end"/>
        </w:r>
      </w:hyperlink>
    </w:p>
    <w:p w14:paraId="7FB25196" w14:textId="7F6B7E85" w:rsidR="00A95C97" w:rsidRDefault="00A95C97">
      <w:pPr>
        <w:pStyle w:val="TOC1"/>
        <w:tabs>
          <w:tab w:val="left" w:pos="2507"/>
        </w:tabs>
        <w:rPr>
          <w:rFonts w:asciiTheme="minorHAnsi" w:eastAsiaTheme="minorEastAsia" w:hAnsiTheme="minorHAnsi" w:cstheme="minorBidi"/>
          <w:b w:val="0"/>
          <w:caps w:val="0"/>
          <w:noProof/>
          <w:color w:val="auto"/>
          <w:kern w:val="2"/>
          <w:sz w:val="24"/>
          <w:szCs w:val="24"/>
          <w:lang w:eastAsia="en-US"/>
          <w14:ligatures w14:val="standardContextual"/>
        </w:rPr>
      </w:pPr>
      <w:hyperlink w:anchor="_Toc166048247" w:history="1">
        <w:r w:rsidRPr="0039753A">
          <w:rPr>
            <w:rStyle w:val="Hyperlink"/>
          </w:rPr>
          <w:t>item block 1 (b1)     V</w:t>
        </w:r>
        <w:r>
          <w:rPr>
            <w:rFonts w:asciiTheme="minorHAnsi" w:eastAsiaTheme="minorEastAsia" w:hAnsiTheme="minorHAnsi" w:cstheme="minorBidi"/>
            <w:b w:val="0"/>
            <w:caps w:val="0"/>
            <w:noProof/>
            <w:color w:val="auto"/>
            <w:kern w:val="2"/>
            <w:sz w:val="24"/>
            <w:szCs w:val="24"/>
            <w:lang w:eastAsia="en-US"/>
            <w14:ligatures w14:val="standardContextual"/>
          </w:rPr>
          <w:tab/>
        </w:r>
        <w:r w:rsidRPr="0039753A">
          <w:rPr>
            <w:rStyle w:val="Hyperlink"/>
          </w:rPr>
          <w:t xml:space="preserve"> renewable diesel and diesel</w:t>
        </w:r>
        <w:r>
          <w:rPr>
            <w:noProof/>
            <w:webHidden/>
          </w:rPr>
          <w:tab/>
        </w:r>
        <w:r>
          <w:rPr>
            <w:noProof/>
            <w:webHidden/>
          </w:rPr>
          <w:fldChar w:fldCharType="begin"/>
        </w:r>
        <w:r>
          <w:rPr>
            <w:noProof/>
            <w:webHidden/>
          </w:rPr>
          <w:instrText xml:space="preserve"> PAGEREF _Toc166048247 \h </w:instrText>
        </w:r>
        <w:r>
          <w:rPr>
            <w:noProof/>
            <w:webHidden/>
          </w:rPr>
        </w:r>
        <w:r>
          <w:rPr>
            <w:noProof/>
            <w:webHidden/>
          </w:rPr>
          <w:fldChar w:fldCharType="separate"/>
        </w:r>
        <w:r>
          <w:rPr>
            <w:noProof/>
            <w:webHidden/>
          </w:rPr>
          <w:t>101</w:t>
        </w:r>
        <w:r>
          <w:rPr>
            <w:noProof/>
            <w:webHidden/>
          </w:rPr>
          <w:fldChar w:fldCharType="end"/>
        </w:r>
      </w:hyperlink>
    </w:p>
    <w:p w14:paraId="76F0E24C" w14:textId="55489926"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48" w:history="1">
        <w:r w:rsidRPr="0039753A">
          <w:rPr>
            <w:rStyle w:val="Hyperlink"/>
          </w:rPr>
          <w:t xml:space="preserve">B1: MOS-23.1 </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V</w:t>
        </w:r>
        <w:r>
          <w:rPr>
            <w:rStyle w:val="Hyperlink"/>
          </w:rPr>
          <w:tab/>
        </w:r>
        <w:r w:rsidRPr="0039753A">
          <w:rPr>
            <w:rStyle w:val="Hyperlink"/>
          </w:rPr>
          <w:t xml:space="preserve"> Sections 2.31. </w:t>
        </w:r>
        <w:r w:rsidRPr="0039753A">
          <w:rPr>
            <w:rStyle w:val="Hyperlink"/>
            <w:strike/>
          </w:rPr>
          <w:t xml:space="preserve">Biodiesel and Biodiesel Blends </w:t>
        </w:r>
        <w:r w:rsidRPr="0039753A">
          <w:rPr>
            <w:rStyle w:val="Hyperlink"/>
          </w:rPr>
          <w:t>and 2.40. Diesel Fuel.</w:t>
        </w:r>
        <w:r>
          <w:rPr>
            <w:noProof/>
            <w:webHidden/>
          </w:rPr>
          <w:tab/>
        </w:r>
        <w:r>
          <w:rPr>
            <w:noProof/>
            <w:webHidden/>
          </w:rPr>
          <w:fldChar w:fldCharType="begin"/>
        </w:r>
        <w:r>
          <w:rPr>
            <w:noProof/>
            <w:webHidden/>
          </w:rPr>
          <w:instrText xml:space="preserve"> PAGEREF _Toc166048248 \h </w:instrText>
        </w:r>
        <w:r>
          <w:rPr>
            <w:noProof/>
            <w:webHidden/>
          </w:rPr>
        </w:r>
        <w:r>
          <w:rPr>
            <w:noProof/>
            <w:webHidden/>
          </w:rPr>
          <w:fldChar w:fldCharType="separate"/>
        </w:r>
        <w:r>
          <w:rPr>
            <w:noProof/>
            <w:webHidden/>
          </w:rPr>
          <w:t>101</w:t>
        </w:r>
        <w:r>
          <w:rPr>
            <w:noProof/>
            <w:webHidden/>
          </w:rPr>
          <w:fldChar w:fldCharType="end"/>
        </w:r>
      </w:hyperlink>
    </w:p>
    <w:p w14:paraId="122672BA" w14:textId="5D282596"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49" w:history="1">
        <w:r w:rsidRPr="0039753A">
          <w:rPr>
            <w:rStyle w:val="Hyperlink"/>
          </w:rPr>
          <w:t>B1: FLR-23.1</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V </w:t>
        </w:r>
        <w:r>
          <w:rPr>
            <w:rStyle w:val="Hyperlink"/>
          </w:rPr>
          <w:tab/>
        </w:r>
        <w:r w:rsidRPr="0039753A">
          <w:rPr>
            <w:rStyle w:val="Hyperlink"/>
          </w:rPr>
          <w:t>Sections 1.9. Biodiesel Blend., 1.15. Diesel Fuel., 1.27. Fuel Oil., 2.2. Diesel Fuel., 3.3. Diesel Fuel., and 3.15. Biodiesel and Biodiesel Blends.</w:t>
        </w:r>
        <w:r>
          <w:rPr>
            <w:noProof/>
            <w:webHidden/>
          </w:rPr>
          <w:tab/>
        </w:r>
        <w:r>
          <w:rPr>
            <w:noProof/>
            <w:webHidden/>
          </w:rPr>
          <w:fldChar w:fldCharType="begin"/>
        </w:r>
        <w:r>
          <w:rPr>
            <w:noProof/>
            <w:webHidden/>
          </w:rPr>
          <w:instrText xml:space="preserve"> PAGEREF _Toc166048249 \h </w:instrText>
        </w:r>
        <w:r>
          <w:rPr>
            <w:noProof/>
            <w:webHidden/>
          </w:rPr>
        </w:r>
        <w:r>
          <w:rPr>
            <w:noProof/>
            <w:webHidden/>
          </w:rPr>
          <w:fldChar w:fldCharType="separate"/>
        </w:r>
        <w:r>
          <w:rPr>
            <w:noProof/>
            <w:webHidden/>
          </w:rPr>
          <w:t>101</w:t>
        </w:r>
        <w:r>
          <w:rPr>
            <w:noProof/>
            <w:webHidden/>
          </w:rPr>
          <w:fldChar w:fldCharType="end"/>
        </w:r>
      </w:hyperlink>
    </w:p>
    <w:p w14:paraId="680BF973" w14:textId="077D546B" w:rsidR="00A95C97" w:rsidRDefault="00A95C97">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6048250" w:history="1">
        <w:r w:rsidRPr="0039753A">
          <w:rPr>
            <w:rStyle w:val="Hyperlink"/>
          </w:rPr>
          <w:t xml:space="preserve">item block 2 (b2) </w:t>
        </w:r>
        <w:r>
          <w:rPr>
            <w:rFonts w:asciiTheme="minorHAnsi" w:eastAsiaTheme="minorEastAsia" w:hAnsiTheme="minorHAnsi" w:cstheme="minorBidi"/>
            <w:b w:val="0"/>
            <w:caps w:val="0"/>
            <w:noProof/>
            <w:color w:val="auto"/>
            <w:kern w:val="2"/>
            <w:sz w:val="24"/>
            <w:szCs w:val="24"/>
            <w:lang w:eastAsia="en-US"/>
            <w14:ligatures w14:val="standardContextual"/>
          </w:rPr>
          <w:tab/>
        </w:r>
        <w:r w:rsidRPr="0039753A">
          <w:rPr>
            <w:rStyle w:val="Hyperlink"/>
          </w:rPr>
          <w:t>Reference ASTM Standards D8080 and D8487</w:t>
        </w:r>
        <w:r>
          <w:rPr>
            <w:noProof/>
            <w:webHidden/>
          </w:rPr>
          <w:tab/>
        </w:r>
        <w:r>
          <w:rPr>
            <w:noProof/>
            <w:webHidden/>
          </w:rPr>
          <w:fldChar w:fldCharType="begin"/>
        </w:r>
        <w:r>
          <w:rPr>
            <w:noProof/>
            <w:webHidden/>
          </w:rPr>
          <w:instrText xml:space="preserve"> PAGEREF _Toc166048250 \h </w:instrText>
        </w:r>
        <w:r>
          <w:rPr>
            <w:noProof/>
            <w:webHidden/>
          </w:rPr>
        </w:r>
        <w:r>
          <w:rPr>
            <w:noProof/>
            <w:webHidden/>
          </w:rPr>
          <w:fldChar w:fldCharType="separate"/>
        </w:r>
        <w:r>
          <w:rPr>
            <w:noProof/>
            <w:webHidden/>
          </w:rPr>
          <w:t>102</w:t>
        </w:r>
        <w:r>
          <w:rPr>
            <w:noProof/>
            <w:webHidden/>
          </w:rPr>
          <w:fldChar w:fldCharType="end"/>
        </w:r>
      </w:hyperlink>
    </w:p>
    <w:p w14:paraId="2E6D8D3E" w14:textId="6836E313"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51" w:history="1">
        <w:r w:rsidRPr="0039753A">
          <w:rPr>
            <w:rStyle w:val="Hyperlink"/>
          </w:rPr>
          <w:t xml:space="preserve">B2: FLR-24.2 </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V </w:t>
        </w:r>
        <w:r>
          <w:rPr>
            <w:rStyle w:val="Hyperlink"/>
          </w:rPr>
          <w:tab/>
        </w:r>
        <w:r w:rsidRPr="0039753A">
          <w:rPr>
            <w:rStyle w:val="Hyperlink"/>
          </w:rPr>
          <w:t>2.9. Liquefied Natural Gas (LNG) Vehicle Fuel., 2.10. Compressed Natural Gas (CNG)., and 2.XX. Compressed Natural Gas (CNG) Blended with Hydrogen</w:t>
        </w:r>
        <w:r>
          <w:rPr>
            <w:noProof/>
            <w:webHidden/>
          </w:rPr>
          <w:tab/>
        </w:r>
        <w:r>
          <w:rPr>
            <w:noProof/>
            <w:webHidden/>
          </w:rPr>
          <w:fldChar w:fldCharType="begin"/>
        </w:r>
        <w:r>
          <w:rPr>
            <w:noProof/>
            <w:webHidden/>
          </w:rPr>
          <w:instrText xml:space="preserve"> PAGEREF _Toc166048251 \h </w:instrText>
        </w:r>
        <w:r>
          <w:rPr>
            <w:noProof/>
            <w:webHidden/>
          </w:rPr>
        </w:r>
        <w:r>
          <w:rPr>
            <w:noProof/>
            <w:webHidden/>
          </w:rPr>
          <w:fldChar w:fldCharType="separate"/>
        </w:r>
        <w:r>
          <w:rPr>
            <w:noProof/>
            <w:webHidden/>
          </w:rPr>
          <w:t>102</w:t>
        </w:r>
        <w:r>
          <w:rPr>
            <w:noProof/>
            <w:webHidden/>
          </w:rPr>
          <w:fldChar w:fldCharType="end"/>
        </w:r>
      </w:hyperlink>
    </w:p>
    <w:p w14:paraId="3BD03C8B" w14:textId="1CB24C36"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52" w:history="1">
        <w:r w:rsidRPr="0039753A">
          <w:rPr>
            <w:rStyle w:val="Hyperlink"/>
          </w:rPr>
          <w:t xml:space="preserve">B2: FLR-24.1 </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V </w:t>
        </w:r>
        <w:r>
          <w:rPr>
            <w:rStyle w:val="Hyperlink"/>
          </w:rPr>
          <w:tab/>
        </w:r>
        <w:r w:rsidRPr="0039753A">
          <w:rPr>
            <w:rStyle w:val="Hyperlink"/>
            <w:rFonts w:eastAsiaTheme="minorHAnsi"/>
          </w:rPr>
          <w:t>3.11.2.1.X. Identification of Grade. and 3.12.2.X. Identification of Grade.</w:t>
        </w:r>
        <w:r>
          <w:rPr>
            <w:noProof/>
            <w:webHidden/>
          </w:rPr>
          <w:tab/>
        </w:r>
        <w:r>
          <w:rPr>
            <w:noProof/>
            <w:webHidden/>
          </w:rPr>
          <w:fldChar w:fldCharType="begin"/>
        </w:r>
        <w:r>
          <w:rPr>
            <w:noProof/>
            <w:webHidden/>
          </w:rPr>
          <w:instrText xml:space="preserve"> PAGEREF _Toc166048252 \h </w:instrText>
        </w:r>
        <w:r>
          <w:rPr>
            <w:noProof/>
            <w:webHidden/>
          </w:rPr>
        </w:r>
        <w:r>
          <w:rPr>
            <w:noProof/>
            <w:webHidden/>
          </w:rPr>
          <w:fldChar w:fldCharType="separate"/>
        </w:r>
        <w:r>
          <w:rPr>
            <w:noProof/>
            <w:webHidden/>
          </w:rPr>
          <w:t>102</w:t>
        </w:r>
        <w:r>
          <w:rPr>
            <w:noProof/>
            <w:webHidden/>
          </w:rPr>
          <w:fldChar w:fldCharType="end"/>
        </w:r>
      </w:hyperlink>
    </w:p>
    <w:p w14:paraId="3EAF831A" w14:textId="0F0CF41A" w:rsidR="00A95C97" w:rsidRDefault="00A95C97">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6048253" w:history="1">
        <w:r w:rsidRPr="0039753A">
          <w:rPr>
            <w:rStyle w:val="Hyperlink"/>
          </w:rPr>
          <w:t xml:space="preserve">item block 3 (b3) </w:t>
        </w:r>
        <w:r>
          <w:rPr>
            <w:rFonts w:asciiTheme="minorHAnsi" w:eastAsiaTheme="minorEastAsia" w:hAnsiTheme="minorHAnsi" w:cstheme="minorBidi"/>
            <w:b w:val="0"/>
            <w:caps w:val="0"/>
            <w:noProof/>
            <w:color w:val="auto"/>
            <w:kern w:val="2"/>
            <w:sz w:val="24"/>
            <w:szCs w:val="24"/>
            <w:lang w:eastAsia="en-US"/>
            <w14:ligatures w14:val="standardContextual"/>
          </w:rPr>
          <w:tab/>
        </w:r>
        <w:r w:rsidRPr="0039753A">
          <w:rPr>
            <w:rStyle w:val="Hyperlink"/>
          </w:rPr>
          <w:t>Ice cream</w:t>
        </w:r>
        <w:r>
          <w:rPr>
            <w:noProof/>
            <w:webHidden/>
          </w:rPr>
          <w:tab/>
        </w:r>
        <w:r>
          <w:rPr>
            <w:noProof/>
            <w:webHidden/>
          </w:rPr>
          <w:fldChar w:fldCharType="begin"/>
        </w:r>
        <w:r>
          <w:rPr>
            <w:noProof/>
            <w:webHidden/>
          </w:rPr>
          <w:instrText xml:space="preserve"> PAGEREF _Toc166048253 \h </w:instrText>
        </w:r>
        <w:r>
          <w:rPr>
            <w:noProof/>
            <w:webHidden/>
          </w:rPr>
        </w:r>
        <w:r>
          <w:rPr>
            <w:noProof/>
            <w:webHidden/>
          </w:rPr>
          <w:fldChar w:fldCharType="separate"/>
        </w:r>
        <w:r>
          <w:rPr>
            <w:noProof/>
            <w:webHidden/>
          </w:rPr>
          <w:t>103</w:t>
        </w:r>
        <w:r>
          <w:rPr>
            <w:noProof/>
            <w:webHidden/>
          </w:rPr>
          <w:fldChar w:fldCharType="end"/>
        </w:r>
      </w:hyperlink>
    </w:p>
    <w:p w14:paraId="6E4557C8" w14:textId="52FE99A8"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54" w:history="1">
        <w:r w:rsidRPr="0039753A">
          <w:rPr>
            <w:rStyle w:val="Hyperlink"/>
          </w:rPr>
          <w:t xml:space="preserve">B3: NET-24.1 </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V </w:t>
        </w:r>
        <w:r>
          <w:rPr>
            <w:rStyle w:val="Hyperlink"/>
          </w:rPr>
          <w:tab/>
          <w:t>I</w:t>
        </w:r>
        <w:r w:rsidRPr="0039753A">
          <w:rPr>
            <w:rStyle w:val="Hyperlink"/>
          </w:rPr>
          <w:t>ce Cream Novelties</w:t>
        </w:r>
        <w:r>
          <w:rPr>
            <w:noProof/>
            <w:webHidden/>
          </w:rPr>
          <w:tab/>
        </w:r>
        <w:r>
          <w:rPr>
            <w:noProof/>
            <w:webHidden/>
          </w:rPr>
          <w:fldChar w:fldCharType="begin"/>
        </w:r>
        <w:r>
          <w:rPr>
            <w:noProof/>
            <w:webHidden/>
          </w:rPr>
          <w:instrText xml:space="preserve"> PAGEREF _Toc166048254 \h </w:instrText>
        </w:r>
        <w:r>
          <w:rPr>
            <w:noProof/>
            <w:webHidden/>
          </w:rPr>
        </w:r>
        <w:r>
          <w:rPr>
            <w:noProof/>
            <w:webHidden/>
          </w:rPr>
          <w:fldChar w:fldCharType="separate"/>
        </w:r>
        <w:r>
          <w:rPr>
            <w:noProof/>
            <w:webHidden/>
          </w:rPr>
          <w:t>103</w:t>
        </w:r>
        <w:r>
          <w:rPr>
            <w:noProof/>
            <w:webHidden/>
          </w:rPr>
          <w:fldChar w:fldCharType="end"/>
        </w:r>
      </w:hyperlink>
    </w:p>
    <w:p w14:paraId="75457D9A" w14:textId="0C59B26D" w:rsidR="00A95C97" w:rsidRDefault="00A95C97">
      <w:pPr>
        <w:pStyle w:val="TOC2"/>
        <w:rPr>
          <w:rFonts w:asciiTheme="minorHAnsi" w:eastAsiaTheme="minorEastAsia" w:hAnsiTheme="minorHAnsi" w:cstheme="minorBidi"/>
          <w:noProof/>
          <w:color w:val="auto"/>
          <w:kern w:val="2"/>
          <w:sz w:val="24"/>
          <w:szCs w:val="24"/>
          <w:lang w:eastAsia="en-US"/>
          <w14:ligatures w14:val="standardContextual"/>
        </w:rPr>
      </w:pPr>
      <w:hyperlink w:anchor="_Toc166048255" w:history="1">
        <w:r w:rsidRPr="0039753A">
          <w:rPr>
            <w:rStyle w:val="Hyperlink"/>
          </w:rPr>
          <w:t xml:space="preserve">B3: MOS-24.5 </w:t>
        </w:r>
        <w:r>
          <w:rPr>
            <w:rFonts w:asciiTheme="minorHAnsi" w:eastAsiaTheme="minorEastAsia" w:hAnsiTheme="minorHAnsi" w:cstheme="minorBidi"/>
            <w:noProof/>
            <w:color w:val="auto"/>
            <w:kern w:val="2"/>
            <w:sz w:val="24"/>
            <w:szCs w:val="24"/>
            <w:lang w:eastAsia="en-US"/>
            <w14:ligatures w14:val="standardContextual"/>
          </w:rPr>
          <w:tab/>
        </w:r>
        <w:r w:rsidRPr="0039753A">
          <w:rPr>
            <w:rStyle w:val="Hyperlink"/>
          </w:rPr>
          <w:t xml:space="preserve">I </w:t>
        </w:r>
        <w:r>
          <w:rPr>
            <w:rStyle w:val="Hyperlink"/>
          </w:rPr>
          <w:tab/>
        </w:r>
        <w:r w:rsidRPr="0039753A">
          <w:rPr>
            <w:rStyle w:val="Hyperlink"/>
          </w:rPr>
          <w:t>Section 1.7.1. Factory Packaged Ice Cream and Similar Frozen Products</w:t>
        </w:r>
        <w:r>
          <w:rPr>
            <w:noProof/>
            <w:webHidden/>
          </w:rPr>
          <w:tab/>
        </w:r>
        <w:r>
          <w:rPr>
            <w:noProof/>
            <w:webHidden/>
          </w:rPr>
          <w:fldChar w:fldCharType="begin"/>
        </w:r>
        <w:r>
          <w:rPr>
            <w:noProof/>
            <w:webHidden/>
          </w:rPr>
          <w:instrText xml:space="preserve"> PAGEREF _Toc166048255 \h </w:instrText>
        </w:r>
        <w:r>
          <w:rPr>
            <w:noProof/>
            <w:webHidden/>
          </w:rPr>
        </w:r>
        <w:r>
          <w:rPr>
            <w:noProof/>
            <w:webHidden/>
          </w:rPr>
          <w:fldChar w:fldCharType="separate"/>
        </w:r>
        <w:r>
          <w:rPr>
            <w:noProof/>
            <w:webHidden/>
          </w:rPr>
          <w:t>103</w:t>
        </w:r>
        <w:r>
          <w:rPr>
            <w:noProof/>
            <w:webHidden/>
          </w:rPr>
          <w:fldChar w:fldCharType="end"/>
        </w:r>
      </w:hyperlink>
    </w:p>
    <w:p w14:paraId="55EB0820" w14:textId="05F07728" w:rsidR="000D0F2A" w:rsidRPr="000D0F2A" w:rsidRDefault="002D47F9" w:rsidP="002D47F9">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8"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8"/>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9"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9"/>
    </w:tbl>
    <w:p w14:paraId="7EA786A0" w14:textId="77777777" w:rsidR="00CF4023" w:rsidRDefault="00CF4023" w:rsidP="000340AC">
      <w:pPr>
        <w:suppressLineNumbers/>
        <w:spacing w:after="0"/>
        <w:ind w:left="252"/>
        <w:rPr>
          <w:lang w:eastAsia="ja-JP"/>
        </w:rPr>
      </w:pPr>
    </w:p>
    <w:p w14:paraId="43E46AB2" w14:textId="77777777" w:rsidR="00CF4023" w:rsidRDefault="00CF4023" w:rsidP="000340AC">
      <w:pPr>
        <w:suppressLineNumbers/>
        <w:spacing w:after="0"/>
        <w:ind w:left="252"/>
        <w:rPr>
          <w:lang w:eastAsia="ja-JP"/>
        </w:rPr>
      </w:pPr>
    </w:p>
    <w:p w14:paraId="2B1504A5" w14:textId="190385FA"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275705">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275705">
      <w:pPr>
        <w:pStyle w:val="Heading1"/>
      </w:pPr>
      <w:bookmarkStart w:id="10" w:name="_Toc164343829"/>
      <w:bookmarkStart w:id="11" w:name="_Hlk497996425"/>
      <w:bookmarkStart w:id="12" w:name="_Hlk61505009"/>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bookmarkStart w:id="21" w:name="_Toc166048230"/>
      <w:r>
        <w:t>PAL – Uniform Packaging and Labeling Regulation</w:t>
      </w:r>
      <w:bookmarkEnd w:id="10"/>
      <w:bookmarkEnd w:id="21"/>
    </w:p>
    <w:p w14:paraId="03983158" w14:textId="52CD0EBE" w:rsidR="00B50CBD" w:rsidRDefault="00CA3BB5" w:rsidP="00275705">
      <w:pPr>
        <w:pStyle w:val="ItemHeading"/>
      </w:pPr>
      <w:bookmarkStart w:id="22" w:name="_Toc164343830"/>
      <w:bookmarkStart w:id="23" w:name="_Toc166048231"/>
      <w:r>
        <w:t>PAL-24.1</w:t>
      </w:r>
      <w:r w:rsidR="00B50CBD" w:rsidRPr="003C355F">
        <w:tab/>
      </w:r>
      <w:r w:rsidR="00226472">
        <w:t>W</w:t>
      </w:r>
      <w:r w:rsidR="00B50CBD" w:rsidRPr="003C355F">
        <w:tab/>
      </w:r>
      <w:r>
        <w:t xml:space="preserve">10.11. </w:t>
      </w:r>
      <w:r>
        <w:rPr>
          <w:i/>
          <w:iCs w:val="0"/>
        </w:rPr>
        <w:t xml:space="preserve">Cannabis </w:t>
      </w:r>
      <w:r>
        <w:t>and</w:t>
      </w:r>
      <w:r>
        <w:rPr>
          <w:i/>
          <w:iCs w:val="0"/>
        </w:rPr>
        <w:t xml:space="preserve"> Cannabis</w:t>
      </w:r>
      <w:r>
        <w:t>-Containing Products.</w:t>
      </w:r>
      <w:bookmarkEnd w:id="22"/>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51A2" w:rsidRPr="00A43BF4" w14:paraId="740D9C89"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2C69DB44" w14:textId="6D6CF5BB" w:rsidR="00E851A2" w:rsidRPr="00A43BF4" w:rsidRDefault="00D4282D" w:rsidP="00275705">
            <w:pPr>
              <w:keepNext/>
              <w:keepLines/>
              <w:spacing w:after="120"/>
              <w:jc w:val="center"/>
              <w:rPr>
                <w:rFonts w:eastAsia="Times New Roman"/>
                <w:b/>
                <w:szCs w:val="24"/>
              </w:rPr>
            </w:pPr>
            <w:r>
              <w:rPr>
                <w:rFonts w:eastAsia="Times New Roman"/>
                <w:b/>
                <w:szCs w:val="24"/>
              </w:rPr>
              <w:t>PAL-24.1</w:t>
            </w:r>
          </w:p>
        </w:tc>
      </w:tr>
      <w:tr w:rsidR="00E851A2" w:rsidRPr="00A43BF4" w14:paraId="339AC0BA" w14:textId="77777777" w:rsidTr="00A54934">
        <w:tc>
          <w:tcPr>
            <w:tcW w:w="9350" w:type="dxa"/>
            <w:tcBorders>
              <w:top w:val="single" w:sz="24" w:space="0" w:color="auto"/>
              <w:left w:val="single" w:sz="4" w:space="0" w:color="auto"/>
              <w:bottom w:val="single" w:sz="4" w:space="0" w:color="auto"/>
              <w:right w:val="single" w:sz="4" w:space="0" w:color="auto"/>
            </w:tcBorders>
          </w:tcPr>
          <w:p w14:paraId="493B35FF" w14:textId="77777777" w:rsidR="00E851A2" w:rsidRPr="00A43BF4" w:rsidRDefault="00E851A2" w:rsidP="00275705">
            <w:pPr>
              <w:keepNext/>
              <w:keepLines/>
              <w:spacing w:after="0"/>
              <w:rPr>
                <w:rFonts w:eastAsia="Times New Roman"/>
                <w:b/>
                <w:szCs w:val="24"/>
              </w:rPr>
            </w:pPr>
            <w:r w:rsidRPr="00A43BF4">
              <w:rPr>
                <w:rFonts w:eastAsia="Times New Roman"/>
                <w:b/>
                <w:szCs w:val="24"/>
              </w:rPr>
              <w:t>Regional recommendation to NCWM on item status:</w:t>
            </w:r>
          </w:p>
          <w:p w14:paraId="7F9345C9" w14:textId="77777777" w:rsidR="00E851A2" w:rsidRPr="00A43BF4" w:rsidRDefault="00E851A2" w:rsidP="00275705">
            <w:pPr>
              <w:keepNext/>
              <w:keepLines/>
              <w:spacing w:after="0"/>
              <w:rPr>
                <w:rFonts w:eastAsia="Times New Roman"/>
                <w:szCs w:val="24"/>
              </w:rPr>
            </w:pPr>
          </w:p>
          <w:p w14:paraId="4FE91B2B" w14:textId="77777777" w:rsidR="00E851A2" w:rsidRPr="00A43BF4" w:rsidRDefault="00E851A2" w:rsidP="00275705">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CC410DF" w14:textId="77777777" w:rsidR="00E851A2" w:rsidRPr="00A43BF4" w:rsidRDefault="00E851A2" w:rsidP="00275705">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48C80318" w14:textId="77777777" w:rsidR="00E851A2" w:rsidRPr="00A43BF4" w:rsidRDefault="00E851A2" w:rsidP="00275705">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C2B7F85" w14:textId="77777777" w:rsidR="00E851A2" w:rsidRPr="00A43BF4" w:rsidRDefault="00E851A2" w:rsidP="00275705">
            <w:pPr>
              <w:keepNext/>
              <w:keepLines/>
              <w:spacing w:after="0"/>
              <w:ind w:left="720"/>
              <w:rPr>
                <w:rFonts w:eastAsia="Times New Roman"/>
                <w:szCs w:val="24"/>
              </w:rPr>
            </w:pPr>
            <w:r w:rsidRPr="00A43BF4">
              <w:rPr>
                <w:rFonts w:eastAsia="Times New Roman"/>
                <w:i/>
                <w:szCs w:val="24"/>
              </w:rPr>
              <w:t>(To be developed by an NCWM Task Group or Subcommittee)</w:t>
            </w:r>
          </w:p>
          <w:p w14:paraId="6BC7D5F3" w14:textId="77777777" w:rsidR="00E851A2" w:rsidRPr="00A43BF4" w:rsidRDefault="00E851A2" w:rsidP="00275705">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C67B3CD" w14:textId="77777777" w:rsidR="00E851A2" w:rsidRPr="00A43BF4" w:rsidRDefault="00E851A2" w:rsidP="00275705">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6169A84C" w14:textId="77777777" w:rsidR="00E851A2" w:rsidRPr="00A43BF4" w:rsidRDefault="00E851A2" w:rsidP="00275705">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D6A49F2" w14:textId="77777777" w:rsidR="00E851A2" w:rsidRPr="00A43BF4" w:rsidRDefault="00E851A2" w:rsidP="00275705">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61A396B0" w14:textId="77777777" w:rsidR="00E851A2" w:rsidRPr="00A43BF4" w:rsidRDefault="00E851A2" w:rsidP="00275705">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BD8CC9B" w14:textId="77777777" w:rsidR="00E851A2" w:rsidRPr="00A43BF4" w:rsidRDefault="00E851A2" w:rsidP="00275705">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72E3B04" w14:textId="77777777" w:rsidR="00E851A2" w:rsidRPr="00A43BF4" w:rsidRDefault="00E851A2" w:rsidP="00275705">
            <w:pPr>
              <w:keepNext/>
              <w:keepLines/>
              <w:spacing w:after="0"/>
              <w:ind w:left="360"/>
              <w:rPr>
                <w:rFonts w:eastAsia="Times New Roman"/>
                <w:szCs w:val="24"/>
              </w:rPr>
            </w:pPr>
          </w:p>
        </w:tc>
      </w:tr>
      <w:tr w:rsidR="00E851A2" w:rsidRPr="00A43BF4" w14:paraId="053D49BF"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52E062DB" w14:textId="77777777" w:rsidR="00E851A2" w:rsidRPr="00A43BF4" w:rsidRDefault="00E851A2" w:rsidP="00275705">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E851A2" w:rsidRPr="00A43BF4" w14:paraId="7E76CC85" w14:textId="77777777" w:rsidTr="00A54934">
        <w:tc>
          <w:tcPr>
            <w:tcW w:w="9350" w:type="dxa"/>
            <w:tcBorders>
              <w:top w:val="single" w:sz="4" w:space="0" w:color="auto"/>
              <w:left w:val="single" w:sz="4" w:space="0" w:color="auto"/>
              <w:bottom w:val="single" w:sz="4" w:space="0" w:color="auto"/>
              <w:right w:val="single" w:sz="4" w:space="0" w:color="auto"/>
            </w:tcBorders>
          </w:tcPr>
          <w:p w14:paraId="1B42E43A" w14:textId="77777777" w:rsidR="00E851A2" w:rsidRPr="00A43BF4" w:rsidRDefault="00E851A2" w:rsidP="00275705">
            <w:pPr>
              <w:keepNext/>
              <w:keepLines/>
              <w:spacing w:after="0"/>
              <w:rPr>
                <w:rFonts w:eastAsia="Times New Roman"/>
                <w:szCs w:val="24"/>
              </w:rPr>
            </w:pPr>
          </w:p>
          <w:p w14:paraId="703A559E" w14:textId="77777777" w:rsidR="00E851A2" w:rsidRPr="00A43BF4" w:rsidRDefault="00E851A2" w:rsidP="00275705">
            <w:pPr>
              <w:keepNext/>
              <w:keepLines/>
              <w:spacing w:after="0"/>
              <w:rPr>
                <w:rFonts w:eastAsia="Times New Roman"/>
                <w:szCs w:val="24"/>
              </w:rPr>
            </w:pPr>
          </w:p>
          <w:p w14:paraId="08F3725B" w14:textId="77777777" w:rsidR="00E851A2" w:rsidRPr="00A43BF4" w:rsidRDefault="00E851A2" w:rsidP="00275705">
            <w:pPr>
              <w:keepNext/>
              <w:keepLines/>
              <w:spacing w:after="0"/>
              <w:rPr>
                <w:rFonts w:eastAsia="Times New Roman"/>
                <w:szCs w:val="24"/>
              </w:rPr>
            </w:pPr>
          </w:p>
        </w:tc>
      </w:tr>
    </w:tbl>
    <w:p w14:paraId="50692108" w14:textId="179A6FBE" w:rsidR="002F4E07" w:rsidRDefault="002F4E07" w:rsidP="002F4E07">
      <w:pPr>
        <w:pStyle w:val="Heading1"/>
      </w:pPr>
      <w:bookmarkStart w:id="24" w:name="_Toc164343831"/>
      <w:bookmarkStart w:id="25" w:name="_Toc166048232"/>
      <w:r>
        <w:t>MOS – uniform regulation for the Method of Sale of commodities</w:t>
      </w:r>
      <w:bookmarkEnd w:id="24"/>
      <w:bookmarkEnd w:id="25"/>
    </w:p>
    <w:p w14:paraId="70FA06F8" w14:textId="74041F32" w:rsidR="002F4E07" w:rsidRDefault="002F4E07" w:rsidP="002F4E07">
      <w:pPr>
        <w:pStyle w:val="ItemHeading"/>
      </w:pPr>
      <w:bookmarkStart w:id="26" w:name="_Toc164343832"/>
      <w:bookmarkStart w:id="27" w:name="_Toc166048233"/>
      <w:r>
        <w:t>MOS-24.2</w:t>
      </w:r>
      <w:r w:rsidRPr="003C355F">
        <w:t xml:space="preserve"> </w:t>
      </w:r>
      <w:r w:rsidRPr="003C355F">
        <w:tab/>
      </w:r>
      <w:r w:rsidR="00785603">
        <w:t>I</w:t>
      </w:r>
      <w:r w:rsidRPr="003C355F">
        <w:tab/>
      </w:r>
      <w:r>
        <w:t>2.16.3.1. Tare Weights</w:t>
      </w:r>
      <w:r w:rsidR="000E02AA">
        <w:t>, Part</w:t>
      </w:r>
      <w:r>
        <w:t xml:space="preserve"> (c) Allowable difference.</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51A2" w:rsidRPr="00A43BF4" w14:paraId="09788E63"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55ED3E36" w14:textId="2AC9232D" w:rsidR="00E851A2" w:rsidRPr="00A43BF4" w:rsidRDefault="00D4282D" w:rsidP="00A54934">
            <w:pPr>
              <w:spacing w:after="120"/>
              <w:jc w:val="center"/>
              <w:rPr>
                <w:rFonts w:eastAsia="Times New Roman"/>
                <w:b/>
                <w:szCs w:val="24"/>
              </w:rPr>
            </w:pPr>
            <w:r>
              <w:rPr>
                <w:rFonts w:eastAsia="Times New Roman"/>
                <w:b/>
                <w:szCs w:val="24"/>
              </w:rPr>
              <w:t>MOS-24.2</w:t>
            </w:r>
          </w:p>
        </w:tc>
      </w:tr>
      <w:tr w:rsidR="00E851A2" w:rsidRPr="00A43BF4" w14:paraId="27FFD260" w14:textId="77777777" w:rsidTr="00A54934">
        <w:tc>
          <w:tcPr>
            <w:tcW w:w="9350" w:type="dxa"/>
            <w:tcBorders>
              <w:top w:val="single" w:sz="24" w:space="0" w:color="auto"/>
              <w:left w:val="single" w:sz="4" w:space="0" w:color="auto"/>
              <w:bottom w:val="single" w:sz="4" w:space="0" w:color="auto"/>
              <w:right w:val="single" w:sz="4" w:space="0" w:color="auto"/>
            </w:tcBorders>
          </w:tcPr>
          <w:p w14:paraId="70FB2D99" w14:textId="77777777" w:rsidR="00E851A2" w:rsidRPr="00A43BF4" w:rsidRDefault="00E851A2" w:rsidP="00A54934">
            <w:pPr>
              <w:spacing w:after="0"/>
              <w:rPr>
                <w:rFonts w:eastAsia="Times New Roman"/>
                <w:b/>
                <w:szCs w:val="24"/>
              </w:rPr>
            </w:pPr>
            <w:r w:rsidRPr="00A43BF4">
              <w:rPr>
                <w:rFonts w:eastAsia="Times New Roman"/>
                <w:b/>
                <w:szCs w:val="24"/>
              </w:rPr>
              <w:t>Regional recommendation to NCWM on item status:</w:t>
            </w:r>
          </w:p>
          <w:p w14:paraId="6F114B47" w14:textId="77777777" w:rsidR="00E851A2" w:rsidRPr="00A43BF4" w:rsidRDefault="00E851A2" w:rsidP="00A54934">
            <w:pPr>
              <w:spacing w:after="0"/>
              <w:rPr>
                <w:rFonts w:eastAsia="Times New Roman"/>
                <w:szCs w:val="24"/>
              </w:rPr>
            </w:pPr>
          </w:p>
          <w:p w14:paraId="0581D703"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1223713"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8A7BB73" w14:textId="77777777" w:rsidR="00E851A2" w:rsidRPr="00A43BF4" w:rsidRDefault="00E851A2"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55CF2C07" w14:textId="77777777" w:rsidR="00E851A2" w:rsidRPr="00A43BF4" w:rsidRDefault="00E851A2" w:rsidP="00A54934">
            <w:pPr>
              <w:spacing w:after="0"/>
              <w:ind w:left="720"/>
              <w:rPr>
                <w:rFonts w:eastAsia="Times New Roman"/>
                <w:szCs w:val="24"/>
              </w:rPr>
            </w:pPr>
            <w:r w:rsidRPr="00A43BF4">
              <w:rPr>
                <w:rFonts w:eastAsia="Times New Roman"/>
                <w:i/>
                <w:szCs w:val="24"/>
              </w:rPr>
              <w:t>(To be developed by an NCWM Task Group or Subcommittee)</w:t>
            </w:r>
          </w:p>
          <w:p w14:paraId="07D8EF20"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285A454A" w14:textId="77777777" w:rsidR="00E851A2" w:rsidRPr="00A43BF4" w:rsidRDefault="00E851A2" w:rsidP="00A54934">
            <w:pPr>
              <w:spacing w:after="0"/>
              <w:ind w:left="720"/>
              <w:rPr>
                <w:rFonts w:eastAsia="Times New Roman"/>
                <w:szCs w:val="24"/>
              </w:rPr>
            </w:pPr>
            <w:r w:rsidRPr="00A43BF4">
              <w:rPr>
                <w:rFonts w:eastAsia="Times New Roman"/>
                <w:i/>
                <w:szCs w:val="24"/>
              </w:rPr>
              <w:t xml:space="preserve">(To be developed by source of the proposal) </w:t>
            </w:r>
          </w:p>
          <w:p w14:paraId="2A20F73C" w14:textId="77777777" w:rsidR="00E851A2" w:rsidRPr="00A43BF4" w:rsidRDefault="00E851A2"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4DB979FC" w14:textId="77777777" w:rsidR="00E851A2" w:rsidRPr="00A43BF4" w:rsidRDefault="00E851A2"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5F89936F"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BE9EFD4" w14:textId="77777777" w:rsidR="00E851A2" w:rsidRPr="00A43BF4" w:rsidRDefault="00E851A2"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8A25E14" w14:textId="77777777" w:rsidR="00E851A2" w:rsidRPr="00A43BF4" w:rsidRDefault="00E851A2" w:rsidP="00A54934">
            <w:pPr>
              <w:spacing w:after="0"/>
              <w:ind w:left="360"/>
              <w:rPr>
                <w:rFonts w:eastAsia="Times New Roman"/>
                <w:szCs w:val="24"/>
              </w:rPr>
            </w:pPr>
          </w:p>
        </w:tc>
      </w:tr>
      <w:tr w:rsidR="00E851A2" w:rsidRPr="00A43BF4" w14:paraId="6F1AD758"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1C366DB1" w14:textId="77777777" w:rsidR="00E851A2" w:rsidRPr="00A43BF4" w:rsidRDefault="00E851A2"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E851A2" w:rsidRPr="00A43BF4" w14:paraId="07050F70" w14:textId="77777777" w:rsidTr="00A54934">
        <w:tc>
          <w:tcPr>
            <w:tcW w:w="9350" w:type="dxa"/>
            <w:tcBorders>
              <w:top w:val="single" w:sz="4" w:space="0" w:color="auto"/>
              <w:left w:val="single" w:sz="4" w:space="0" w:color="auto"/>
              <w:bottom w:val="single" w:sz="4" w:space="0" w:color="auto"/>
              <w:right w:val="single" w:sz="4" w:space="0" w:color="auto"/>
            </w:tcBorders>
          </w:tcPr>
          <w:p w14:paraId="73C44613" w14:textId="77777777" w:rsidR="00E851A2" w:rsidRPr="00A43BF4" w:rsidRDefault="00E851A2" w:rsidP="00A54934">
            <w:pPr>
              <w:spacing w:after="0"/>
              <w:rPr>
                <w:rFonts w:eastAsia="Times New Roman"/>
                <w:szCs w:val="24"/>
              </w:rPr>
            </w:pPr>
          </w:p>
          <w:p w14:paraId="4BC13186" w14:textId="77777777" w:rsidR="00E851A2" w:rsidRPr="00A43BF4" w:rsidRDefault="00E851A2" w:rsidP="00A54934">
            <w:pPr>
              <w:spacing w:after="0"/>
              <w:rPr>
                <w:rFonts w:eastAsia="Times New Roman"/>
                <w:szCs w:val="24"/>
              </w:rPr>
            </w:pPr>
          </w:p>
          <w:p w14:paraId="4D95CDCD" w14:textId="77777777" w:rsidR="00E851A2" w:rsidRPr="00A43BF4" w:rsidRDefault="00E851A2" w:rsidP="00A54934">
            <w:pPr>
              <w:spacing w:after="0"/>
              <w:rPr>
                <w:rFonts w:eastAsia="Times New Roman"/>
                <w:szCs w:val="24"/>
              </w:rPr>
            </w:pPr>
          </w:p>
        </w:tc>
      </w:tr>
    </w:tbl>
    <w:p w14:paraId="57E794E3" w14:textId="77777777" w:rsidR="00206FFF" w:rsidRPr="003C355F" w:rsidRDefault="00206FFF" w:rsidP="00206FFF">
      <w:pPr>
        <w:pStyle w:val="ItemHeading"/>
      </w:pPr>
      <w:bookmarkStart w:id="28" w:name="_Toc164343833"/>
      <w:bookmarkStart w:id="29" w:name="_Toc166048234"/>
      <w:r>
        <w:lastRenderedPageBreak/>
        <w:t>MOS-24.3</w:t>
      </w:r>
      <w:r w:rsidRPr="003C355F">
        <w:t xml:space="preserve"> </w:t>
      </w:r>
      <w:r w:rsidRPr="003C355F">
        <w:tab/>
      </w:r>
      <w:r>
        <w:t>W</w:t>
      </w:r>
      <w:r w:rsidRPr="003C355F">
        <w:tab/>
      </w:r>
      <w:r>
        <w:t>2.16.3.1. Tare Weights, Part (</w:t>
      </w:r>
      <w:r w:rsidRPr="00537E02">
        <w:rPr>
          <w:strike/>
        </w:rPr>
        <w:t>d) Average requirement</w:t>
      </w:r>
      <w:r>
        <w:t>.</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06FFF" w:rsidRPr="00A43BF4" w14:paraId="18C5E15B" w14:textId="77777777" w:rsidTr="00526753">
        <w:tc>
          <w:tcPr>
            <w:tcW w:w="9350" w:type="dxa"/>
            <w:tcBorders>
              <w:top w:val="single" w:sz="4" w:space="0" w:color="auto"/>
              <w:left w:val="single" w:sz="4" w:space="0" w:color="auto"/>
              <w:bottom w:val="single" w:sz="4" w:space="0" w:color="auto"/>
              <w:right w:val="single" w:sz="4" w:space="0" w:color="auto"/>
            </w:tcBorders>
            <w:vAlign w:val="center"/>
            <w:hideMark/>
          </w:tcPr>
          <w:p w14:paraId="5A01F94D" w14:textId="7373F7D4" w:rsidR="00206FFF" w:rsidRPr="00A43BF4" w:rsidRDefault="00206FFF" w:rsidP="00526753">
            <w:pPr>
              <w:spacing w:after="120"/>
              <w:jc w:val="center"/>
              <w:rPr>
                <w:rFonts w:eastAsia="Times New Roman"/>
                <w:b/>
                <w:szCs w:val="24"/>
              </w:rPr>
            </w:pPr>
            <w:r>
              <w:rPr>
                <w:rFonts w:eastAsia="Times New Roman"/>
                <w:b/>
                <w:szCs w:val="24"/>
              </w:rPr>
              <w:t>MOS-24.</w:t>
            </w:r>
            <w:r>
              <w:rPr>
                <w:rFonts w:eastAsia="Times New Roman"/>
                <w:b/>
                <w:szCs w:val="24"/>
              </w:rPr>
              <w:t>3</w:t>
            </w:r>
          </w:p>
        </w:tc>
      </w:tr>
      <w:tr w:rsidR="00206FFF" w:rsidRPr="00A43BF4" w14:paraId="667A1276" w14:textId="77777777" w:rsidTr="00526753">
        <w:tc>
          <w:tcPr>
            <w:tcW w:w="9350" w:type="dxa"/>
            <w:tcBorders>
              <w:top w:val="single" w:sz="24" w:space="0" w:color="auto"/>
              <w:left w:val="single" w:sz="4" w:space="0" w:color="auto"/>
              <w:bottom w:val="single" w:sz="4" w:space="0" w:color="auto"/>
              <w:right w:val="single" w:sz="4" w:space="0" w:color="auto"/>
            </w:tcBorders>
          </w:tcPr>
          <w:p w14:paraId="7A63267D" w14:textId="77777777" w:rsidR="00206FFF" w:rsidRPr="00A43BF4" w:rsidRDefault="00206FFF" w:rsidP="00526753">
            <w:pPr>
              <w:spacing w:after="0"/>
              <w:rPr>
                <w:rFonts w:eastAsia="Times New Roman"/>
                <w:b/>
                <w:szCs w:val="24"/>
              </w:rPr>
            </w:pPr>
            <w:r w:rsidRPr="00A43BF4">
              <w:rPr>
                <w:rFonts w:eastAsia="Times New Roman"/>
                <w:b/>
                <w:szCs w:val="24"/>
              </w:rPr>
              <w:t>Regional recommendation to NCWM on item status:</w:t>
            </w:r>
          </w:p>
          <w:p w14:paraId="48C87FB9" w14:textId="77777777" w:rsidR="00206FFF" w:rsidRPr="00A43BF4" w:rsidRDefault="00206FFF" w:rsidP="00526753">
            <w:pPr>
              <w:spacing w:after="0"/>
              <w:rPr>
                <w:rFonts w:eastAsia="Times New Roman"/>
                <w:szCs w:val="24"/>
              </w:rPr>
            </w:pPr>
          </w:p>
          <w:p w14:paraId="4ED8AEDA" w14:textId="77777777" w:rsidR="00206FFF" w:rsidRPr="00A43BF4" w:rsidRDefault="00206FFF" w:rsidP="00526753">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9B8C872" w14:textId="77777777" w:rsidR="00206FFF" w:rsidRPr="00A43BF4" w:rsidRDefault="00206FFF" w:rsidP="00526753">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0EEA2CA" w14:textId="77777777" w:rsidR="00206FFF" w:rsidRPr="00A43BF4" w:rsidRDefault="00206FFF" w:rsidP="00526753">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0DE8165F" w14:textId="77777777" w:rsidR="00206FFF" w:rsidRPr="00A43BF4" w:rsidRDefault="00206FFF" w:rsidP="00526753">
            <w:pPr>
              <w:spacing w:after="0"/>
              <w:ind w:left="720"/>
              <w:rPr>
                <w:rFonts w:eastAsia="Times New Roman"/>
                <w:szCs w:val="24"/>
              </w:rPr>
            </w:pPr>
            <w:r w:rsidRPr="00A43BF4">
              <w:rPr>
                <w:rFonts w:eastAsia="Times New Roman"/>
                <w:i/>
                <w:szCs w:val="24"/>
              </w:rPr>
              <w:t>(To be developed by an NCWM Task Group or Subcommittee)</w:t>
            </w:r>
          </w:p>
          <w:p w14:paraId="1BAEFF13" w14:textId="77777777" w:rsidR="00206FFF" w:rsidRPr="00A43BF4" w:rsidRDefault="00206FFF" w:rsidP="00526753">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237C3719" w14:textId="77777777" w:rsidR="00206FFF" w:rsidRPr="00A43BF4" w:rsidRDefault="00206FFF" w:rsidP="00526753">
            <w:pPr>
              <w:spacing w:after="0"/>
              <w:ind w:left="720"/>
              <w:rPr>
                <w:rFonts w:eastAsia="Times New Roman"/>
                <w:szCs w:val="24"/>
              </w:rPr>
            </w:pPr>
            <w:r w:rsidRPr="00A43BF4">
              <w:rPr>
                <w:rFonts w:eastAsia="Times New Roman"/>
                <w:i/>
                <w:szCs w:val="24"/>
              </w:rPr>
              <w:t xml:space="preserve">(To be developed by source of the proposal) </w:t>
            </w:r>
          </w:p>
          <w:p w14:paraId="6F5A8096" w14:textId="77777777" w:rsidR="00206FFF" w:rsidRPr="00A43BF4" w:rsidRDefault="00206FFF" w:rsidP="00526753">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E03F7C5" w14:textId="77777777" w:rsidR="00206FFF" w:rsidRPr="00A43BF4" w:rsidRDefault="00206FFF" w:rsidP="00526753">
            <w:pPr>
              <w:spacing w:after="0"/>
              <w:ind w:left="990" w:hanging="270"/>
              <w:rPr>
                <w:rFonts w:eastAsia="Times New Roman"/>
                <w:i/>
                <w:szCs w:val="24"/>
              </w:rPr>
            </w:pPr>
            <w:r w:rsidRPr="00A43BF4">
              <w:rPr>
                <w:rFonts w:eastAsia="Times New Roman"/>
                <w:i/>
                <w:szCs w:val="24"/>
              </w:rPr>
              <w:t>(In the case of new proposals, do not forward this item to NCWM)</w:t>
            </w:r>
          </w:p>
          <w:p w14:paraId="79453560" w14:textId="77777777" w:rsidR="00206FFF" w:rsidRPr="00A43BF4" w:rsidRDefault="00206FFF" w:rsidP="00526753">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F1DAAF8" w14:textId="77777777" w:rsidR="00206FFF" w:rsidRPr="00A43BF4" w:rsidRDefault="00206FFF" w:rsidP="00526753">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034D91D" w14:textId="77777777" w:rsidR="00206FFF" w:rsidRPr="00A43BF4" w:rsidRDefault="00206FFF" w:rsidP="00526753">
            <w:pPr>
              <w:spacing w:after="0"/>
              <w:ind w:left="360"/>
              <w:rPr>
                <w:rFonts w:eastAsia="Times New Roman"/>
                <w:szCs w:val="24"/>
              </w:rPr>
            </w:pPr>
          </w:p>
        </w:tc>
      </w:tr>
      <w:tr w:rsidR="00206FFF" w:rsidRPr="00A43BF4" w14:paraId="046B6F12" w14:textId="77777777" w:rsidTr="00526753">
        <w:tc>
          <w:tcPr>
            <w:tcW w:w="9350" w:type="dxa"/>
            <w:tcBorders>
              <w:top w:val="single" w:sz="4" w:space="0" w:color="auto"/>
              <w:left w:val="single" w:sz="4" w:space="0" w:color="auto"/>
              <w:bottom w:val="single" w:sz="4" w:space="0" w:color="auto"/>
              <w:right w:val="single" w:sz="4" w:space="0" w:color="auto"/>
            </w:tcBorders>
            <w:hideMark/>
          </w:tcPr>
          <w:p w14:paraId="74232C67" w14:textId="77777777" w:rsidR="00206FFF" w:rsidRPr="00A43BF4" w:rsidRDefault="00206FFF" w:rsidP="00526753">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206FFF" w:rsidRPr="00A43BF4" w14:paraId="53E727AF" w14:textId="77777777" w:rsidTr="00526753">
        <w:tc>
          <w:tcPr>
            <w:tcW w:w="9350" w:type="dxa"/>
            <w:tcBorders>
              <w:top w:val="single" w:sz="4" w:space="0" w:color="auto"/>
              <w:left w:val="single" w:sz="4" w:space="0" w:color="auto"/>
              <w:bottom w:val="single" w:sz="4" w:space="0" w:color="auto"/>
              <w:right w:val="single" w:sz="4" w:space="0" w:color="auto"/>
            </w:tcBorders>
          </w:tcPr>
          <w:p w14:paraId="2890BE90" w14:textId="77777777" w:rsidR="00206FFF" w:rsidRPr="00A43BF4" w:rsidRDefault="00206FFF" w:rsidP="00526753">
            <w:pPr>
              <w:spacing w:after="0"/>
              <w:rPr>
                <w:rFonts w:eastAsia="Times New Roman"/>
                <w:szCs w:val="24"/>
              </w:rPr>
            </w:pPr>
          </w:p>
          <w:p w14:paraId="53EB568E" w14:textId="77777777" w:rsidR="00206FFF" w:rsidRPr="00A43BF4" w:rsidRDefault="00206FFF" w:rsidP="00526753">
            <w:pPr>
              <w:spacing w:after="0"/>
              <w:rPr>
                <w:rFonts w:eastAsia="Times New Roman"/>
                <w:szCs w:val="24"/>
              </w:rPr>
            </w:pPr>
          </w:p>
          <w:p w14:paraId="066460ED" w14:textId="77777777" w:rsidR="00206FFF" w:rsidRPr="00A43BF4" w:rsidRDefault="00206FFF" w:rsidP="00526753">
            <w:pPr>
              <w:spacing w:after="0"/>
              <w:rPr>
                <w:rFonts w:eastAsia="Times New Roman"/>
                <w:szCs w:val="24"/>
              </w:rPr>
            </w:pPr>
          </w:p>
        </w:tc>
      </w:tr>
    </w:tbl>
    <w:p w14:paraId="003EF178" w14:textId="0B09B05B" w:rsidR="00537E02" w:rsidRDefault="00537E02" w:rsidP="00537E02">
      <w:pPr>
        <w:pStyle w:val="ItemHeading"/>
      </w:pPr>
      <w:bookmarkStart w:id="30" w:name="_Toc166048235"/>
      <w:r>
        <w:t>MOS-24.4</w:t>
      </w:r>
      <w:r w:rsidRPr="003C355F">
        <w:t xml:space="preserve"> </w:t>
      </w:r>
      <w:r w:rsidRPr="003C355F">
        <w:tab/>
      </w:r>
      <w:r w:rsidR="00B00144">
        <w:t>W</w:t>
      </w:r>
      <w:r w:rsidRPr="003C355F">
        <w:tab/>
      </w:r>
      <w:r>
        <w:t>2.16.3.1. Tare Weights, Part (e) Tare Determination.</w:t>
      </w:r>
      <w:bookmarkEnd w:id="28"/>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51A2" w:rsidRPr="00A43BF4" w14:paraId="1AD880C3"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5DEE524F" w14:textId="5706220E" w:rsidR="00E851A2" w:rsidRPr="00A43BF4" w:rsidRDefault="00694E97" w:rsidP="00A54934">
            <w:pPr>
              <w:spacing w:after="120"/>
              <w:jc w:val="center"/>
              <w:rPr>
                <w:rFonts w:eastAsia="Times New Roman"/>
                <w:b/>
                <w:szCs w:val="24"/>
              </w:rPr>
            </w:pPr>
            <w:r>
              <w:rPr>
                <w:rFonts w:eastAsia="Times New Roman"/>
                <w:b/>
                <w:szCs w:val="24"/>
              </w:rPr>
              <w:t>MOS-24.4</w:t>
            </w:r>
          </w:p>
        </w:tc>
      </w:tr>
      <w:tr w:rsidR="00E851A2" w:rsidRPr="00A43BF4" w14:paraId="47A44BBA" w14:textId="77777777" w:rsidTr="00A54934">
        <w:tc>
          <w:tcPr>
            <w:tcW w:w="9350" w:type="dxa"/>
            <w:tcBorders>
              <w:top w:val="single" w:sz="24" w:space="0" w:color="auto"/>
              <w:left w:val="single" w:sz="4" w:space="0" w:color="auto"/>
              <w:bottom w:val="single" w:sz="4" w:space="0" w:color="auto"/>
              <w:right w:val="single" w:sz="4" w:space="0" w:color="auto"/>
            </w:tcBorders>
          </w:tcPr>
          <w:p w14:paraId="7ED06711" w14:textId="77777777" w:rsidR="00E851A2" w:rsidRPr="00A43BF4" w:rsidRDefault="00E851A2" w:rsidP="00A54934">
            <w:pPr>
              <w:spacing w:after="0"/>
              <w:rPr>
                <w:rFonts w:eastAsia="Times New Roman"/>
                <w:b/>
                <w:szCs w:val="24"/>
              </w:rPr>
            </w:pPr>
            <w:r w:rsidRPr="00A43BF4">
              <w:rPr>
                <w:rFonts w:eastAsia="Times New Roman"/>
                <w:b/>
                <w:szCs w:val="24"/>
              </w:rPr>
              <w:t>Regional recommendation to NCWM on item status:</w:t>
            </w:r>
          </w:p>
          <w:p w14:paraId="1C0EFA27" w14:textId="77777777" w:rsidR="00E851A2" w:rsidRPr="00A43BF4" w:rsidRDefault="00E851A2" w:rsidP="00A54934">
            <w:pPr>
              <w:spacing w:after="0"/>
              <w:rPr>
                <w:rFonts w:eastAsia="Times New Roman"/>
                <w:szCs w:val="24"/>
              </w:rPr>
            </w:pPr>
          </w:p>
          <w:p w14:paraId="059F7121"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50C3B2FD"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EB66FFE" w14:textId="77777777" w:rsidR="00E851A2" w:rsidRPr="00A43BF4" w:rsidRDefault="00E851A2"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7F36C8B" w14:textId="77777777" w:rsidR="00E851A2" w:rsidRPr="00A43BF4" w:rsidRDefault="00E851A2" w:rsidP="00A54934">
            <w:pPr>
              <w:spacing w:after="0"/>
              <w:ind w:left="720"/>
              <w:rPr>
                <w:rFonts w:eastAsia="Times New Roman"/>
                <w:szCs w:val="24"/>
              </w:rPr>
            </w:pPr>
            <w:r w:rsidRPr="00A43BF4">
              <w:rPr>
                <w:rFonts w:eastAsia="Times New Roman"/>
                <w:i/>
                <w:szCs w:val="24"/>
              </w:rPr>
              <w:t>(To be developed by an NCWM Task Group or Subcommittee)</w:t>
            </w:r>
          </w:p>
          <w:p w14:paraId="1097E159"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2DACC66F" w14:textId="77777777" w:rsidR="00E851A2" w:rsidRPr="00A43BF4" w:rsidRDefault="00E851A2" w:rsidP="00A54934">
            <w:pPr>
              <w:spacing w:after="0"/>
              <w:ind w:left="720"/>
              <w:rPr>
                <w:rFonts w:eastAsia="Times New Roman"/>
                <w:szCs w:val="24"/>
              </w:rPr>
            </w:pPr>
            <w:r w:rsidRPr="00A43BF4">
              <w:rPr>
                <w:rFonts w:eastAsia="Times New Roman"/>
                <w:i/>
                <w:szCs w:val="24"/>
              </w:rPr>
              <w:t xml:space="preserve">(To be developed by source of the proposal) </w:t>
            </w:r>
          </w:p>
          <w:p w14:paraId="58456584" w14:textId="77777777" w:rsidR="00E851A2" w:rsidRPr="00A43BF4" w:rsidRDefault="00E851A2"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95466F2" w14:textId="77777777" w:rsidR="00E851A2" w:rsidRPr="00A43BF4" w:rsidRDefault="00E851A2"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35FE44A1"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769BB1EC" w14:textId="77777777" w:rsidR="00E851A2" w:rsidRPr="00A43BF4" w:rsidRDefault="00E851A2"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E0597FB" w14:textId="77777777" w:rsidR="00E851A2" w:rsidRPr="00A43BF4" w:rsidRDefault="00E851A2" w:rsidP="00A54934">
            <w:pPr>
              <w:spacing w:after="0"/>
              <w:ind w:left="360"/>
              <w:rPr>
                <w:rFonts w:eastAsia="Times New Roman"/>
                <w:szCs w:val="24"/>
              </w:rPr>
            </w:pPr>
          </w:p>
        </w:tc>
      </w:tr>
      <w:tr w:rsidR="00E851A2" w:rsidRPr="00A43BF4" w14:paraId="07C6A2C6"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04FA0CB8" w14:textId="77777777" w:rsidR="00E851A2" w:rsidRPr="00A43BF4" w:rsidRDefault="00E851A2"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E851A2" w:rsidRPr="00A43BF4" w14:paraId="2FD2DDDC" w14:textId="77777777" w:rsidTr="00A54934">
        <w:tc>
          <w:tcPr>
            <w:tcW w:w="9350" w:type="dxa"/>
            <w:tcBorders>
              <w:top w:val="single" w:sz="4" w:space="0" w:color="auto"/>
              <w:left w:val="single" w:sz="4" w:space="0" w:color="auto"/>
              <w:bottom w:val="single" w:sz="4" w:space="0" w:color="auto"/>
              <w:right w:val="single" w:sz="4" w:space="0" w:color="auto"/>
            </w:tcBorders>
          </w:tcPr>
          <w:p w14:paraId="6A5F34AF" w14:textId="77777777" w:rsidR="00E851A2" w:rsidRPr="00A43BF4" w:rsidRDefault="00E851A2" w:rsidP="00A54934">
            <w:pPr>
              <w:spacing w:after="0"/>
              <w:rPr>
                <w:rFonts w:eastAsia="Times New Roman"/>
                <w:szCs w:val="24"/>
              </w:rPr>
            </w:pPr>
          </w:p>
          <w:p w14:paraId="61750499" w14:textId="77777777" w:rsidR="00E851A2" w:rsidRPr="00A43BF4" w:rsidRDefault="00E851A2" w:rsidP="00A54934">
            <w:pPr>
              <w:spacing w:after="0"/>
              <w:rPr>
                <w:rFonts w:eastAsia="Times New Roman"/>
                <w:szCs w:val="24"/>
              </w:rPr>
            </w:pPr>
          </w:p>
          <w:p w14:paraId="613E586B" w14:textId="77777777" w:rsidR="00E851A2" w:rsidRPr="00A43BF4" w:rsidRDefault="00E851A2" w:rsidP="00A54934">
            <w:pPr>
              <w:spacing w:after="0"/>
              <w:rPr>
                <w:rFonts w:eastAsia="Times New Roman"/>
                <w:szCs w:val="24"/>
              </w:rPr>
            </w:pPr>
          </w:p>
        </w:tc>
      </w:tr>
    </w:tbl>
    <w:p w14:paraId="79878205" w14:textId="2ABDCFEE" w:rsidR="00CF4023" w:rsidRDefault="00CF4023" w:rsidP="000B0507">
      <w:pPr>
        <w:pStyle w:val="Heading1"/>
      </w:pPr>
      <w:bookmarkStart w:id="31" w:name="_Toc164343834"/>
      <w:bookmarkStart w:id="32" w:name="_Toc166048236"/>
      <w:r>
        <w:t>RSA – Uniform Regulation for the voluntary Registration of Service Persons and Service Agencies for Commercial Weighing and Measuring Devices</w:t>
      </w:r>
      <w:bookmarkEnd w:id="31"/>
      <w:bookmarkEnd w:id="32"/>
    </w:p>
    <w:p w14:paraId="630D4B8E" w14:textId="490385B4" w:rsidR="00CF4023" w:rsidRDefault="00CF4023" w:rsidP="00CF4023">
      <w:pPr>
        <w:pStyle w:val="ItemHeading"/>
      </w:pPr>
      <w:bookmarkStart w:id="33" w:name="_Toc164343835"/>
      <w:bookmarkStart w:id="34" w:name="_Toc166048237"/>
      <w:r>
        <w:t>RSA-24.1</w:t>
      </w:r>
      <w:r w:rsidRPr="003C355F">
        <w:tab/>
      </w:r>
      <w:r w:rsidR="00561AFE">
        <w:t>V</w:t>
      </w:r>
      <w:r w:rsidRPr="003C355F">
        <w:tab/>
      </w:r>
      <w:r>
        <w:t>Section 4. Voluntary Registration</w:t>
      </w:r>
      <w:bookmarkEnd w:id="33"/>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51A2" w:rsidRPr="00A43BF4" w14:paraId="48188E17"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3451FB0A" w14:textId="42A18AB4" w:rsidR="00E851A2" w:rsidRPr="00A43BF4" w:rsidRDefault="00694E97" w:rsidP="00A54934">
            <w:pPr>
              <w:spacing w:after="120"/>
              <w:jc w:val="center"/>
              <w:rPr>
                <w:rFonts w:eastAsia="Times New Roman"/>
                <w:b/>
                <w:szCs w:val="24"/>
              </w:rPr>
            </w:pPr>
            <w:r>
              <w:rPr>
                <w:rFonts w:eastAsia="Times New Roman"/>
                <w:b/>
                <w:szCs w:val="24"/>
              </w:rPr>
              <w:t>RSA-24.1</w:t>
            </w:r>
          </w:p>
        </w:tc>
      </w:tr>
      <w:tr w:rsidR="00E851A2" w:rsidRPr="00A43BF4" w14:paraId="0D08D34C" w14:textId="77777777" w:rsidTr="00A54934">
        <w:tc>
          <w:tcPr>
            <w:tcW w:w="9350" w:type="dxa"/>
            <w:tcBorders>
              <w:top w:val="single" w:sz="24" w:space="0" w:color="auto"/>
              <w:left w:val="single" w:sz="4" w:space="0" w:color="auto"/>
              <w:bottom w:val="single" w:sz="4" w:space="0" w:color="auto"/>
              <w:right w:val="single" w:sz="4" w:space="0" w:color="auto"/>
            </w:tcBorders>
          </w:tcPr>
          <w:p w14:paraId="710FF1ED" w14:textId="77777777" w:rsidR="00E851A2" w:rsidRPr="00A43BF4" w:rsidRDefault="00E851A2" w:rsidP="00A54934">
            <w:pPr>
              <w:spacing w:after="0"/>
              <w:rPr>
                <w:rFonts w:eastAsia="Times New Roman"/>
                <w:b/>
                <w:szCs w:val="24"/>
              </w:rPr>
            </w:pPr>
            <w:r w:rsidRPr="00A43BF4">
              <w:rPr>
                <w:rFonts w:eastAsia="Times New Roman"/>
                <w:b/>
                <w:szCs w:val="24"/>
              </w:rPr>
              <w:t>Regional recommendation to NCWM on item status:</w:t>
            </w:r>
          </w:p>
          <w:p w14:paraId="0BC10EAE" w14:textId="77777777" w:rsidR="00E851A2" w:rsidRPr="00A43BF4" w:rsidRDefault="00E851A2" w:rsidP="00A54934">
            <w:pPr>
              <w:spacing w:after="0"/>
              <w:rPr>
                <w:rFonts w:eastAsia="Times New Roman"/>
                <w:szCs w:val="24"/>
              </w:rPr>
            </w:pPr>
          </w:p>
          <w:p w14:paraId="085CED2D"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0038128"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17EC302" w14:textId="77777777" w:rsidR="00E851A2" w:rsidRPr="00A43BF4" w:rsidRDefault="00E851A2"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070BF7BA" w14:textId="77777777" w:rsidR="00E851A2" w:rsidRPr="00A43BF4" w:rsidRDefault="00E851A2" w:rsidP="00A54934">
            <w:pPr>
              <w:spacing w:after="0"/>
              <w:ind w:left="720"/>
              <w:rPr>
                <w:rFonts w:eastAsia="Times New Roman"/>
                <w:szCs w:val="24"/>
              </w:rPr>
            </w:pPr>
            <w:r w:rsidRPr="00A43BF4">
              <w:rPr>
                <w:rFonts w:eastAsia="Times New Roman"/>
                <w:i/>
                <w:szCs w:val="24"/>
              </w:rPr>
              <w:t>(To be developed by an NCWM Task Group or Subcommittee)</w:t>
            </w:r>
          </w:p>
          <w:p w14:paraId="712B3F6F"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232D6D40" w14:textId="77777777" w:rsidR="00E851A2" w:rsidRPr="00A43BF4" w:rsidRDefault="00E851A2" w:rsidP="00A54934">
            <w:pPr>
              <w:spacing w:after="0"/>
              <w:ind w:left="720"/>
              <w:rPr>
                <w:rFonts w:eastAsia="Times New Roman"/>
                <w:szCs w:val="24"/>
              </w:rPr>
            </w:pPr>
            <w:r w:rsidRPr="00A43BF4">
              <w:rPr>
                <w:rFonts w:eastAsia="Times New Roman"/>
                <w:i/>
                <w:szCs w:val="24"/>
              </w:rPr>
              <w:t xml:space="preserve">(To be developed by source of the proposal) </w:t>
            </w:r>
          </w:p>
          <w:p w14:paraId="20C507B2" w14:textId="77777777" w:rsidR="00E851A2" w:rsidRPr="00A43BF4" w:rsidRDefault="00E851A2"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41C4EA2A" w14:textId="77777777" w:rsidR="00E851A2" w:rsidRPr="00A43BF4" w:rsidRDefault="00E851A2"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3A58376F" w14:textId="77777777" w:rsidR="00E851A2" w:rsidRPr="00A43BF4" w:rsidRDefault="00E851A2"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5535F8F" w14:textId="77777777" w:rsidR="00E851A2" w:rsidRPr="00A43BF4" w:rsidRDefault="00E851A2"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A85E0AB" w14:textId="77777777" w:rsidR="00E851A2" w:rsidRPr="00A43BF4" w:rsidRDefault="00E851A2" w:rsidP="00A54934">
            <w:pPr>
              <w:spacing w:after="0"/>
              <w:ind w:left="360"/>
              <w:rPr>
                <w:rFonts w:eastAsia="Times New Roman"/>
                <w:szCs w:val="24"/>
              </w:rPr>
            </w:pPr>
          </w:p>
        </w:tc>
      </w:tr>
      <w:tr w:rsidR="00E851A2" w:rsidRPr="00A43BF4" w14:paraId="30C17CC1"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269EAF8D" w14:textId="77777777" w:rsidR="00E851A2" w:rsidRPr="00A43BF4" w:rsidRDefault="00E851A2" w:rsidP="00A54934">
            <w:pPr>
              <w:spacing w:after="0"/>
              <w:rPr>
                <w:rFonts w:eastAsia="Times New Roman"/>
                <w:b/>
                <w:szCs w:val="24"/>
              </w:rPr>
            </w:pPr>
            <w:r w:rsidRPr="00A43BF4">
              <w:rPr>
                <w:rFonts w:eastAsia="Times New Roman"/>
                <w:b/>
                <w:szCs w:val="24"/>
              </w:rPr>
              <w:lastRenderedPageBreak/>
              <w:t xml:space="preserve">Comments and justification for the regional recommendation to NCWM: </w:t>
            </w:r>
            <w:r w:rsidRPr="00A43BF4">
              <w:rPr>
                <w:rFonts w:eastAsia="Times New Roman"/>
                <w:i/>
                <w:szCs w:val="24"/>
              </w:rPr>
              <w:t>(This will appear in NCWM reports)</w:t>
            </w:r>
          </w:p>
        </w:tc>
      </w:tr>
      <w:tr w:rsidR="00E851A2" w:rsidRPr="00A43BF4" w14:paraId="1D5F6386" w14:textId="77777777" w:rsidTr="00A54934">
        <w:tc>
          <w:tcPr>
            <w:tcW w:w="9350" w:type="dxa"/>
            <w:tcBorders>
              <w:top w:val="single" w:sz="4" w:space="0" w:color="auto"/>
              <w:left w:val="single" w:sz="4" w:space="0" w:color="auto"/>
              <w:bottom w:val="single" w:sz="4" w:space="0" w:color="auto"/>
              <w:right w:val="single" w:sz="4" w:space="0" w:color="auto"/>
            </w:tcBorders>
          </w:tcPr>
          <w:p w14:paraId="09DBCB5D" w14:textId="77777777" w:rsidR="00E851A2" w:rsidRPr="00A43BF4" w:rsidRDefault="00E851A2" w:rsidP="00A54934">
            <w:pPr>
              <w:spacing w:after="0"/>
              <w:rPr>
                <w:rFonts w:eastAsia="Times New Roman"/>
                <w:szCs w:val="24"/>
              </w:rPr>
            </w:pPr>
          </w:p>
          <w:p w14:paraId="50155AB1" w14:textId="77777777" w:rsidR="00E851A2" w:rsidRPr="00A43BF4" w:rsidRDefault="00E851A2" w:rsidP="00A54934">
            <w:pPr>
              <w:spacing w:after="0"/>
              <w:rPr>
                <w:rFonts w:eastAsia="Times New Roman"/>
                <w:szCs w:val="24"/>
              </w:rPr>
            </w:pPr>
          </w:p>
          <w:p w14:paraId="5E452312" w14:textId="77777777" w:rsidR="00E851A2" w:rsidRPr="00A43BF4" w:rsidRDefault="00E851A2" w:rsidP="00A54934">
            <w:pPr>
              <w:spacing w:after="0"/>
              <w:rPr>
                <w:rFonts w:eastAsia="Times New Roman"/>
                <w:szCs w:val="24"/>
              </w:rPr>
            </w:pPr>
          </w:p>
        </w:tc>
      </w:tr>
    </w:tbl>
    <w:p w14:paraId="55A2CD4B" w14:textId="734D5A20" w:rsidR="000B0507" w:rsidRDefault="000B0507" w:rsidP="000B0507">
      <w:pPr>
        <w:pStyle w:val="Heading1"/>
      </w:pPr>
      <w:bookmarkStart w:id="35" w:name="_Toc164343836"/>
      <w:bookmarkStart w:id="36" w:name="_Toc166048238"/>
      <w:r>
        <w:t>FLR – uniform fuels and automotive lubricants regulation</w:t>
      </w:r>
      <w:bookmarkEnd w:id="35"/>
      <w:bookmarkEnd w:id="36"/>
    </w:p>
    <w:p w14:paraId="143DBA3F" w14:textId="3DBAC1CE" w:rsidR="007204B5" w:rsidRDefault="007204B5" w:rsidP="008A1AB1">
      <w:pPr>
        <w:pStyle w:val="ItemHeading"/>
      </w:pPr>
      <w:bookmarkStart w:id="37" w:name="_Toc164343837"/>
      <w:bookmarkStart w:id="38" w:name="_Toc166048239"/>
      <w:r w:rsidRPr="00AF6F98">
        <w:t xml:space="preserve">FLR-23.3 </w:t>
      </w:r>
      <w:r w:rsidRPr="00AF6F98">
        <w:tab/>
      </w:r>
      <w:r w:rsidR="002667F4" w:rsidRPr="00AF6F98">
        <w:t>W</w:t>
      </w:r>
      <w:r w:rsidRPr="00AF6F98">
        <w:tab/>
        <w:t>Section 2.20. Hydrogen Fuel.</w:t>
      </w:r>
      <w:bookmarkEnd w:id="37"/>
      <w:bookmarkEnd w:id="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5051B" w:rsidRPr="00A43BF4" w14:paraId="4C04F386"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1AB27A27" w14:textId="55FBDFAB" w:rsidR="0025051B" w:rsidRPr="00A43BF4" w:rsidRDefault="00694E97" w:rsidP="00A54934">
            <w:pPr>
              <w:spacing w:after="120"/>
              <w:jc w:val="center"/>
              <w:rPr>
                <w:rFonts w:eastAsia="Times New Roman"/>
                <w:b/>
                <w:szCs w:val="24"/>
              </w:rPr>
            </w:pPr>
            <w:r>
              <w:rPr>
                <w:rFonts w:eastAsia="Times New Roman"/>
                <w:b/>
                <w:szCs w:val="24"/>
              </w:rPr>
              <w:t>FLR-23.3</w:t>
            </w:r>
          </w:p>
        </w:tc>
      </w:tr>
      <w:tr w:rsidR="0025051B" w:rsidRPr="00A43BF4" w14:paraId="52AD5D62" w14:textId="77777777" w:rsidTr="00A54934">
        <w:tc>
          <w:tcPr>
            <w:tcW w:w="9350" w:type="dxa"/>
            <w:tcBorders>
              <w:top w:val="single" w:sz="24" w:space="0" w:color="auto"/>
              <w:left w:val="single" w:sz="4" w:space="0" w:color="auto"/>
              <w:bottom w:val="single" w:sz="4" w:space="0" w:color="auto"/>
              <w:right w:val="single" w:sz="4" w:space="0" w:color="auto"/>
            </w:tcBorders>
          </w:tcPr>
          <w:p w14:paraId="74FF2ED9" w14:textId="77777777" w:rsidR="0025051B" w:rsidRPr="00A43BF4" w:rsidRDefault="0025051B" w:rsidP="00A54934">
            <w:pPr>
              <w:spacing w:after="0"/>
              <w:rPr>
                <w:rFonts w:eastAsia="Times New Roman"/>
                <w:b/>
                <w:szCs w:val="24"/>
              </w:rPr>
            </w:pPr>
            <w:r w:rsidRPr="00A43BF4">
              <w:rPr>
                <w:rFonts w:eastAsia="Times New Roman"/>
                <w:b/>
                <w:szCs w:val="24"/>
              </w:rPr>
              <w:t>Regional recommendation to NCWM on item status:</w:t>
            </w:r>
          </w:p>
          <w:p w14:paraId="7CB52C7F" w14:textId="77777777" w:rsidR="0025051B" w:rsidRPr="00A43BF4" w:rsidRDefault="0025051B" w:rsidP="00A54934">
            <w:pPr>
              <w:spacing w:after="0"/>
              <w:rPr>
                <w:rFonts w:eastAsia="Times New Roman"/>
                <w:szCs w:val="24"/>
              </w:rPr>
            </w:pPr>
          </w:p>
          <w:p w14:paraId="4D78F31B"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4132D19"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EB5ED33"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0459A48F" w14:textId="77777777" w:rsidR="0025051B" w:rsidRPr="00A43BF4" w:rsidRDefault="0025051B" w:rsidP="00A54934">
            <w:pPr>
              <w:spacing w:after="0"/>
              <w:ind w:left="720"/>
              <w:rPr>
                <w:rFonts w:eastAsia="Times New Roman"/>
                <w:szCs w:val="24"/>
              </w:rPr>
            </w:pPr>
            <w:r w:rsidRPr="00A43BF4">
              <w:rPr>
                <w:rFonts w:eastAsia="Times New Roman"/>
                <w:i/>
                <w:szCs w:val="24"/>
              </w:rPr>
              <w:t>(To be developed by an NCWM Task Group or Subcommittee)</w:t>
            </w:r>
          </w:p>
          <w:p w14:paraId="7E0AAC0E"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A77986F" w14:textId="77777777" w:rsidR="0025051B" w:rsidRPr="00A43BF4" w:rsidRDefault="0025051B" w:rsidP="00A54934">
            <w:pPr>
              <w:spacing w:after="0"/>
              <w:ind w:left="720"/>
              <w:rPr>
                <w:rFonts w:eastAsia="Times New Roman"/>
                <w:szCs w:val="24"/>
              </w:rPr>
            </w:pPr>
            <w:r w:rsidRPr="00A43BF4">
              <w:rPr>
                <w:rFonts w:eastAsia="Times New Roman"/>
                <w:i/>
                <w:szCs w:val="24"/>
              </w:rPr>
              <w:t xml:space="preserve">(To be developed by source of the proposal) </w:t>
            </w:r>
          </w:p>
          <w:p w14:paraId="591FC432"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2B6A554" w14:textId="77777777" w:rsidR="0025051B" w:rsidRPr="00A43BF4" w:rsidRDefault="0025051B"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23F16853"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7F3C05B3" w14:textId="77777777" w:rsidR="0025051B" w:rsidRPr="00A43BF4" w:rsidRDefault="0025051B"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CB3A428" w14:textId="77777777" w:rsidR="0025051B" w:rsidRPr="00A43BF4" w:rsidRDefault="0025051B" w:rsidP="00A54934">
            <w:pPr>
              <w:spacing w:after="0"/>
              <w:ind w:left="360"/>
              <w:rPr>
                <w:rFonts w:eastAsia="Times New Roman"/>
                <w:szCs w:val="24"/>
              </w:rPr>
            </w:pPr>
          </w:p>
        </w:tc>
      </w:tr>
      <w:tr w:rsidR="0025051B" w:rsidRPr="00A43BF4" w14:paraId="57DF0C54"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5FE4640C" w14:textId="77777777" w:rsidR="0025051B" w:rsidRPr="00A43BF4" w:rsidRDefault="0025051B"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25051B" w:rsidRPr="00A43BF4" w14:paraId="7FF4AEA1" w14:textId="77777777" w:rsidTr="00A54934">
        <w:tc>
          <w:tcPr>
            <w:tcW w:w="9350" w:type="dxa"/>
            <w:tcBorders>
              <w:top w:val="single" w:sz="4" w:space="0" w:color="auto"/>
              <w:left w:val="single" w:sz="4" w:space="0" w:color="auto"/>
              <w:bottom w:val="single" w:sz="4" w:space="0" w:color="auto"/>
              <w:right w:val="single" w:sz="4" w:space="0" w:color="auto"/>
            </w:tcBorders>
          </w:tcPr>
          <w:p w14:paraId="22E8E8E8" w14:textId="77777777" w:rsidR="0025051B" w:rsidRPr="00A43BF4" w:rsidRDefault="0025051B" w:rsidP="00A54934">
            <w:pPr>
              <w:spacing w:after="0"/>
              <w:rPr>
                <w:rFonts w:eastAsia="Times New Roman"/>
                <w:szCs w:val="24"/>
              </w:rPr>
            </w:pPr>
          </w:p>
          <w:p w14:paraId="5C3BBF75" w14:textId="77777777" w:rsidR="0025051B" w:rsidRPr="00A43BF4" w:rsidRDefault="0025051B" w:rsidP="00A54934">
            <w:pPr>
              <w:spacing w:after="0"/>
              <w:rPr>
                <w:rFonts w:eastAsia="Times New Roman"/>
                <w:szCs w:val="24"/>
              </w:rPr>
            </w:pPr>
          </w:p>
          <w:p w14:paraId="7B2CC7AA" w14:textId="77777777" w:rsidR="0025051B" w:rsidRPr="00A43BF4" w:rsidRDefault="0025051B" w:rsidP="00A54934">
            <w:pPr>
              <w:spacing w:after="0"/>
              <w:rPr>
                <w:rFonts w:eastAsia="Times New Roman"/>
                <w:szCs w:val="24"/>
              </w:rPr>
            </w:pPr>
          </w:p>
        </w:tc>
      </w:tr>
    </w:tbl>
    <w:p w14:paraId="29FA5595" w14:textId="7C43C0D0" w:rsidR="006C1459" w:rsidRDefault="006C1459" w:rsidP="006C1459">
      <w:pPr>
        <w:pStyle w:val="Heading1"/>
        <w:keepNext w:val="0"/>
        <w:keepLines w:val="0"/>
        <w:ind w:left="0" w:firstLine="0"/>
      </w:pPr>
      <w:bookmarkStart w:id="39" w:name="_Toc164343838"/>
      <w:bookmarkStart w:id="40" w:name="_Toc166048240"/>
      <w:r>
        <w:t>NET – Handbook 133: Checking the Net Content of Packaged Goods</w:t>
      </w:r>
      <w:bookmarkEnd w:id="39"/>
      <w:bookmarkEnd w:id="40"/>
    </w:p>
    <w:p w14:paraId="7EF3B40A" w14:textId="04EF389A" w:rsidR="00A67C77" w:rsidRDefault="00A67C77" w:rsidP="007B6809">
      <w:pPr>
        <w:pStyle w:val="ItemHeading"/>
        <w:keepNext w:val="0"/>
        <w:tabs>
          <w:tab w:val="left" w:pos="1710"/>
        </w:tabs>
      </w:pPr>
      <w:bookmarkStart w:id="41" w:name="_Toc164343839"/>
      <w:bookmarkStart w:id="42" w:name="_Toc166048241"/>
      <w:r>
        <w:t>NET</w:t>
      </w:r>
      <w:r w:rsidRPr="00281428">
        <w:t>-2</w:t>
      </w:r>
      <w:r>
        <w:t>2.1</w:t>
      </w:r>
      <w:r w:rsidRPr="00281428">
        <w:tab/>
      </w:r>
      <w:r w:rsidR="00E17938">
        <w:t>V</w:t>
      </w:r>
      <w:r>
        <w:tab/>
        <w:t>HB133, Section 1.2.6. Deviations Caused by Moisture Loss or Gain and Section 2.3.8. Table 2-3 Moisture Allowances.</w:t>
      </w:r>
      <w:bookmarkEnd w:id="41"/>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5051B" w:rsidRPr="00A43BF4" w14:paraId="7C475E3B"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2E6BE545" w14:textId="16320368" w:rsidR="0025051B" w:rsidRPr="00A43BF4" w:rsidRDefault="00694E97" w:rsidP="00A54934">
            <w:pPr>
              <w:spacing w:after="120"/>
              <w:jc w:val="center"/>
              <w:rPr>
                <w:rFonts w:eastAsia="Times New Roman"/>
                <w:b/>
                <w:szCs w:val="24"/>
              </w:rPr>
            </w:pPr>
            <w:r>
              <w:rPr>
                <w:rFonts w:eastAsia="Times New Roman"/>
                <w:b/>
                <w:szCs w:val="24"/>
              </w:rPr>
              <w:t>NET-22.1</w:t>
            </w:r>
          </w:p>
        </w:tc>
      </w:tr>
      <w:tr w:rsidR="0025051B" w:rsidRPr="00A43BF4" w14:paraId="64DCA1C3" w14:textId="77777777" w:rsidTr="00A54934">
        <w:tc>
          <w:tcPr>
            <w:tcW w:w="9350" w:type="dxa"/>
            <w:tcBorders>
              <w:top w:val="single" w:sz="24" w:space="0" w:color="auto"/>
              <w:left w:val="single" w:sz="4" w:space="0" w:color="auto"/>
              <w:bottom w:val="single" w:sz="4" w:space="0" w:color="auto"/>
              <w:right w:val="single" w:sz="4" w:space="0" w:color="auto"/>
            </w:tcBorders>
          </w:tcPr>
          <w:p w14:paraId="58F6F94A" w14:textId="77777777" w:rsidR="0025051B" w:rsidRPr="00A43BF4" w:rsidRDefault="0025051B" w:rsidP="00A54934">
            <w:pPr>
              <w:spacing w:after="0"/>
              <w:rPr>
                <w:rFonts w:eastAsia="Times New Roman"/>
                <w:b/>
                <w:szCs w:val="24"/>
              </w:rPr>
            </w:pPr>
            <w:r w:rsidRPr="00A43BF4">
              <w:rPr>
                <w:rFonts w:eastAsia="Times New Roman"/>
                <w:b/>
                <w:szCs w:val="24"/>
              </w:rPr>
              <w:t>Regional recommendation to NCWM on item status:</w:t>
            </w:r>
          </w:p>
          <w:p w14:paraId="15C66F77" w14:textId="77777777" w:rsidR="0025051B" w:rsidRPr="00A43BF4" w:rsidRDefault="0025051B" w:rsidP="00A54934">
            <w:pPr>
              <w:spacing w:after="0"/>
              <w:rPr>
                <w:rFonts w:eastAsia="Times New Roman"/>
                <w:szCs w:val="24"/>
              </w:rPr>
            </w:pPr>
          </w:p>
          <w:p w14:paraId="78AEEB10"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697CC5E9"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2C17AA5"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038B0794" w14:textId="77777777" w:rsidR="0025051B" w:rsidRPr="00A43BF4" w:rsidRDefault="0025051B" w:rsidP="00A54934">
            <w:pPr>
              <w:spacing w:after="0"/>
              <w:ind w:left="720"/>
              <w:rPr>
                <w:rFonts w:eastAsia="Times New Roman"/>
                <w:szCs w:val="24"/>
              </w:rPr>
            </w:pPr>
            <w:r w:rsidRPr="00A43BF4">
              <w:rPr>
                <w:rFonts w:eastAsia="Times New Roman"/>
                <w:i/>
                <w:szCs w:val="24"/>
              </w:rPr>
              <w:lastRenderedPageBreak/>
              <w:t>(To be developed by an NCWM Task Group or Subcommittee)</w:t>
            </w:r>
          </w:p>
          <w:p w14:paraId="07AE6128"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47D1EB56" w14:textId="77777777" w:rsidR="0025051B" w:rsidRPr="00A43BF4" w:rsidRDefault="0025051B" w:rsidP="00A54934">
            <w:pPr>
              <w:spacing w:after="0"/>
              <w:ind w:left="720"/>
              <w:rPr>
                <w:rFonts w:eastAsia="Times New Roman"/>
                <w:szCs w:val="24"/>
              </w:rPr>
            </w:pPr>
            <w:r w:rsidRPr="00A43BF4">
              <w:rPr>
                <w:rFonts w:eastAsia="Times New Roman"/>
                <w:i/>
                <w:szCs w:val="24"/>
              </w:rPr>
              <w:t xml:space="preserve">(To be developed by source of the proposal) </w:t>
            </w:r>
          </w:p>
          <w:p w14:paraId="5B3E17BC"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8216ACC" w14:textId="77777777" w:rsidR="0025051B" w:rsidRPr="00A43BF4" w:rsidRDefault="0025051B"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350B1CB4"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6590454" w14:textId="77777777" w:rsidR="0025051B" w:rsidRPr="00A43BF4" w:rsidRDefault="0025051B"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007C350" w14:textId="77777777" w:rsidR="0025051B" w:rsidRPr="00A43BF4" w:rsidRDefault="0025051B" w:rsidP="00A54934">
            <w:pPr>
              <w:spacing w:after="0"/>
              <w:ind w:left="360"/>
              <w:rPr>
                <w:rFonts w:eastAsia="Times New Roman"/>
                <w:szCs w:val="24"/>
              </w:rPr>
            </w:pPr>
          </w:p>
        </w:tc>
      </w:tr>
      <w:tr w:rsidR="0025051B" w:rsidRPr="00A43BF4" w14:paraId="6D469FF4"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7F369D89" w14:textId="77777777" w:rsidR="0025051B" w:rsidRPr="00A43BF4" w:rsidRDefault="0025051B" w:rsidP="00A54934">
            <w:pPr>
              <w:spacing w:after="0"/>
              <w:rPr>
                <w:rFonts w:eastAsia="Times New Roman"/>
                <w:b/>
                <w:szCs w:val="24"/>
              </w:rPr>
            </w:pPr>
            <w:r w:rsidRPr="00A43BF4">
              <w:rPr>
                <w:rFonts w:eastAsia="Times New Roman"/>
                <w:b/>
                <w:szCs w:val="24"/>
              </w:rPr>
              <w:lastRenderedPageBreak/>
              <w:t xml:space="preserve">Comments and justification for the regional recommendation to NCWM: </w:t>
            </w:r>
            <w:r w:rsidRPr="00A43BF4">
              <w:rPr>
                <w:rFonts w:eastAsia="Times New Roman"/>
                <w:i/>
                <w:szCs w:val="24"/>
              </w:rPr>
              <w:t>(This will appear in NCWM reports)</w:t>
            </w:r>
          </w:p>
        </w:tc>
      </w:tr>
      <w:tr w:rsidR="0025051B" w:rsidRPr="00A43BF4" w14:paraId="4E1FD4E0" w14:textId="77777777" w:rsidTr="00A54934">
        <w:tc>
          <w:tcPr>
            <w:tcW w:w="9350" w:type="dxa"/>
            <w:tcBorders>
              <w:top w:val="single" w:sz="4" w:space="0" w:color="auto"/>
              <w:left w:val="single" w:sz="4" w:space="0" w:color="auto"/>
              <w:bottom w:val="single" w:sz="4" w:space="0" w:color="auto"/>
              <w:right w:val="single" w:sz="4" w:space="0" w:color="auto"/>
            </w:tcBorders>
          </w:tcPr>
          <w:p w14:paraId="49735857" w14:textId="77777777" w:rsidR="0025051B" w:rsidRPr="00A43BF4" w:rsidRDefault="0025051B" w:rsidP="00A54934">
            <w:pPr>
              <w:spacing w:after="0"/>
              <w:rPr>
                <w:rFonts w:eastAsia="Times New Roman"/>
                <w:szCs w:val="24"/>
              </w:rPr>
            </w:pPr>
          </w:p>
          <w:p w14:paraId="6910CF74" w14:textId="77777777" w:rsidR="0025051B" w:rsidRPr="00A43BF4" w:rsidRDefault="0025051B" w:rsidP="00A54934">
            <w:pPr>
              <w:spacing w:after="0"/>
              <w:rPr>
                <w:rFonts w:eastAsia="Times New Roman"/>
                <w:szCs w:val="24"/>
              </w:rPr>
            </w:pPr>
          </w:p>
          <w:p w14:paraId="44F38AC7" w14:textId="77777777" w:rsidR="0025051B" w:rsidRPr="00A43BF4" w:rsidRDefault="0025051B" w:rsidP="00A54934">
            <w:pPr>
              <w:spacing w:after="0"/>
              <w:rPr>
                <w:rFonts w:eastAsia="Times New Roman"/>
                <w:szCs w:val="24"/>
              </w:rPr>
            </w:pPr>
          </w:p>
        </w:tc>
      </w:tr>
    </w:tbl>
    <w:p w14:paraId="637E02F5" w14:textId="443A98E0" w:rsidR="00D32D7A" w:rsidRDefault="00D32D7A" w:rsidP="00C73E14">
      <w:pPr>
        <w:pStyle w:val="ItemHeading"/>
        <w:tabs>
          <w:tab w:val="left" w:pos="1710"/>
        </w:tabs>
      </w:pPr>
      <w:bookmarkStart w:id="43" w:name="_Toc164343840"/>
      <w:bookmarkStart w:id="44" w:name="_Toc166048242"/>
      <w:r>
        <w:t>NET</w:t>
      </w:r>
      <w:r w:rsidRPr="00281428">
        <w:t>-2</w:t>
      </w:r>
      <w:r>
        <w:t>4.2</w:t>
      </w:r>
      <w:r w:rsidRPr="00281428">
        <w:tab/>
      </w:r>
      <w:r w:rsidR="0005121F">
        <w:t>V</w:t>
      </w:r>
      <w:r>
        <w:tab/>
        <w:t>Section 4.9. Procedure for Checking the Contents of Specific Agriculture Seed Packages Labeled by Count., and Appendix D. AOSA Rules for Testing Seeds.</w:t>
      </w:r>
      <w:bookmarkEnd w:id="43"/>
      <w:bookmarkEnd w:id="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5051B" w:rsidRPr="00A43BF4" w14:paraId="7F4F8F0C"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32E7BD22" w14:textId="20854236" w:rsidR="0025051B" w:rsidRPr="00A43BF4" w:rsidRDefault="00694E97" w:rsidP="00A54934">
            <w:pPr>
              <w:spacing w:after="120"/>
              <w:jc w:val="center"/>
              <w:rPr>
                <w:rFonts w:eastAsia="Times New Roman"/>
                <w:b/>
                <w:szCs w:val="24"/>
              </w:rPr>
            </w:pPr>
            <w:r>
              <w:rPr>
                <w:rFonts w:eastAsia="Times New Roman"/>
                <w:b/>
                <w:szCs w:val="24"/>
              </w:rPr>
              <w:t>NET-24.2</w:t>
            </w:r>
          </w:p>
        </w:tc>
      </w:tr>
      <w:tr w:rsidR="0025051B" w:rsidRPr="00A43BF4" w14:paraId="0C565011" w14:textId="77777777" w:rsidTr="00A54934">
        <w:tc>
          <w:tcPr>
            <w:tcW w:w="9350" w:type="dxa"/>
            <w:tcBorders>
              <w:top w:val="single" w:sz="24" w:space="0" w:color="auto"/>
              <w:left w:val="single" w:sz="4" w:space="0" w:color="auto"/>
              <w:bottom w:val="single" w:sz="4" w:space="0" w:color="auto"/>
              <w:right w:val="single" w:sz="4" w:space="0" w:color="auto"/>
            </w:tcBorders>
          </w:tcPr>
          <w:p w14:paraId="2A2FCD6D" w14:textId="77777777" w:rsidR="0025051B" w:rsidRPr="00A43BF4" w:rsidRDefault="0025051B" w:rsidP="00A54934">
            <w:pPr>
              <w:spacing w:after="0"/>
              <w:rPr>
                <w:rFonts w:eastAsia="Times New Roman"/>
                <w:b/>
                <w:szCs w:val="24"/>
              </w:rPr>
            </w:pPr>
            <w:r w:rsidRPr="00A43BF4">
              <w:rPr>
                <w:rFonts w:eastAsia="Times New Roman"/>
                <w:b/>
                <w:szCs w:val="24"/>
              </w:rPr>
              <w:t>Regional recommendation to NCWM on item status:</w:t>
            </w:r>
          </w:p>
          <w:p w14:paraId="06E89110" w14:textId="77777777" w:rsidR="0025051B" w:rsidRPr="00A43BF4" w:rsidRDefault="0025051B" w:rsidP="00A54934">
            <w:pPr>
              <w:spacing w:after="0"/>
              <w:rPr>
                <w:rFonts w:eastAsia="Times New Roman"/>
                <w:szCs w:val="24"/>
              </w:rPr>
            </w:pPr>
          </w:p>
          <w:p w14:paraId="2311CAB6"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C9A6EEC"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4B9E4686"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12046703" w14:textId="77777777" w:rsidR="0025051B" w:rsidRPr="00A43BF4" w:rsidRDefault="0025051B" w:rsidP="00A54934">
            <w:pPr>
              <w:spacing w:after="0"/>
              <w:ind w:left="720"/>
              <w:rPr>
                <w:rFonts w:eastAsia="Times New Roman"/>
                <w:szCs w:val="24"/>
              </w:rPr>
            </w:pPr>
            <w:r w:rsidRPr="00A43BF4">
              <w:rPr>
                <w:rFonts w:eastAsia="Times New Roman"/>
                <w:i/>
                <w:szCs w:val="24"/>
              </w:rPr>
              <w:t>(To be developed by an NCWM Task Group or Subcommittee)</w:t>
            </w:r>
          </w:p>
          <w:p w14:paraId="4DF099E2"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224C4AFF" w14:textId="77777777" w:rsidR="0025051B" w:rsidRPr="00A43BF4" w:rsidRDefault="0025051B" w:rsidP="00A54934">
            <w:pPr>
              <w:spacing w:after="0"/>
              <w:ind w:left="720"/>
              <w:rPr>
                <w:rFonts w:eastAsia="Times New Roman"/>
                <w:szCs w:val="24"/>
              </w:rPr>
            </w:pPr>
            <w:r w:rsidRPr="00A43BF4">
              <w:rPr>
                <w:rFonts w:eastAsia="Times New Roman"/>
                <w:i/>
                <w:szCs w:val="24"/>
              </w:rPr>
              <w:t xml:space="preserve">(To be developed by source of the proposal) </w:t>
            </w:r>
          </w:p>
          <w:p w14:paraId="63E5CE95"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23321F1" w14:textId="77777777" w:rsidR="0025051B" w:rsidRPr="00A43BF4" w:rsidRDefault="0025051B"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7EA9DF08"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5DE36DC" w14:textId="77777777" w:rsidR="0025051B" w:rsidRPr="00A43BF4" w:rsidRDefault="0025051B"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8EB778E" w14:textId="77777777" w:rsidR="0025051B" w:rsidRPr="00A43BF4" w:rsidRDefault="0025051B" w:rsidP="00A54934">
            <w:pPr>
              <w:spacing w:after="0"/>
              <w:ind w:left="360"/>
              <w:rPr>
                <w:rFonts w:eastAsia="Times New Roman"/>
                <w:szCs w:val="24"/>
              </w:rPr>
            </w:pPr>
          </w:p>
        </w:tc>
      </w:tr>
      <w:tr w:rsidR="0025051B" w:rsidRPr="00A43BF4" w14:paraId="4AD0577F"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664A489B" w14:textId="77777777" w:rsidR="0025051B" w:rsidRPr="00A43BF4" w:rsidRDefault="0025051B"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25051B" w:rsidRPr="00A43BF4" w14:paraId="179BC568" w14:textId="77777777" w:rsidTr="00A54934">
        <w:tc>
          <w:tcPr>
            <w:tcW w:w="9350" w:type="dxa"/>
            <w:tcBorders>
              <w:top w:val="single" w:sz="4" w:space="0" w:color="auto"/>
              <w:left w:val="single" w:sz="4" w:space="0" w:color="auto"/>
              <w:bottom w:val="single" w:sz="4" w:space="0" w:color="auto"/>
              <w:right w:val="single" w:sz="4" w:space="0" w:color="auto"/>
            </w:tcBorders>
          </w:tcPr>
          <w:p w14:paraId="35B98046" w14:textId="77777777" w:rsidR="0025051B" w:rsidRPr="00A43BF4" w:rsidRDefault="0025051B" w:rsidP="00A54934">
            <w:pPr>
              <w:spacing w:after="0"/>
              <w:rPr>
                <w:rFonts w:eastAsia="Times New Roman"/>
                <w:szCs w:val="24"/>
              </w:rPr>
            </w:pPr>
          </w:p>
          <w:p w14:paraId="287ACECE" w14:textId="77777777" w:rsidR="0025051B" w:rsidRPr="00A43BF4" w:rsidRDefault="0025051B" w:rsidP="00A54934">
            <w:pPr>
              <w:spacing w:after="0"/>
              <w:rPr>
                <w:rFonts w:eastAsia="Times New Roman"/>
                <w:szCs w:val="24"/>
              </w:rPr>
            </w:pPr>
          </w:p>
          <w:p w14:paraId="0A5C725B" w14:textId="77777777" w:rsidR="0025051B" w:rsidRPr="00A43BF4" w:rsidRDefault="0025051B" w:rsidP="00A54934">
            <w:pPr>
              <w:spacing w:after="0"/>
              <w:rPr>
                <w:rFonts w:eastAsia="Times New Roman"/>
                <w:szCs w:val="24"/>
              </w:rPr>
            </w:pPr>
          </w:p>
        </w:tc>
      </w:tr>
    </w:tbl>
    <w:p w14:paraId="597ED629" w14:textId="77777777" w:rsidR="00C039A0" w:rsidRDefault="00C039A0" w:rsidP="00CC6B4E">
      <w:pPr>
        <w:pStyle w:val="Heading1"/>
      </w:pPr>
      <w:bookmarkStart w:id="45" w:name="_Toc464054896"/>
      <w:bookmarkStart w:id="46" w:name="_Toc464055294"/>
      <w:bookmarkStart w:id="47" w:name="_Toc464055905"/>
      <w:bookmarkStart w:id="48" w:name="_Toc464056153"/>
      <w:bookmarkStart w:id="49" w:name="_Toc464056398"/>
      <w:bookmarkStart w:id="50" w:name="_Toc464056648"/>
      <w:bookmarkStart w:id="51" w:name="_Toc464108963"/>
      <w:bookmarkStart w:id="52" w:name="_Toc464109311"/>
      <w:bookmarkStart w:id="53" w:name="_Toc464109788"/>
      <w:bookmarkStart w:id="54" w:name="_Toc464123864"/>
      <w:bookmarkStart w:id="55" w:name="_Toc464124106"/>
      <w:bookmarkStart w:id="56" w:name="_Toc464124590"/>
      <w:bookmarkStart w:id="57" w:name="_Toc487504885"/>
      <w:bookmarkStart w:id="58" w:name="_Toc487504888"/>
      <w:bookmarkStart w:id="59" w:name="_Toc464482691"/>
      <w:bookmarkStart w:id="60" w:name="_Toc464482957"/>
      <w:bookmarkStart w:id="61" w:name="_Toc464483217"/>
      <w:bookmarkStart w:id="62" w:name="_Toc464483483"/>
      <w:bookmarkStart w:id="63" w:name="_Toc464483755"/>
      <w:bookmarkStart w:id="64" w:name="_Toc464484021"/>
      <w:bookmarkStart w:id="65" w:name="_Toc464484460"/>
      <w:bookmarkStart w:id="66" w:name="_Toc464484741"/>
      <w:bookmarkStart w:id="67" w:name="_Toc464488193"/>
      <w:bookmarkStart w:id="68" w:name="_Toc464743065"/>
      <w:bookmarkStart w:id="69" w:name="_Toc464743697"/>
      <w:bookmarkStart w:id="70" w:name="_Toc464744927"/>
      <w:bookmarkStart w:id="71" w:name="_Toc464745476"/>
      <w:bookmarkStart w:id="72" w:name="_Toc464745985"/>
      <w:bookmarkStart w:id="73" w:name="_Toc464747011"/>
      <w:bookmarkStart w:id="74" w:name="_Toc464747289"/>
      <w:bookmarkStart w:id="75" w:name="_Toc464747573"/>
      <w:bookmarkStart w:id="76" w:name="_Toc464747845"/>
      <w:bookmarkStart w:id="77" w:name="_Toc464748596"/>
      <w:bookmarkStart w:id="78" w:name="_Toc464749328"/>
      <w:bookmarkStart w:id="79" w:name="_Toc465148910"/>
      <w:bookmarkStart w:id="80" w:name="_Toc465167911"/>
      <w:bookmarkStart w:id="81" w:name="_Toc489943192"/>
      <w:bookmarkStart w:id="82" w:name="_Toc489943482"/>
      <w:bookmarkStart w:id="83" w:name="_Toc489943772"/>
      <w:bookmarkStart w:id="84" w:name="_Toc491156257"/>
      <w:bookmarkStart w:id="85" w:name="_Toc491157107"/>
      <w:bookmarkStart w:id="86" w:name="_Toc491157402"/>
      <w:bookmarkStart w:id="87" w:name="_Toc491157696"/>
      <w:bookmarkStart w:id="88" w:name="_Toc491157988"/>
      <w:bookmarkStart w:id="89" w:name="_Toc491178429"/>
      <w:bookmarkStart w:id="90" w:name="_Toc491180101"/>
      <w:bookmarkStart w:id="91" w:name="_Toc491180395"/>
      <w:bookmarkStart w:id="92" w:name="_Toc491180771"/>
      <w:bookmarkStart w:id="93" w:name="_Toc491181491"/>
      <w:bookmarkStart w:id="94" w:name="_Toc491183100"/>
      <w:bookmarkStart w:id="95" w:name="_Toc491183384"/>
      <w:bookmarkStart w:id="96" w:name="_Toc491184622"/>
      <w:bookmarkStart w:id="97" w:name="_Toc491184907"/>
      <w:bookmarkStart w:id="98" w:name="_Toc491185187"/>
      <w:bookmarkStart w:id="99" w:name="_Toc491185463"/>
      <w:bookmarkStart w:id="100" w:name="_Toc491250077"/>
      <w:bookmarkStart w:id="101" w:name="_Toc491261934"/>
      <w:bookmarkStart w:id="102" w:name="_Toc491263439"/>
      <w:bookmarkStart w:id="103" w:name="_Toc491265474"/>
      <w:bookmarkStart w:id="104" w:name="_Toc491265768"/>
      <w:bookmarkStart w:id="105" w:name="_Toc491266062"/>
      <w:bookmarkStart w:id="106" w:name="_Toc491267221"/>
      <w:bookmarkStart w:id="107" w:name="_Toc491268006"/>
      <w:bookmarkStart w:id="108" w:name="_Toc491268515"/>
      <w:bookmarkStart w:id="109" w:name="_Toc491324843"/>
      <w:bookmarkStart w:id="110" w:name="_Toc491325261"/>
      <w:bookmarkStart w:id="111" w:name="_Toc491325532"/>
      <w:bookmarkStart w:id="112" w:name="_Toc491325804"/>
      <w:bookmarkStart w:id="113" w:name="_Toc491326227"/>
      <w:bookmarkStart w:id="114" w:name="_Toc491326640"/>
      <w:bookmarkStart w:id="115" w:name="_Toc491326910"/>
      <w:bookmarkStart w:id="116" w:name="_Toc491327182"/>
      <w:bookmarkStart w:id="117" w:name="_Toc491775752"/>
      <w:bookmarkStart w:id="118" w:name="_Toc491776420"/>
      <w:bookmarkStart w:id="119" w:name="_Toc491776878"/>
      <w:bookmarkStart w:id="120" w:name="_Toc491777680"/>
      <w:bookmarkStart w:id="121" w:name="_Toc491777972"/>
      <w:bookmarkStart w:id="122" w:name="_Toc491778263"/>
      <w:bookmarkStart w:id="123" w:name="_Toc491843075"/>
      <w:bookmarkStart w:id="124" w:name="_Toc492389563"/>
      <w:bookmarkStart w:id="125" w:name="_Toc492568412"/>
      <w:bookmarkStart w:id="126" w:name="_Toc492982164"/>
      <w:bookmarkStart w:id="127" w:name="_Toc492982462"/>
      <w:bookmarkStart w:id="128" w:name="_Toc492983024"/>
      <w:bookmarkStart w:id="129" w:name="_Toc492983542"/>
      <w:bookmarkStart w:id="130" w:name="_Toc492984211"/>
      <w:bookmarkStart w:id="131" w:name="_Toc492984510"/>
      <w:bookmarkStart w:id="132" w:name="_Toc492984809"/>
      <w:bookmarkStart w:id="133" w:name="_Toc493079154"/>
      <w:bookmarkStart w:id="134" w:name="_Toc493079452"/>
      <w:bookmarkStart w:id="135" w:name="_Toc493079751"/>
      <w:bookmarkStart w:id="136" w:name="_Toc493162476"/>
      <w:bookmarkStart w:id="137" w:name="_Toc493162779"/>
      <w:bookmarkStart w:id="138" w:name="_Toc494097139"/>
      <w:bookmarkStart w:id="139" w:name="_Toc494103102"/>
      <w:bookmarkStart w:id="140" w:name="_Toc494109344"/>
      <w:bookmarkStart w:id="141" w:name="_Toc494109642"/>
      <w:bookmarkStart w:id="142" w:name="_Toc494110619"/>
      <w:bookmarkStart w:id="143" w:name="_Toc494113407"/>
      <w:bookmarkStart w:id="144" w:name="_Toc494113705"/>
      <w:bookmarkStart w:id="145" w:name="_Toc494114300"/>
      <w:bookmarkStart w:id="146" w:name="_Toc494114598"/>
      <w:bookmarkStart w:id="147" w:name="_Toc494114896"/>
      <w:bookmarkStart w:id="148" w:name="_Toc494352337"/>
      <w:bookmarkStart w:id="149" w:name="_Toc495584478"/>
      <w:bookmarkStart w:id="150" w:name="_Toc496090006"/>
      <w:bookmarkStart w:id="151" w:name="_Toc496090355"/>
      <w:bookmarkStart w:id="152" w:name="_Toc496091119"/>
      <w:bookmarkStart w:id="153" w:name="_Toc496091415"/>
      <w:bookmarkStart w:id="154" w:name="_Toc496108538"/>
      <w:bookmarkStart w:id="155" w:name="_Toc487504903"/>
      <w:bookmarkStart w:id="156" w:name="_Toc464054902"/>
      <w:bookmarkStart w:id="157" w:name="_Toc464055300"/>
      <w:bookmarkStart w:id="158" w:name="_Toc464055911"/>
      <w:bookmarkStart w:id="159" w:name="_Toc464056159"/>
      <w:bookmarkStart w:id="160" w:name="_Toc464056404"/>
      <w:bookmarkStart w:id="161" w:name="_Toc464056654"/>
      <w:bookmarkStart w:id="162" w:name="_Toc464108969"/>
      <w:bookmarkStart w:id="163" w:name="_Toc464109317"/>
      <w:bookmarkStart w:id="164" w:name="_Toc464109794"/>
      <w:bookmarkStart w:id="165" w:name="_Toc464123870"/>
      <w:bookmarkStart w:id="166" w:name="_Toc464124112"/>
      <w:bookmarkStart w:id="167" w:name="_Toc464124596"/>
      <w:bookmarkStart w:id="168" w:name="_Toc487504912"/>
      <w:bookmarkStart w:id="169" w:name="_Toc164343841"/>
      <w:bookmarkStart w:id="170" w:name="_Toc459620581"/>
      <w:bookmarkStart w:id="171" w:name="_Toc166048243"/>
      <w:bookmarkEnd w:id="11"/>
      <w:bookmarkEnd w:id="12"/>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rsidRPr="00281428">
        <w:t>OTH – OTHER ITEMS</w:t>
      </w:r>
      <w:bookmarkEnd w:id="169"/>
      <w:bookmarkEnd w:id="171"/>
      <w:r w:rsidRPr="00281428">
        <w:t xml:space="preserve"> </w:t>
      </w:r>
    </w:p>
    <w:p w14:paraId="334C3C5A" w14:textId="7874E8B2" w:rsidR="00BA2D06" w:rsidRDefault="00BA2D06" w:rsidP="00BA2D06">
      <w:pPr>
        <w:pStyle w:val="ItemHeading"/>
        <w:rPr>
          <w:u w:val="single"/>
        </w:rPr>
      </w:pPr>
      <w:bookmarkStart w:id="172" w:name="_Toc164343842"/>
      <w:bookmarkStart w:id="173" w:name="_Toc166048244"/>
      <w:r>
        <w:t>OTH-24.1</w:t>
      </w:r>
      <w:r w:rsidRPr="003C355F">
        <w:tab/>
      </w:r>
      <w:r w:rsidR="0094470B">
        <w:t>A</w:t>
      </w:r>
      <w:r w:rsidRPr="003C355F">
        <w:tab/>
      </w:r>
      <w:r w:rsidRPr="00BA2D06">
        <w:rPr>
          <w:u w:val="single"/>
        </w:rPr>
        <w:t>X. Uniform Shipping Law</w:t>
      </w:r>
      <w:bookmarkEnd w:id="172"/>
      <w:bookmarkEnd w:id="1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5051B" w:rsidRPr="00A43BF4" w14:paraId="55D9B372"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72D7A4C9" w14:textId="19EBC67A" w:rsidR="0025051B" w:rsidRPr="00A43BF4" w:rsidRDefault="008C7E94" w:rsidP="00A54934">
            <w:pPr>
              <w:spacing w:after="120"/>
              <w:jc w:val="center"/>
              <w:rPr>
                <w:rFonts w:eastAsia="Times New Roman"/>
                <w:b/>
                <w:szCs w:val="24"/>
              </w:rPr>
            </w:pPr>
            <w:r>
              <w:rPr>
                <w:rFonts w:eastAsia="Times New Roman"/>
                <w:b/>
                <w:szCs w:val="24"/>
              </w:rPr>
              <w:t>OTH-24.1</w:t>
            </w:r>
          </w:p>
        </w:tc>
      </w:tr>
      <w:tr w:rsidR="0025051B" w:rsidRPr="00A43BF4" w14:paraId="798B0D1D" w14:textId="77777777" w:rsidTr="00A54934">
        <w:tc>
          <w:tcPr>
            <w:tcW w:w="9350" w:type="dxa"/>
            <w:tcBorders>
              <w:top w:val="single" w:sz="24" w:space="0" w:color="auto"/>
              <w:left w:val="single" w:sz="4" w:space="0" w:color="auto"/>
              <w:bottom w:val="single" w:sz="4" w:space="0" w:color="auto"/>
              <w:right w:val="single" w:sz="4" w:space="0" w:color="auto"/>
            </w:tcBorders>
          </w:tcPr>
          <w:p w14:paraId="1BC60325" w14:textId="77777777" w:rsidR="0025051B" w:rsidRPr="00A43BF4" w:rsidRDefault="0025051B" w:rsidP="00A54934">
            <w:pPr>
              <w:spacing w:after="0"/>
              <w:rPr>
                <w:rFonts w:eastAsia="Times New Roman"/>
                <w:b/>
                <w:szCs w:val="24"/>
              </w:rPr>
            </w:pPr>
            <w:r w:rsidRPr="00A43BF4">
              <w:rPr>
                <w:rFonts w:eastAsia="Times New Roman"/>
                <w:b/>
                <w:szCs w:val="24"/>
              </w:rPr>
              <w:t>Regional recommendation to NCWM on item status:</w:t>
            </w:r>
          </w:p>
          <w:p w14:paraId="1673570B" w14:textId="77777777" w:rsidR="0025051B" w:rsidRPr="00A43BF4" w:rsidRDefault="0025051B" w:rsidP="00A54934">
            <w:pPr>
              <w:spacing w:after="0"/>
              <w:rPr>
                <w:rFonts w:eastAsia="Times New Roman"/>
                <w:szCs w:val="24"/>
              </w:rPr>
            </w:pPr>
          </w:p>
          <w:p w14:paraId="61DF081A"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4446B5BF"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67B7343B"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7A5B9F16" w14:textId="77777777" w:rsidR="0025051B" w:rsidRPr="00A43BF4" w:rsidRDefault="0025051B" w:rsidP="00A54934">
            <w:pPr>
              <w:spacing w:after="0"/>
              <w:ind w:left="720"/>
              <w:rPr>
                <w:rFonts w:eastAsia="Times New Roman"/>
                <w:szCs w:val="24"/>
              </w:rPr>
            </w:pPr>
            <w:r w:rsidRPr="00A43BF4">
              <w:rPr>
                <w:rFonts w:eastAsia="Times New Roman"/>
                <w:i/>
                <w:szCs w:val="24"/>
              </w:rPr>
              <w:t>(To be developed by an NCWM Task Group or Subcommittee)</w:t>
            </w:r>
          </w:p>
          <w:p w14:paraId="27F2FF29"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30339E96" w14:textId="77777777" w:rsidR="0025051B" w:rsidRPr="00A43BF4" w:rsidRDefault="0025051B" w:rsidP="00A54934">
            <w:pPr>
              <w:spacing w:after="0"/>
              <w:ind w:left="720"/>
              <w:rPr>
                <w:rFonts w:eastAsia="Times New Roman"/>
                <w:szCs w:val="24"/>
              </w:rPr>
            </w:pPr>
            <w:r w:rsidRPr="00A43BF4">
              <w:rPr>
                <w:rFonts w:eastAsia="Times New Roman"/>
                <w:i/>
                <w:szCs w:val="24"/>
              </w:rPr>
              <w:t xml:space="preserve">(To be developed by source of the proposal) </w:t>
            </w:r>
          </w:p>
          <w:p w14:paraId="4757C066"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C7CF614" w14:textId="77777777" w:rsidR="0025051B" w:rsidRPr="00A43BF4" w:rsidRDefault="0025051B"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30F91BC2" w14:textId="77777777" w:rsidR="0025051B" w:rsidRPr="00A43BF4" w:rsidRDefault="0025051B" w:rsidP="00A54934">
            <w:pPr>
              <w:spacing w:after="0"/>
              <w:ind w:left="360"/>
              <w:rPr>
                <w:rFonts w:eastAsia="Times New Roman"/>
                <w:szCs w:val="24"/>
              </w:rPr>
            </w:pPr>
            <w:r w:rsidRPr="00A43BF4">
              <w:rPr>
                <w:rFonts w:eastAsia="Times New Roman"/>
                <w:szCs w:val="24"/>
              </w:rPr>
              <w:lastRenderedPageBreak/>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FAAA7AF" w14:textId="77777777" w:rsidR="0025051B" w:rsidRPr="00A43BF4" w:rsidRDefault="0025051B"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0EFC5FB" w14:textId="77777777" w:rsidR="0025051B" w:rsidRPr="00A43BF4" w:rsidRDefault="0025051B" w:rsidP="00A54934">
            <w:pPr>
              <w:spacing w:after="0"/>
              <w:ind w:left="360"/>
              <w:rPr>
                <w:rFonts w:eastAsia="Times New Roman"/>
                <w:szCs w:val="24"/>
              </w:rPr>
            </w:pPr>
          </w:p>
        </w:tc>
      </w:tr>
      <w:tr w:rsidR="0025051B" w:rsidRPr="00A43BF4" w14:paraId="4E18684D"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6683170E" w14:textId="77777777" w:rsidR="0025051B" w:rsidRPr="00A43BF4" w:rsidRDefault="0025051B" w:rsidP="00A54934">
            <w:pPr>
              <w:spacing w:after="0"/>
              <w:rPr>
                <w:rFonts w:eastAsia="Times New Roman"/>
                <w:b/>
                <w:szCs w:val="24"/>
              </w:rPr>
            </w:pPr>
            <w:r w:rsidRPr="00A43BF4">
              <w:rPr>
                <w:rFonts w:eastAsia="Times New Roman"/>
                <w:b/>
                <w:szCs w:val="24"/>
              </w:rPr>
              <w:lastRenderedPageBreak/>
              <w:t xml:space="preserve">Comments and justification for the regional recommendation to NCWM: </w:t>
            </w:r>
            <w:r w:rsidRPr="00A43BF4">
              <w:rPr>
                <w:rFonts w:eastAsia="Times New Roman"/>
                <w:i/>
                <w:szCs w:val="24"/>
              </w:rPr>
              <w:t>(This will appear in NCWM reports)</w:t>
            </w:r>
          </w:p>
        </w:tc>
      </w:tr>
      <w:tr w:rsidR="0025051B" w:rsidRPr="00A43BF4" w14:paraId="32CE6A13" w14:textId="77777777" w:rsidTr="00A54934">
        <w:tc>
          <w:tcPr>
            <w:tcW w:w="9350" w:type="dxa"/>
            <w:tcBorders>
              <w:top w:val="single" w:sz="4" w:space="0" w:color="auto"/>
              <w:left w:val="single" w:sz="4" w:space="0" w:color="auto"/>
              <w:bottom w:val="single" w:sz="4" w:space="0" w:color="auto"/>
              <w:right w:val="single" w:sz="4" w:space="0" w:color="auto"/>
            </w:tcBorders>
          </w:tcPr>
          <w:p w14:paraId="19662140" w14:textId="77777777" w:rsidR="0025051B" w:rsidRPr="00A43BF4" w:rsidRDefault="0025051B" w:rsidP="00A54934">
            <w:pPr>
              <w:spacing w:after="0"/>
              <w:rPr>
                <w:rFonts w:eastAsia="Times New Roman"/>
                <w:szCs w:val="24"/>
              </w:rPr>
            </w:pPr>
          </w:p>
          <w:p w14:paraId="7E164E77" w14:textId="77777777" w:rsidR="0025051B" w:rsidRPr="00A43BF4" w:rsidRDefault="0025051B" w:rsidP="00A54934">
            <w:pPr>
              <w:spacing w:after="0"/>
              <w:rPr>
                <w:rFonts w:eastAsia="Times New Roman"/>
                <w:szCs w:val="24"/>
              </w:rPr>
            </w:pPr>
          </w:p>
          <w:p w14:paraId="38CD309B" w14:textId="77777777" w:rsidR="0025051B" w:rsidRPr="00A43BF4" w:rsidRDefault="0025051B" w:rsidP="00A54934">
            <w:pPr>
              <w:spacing w:after="0"/>
              <w:rPr>
                <w:rFonts w:eastAsia="Times New Roman"/>
                <w:szCs w:val="24"/>
              </w:rPr>
            </w:pPr>
          </w:p>
        </w:tc>
      </w:tr>
    </w:tbl>
    <w:p w14:paraId="71EABED4" w14:textId="59B3686C" w:rsidR="00AE3A51" w:rsidRDefault="00AE3A51" w:rsidP="000160C0">
      <w:pPr>
        <w:pStyle w:val="ItemHeading"/>
        <w:tabs>
          <w:tab w:val="left" w:pos="1710"/>
        </w:tabs>
      </w:pPr>
      <w:bookmarkStart w:id="174" w:name="_Toc164343843"/>
      <w:bookmarkStart w:id="175" w:name="_Toc166048245"/>
      <w:r w:rsidRPr="00281428">
        <w:t>OTH-</w:t>
      </w:r>
      <w:r w:rsidR="00B841BE" w:rsidRPr="00281428">
        <w:t>07.</w:t>
      </w:r>
      <w:r w:rsidRPr="00281428">
        <w:t>1</w:t>
      </w:r>
      <w:r w:rsidRPr="00281428">
        <w:tab/>
      </w:r>
      <w:r w:rsidR="005E3620">
        <w:t>D</w:t>
      </w:r>
      <w:r w:rsidRPr="00281428">
        <w:tab/>
        <w:t>Fuels and Lubricants Subcommittee</w:t>
      </w:r>
      <w:bookmarkEnd w:id="174"/>
      <w:bookmarkEnd w:id="1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5051B" w:rsidRPr="00A43BF4" w14:paraId="088218D3"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27412055" w14:textId="38A5229A" w:rsidR="0025051B" w:rsidRPr="00A43BF4" w:rsidRDefault="008C7E94" w:rsidP="000160C0">
            <w:pPr>
              <w:keepNext/>
              <w:keepLines/>
              <w:spacing w:after="120"/>
              <w:jc w:val="center"/>
              <w:rPr>
                <w:rFonts w:eastAsia="Times New Roman"/>
                <w:b/>
                <w:szCs w:val="24"/>
              </w:rPr>
            </w:pPr>
            <w:r>
              <w:rPr>
                <w:rFonts w:eastAsia="Times New Roman"/>
                <w:b/>
                <w:szCs w:val="24"/>
              </w:rPr>
              <w:t>OTH-07.1</w:t>
            </w:r>
          </w:p>
        </w:tc>
      </w:tr>
      <w:tr w:rsidR="0025051B" w:rsidRPr="00A43BF4" w14:paraId="0F3BB0A5" w14:textId="77777777" w:rsidTr="00A54934">
        <w:tc>
          <w:tcPr>
            <w:tcW w:w="9350" w:type="dxa"/>
            <w:tcBorders>
              <w:top w:val="single" w:sz="24" w:space="0" w:color="auto"/>
              <w:left w:val="single" w:sz="4" w:space="0" w:color="auto"/>
              <w:bottom w:val="single" w:sz="4" w:space="0" w:color="auto"/>
              <w:right w:val="single" w:sz="4" w:space="0" w:color="auto"/>
            </w:tcBorders>
          </w:tcPr>
          <w:p w14:paraId="01FF161F" w14:textId="77777777" w:rsidR="0025051B" w:rsidRPr="00A43BF4" w:rsidRDefault="0025051B" w:rsidP="000160C0">
            <w:pPr>
              <w:keepNext/>
              <w:keepLines/>
              <w:spacing w:after="0"/>
              <w:rPr>
                <w:rFonts w:eastAsia="Times New Roman"/>
                <w:b/>
                <w:szCs w:val="24"/>
              </w:rPr>
            </w:pPr>
            <w:r w:rsidRPr="00A43BF4">
              <w:rPr>
                <w:rFonts w:eastAsia="Times New Roman"/>
                <w:b/>
                <w:szCs w:val="24"/>
              </w:rPr>
              <w:t>Regional recommendation to NCWM on item status:</w:t>
            </w:r>
          </w:p>
          <w:p w14:paraId="320050F8" w14:textId="77777777" w:rsidR="0025051B" w:rsidRPr="00A43BF4" w:rsidRDefault="0025051B" w:rsidP="000160C0">
            <w:pPr>
              <w:keepNext/>
              <w:keepLines/>
              <w:spacing w:after="0"/>
              <w:rPr>
                <w:rFonts w:eastAsia="Times New Roman"/>
                <w:szCs w:val="24"/>
              </w:rPr>
            </w:pPr>
          </w:p>
          <w:p w14:paraId="512F0C4B" w14:textId="77777777" w:rsidR="0025051B" w:rsidRPr="00A43BF4" w:rsidRDefault="0025051B" w:rsidP="000160C0">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14F76DB1" w14:textId="77777777" w:rsidR="0025051B" w:rsidRPr="00A43BF4" w:rsidRDefault="0025051B" w:rsidP="000160C0">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7337EDF9" w14:textId="77777777" w:rsidR="0025051B" w:rsidRPr="00A43BF4" w:rsidRDefault="0025051B" w:rsidP="000160C0">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3B15F05" w14:textId="77777777" w:rsidR="0025051B" w:rsidRPr="00A43BF4" w:rsidRDefault="0025051B" w:rsidP="000160C0">
            <w:pPr>
              <w:keepNext/>
              <w:keepLines/>
              <w:spacing w:after="0"/>
              <w:ind w:left="720"/>
              <w:rPr>
                <w:rFonts w:eastAsia="Times New Roman"/>
                <w:szCs w:val="24"/>
              </w:rPr>
            </w:pPr>
            <w:r w:rsidRPr="00A43BF4">
              <w:rPr>
                <w:rFonts w:eastAsia="Times New Roman"/>
                <w:i/>
                <w:szCs w:val="24"/>
              </w:rPr>
              <w:t>(To be developed by an NCWM Task Group or Subcommittee)</w:t>
            </w:r>
          </w:p>
          <w:p w14:paraId="06971C82" w14:textId="77777777" w:rsidR="0025051B" w:rsidRPr="00A43BF4" w:rsidRDefault="0025051B" w:rsidP="000160C0">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E2D6AF6" w14:textId="77777777" w:rsidR="0025051B" w:rsidRPr="00A43BF4" w:rsidRDefault="0025051B" w:rsidP="000160C0">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5F6D40FF" w14:textId="77777777" w:rsidR="0025051B" w:rsidRPr="00A43BF4" w:rsidRDefault="0025051B" w:rsidP="000160C0">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D636A8C" w14:textId="77777777" w:rsidR="0025051B" w:rsidRPr="00A43BF4" w:rsidRDefault="0025051B" w:rsidP="000160C0">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69FB7CFC" w14:textId="77777777" w:rsidR="0025051B" w:rsidRPr="00A43BF4" w:rsidRDefault="0025051B" w:rsidP="000160C0">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FF6C0C3" w14:textId="77777777" w:rsidR="0025051B" w:rsidRPr="00A43BF4" w:rsidRDefault="0025051B" w:rsidP="000160C0">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84DE449" w14:textId="77777777" w:rsidR="0025051B" w:rsidRPr="00A43BF4" w:rsidRDefault="0025051B" w:rsidP="000160C0">
            <w:pPr>
              <w:keepNext/>
              <w:keepLines/>
              <w:spacing w:after="0"/>
              <w:ind w:left="360"/>
              <w:rPr>
                <w:rFonts w:eastAsia="Times New Roman"/>
                <w:szCs w:val="24"/>
              </w:rPr>
            </w:pPr>
          </w:p>
        </w:tc>
      </w:tr>
      <w:tr w:rsidR="0025051B" w:rsidRPr="00A43BF4" w14:paraId="5D4EBC6E"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7FF46189" w14:textId="77777777" w:rsidR="0025051B" w:rsidRPr="00A43BF4" w:rsidRDefault="0025051B" w:rsidP="000160C0">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25051B" w:rsidRPr="00A43BF4" w14:paraId="022FB533" w14:textId="77777777" w:rsidTr="00A54934">
        <w:tc>
          <w:tcPr>
            <w:tcW w:w="9350" w:type="dxa"/>
            <w:tcBorders>
              <w:top w:val="single" w:sz="4" w:space="0" w:color="auto"/>
              <w:left w:val="single" w:sz="4" w:space="0" w:color="auto"/>
              <w:bottom w:val="single" w:sz="4" w:space="0" w:color="auto"/>
              <w:right w:val="single" w:sz="4" w:space="0" w:color="auto"/>
            </w:tcBorders>
          </w:tcPr>
          <w:p w14:paraId="309FA4F3" w14:textId="77777777" w:rsidR="0025051B" w:rsidRPr="00A43BF4" w:rsidRDefault="0025051B" w:rsidP="000160C0">
            <w:pPr>
              <w:keepNext/>
              <w:keepLines/>
              <w:spacing w:after="0"/>
              <w:rPr>
                <w:rFonts w:eastAsia="Times New Roman"/>
                <w:szCs w:val="24"/>
              </w:rPr>
            </w:pPr>
          </w:p>
          <w:p w14:paraId="7787C1B6" w14:textId="77777777" w:rsidR="0025051B" w:rsidRPr="00A43BF4" w:rsidRDefault="0025051B" w:rsidP="000160C0">
            <w:pPr>
              <w:keepNext/>
              <w:keepLines/>
              <w:spacing w:after="0"/>
              <w:rPr>
                <w:rFonts w:eastAsia="Times New Roman"/>
                <w:szCs w:val="24"/>
              </w:rPr>
            </w:pPr>
          </w:p>
          <w:p w14:paraId="2E1F4F3D" w14:textId="77777777" w:rsidR="0025051B" w:rsidRPr="00A43BF4" w:rsidRDefault="0025051B" w:rsidP="000160C0">
            <w:pPr>
              <w:keepNext/>
              <w:keepLines/>
              <w:spacing w:after="0"/>
              <w:rPr>
                <w:rFonts w:eastAsia="Times New Roman"/>
                <w:szCs w:val="24"/>
              </w:rPr>
            </w:pPr>
          </w:p>
        </w:tc>
      </w:tr>
    </w:tbl>
    <w:p w14:paraId="3509D3A2" w14:textId="37119D4C" w:rsidR="00C039A0" w:rsidRDefault="00C039A0" w:rsidP="008E7141">
      <w:pPr>
        <w:pStyle w:val="ItemHeading"/>
        <w:tabs>
          <w:tab w:val="left" w:pos="2160"/>
        </w:tabs>
        <w:ind w:left="1710" w:hanging="1710"/>
      </w:pPr>
      <w:bookmarkStart w:id="176" w:name="_Toc164343844"/>
      <w:bookmarkStart w:id="177" w:name="_Hlk79567666"/>
      <w:bookmarkStart w:id="178" w:name="_Hlk61552411"/>
      <w:bookmarkStart w:id="179" w:name="_Toc166048246"/>
      <w:r w:rsidRPr="00281428">
        <w:t>OTH-</w:t>
      </w:r>
      <w:r w:rsidR="00B841BE" w:rsidRPr="00281428">
        <w:t>11.1</w:t>
      </w:r>
      <w:r w:rsidRPr="00281428">
        <w:tab/>
        <w:t>D</w:t>
      </w:r>
      <w:r w:rsidRPr="00281428">
        <w:tab/>
        <w:t>Packaging and Labeling Subcommittee</w:t>
      </w:r>
      <w:bookmarkEnd w:id="176"/>
      <w:bookmarkEnd w:id="1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5051B" w:rsidRPr="00A43BF4" w14:paraId="3EBE3009"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248C8B06" w14:textId="6026AAA0" w:rsidR="0025051B" w:rsidRPr="00A43BF4" w:rsidRDefault="008C7E94" w:rsidP="00A54934">
            <w:pPr>
              <w:spacing w:after="120"/>
              <w:jc w:val="center"/>
              <w:rPr>
                <w:rFonts w:eastAsia="Times New Roman"/>
                <w:b/>
                <w:szCs w:val="24"/>
              </w:rPr>
            </w:pPr>
            <w:r>
              <w:rPr>
                <w:rFonts w:eastAsia="Times New Roman"/>
                <w:b/>
                <w:szCs w:val="24"/>
              </w:rPr>
              <w:t>OTH-11.1</w:t>
            </w:r>
          </w:p>
        </w:tc>
      </w:tr>
      <w:tr w:rsidR="0025051B" w:rsidRPr="00A43BF4" w14:paraId="22A11758" w14:textId="77777777" w:rsidTr="00A54934">
        <w:tc>
          <w:tcPr>
            <w:tcW w:w="9350" w:type="dxa"/>
            <w:tcBorders>
              <w:top w:val="single" w:sz="24" w:space="0" w:color="auto"/>
              <w:left w:val="single" w:sz="4" w:space="0" w:color="auto"/>
              <w:bottom w:val="single" w:sz="4" w:space="0" w:color="auto"/>
              <w:right w:val="single" w:sz="4" w:space="0" w:color="auto"/>
            </w:tcBorders>
          </w:tcPr>
          <w:p w14:paraId="21458E5B" w14:textId="77777777" w:rsidR="0025051B" w:rsidRPr="00A43BF4" w:rsidRDefault="0025051B" w:rsidP="00A54934">
            <w:pPr>
              <w:spacing w:after="0"/>
              <w:rPr>
                <w:rFonts w:eastAsia="Times New Roman"/>
                <w:b/>
                <w:szCs w:val="24"/>
              </w:rPr>
            </w:pPr>
            <w:r w:rsidRPr="00A43BF4">
              <w:rPr>
                <w:rFonts w:eastAsia="Times New Roman"/>
                <w:b/>
                <w:szCs w:val="24"/>
              </w:rPr>
              <w:t>Regional recommendation to NCWM on item status:</w:t>
            </w:r>
          </w:p>
          <w:p w14:paraId="0472FEAC" w14:textId="77777777" w:rsidR="0025051B" w:rsidRPr="00A43BF4" w:rsidRDefault="0025051B" w:rsidP="00A54934">
            <w:pPr>
              <w:spacing w:after="0"/>
              <w:rPr>
                <w:rFonts w:eastAsia="Times New Roman"/>
                <w:szCs w:val="24"/>
              </w:rPr>
            </w:pPr>
          </w:p>
          <w:p w14:paraId="4AA0B625"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127882FC"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3445B359"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70FE20D7" w14:textId="77777777" w:rsidR="0025051B" w:rsidRPr="00A43BF4" w:rsidRDefault="0025051B" w:rsidP="00A54934">
            <w:pPr>
              <w:spacing w:after="0"/>
              <w:ind w:left="720"/>
              <w:rPr>
                <w:rFonts w:eastAsia="Times New Roman"/>
                <w:szCs w:val="24"/>
              </w:rPr>
            </w:pPr>
            <w:r w:rsidRPr="00A43BF4">
              <w:rPr>
                <w:rFonts w:eastAsia="Times New Roman"/>
                <w:i/>
                <w:szCs w:val="24"/>
              </w:rPr>
              <w:t>(To be developed by an NCWM Task Group or Subcommittee)</w:t>
            </w:r>
          </w:p>
          <w:p w14:paraId="603ECB32"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4061700" w14:textId="77777777" w:rsidR="0025051B" w:rsidRPr="00A43BF4" w:rsidRDefault="0025051B" w:rsidP="00A54934">
            <w:pPr>
              <w:spacing w:after="0"/>
              <w:ind w:left="720"/>
              <w:rPr>
                <w:rFonts w:eastAsia="Times New Roman"/>
                <w:szCs w:val="24"/>
              </w:rPr>
            </w:pPr>
            <w:r w:rsidRPr="00A43BF4">
              <w:rPr>
                <w:rFonts w:eastAsia="Times New Roman"/>
                <w:i/>
                <w:szCs w:val="24"/>
              </w:rPr>
              <w:t xml:space="preserve">(To be developed by source of the proposal) </w:t>
            </w:r>
          </w:p>
          <w:p w14:paraId="58AD5309" w14:textId="77777777" w:rsidR="0025051B" w:rsidRPr="00A43BF4" w:rsidRDefault="0025051B"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C5759AA" w14:textId="77777777" w:rsidR="0025051B" w:rsidRPr="00A43BF4" w:rsidRDefault="0025051B"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0E17769F" w14:textId="77777777" w:rsidR="0025051B" w:rsidRPr="00A43BF4" w:rsidRDefault="0025051B"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52E7D84" w14:textId="77777777" w:rsidR="0025051B" w:rsidRPr="00A43BF4" w:rsidRDefault="0025051B"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5391FCEE" w14:textId="77777777" w:rsidR="0025051B" w:rsidRPr="00A43BF4" w:rsidRDefault="0025051B" w:rsidP="00A54934">
            <w:pPr>
              <w:spacing w:after="0"/>
              <w:ind w:left="360"/>
              <w:rPr>
                <w:rFonts w:eastAsia="Times New Roman"/>
                <w:szCs w:val="24"/>
              </w:rPr>
            </w:pPr>
          </w:p>
        </w:tc>
      </w:tr>
      <w:tr w:rsidR="0025051B" w:rsidRPr="00A43BF4" w14:paraId="17A1140E"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19095F7E" w14:textId="77777777" w:rsidR="0025051B" w:rsidRPr="00A43BF4" w:rsidRDefault="0025051B"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25051B" w:rsidRPr="00A43BF4" w14:paraId="706BBE48" w14:textId="77777777" w:rsidTr="00A54934">
        <w:tc>
          <w:tcPr>
            <w:tcW w:w="9350" w:type="dxa"/>
            <w:tcBorders>
              <w:top w:val="single" w:sz="4" w:space="0" w:color="auto"/>
              <w:left w:val="single" w:sz="4" w:space="0" w:color="auto"/>
              <w:bottom w:val="single" w:sz="4" w:space="0" w:color="auto"/>
              <w:right w:val="single" w:sz="4" w:space="0" w:color="auto"/>
            </w:tcBorders>
          </w:tcPr>
          <w:p w14:paraId="198B282B" w14:textId="77777777" w:rsidR="0025051B" w:rsidRPr="00A43BF4" w:rsidRDefault="0025051B" w:rsidP="00A54934">
            <w:pPr>
              <w:spacing w:after="0"/>
              <w:rPr>
                <w:rFonts w:eastAsia="Times New Roman"/>
                <w:szCs w:val="24"/>
              </w:rPr>
            </w:pPr>
          </w:p>
          <w:p w14:paraId="0A90AD40" w14:textId="77777777" w:rsidR="0025051B" w:rsidRPr="00A43BF4" w:rsidRDefault="0025051B" w:rsidP="00A54934">
            <w:pPr>
              <w:spacing w:after="0"/>
              <w:rPr>
                <w:rFonts w:eastAsia="Times New Roman"/>
                <w:szCs w:val="24"/>
              </w:rPr>
            </w:pPr>
          </w:p>
          <w:p w14:paraId="6B53297E" w14:textId="77777777" w:rsidR="0025051B" w:rsidRPr="00A43BF4" w:rsidRDefault="0025051B" w:rsidP="00A54934">
            <w:pPr>
              <w:spacing w:after="0"/>
              <w:rPr>
                <w:rFonts w:eastAsia="Times New Roman"/>
                <w:szCs w:val="24"/>
              </w:rPr>
            </w:pPr>
          </w:p>
        </w:tc>
      </w:tr>
    </w:tbl>
    <w:p w14:paraId="44032C36" w14:textId="7D7E8408" w:rsidR="00C11E1F" w:rsidRDefault="009673AB" w:rsidP="000160C0">
      <w:pPr>
        <w:pStyle w:val="Heading1"/>
      </w:pPr>
      <w:bookmarkStart w:id="180" w:name="_Toc164343845"/>
      <w:bookmarkStart w:id="181" w:name="_Toc166048247"/>
      <w:bookmarkEnd w:id="177"/>
      <w:bookmarkEnd w:id="178"/>
      <w:r>
        <w:lastRenderedPageBreak/>
        <w:t xml:space="preserve">item block 1 (b1) </w:t>
      </w:r>
      <w:r w:rsidR="002C16CC">
        <w:t xml:space="preserve">    </w:t>
      </w:r>
      <w:r w:rsidR="00C306C5">
        <w:t>V</w:t>
      </w:r>
      <w:r>
        <w:tab/>
      </w:r>
      <w:r w:rsidR="00C306C5">
        <w:t xml:space="preserve"> </w:t>
      </w:r>
      <w:r w:rsidR="00C11E1F">
        <w:t>renewable diesel</w:t>
      </w:r>
      <w:r w:rsidR="000A1280">
        <w:t xml:space="preserve"> and diesel</w:t>
      </w:r>
      <w:bookmarkEnd w:id="180"/>
      <w:bookmarkEnd w:id="181"/>
    </w:p>
    <w:p w14:paraId="41DE83C7" w14:textId="75EEE808" w:rsidR="000A1280" w:rsidRPr="00C11E1F" w:rsidRDefault="000A1280" w:rsidP="000160C0">
      <w:pPr>
        <w:pStyle w:val="ItemHeading"/>
        <w:tabs>
          <w:tab w:val="left" w:pos="1710"/>
        </w:tabs>
      </w:pPr>
      <w:bookmarkStart w:id="182" w:name="_Toc164343846"/>
      <w:bookmarkStart w:id="183" w:name="_Toc166048248"/>
      <w:r>
        <w:t xml:space="preserve">B1: </w:t>
      </w:r>
      <w:r w:rsidR="005B7A05">
        <w:t>MOS</w:t>
      </w:r>
      <w:r>
        <w:t>-23.1</w:t>
      </w:r>
      <w:r w:rsidRPr="003C355F">
        <w:t xml:space="preserve"> </w:t>
      </w:r>
      <w:r w:rsidRPr="003C355F">
        <w:tab/>
      </w:r>
      <w:r w:rsidR="00DD045E">
        <w:t>V</w:t>
      </w:r>
      <w:r w:rsidRPr="003C355F">
        <w:tab/>
      </w:r>
      <w:r w:rsidR="003B3EF0">
        <w:t xml:space="preserve">Sections </w:t>
      </w:r>
      <w:r>
        <w:t>2.3</w:t>
      </w:r>
      <w:r w:rsidR="00ED7826">
        <w:t>1</w:t>
      </w:r>
      <w:r>
        <w:t xml:space="preserve">. </w:t>
      </w:r>
      <w:r w:rsidRPr="005F654F">
        <w:rPr>
          <w:strike/>
        </w:rPr>
        <w:t xml:space="preserve">Biodiesel and </w:t>
      </w:r>
      <w:r w:rsidR="00AD715C" w:rsidRPr="005F654F">
        <w:rPr>
          <w:strike/>
        </w:rPr>
        <w:t>B</w:t>
      </w:r>
      <w:r w:rsidRPr="005F654F">
        <w:rPr>
          <w:strike/>
        </w:rPr>
        <w:t xml:space="preserve">iodiesel </w:t>
      </w:r>
      <w:r w:rsidR="00367C57">
        <w:rPr>
          <w:strike/>
        </w:rPr>
        <w:t xml:space="preserve">Blends </w:t>
      </w:r>
      <w:r>
        <w:t>and 2.40. Diesel Fuel.</w:t>
      </w:r>
      <w:bookmarkEnd w:id="182"/>
      <w:bookmarkEnd w:id="1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5051B" w:rsidRPr="00A43BF4" w14:paraId="5A4B6048"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1471515F" w14:textId="33EA1574" w:rsidR="0025051B" w:rsidRPr="00A43BF4" w:rsidRDefault="008C7E94" w:rsidP="000160C0">
            <w:pPr>
              <w:keepNext/>
              <w:keepLines/>
              <w:spacing w:after="120"/>
              <w:jc w:val="center"/>
              <w:rPr>
                <w:rFonts w:eastAsia="Times New Roman"/>
                <w:b/>
                <w:szCs w:val="24"/>
              </w:rPr>
            </w:pPr>
            <w:r>
              <w:rPr>
                <w:rFonts w:eastAsia="Times New Roman"/>
                <w:b/>
                <w:szCs w:val="24"/>
              </w:rPr>
              <w:t>B1: MOS-23.1</w:t>
            </w:r>
          </w:p>
        </w:tc>
      </w:tr>
      <w:tr w:rsidR="0025051B" w:rsidRPr="00A43BF4" w14:paraId="579F0937" w14:textId="77777777" w:rsidTr="00A54934">
        <w:tc>
          <w:tcPr>
            <w:tcW w:w="9350" w:type="dxa"/>
            <w:tcBorders>
              <w:top w:val="single" w:sz="24" w:space="0" w:color="auto"/>
              <w:left w:val="single" w:sz="4" w:space="0" w:color="auto"/>
              <w:bottom w:val="single" w:sz="4" w:space="0" w:color="auto"/>
              <w:right w:val="single" w:sz="4" w:space="0" w:color="auto"/>
            </w:tcBorders>
          </w:tcPr>
          <w:p w14:paraId="18B9A1E5" w14:textId="77777777" w:rsidR="0025051B" w:rsidRPr="00A43BF4" w:rsidRDefault="0025051B" w:rsidP="000160C0">
            <w:pPr>
              <w:keepNext/>
              <w:keepLines/>
              <w:spacing w:after="0"/>
              <w:rPr>
                <w:rFonts w:eastAsia="Times New Roman"/>
                <w:b/>
                <w:szCs w:val="24"/>
              </w:rPr>
            </w:pPr>
            <w:r w:rsidRPr="00A43BF4">
              <w:rPr>
                <w:rFonts w:eastAsia="Times New Roman"/>
                <w:b/>
                <w:szCs w:val="24"/>
              </w:rPr>
              <w:t>Regional recommendation to NCWM on item status:</w:t>
            </w:r>
          </w:p>
          <w:p w14:paraId="24848BB6" w14:textId="77777777" w:rsidR="0025051B" w:rsidRPr="00A43BF4" w:rsidRDefault="0025051B" w:rsidP="000160C0">
            <w:pPr>
              <w:keepNext/>
              <w:keepLines/>
              <w:spacing w:after="0"/>
              <w:rPr>
                <w:rFonts w:eastAsia="Times New Roman"/>
                <w:szCs w:val="24"/>
              </w:rPr>
            </w:pPr>
          </w:p>
          <w:p w14:paraId="0BF07D77" w14:textId="77777777" w:rsidR="0025051B" w:rsidRPr="00A43BF4" w:rsidRDefault="0025051B" w:rsidP="000160C0">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240A087D" w14:textId="77777777" w:rsidR="0025051B" w:rsidRPr="00A43BF4" w:rsidRDefault="0025051B" w:rsidP="000160C0">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FF4571D" w14:textId="77777777" w:rsidR="0025051B" w:rsidRPr="00A43BF4" w:rsidRDefault="0025051B" w:rsidP="000160C0">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BBEB3C0" w14:textId="77777777" w:rsidR="0025051B" w:rsidRPr="00A43BF4" w:rsidRDefault="0025051B" w:rsidP="000160C0">
            <w:pPr>
              <w:keepNext/>
              <w:keepLines/>
              <w:spacing w:after="0"/>
              <w:ind w:left="720"/>
              <w:rPr>
                <w:rFonts w:eastAsia="Times New Roman"/>
                <w:szCs w:val="24"/>
              </w:rPr>
            </w:pPr>
            <w:r w:rsidRPr="00A43BF4">
              <w:rPr>
                <w:rFonts w:eastAsia="Times New Roman"/>
                <w:i/>
                <w:szCs w:val="24"/>
              </w:rPr>
              <w:t>(To be developed by an NCWM Task Group or Subcommittee)</w:t>
            </w:r>
          </w:p>
          <w:p w14:paraId="6E0299C6" w14:textId="77777777" w:rsidR="0025051B" w:rsidRPr="00A43BF4" w:rsidRDefault="0025051B" w:rsidP="000160C0">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4D236A4" w14:textId="77777777" w:rsidR="0025051B" w:rsidRPr="00A43BF4" w:rsidRDefault="0025051B" w:rsidP="000160C0">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3F871934" w14:textId="77777777" w:rsidR="0025051B" w:rsidRPr="00A43BF4" w:rsidRDefault="0025051B" w:rsidP="000160C0">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CDEC1D3" w14:textId="77777777" w:rsidR="0025051B" w:rsidRPr="00A43BF4" w:rsidRDefault="0025051B" w:rsidP="000160C0">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48BE7EA3" w14:textId="77777777" w:rsidR="0025051B" w:rsidRPr="00A43BF4" w:rsidRDefault="0025051B" w:rsidP="000160C0">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F0D1BE4" w14:textId="77777777" w:rsidR="0025051B" w:rsidRPr="00A43BF4" w:rsidRDefault="0025051B" w:rsidP="000160C0">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4F3CA27" w14:textId="77777777" w:rsidR="0025051B" w:rsidRPr="00A43BF4" w:rsidRDefault="0025051B" w:rsidP="000160C0">
            <w:pPr>
              <w:keepNext/>
              <w:keepLines/>
              <w:spacing w:after="0"/>
              <w:ind w:left="360"/>
              <w:rPr>
                <w:rFonts w:eastAsia="Times New Roman"/>
                <w:szCs w:val="24"/>
              </w:rPr>
            </w:pPr>
          </w:p>
        </w:tc>
      </w:tr>
      <w:tr w:rsidR="0025051B" w:rsidRPr="00A43BF4" w14:paraId="03632C31"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0B317506" w14:textId="77777777" w:rsidR="0025051B" w:rsidRPr="00A43BF4" w:rsidRDefault="0025051B" w:rsidP="000160C0">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25051B" w:rsidRPr="00A43BF4" w14:paraId="3BFB8633" w14:textId="77777777" w:rsidTr="00A54934">
        <w:tc>
          <w:tcPr>
            <w:tcW w:w="9350" w:type="dxa"/>
            <w:tcBorders>
              <w:top w:val="single" w:sz="4" w:space="0" w:color="auto"/>
              <w:left w:val="single" w:sz="4" w:space="0" w:color="auto"/>
              <w:bottom w:val="single" w:sz="4" w:space="0" w:color="auto"/>
              <w:right w:val="single" w:sz="4" w:space="0" w:color="auto"/>
            </w:tcBorders>
          </w:tcPr>
          <w:p w14:paraId="0EA31272" w14:textId="77777777" w:rsidR="0025051B" w:rsidRPr="00A43BF4" w:rsidRDefault="0025051B" w:rsidP="000160C0">
            <w:pPr>
              <w:keepNext/>
              <w:keepLines/>
              <w:spacing w:after="0"/>
              <w:rPr>
                <w:rFonts w:eastAsia="Times New Roman"/>
                <w:szCs w:val="24"/>
              </w:rPr>
            </w:pPr>
          </w:p>
          <w:p w14:paraId="21074D33" w14:textId="77777777" w:rsidR="0025051B" w:rsidRPr="00A43BF4" w:rsidRDefault="0025051B" w:rsidP="000160C0">
            <w:pPr>
              <w:keepNext/>
              <w:keepLines/>
              <w:spacing w:after="0"/>
              <w:rPr>
                <w:rFonts w:eastAsia="Times New Roman"/>
                <w:szCs w:val="24"/>
              </w:rPr>
            </w:pPr>
          </w:p>
          <w:p w14:paraId="30295054" w14:textId="77777777" w:rsidR="0025051B" w:rsidRPr="00A43BF4" w:rsidRDefault="0025051B" w:rsidP="000160C0">
            <w:pPr>
              <w:keepNext/>
              <w:keepLines/>
              <w:spacing w:after="0"/>
              <w:rPr>
                <w:rFonts w:eastAsia="Times New Roman"/>
                <w:szCs w:val="24"/>
              </w:rPr>
            </w:pPr>
          </w:p>
        </w:tc>
      </w:tr>
    </w:tbl>
    <w:p w14:paraId="15264415" w14:textId="7F8888E8" w:rsidR="00422507" w:rsidRDefault="00DD1BFD" w:rsidP="00422507">
      <w:pPr>
        <w:pStyle w:val="ItemHeading"/>
        <w:tabs>
          <w:tab w:val="left" w:pos="1710"/>
        </w:tabs>
      </w:pPr>
      <w:bookmarkStart w:id="184" w:name="_Toc164343847"/>
      <w:bookmarkStart w:id="185" w:name="_Toc166048249"/>
      <w:r>
        <w:t xml:space="preserve">B1: </w:t>
      </w:r>
      <w:r w:rsidR="00AE59A9">
        <w:t>FLR-23.1</w:t>
      </w:r>
      <w:r w:rsidR="00422507">
        <w:tab/>
      </w:r>
      <w:r w:rsidR="00DD045E">
        <w:t>V</w:t>
      </w:r>
      <w:r w:rsidR="00422507">
        <w:tab/>
      </w:r>
      <w:r w:rsidR="001C0BF8" w:rsidRPr="0081221F">
        <w:t>Sections 1.9. Biodiesel Blend., 1.15. Diesel Fuel</w:t>
      </w:r>
      <w:r w:rsidR="001C0BF8" w:rsidRPr="00683781">
        <w:t>.,</w:t>
      </w:r>
      <w:r w:rsidR="001C0BF8" w:rsidRPr="005F654F">
        <w:t xml:space="preserve"> 1.</w:t>
      </w:r>
      <w:r w:rsidR="00683781" w:rsidRPr="005F654F">
        <w:t>27</w:t>
      </w:r>
      <w:r w:rsidR="001C0BF8" w:rsidRPr="005F654F">
        <w:t xml:space="preserve">. Fuel Oil., </w:t>
      </w:r>
      <w:r w:rsidR="001C0BF8" w:rsidRPr="00683781">
        <w:t>2</w:t>
      </w:r>
      <w:r w:rsidR="001C0BF8" w:rsidRPr="0081221F">
        <w:t>.2. Diesel Fuel., 3.3. Diesel Fuel., and 3.15. Biodiesel and Biodiesel Blends.</w:t>
      </w:r>
      <w:bookmarkEnd w:id="184"/>
      <w:bookmarkEnd w:id="1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D7148" w:rsidRPr="00A43BF4" w14:paraId="0BE8B9B3"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212B0EEF" w14:textId="6A3CF919" w:rsidR="00AD7148" w:rsidRPr="00A43BF4" w:rsidRDefault="008C7E94" w:rsidP="00A54934">
            <w:pPr>
              <w:spacing w:after="120"/>
              <w:jc w:val="center"/>
              <w:rPr>
                <w:rFonts w:eastAsia="Times New Roman"/>
                <w:b/>
                <w:szCs w:val="24"/>
              </w:rPr>
            </w:pPr>
            <w:r>
              <w:rPr>
                <w:rFonts w:eastAsia="Times New Roman"/>
                <w:b/>
                <w:szCs w:val="24"/>
              </w:rPr>
              <w:t>B1: FLR-23.1</w:t>
            </w:r>
          </w:p>
        </w:tc>
      </w:tr>
      <w:tr w:rsidR="00AD7148" w:rsidRPr="00A43BF4" w14:paraId="3F135966" w14:textId="77777777" w:rsidTr="00A54934">
        <w:tc>
          <w:tcPr>
            <w:tcW w:w="9350" w:type="dxa"/>
            <w:tcBorders>
              <w:top w:val="single" w:sz="24" w:space="0" w:color="auto"/>
              <w:left w:val="single" w:sz="4" w:space="0" w:color="auto"/>
              <w:bottom w:val="single" w:sz="4" w:space="0" w:color="auto"/>
              <w:right w:val="single" w:sz="4" w:space="0" w:color="auto"/>
            </w:tcBorders>
          </w:tcPr>
          <w:p w14:paraId="7A28B774" w14:textId="77777777" w:rsidR="00AD7148" w:rsidRPr="00A43BF4" w:rsidRDefault="00AD7148" w:rsidP="00A54934">
            <w:pPr>
              <w:spacing w:after="0"/>
              <w:rPr>
                <w:rFonts w:eastAsia="Times New Roman"/>
                <w:b/>
                <w:szCs w:val="24"/>
              </w:rPr>
            </w:pPr>
            <w:r w:rsidRPr="00A43BF4">
              <w:rPr>
                <w:rFonts w:eastAsia="Times New Roman"/>
                <w:b/>
                <w:szCs w:val="24"/>
              </w:rPr>
              <w:t>Regional recommendation to NCWM on item status:</w:t>
            </w:r>
          </w:p>
          <w:p w14:paraId="0712DC86" w14:textId="77777777" w:rsidR="00AD7148" w:rsidRPr="00A43BF4" w:rsidRDefault="00AD7148" w:rsidP="00A54934">
            <w:pPr>
              <w:spacing w:after="0"/>
              <w:rPr>
                <w:rFonts w:eastAsia="Times New Roman"/>
                <w:szCs w:val="24"/>
              </w:rPr>
            </w:pPr>
          </w:p>
          <w:p w14:paraId="79A2AC0F"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70AFC22B"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21B8DC3E" w14:textId="77777777" w:rsidR="00AD7148" w:rsidRPr="00A43BF4" w:rsidRDefault="00AD7148"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BE5EA4C" w14:textId="77777777" w:rsidR="00AD7148" w:rsidRPr="00A43BF4" w:rsidRDefault="00AD7148" w:rsidP="00A54934">
            <w:pPr>
              <w:spacing w:after="0"/>
              <w:ind w:left="720"/>
              <w:rPr>
                <w:rFonts w:eastAsia="Times New Roman"/>
                <w:szCs w:val="24"/>
              </w:rPr>
            </w:pPr>
            <w:r w:rsidRPr="00A43BF4">
              <w:rPr>
                <w:rFonts w:eastAsia="Times New Roman"/>
                <w:i/>
                <w:szCs w:val="24"/>
              </w:rPr>
              <w:t>(To be developed by an NCWM Task Group or Subcommittee)</w:t>
            </w:r>
          </w:p>
          <w:p w14:paraId="4E5A5327"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A34EE6F" w14:textId="77777777" w:rsidR="00AD7148" w:rsidRPr="00A43BF4" w:rsidRDefault="00AD7148" w:rsidP="00A54934">
            <w:pPr>
              <w:spacing w:after="0"/>
              <w:ind w:left="720"/>
              <w:rPr>
                <w:rFonts w:eastAsia="Times New Roman"/>
                <w:szCs w:val="24"/>
              </w:rPr>
            </w:pPr>
            <w:r w:rsidRPr="00A43BF4">
              <w:rPr>
                <w:rFonts w:eastAsia="Times New Roman"/>
                <w:i/>
                <w:szCs w:val="24"/>
              </w:rPr>
              <w:t xml:space="preserve">(To be developed by source of the proposal) </w:t>
            </w:r>
          </w:p>
          <w:p w14:paraId="5BAC0E69" w14:textId="77777777" w:rsidR="00AD7148" w:rsidRPr="00A43BF4" w:rsidRDefault="00AD7148"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2B1B62C" w14:textId="77777777" w:rsidR="00AD7148" w:rsidRPr="00A43BF4" w:rsidRDefault="00AD7148"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26A6A2A2"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1B9E303" w14:textId="77777777" w:rsidR="00AD7148" w:rsidRPr="00A43BF4" w:rsidRDefault="00AD7148"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346D2D7" w14:textId="77777777" w:rsidR="00AD7148" w:rsidRPr="00A43BF4" w:rsidRDefault="00AD7148" w:rsidP="00A54934">
            <w:pPr>
              <w:spacing w:after="0"/>
              <w:ind w:left="360"/>
              <w:rPr>
                <w:rFonts w:eastAsia="Times New Roman"/>
                <w:szCs w:val="24"/>
              </w:rPr>
            </w:pPr>
          </w:p>
        </w:tc>
      </w:tr>
      <w:tr w:rsidR="00AD7148" w:rsidRPr="00A43BF4" w14:paraId="551D5799"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645968FB" w14:textId="77777777" w:rsidR="00AD7148" w:rsidRPr="00A43BF4" w:rsidRDefault="00AD7148"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D7148" w:rsidRPr="00A43BF4" w14:paraId="53641DA0" w14:textId="77777777" w:rsidTr="00A54934">
        <w:tc>
          <w:tcPr>
            <w:tcW w:w="9350" w:type="dxa"/>
            <w:tcBorders>
              <w:top w:val="single" w:sz="4" w:space="0" w:color="auto"/>
              <w:left w:val="single" w:sz="4" w:space="0" w:color="auto"/>
              <w:bottom w:val="single" w:sz="4" w:space="0" w:color="auto"/>
              <w:right w:val="single" w:sz="4" w:space="0" w:color="auto"/>
            </w:tcBorders>
          </w:tcPr>
          <w:p w14:paraId="61B6706E" w14:textId="77777777" w:rsidR="00AD7148" w:rsidRPr="00A43BF4" w:rsidRDefault="00AD7148" w:rsidP="00A54934">
            <w:pPr>
              <w:spacing w:after="0"/>
              <w:rPr>
                <w:rFonts w:eastAsia="Times New Roman"/>
                <w:szCs w:val="24"/>
              </w:rPr>
            </w:pPr>
          </w:p>
          <w:p w14:paraId="2F0422B9" w14:textId="77777777" w:rsidR="00AD7148" w:rsidRPr="00A43BF4" w:rsidRDefault="00AD7148" w:rsidP="00A54934">
            <w:pPr>
              <w:spacing w:after="0"/>
              <w:rPr>
                <w:rFonts w:eastAsia="Times New Roman"/>
                <w:szCs w:val="24"/>
              </w:rPr>
            </w:pPr>
          </w:p>
          <w:p w14:paraId="4CB4E939" w14:textId="77777777" w:rsidR="00AD7148" w:rsidRPr="00A43BF4" w:rsidRDefault="00AD7148" w:rsidP="00A54934">
            <w:pPr>
              <w:spacing w:after="0"/>
              <w:rPr>
                <w:rFonts w:eastAsia="Times New Roman"/>
                <w:szCs w:val="24"/>
              </w:rPr>
            </w:pPr>
          </w:p>
        </w:tc>
      </w:tr>
    </w:tbl>
    <w:p w14:paraId="4C1C5E5C" w14:textId="43C5B75B" w:rsidR="0005249C" w:rsidRDefault="0005249C" w:rsidP="0005249C">
      <w:pPr>
        <w:pStyle w:val="Heading1"/>
      </w:pPr>
      <w:bookmarkStart w:id="186" w:name="_Toc164343848"/>
      <w:bookmarkStart w:id="187" w:name="_Toc166048250"/>
      <w:r>
        <w:lastRenderedPageBreak/>
        <w:t xml:space="preserve">item block 2 (b2) </w:t>
      </w:r>
      <w:r>
        <w:tab/>
        <w:t>Reference ASTM Standards D8080 and D8487</w:t>
      </w:r>
      <w:bookmarkEnd w:id="186"/>
      <w:bookmarkEnd w:id="187"/>
    </w:p>
    <w:p w14:paraId="7905B643" w14:textId="1C3BEF0D" w:rsidR="0005249C" w:rsidRDefault="0005249C" w:rsidP="0005249C">
      <w:pPr>
        <w:pStyle w:val="ItemHeading"/>
        <w:rPr>
          <w:u w:val="single"/>
        </w:rPr>
      </w:pPr>
      <w:bookmarkStart w:id="188" w:name="_Toc164343849"/>
      <w:bookmarkStart w:id="189" w:name="_Toc166048251"/>
      <w:r>
        <w:t xml:space="preserve">B2: </w:t>
      </w:r>
      <w:r w:rsidR="00BA14DA">
        <w:t>FLR</w:t>
      </w:r>
      <w:r>
        <w:t>-24.</w:t>
      </w:r>
      <w:r w:rsidR="00BA14DA">
        <w:t>2</w:t>
      </w:r>
      <w:r w:rsidRPr="003C355F">
        <w:t xml:space="preserve"> </w:t>
      </w:r>
      <w:r w:rsidRPr="003C355F">
        <w:tab/>
      </w:r>
      <w:r w:rsidR="00EE455C">
        <w:t>V</w:t>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proofErr w:type="gramStart"/>
      <w:r w:rsidR="005E65F4">
        <w:rPr>
          <w:u w:val="single"/>
        </w:rPr>
        <w:t>2.XX.</w:t>
      </w:r>
      <w:proofErr w:type="gramEnd"/>
      <w:r w:rsidR="005E65F4">
        <w:rPr>
          <w:u w:val="single"/>
        </w:rPr>
        <w:t xml:space="preserve"> Compressed Natural Gas (CNG) Blended with Hydrogen</w:t>
      </w:r>
      <w:bookmarkEnd w:id="188"/>
      <w:bookmarkEnd w:id="1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D7148" w:rsidRPr="00A43BF4" w14:paraId="2BF2B1FC"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55976461" w14:textId="79F81170" w:rsidR="00AD7148" w:rsidRPr="00A43BF4" w:rsidRDefault="0025504A" w:rsidP="00A54934">
            <w:pPr>
              <w:spacing w:after="120"/>
              <w:jc w:val="center"/>
              <w:rPr>
                <w:rFonts w:eastAsia="Times New Roman"/>
                <w:b/>
                <w:szCs w:val="24"/>
              </w:rPr>
            </w:pPr>
            <w:r>
              <w:rPr>
                <w:rFonts w:eastAsia="Times New Roman"/>
                <w:b/>
                <w:szCs w:val="24"/>
              </w:rPr>
              <w:t>B2: FLR-24.2</w:t>
            </w:r>
          </w:p>
        </w:tc>
      </w:tr>
      <w:tr w:rsidR="00AD7148" w:rsidRPr="00A43BF4" w14:paraId="5E408FE1" w14:textId="77777777" w:rsidTr="00A54934">
        <w:tc>
          <w:tcPr>
            <w:tcW w:w="9350" w:type="dxa"/>
            <w:tcBorders>
              <w:top w:val="single" w:sz="24" w:space="0" w:color="auto"/>
              <w:left w:val="single" w:sz="4" w:space="0" w:color="auto"/>
              <w:bottom w:val="single" w:sz="4" w:space="0" w:color="auto"/>
              <w:right w:val="single" w:sz="4" w:space="0" w:color="auto"/>
            </w:tcBorders>
          </w:tcPr>
          <w:p w14:paraId="18A2D4BC" w14:textId="77777777" w:rsidR="00AD7148" w:rsidRPr="00A43BF4" w:rsidRDefault="00AD7148" w:rsidP="00A54934">
            <w:pPr>
              <w:spacing w:after="0"/>
              <w:rPr>
                <w:rFonts w:eastAsia="Times New Roman"/>
                <w:b/>
                <w:szCs w:val="24"/>
              </w:rPr>
            </w:pPr>
            <w:r w:rsidRPr="00A43BF4">
              <w:rPr>
                <w:rFonts w:eastAsia="Times New Roman"/>
                <w:b/>
                <w:szCs w:val="24"/>
              </w:rPr>
              <w:t>Regional recommendation to NCWM on item status:</w:t>
            </w:r>
          </w:p>
          <w:p w14:paraId="39C7EF03" w14:textId="77777777" w:rsidR="00AD7148" w:rsidRPr="00A43BF4" w:rsidRDefault="00AD7148" w:rsidP="00A54934">
            <w:pPr>
              <w:spacing w:after="0"/>
              <w:rPr>
                <w:rFonts w:eastAsia="Times New Roman"/>
                <w:szCs w:val="24"/>
              </w:rPr>
            </w:pPr>
          </w:p>
          <w:p w14:paraId="46292134"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32EB9CEF"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13F05CE3" w14:textId="77777777" w:rsidR="00AD7148" w:rsidRPr="00A43BF4" w:rsidRDefault="00AD7148"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07281EB3" w14:textId="77777777" w:rsidR="00AD7148" w:rsidRPr="00A43BF4" w:rsidRDefault="00AD7148" w:rsidP="00A54934">
            <w:pPr>
              <w:spacing w:after="0"/>
              <w:ind w:left="720"/>
              <w:rPr>
                <w:rFonts w:eastAsia="Times New Roman"/>
                <w:szCs w:val="24"/>
              </w:rPr>
            </w:pPr>
            <w:r w:rsidRPr="00A43BF4">
              <w:rPr>
                <w:rFonts w:eastAsia="Times New Roman"/>
                <w:i/>
                <w:szCs w:val="24"/>
              </w:rPr>
              <w:t>(To be developed by an NCWM Task Group or Subcommittee)</w:t>
            </w:r>
          </w:p>
          <w:p w14:paraId="292E6F47"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756FBDBF" w14:textId="77777777" w:rsidR="00AD7148" w:rsidRPr="00A43BF4" w:rsidRDefault="00AD7148" w:rsidP="00A54934">
            <w:pPr>
              <w:spacing w:after="0"/>
              <w:ind w:left="720"/>
              <w:rPr>
                <w:rFonts w:eastAsia="Times New Roman"/>
                <w:szCs w:val="24"/>
              </w:rPr>
            </w:pPr>
            <w:r w:rsidRPr="00A43BF4">
              <w:rPr>
                <w:rFonts w:eastAsia="Times New Roman"/>
                <w:i/>
                <w:szCs w:val="24"/>
              </w:rPr>
              <w:t xml:space="preserve">(To be developed by source of the proposal) </w:t>
            </w:r>
          </w:p>
          <w:p w14:paraId="5ACF491D" w14:textId="77777777" w:rsidR="00AD7148" w:rsidRPr="00A43BF4" w:rsidRDefault="00AD7148"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D34B9C5" w14:textId="77777777" w:rsidR="00AD7148" w:rsidRPr="00A43BF4" w:rsidRDefault="00AD7148"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4AC7AB68"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907A3BF" w14:textId="77777777" w:rsidR="00AD7148" w:rsidRPr="00A43BF4" w:rsidRDefault="00AD7148"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521D6F6" w14:textId="77777777" w:rsidR="00AD7148" w:rsidRPr="00A43BF4" w:rsidRDefault="00AD7148" w:rsidP="00A54934">
            <w:pPr>
              <w:spacing w:after="0"/>
              <w:ind w:left="360"/>
              <w:rPr>
                <w:rFonts w:eastAsia="Times New Roman"/>
                <w:szCs w:val="24"/>
              </w:rPr>
            </w:pPr>
          </w:p>
        </w:tc>
      </w:tr>
      <w:tr w:rsidR="00AD7148" w:rsidRPr="00A43BF4" w14:paraId="426EF590"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6DDC95E2" w14:textId="77777777" w:rsidR="00AD7148" w:rsidRPr="00A43BF4" w:rsidRDefault="00AD7148"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D7148" w:rsidRPr="00A43BF4" w14:paraId="0C0A11B0" w14:textId="77777777" w:rsidTr="00A54934">
        <w:tc>
          <w:tcPr>
            <w:tcW w:w="9350" w:type="dxa"/>
            <w:tcBorders>
              <w:top w:val="single" w:sz="4" w:space="0" w:color="auto"/>
              <w:left w:val="single" w:sz="4" w:space="0" w:color="auto"/>
              <w:bottom w:val="single" w:sz="4" w:space="0" w:color="auto"/>
              <w:right w:val="single" w:sz="4" w:space="0" w:color="auto"/>
            </w:tcBorders>
          </w:tcPr>
          <w:p w14:paraId="35CF75E5" w14:textId="77777777" w:rsidR="00AD7148" w:rsidRPr="00A43BF4" w:rsidRDefault="00AD7148" w:rsidP="00A54934">
            <w:pPr>
              <w:spacing w:after="0"/>
              <w:rPr>
                <w:rFonts w:eastAsia="Times New Roman"/>
                <w:szCs w:val="24"/>
              </w:rPr>
            </w:pPr>
          </w:p>
          <w:p w14:paraId="72EAB133" w14:textId="77777777" w:rsidR="00AD7148" w:rsidRPr="00A43BF4" w:rsidRDefault="00AD7148" w:rsidP="00A54934">
            <w:pPr>
              <w:spacing w:after="0"/>
              <w:rPr>
                <w:rFonts w:eastAsia="Times New Roman"/>
                <w:szCs w:val="24"/>
              </w:rPr>
            </w:pPr>
          </w:p>
          <w:p w14:paraId="309CD7A8" w14:textId="77777777" w:rsidR="00AD7148" w:rsidRPr="00A43BF4" w:rsidRDefault="00AD7148" w:rsidP="00A54934">
            <w:pPr>
              <w:spacing w:after="0"/>
              <w:rPr>
                <w:rFonts w:eastAsia="Times New Roman"/>
                <w:szCs w:val="24"/>
              </w:rPr>
            </w:pPr>
          </w:p>
        </w:tc>
      </w:tr>
    </w:tbl>
    <w:p w14:paraId="7AD49897" w14:textId="2DFEB810" w:rsidR="005E65F4" w:rsidRDefault="005E65F4" w:rsidP="005E65F4">
      <w:pPr>
        <w:pStyle w:val="ItemHeading"/>
        <w:rPr>
          <w:rFonts w:eastAsiaTheme="minorHAnsi"/>
          <w:kern w:val="2"/>
          <w:u w:val="single"/>
          <w14:ligatures w14:val="standardContextual"/>
        </w:rPr>
      </w:pPr>
      <w:bookmarkStart w:id="190" w:name="_Toc164343850"/>
      <w:bookmarkStart w:id="191" w:name="_Toc166048252"/>
      <w:r w:rsidRPr="00BA2D06">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00EE455C">
        <w:rPr>
          <w:rStyle w:val="ItemHeadingChar"/>
          <w:b/>
          <w:bCs/>
        </w:rPr>
        <w:t>V</w:t>
      </w:r>
      <w:r w:rsidRPr="002F4E07">
        <w:rPr>
          <w:rStyle w:val="ItemHeadingChar"/>
          <w:b/>
          <w:bCs/>
        </w:rPr>
        <w:tab/>
      </w:r>
      <w:r w:rsidR="002F4E07" w:rsidRPr="00E33C57">
        <w:rPr>
          <w:rFonts w:eastAsiaTheme="minorHAnsi"/>
          <w:u w:val="single"/>
        </w:rPr>
        <w:t>3.11.2.</w:t>
      </w:r>
      <w:proofErr w:type="gramStart"/>
      <w:r w:rsidR="002F4E07" w:rsidRPr="00E33C57">
        <w:rPr>
          <w:rFonts w:eastAsiaTheme="minorHAnsi"/>
          <w:u w:val="single"/>
        </w:rPr>
        <w:t>1.</w:t>
      </w:r>
      <w:r w:rsidR="002F4E07">
        <w:rPr>
          <w:rFonts w:eastAsiaTheme="minorHAnsi"/>
          <w:u w:val="single"/>
        </w:rPr>
        <w:t>X</w:t>
      </w:r>
      <w:r w:rsidR="002F4E07" w:rsidRPr="00E33C57">
        <w:rPr>
          <w:rFonts w:eastAsiaTheme="minorHAnsi"/>
          <w:u w:val="single"/>
        </w:rPr>
        <w:t>.</w:t>
      </w:r>
      <w:proofErr w:type="gramEnd"/>
      <w:r w:rsidR="002F4E07" w:rsidRPr="00E33C57">
        <w:rPr>
          <w:rFonts w:eastAsiaTheme="minorHAnsi"/>
          <w:u w:val="single"/>
        </w:rPr>
        <w:t xml:space="preserve"> </w:t>
      </w:r>
      <w:bookmarkStart w:id="192" w:name="_Hlk108525544"/>
      <w:r w:rsidR="002F4E07" w:rsidRPr="00E33C57">
        <w:rPr>
          <w:rFonts w:eastAsiaTheme="minorHAnsi"/>
          <w:u w:val="single"/>
        </w:rPr>
        <w:t>Identification of Grade</w:t>
      </w:r>
      <w:bookmarkEnd w:id="192"/>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190"/>
      <w:bookmarkEnd w:id="1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D7148" w:rsidRPr="00A43BF4" w14:paraId="2686DB21"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39C3C5C5" w14:textId="048127AF" w:rsidR="00AD7148" w:rsidRPr="00A43BF4" w:rsidRDefault="0025504A" w:rsidP="00A54934">
            <w:pPr>
              <w:spacing w:after="120"/>
              <w:jc w:val="center"/>
              <w:rPr>
                <w:rFonts w:eastAsia="Times New Roman"/>
                <w:b/>
                <w:szCs w:val="24"/>
              </w:rPr>
            </w:pPr>
            <w:r>
              <w:rPr>
                <w:rFonts w:eastAsia="Times New Roman"/>
                <w:b/>
                <w:szCs w:val="24"/>
              </w:rPr>
              <w:t>B</w:t>
            </w:r>
            <w:proofErr w:type="gramStart"/>
            <w:r>
              <w:rPr>
                <w:rFonts w:eastAsia="Times New Roman"/>
                <w:b/>
                <w:szCs w:val="24"/>
              </w:rPr>
              <w:t>2:FLR</w:t>
            </w:r>
            <w:proofErr w:type="gramEnd"/>
            <w:r>
              <w:rPr>
                <w:rFonts w:eastAsia="Times New Roman"/>
                <w:b/>
                <w:szCs w:val="24"/>
              </w:rPr>
              <w:t>-24.1</w:t>
            </w:r>
          </w:p>
        </w:tc>
      </w:tr>
      <w:tr w:rsidR="00AD7148" w:rsidRPr="00A43BF4" w14:paraId="474689D2" w14:textId="77777777" w:rsidTr="00A54934">
        <w:tc>
          <w:tcPr>
            <w:tcW w:w="9350" w:type="dxa"/>
            <w:tcBorders>
              <w:top w:val="single" w:sz="24" w:space="0" w:color="auto"/>
              <w:left w:val="single" w:sz="4" w:space="0" w:color="auto"/>
              <w:bottom w:val="single" w:sz="4" w:space="0" w:color="auto"/>
              <w:right w:val="single" w:sz="4" w:space="0" w:color="auto"/>
            </w:tcBorders>
          </w:tcPr>
          <w:p w14:paraId="1E913C2F" w14:textId="77777777" w:rsidR="00AD7148" w:rsidRPr="00A43BF4" w:rsidRDefault="00AD7148" w:rsidP="00A54934">
            <w:pPr>
              <w:spacing w:after="0"/>
              <w:rPr>
                <w:rFonts w:eastAsia="Times New Roman"/>
                <w:b/>
                <w:szCs w:val="24"/>
              </w:rPr>
            </w:pPr>
            <w:r w:rsidRPr="00A43BF4">
              <w:rPr>
                <w:rFonts w:eastAsia="Times New Roman"/>
                <w:b/>
                <w:szCs w:val="24"/>
              </w:rPr>
              <w:t>Regional recommendation to NCWM on item status:</w:t>
            </w:r>
          </w:p>
          <w:p w14:paraId="44BE9D95" w14:textId="77777777" w:rsidR="00AD7148" w:rsidRPr="00A43BF4" w:rsidRDefault="00AD7148" w:rsidP="00A54934">
            <w:pPr>
              <w:spacing w:after="0"/>
              <w:rPr>
                <w:rFonts w:eastAsia="Times New Roman"/>
                <w:szCs w:val="24"/>
              </w:rPr>
            </w:pPr>
          </w:p>
          <w:p w14:paraId="5FB0340B"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05C97ED0"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1E12ABDC" w14:textId="77777777" w:rsidR="00AD7148" w:rsidRPr="00A43BF4" w:rsidRDefault="00AD7148"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4D57D689" w14:textId="77777777" w:rsidR="00AD7148" w:rsidRPr="00A43BF4" w:rsidRDefault="00AD7148" w:rsidP="00A54934">
            <w:pPr>
              <w:spacing w:after="0"/>
              <w:ind w:left="720"/>
              <w:rPr>
                <w:rFonts w:eastAsia="Times New Roman"/>
                <w:szCs w:val="24"/>
              </w:rPr>
            </w:pPr>
            <w:r w:rsidRPr="00A43BF4">
              <w:rPr>
                <w:rFonts w:eastAsia="Times New Roman"/>
                <w:i/>
                <w:szCs w:val="24"/>
              </w:rPr>
              <w:t>(To be developed by an NCWM Task Group or Subcommittee)</w:t>
            </w:r>
          </w:p>
          <w:p w14:paraId="3DCE27C7"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28D8C740" w14:textId="77777777" w:rsidR="00AD7148" w:rsidRPr="00A43BF4" w:rsidRDefault="00AD7148" w:rsidP="00A54934">
            <w:pPr>
              <w:spacing w:after="0"/>
              <w:ind w:left="720"/>
              <w:rPr>
                <w:rFonts w:eastAsia="Times New Roman"/>
                <w:szCs w:val="24"/>
              </w:rPr>
            </w:pPr>
            <w:r w:rsidRPr="00A43BF4">
              <w:rPr>
                <w:rFonts w:eastAsia="Times New Roman"/>
                <w:i/>
                <w:szCs w:val="24"/>
              </w:rPr>
              <w:t xml:space="preserve">(To be developed by source of the proposal) </w:t>
            </w:r>
          </w:p>
          <w:p w14:paraId="1F60A071" w14:textId="77777777" w:rsidR="00AD7148" w:rsidRPr="00A43BF4" w:rsidRDefault="00AD7148"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8F7DFBF" w14:textId="77777777" w:rsidR="00AD7148" w:rsidRPr="00A43BF4" w:rsidRDefault="00AD7148"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384F9447"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FF8453A" w14:textId="77777777" w:rsidR="00AD7148" w:rsidRPr="00A43BF4" w:rsidRDefault="00AD7148"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5284AF51" w14:textId="77777777" w:rsidR="00AD7148" w:rsidRPr="00A43BF4" w:rsidRDefault="00AD7148" w:rsidP="00A54934">
            <w:pPr>
              <w:spacing w:after="0"/>
              <w:ind w:left="360"/>
              <w:rPr>
                <w:rFonts w:eastAsia="Times New Roman"/>
                <w:szCs w:val="24"/>
              </w:rPr>
            </w:pPr>
          </w:p>
        </w:tc>
      </w:tr>
      <w:tr w:rsidR="00AD7148" w:rsidRPr="00A43BF4" w14:paraId="4FD273AB"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78221D7E" w14:textId="77777777" w:rsidR="00AD7148" w:rsidRPr="00A43BF4" w:rsidRDefault="00AD7148"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D7148" w:rsidRPr="00A43BF4" w14:paraId="449621CE" w14:textId="77777777" w:rsidTr="00A54934">
        <w:tc>
          <w:tcPr>
            <w:tcW w:w="9350" w:type="dxa"/>
            <w:tcBorders>
              <w:top w:val="single" w:sz="4" w:space="0" w:color="auto"/>
              <w:left w:val="single" w:sz="4" w:space="0" w:color="auto"/>
              <w:bottom w:val="single" w:sz="4" w:space="0" w:color="auto"/>
              <w:right w:val="single" w:sz="4" w:space="0" w:color="auto"/>
            </w:tcBorders>
          </w:tcPr>
          <w:p w14:paraId="57AC3B90" w14:textId="77777777" w:rsidR="00AD7148" w:rsidRPr="00A43BF4" w:rsidRDefault="00AD7148" w:rsidP="00A54934">
            <w:pPr>
              <w:spacing w:after="0"/>
              <w:rPr>
                <w:rFonts w:eastAsia="Times New Roman"/>
                <w:szCs w:val="24"/>
              </w:rPr>
            </w:pPr>
          </w:p>
          <w:p w14:paraId="0575F85B" w14:textId="77777777" w:rsidR="00AD7148" w:rsidRPr="00A43BF4" w:rsidRDefault="00AD7148" w:rsidP="00A54934">
            <w:pPr>
              <w:spacing w:after="0"/>
              <w:rPr>
                <w:rFonts w:eastAsia="Times New Roman"/>
                <w:szCs w:val="24"/>
              </w:rPr>
            </w:pPr>
          </w:p>
          <w:p w14:paraId="19C563E6" w14:textId="77777777" w:rsidR="00AD7148" w:rsidRPr="00A43BF4" w:rsidRDefault="00AD7148" w:rsidP="00A54934">
            <w:pPr>
              <w:spacing w:after="0"/>
              <w:rPr>
                <w:rFonts w:eastAsia="Times New Roman"/>
                <w:szCs w:val="24"/>
              </w:rPr>
            </w:pPr>
          </w:p>
        </w:tc>
      </w:tr>
    </w:tbl>
    <w:p w14:paraId="0FED59D3" w14:textId="77777777" w:rsidR="00B314E7" w:rsidRDefault="00B314E7" w:rsidP="00B314E7">
      <w:pPr>
        <w:pStyle w:val="TOC2"/>
        <w:ind w:left="0" w:firstLine="0"/>
      </w:pPr>
    </w:p>
    <w:p w14:paraId="17973B4E" w14:textId="2344465A" w:rsidR="00174137" w:rsidRPr="001C2489" w:rsidRDefault="00174137" w:rsidP="001C2489">
      <w:pPr>
        <w:pStyle w:val="Heading1"/>
      </w:pPr>
      <w:bookmarkStart w:id="193" w:name="_Toc164343851"/>
      <w:bookmarkStart w:id="194" w:name="_Toc155946117"/>
      <w:bookmarkStart w:id="195" w:name="_Toc166048253"/>
      <w:r>
        <w:lastRenderedPageBreak/>
        <w:t>item block 3 (b</w:t>
      </w:r>
      <w:r w:rsidR="00527C68">
        <w:t>3</w:t>
      </w:r>
      <w:r>
        <w:t xml:space="preserve">) </w:t>
      </w:r>
      <w:r>
        <w:tab/>
      </w:r>
      <w:r w:rsidR="00527C68">
        <w:t>Ice cream</w:t>
      </w:r>
      <w:bookmarkEnd w:id="193"/>
      <w:bookmarkEnd w:id="195"/>
      <w:r w:rsidR="00527C68">
        <w:t xml:space="preserve"> </w:t>
      </w:r>
      <w:bookmarkEnd w:id="194"/>
    </w:p>
    <w:p w14:paraId="1909508A" w14:textId="1BE8EB97" w:rsidR="002754BF" w:rsidRPr="00383040" w:rsidRDefault="00473439" w:rsidP="00383040">
      <w:pPr>
        <w:pStyle w:val="ItemHeading"/>
        <w:rPr>
          <w:u w:val="single"/>
        </w:rPr>
      </w:pPr>
      <w:bookmarkStart w:id="196" w:name="_Toc164343852"/>
      <w:bookmarkStart w:id="197" w:name="_Toc155946118"/>
      <w:bookmarkStart w:id="198" w:name="_Toc166048254"/>
      <w:r>
        <w:t xml:space="preserve">B3: </w:t>
      </w:r>
      <w:r w:rsidR="00D37901">
        <w:t>NET</w:t>
      </w:r>
      <w:r>
        <w:t>-24.1</w:t>
      </w:r>
      <w:r w:rsidRPr="003C355F">
        <w:t xml:space="preserve"> </w:t>
      </w:r>
      <w:r w:rsidRPr="003C355F">
        <w:tab/>
      </w:r>
      <w:r>
        <w:t>V</w:t>
      </w:r>
      <w:r w:rsidRPr="003C355F">
        <w:tab/>
      </w:r>
      <w:r w:rsidR="00D37901">
        <w:t>Ice Cream Novelties</w:t>
      </w:r>
      <w:bookmarkEnd w:id="196"/>
      <w:bookmarkEnd w:id="198"/>
      <w:r w:rsidR="00D37901">
        <w:t xml:space="preserve"> </w:t>
      </w:r>
      <w:bookmarkEnd w:id="1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D7148" w:rsidRPr="00A43BF4" w14:paraId="6F8B1695"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56C570F4" w14:textId="7495205E" w:rsidR="00AD7148" w:rsidRPr="00A43BF4" w:rsidRDefault="00BC4A97" w:rsidP="00A54934">
            <w:pPr>
              <w:spacing w:after="120"/>
              <w:jc w:val="center"/>
              <w:rPr>
                <w:rFonts w:eastAsia="Times New Roman"/>
                <w:b/>
                <w:szCs w:val="24"/>
              </w:rPr>
            </w:pPr>
            <w:r>
              <w:rPr>
                <w:rFonts w:eastAsia="Times New Roman"/>
                <w:b/>
                <w:szCs w:val="24"/>
              </w:rPr>
              <w:t>B3: NET-24.1</w:t>
            </w:r>
          </w:p>
        </w:tc>
      </w:tr>
      <w:tr w:rsidR="00AD7148" w:rsidRPr="00A43BF4" w14:paraId="447BDD32" w14:textId="77777777" w:rsidTr="00A54934">
        <w:tc>
          <w:tcPr>
            <w:tcW w:w="9350" w:type="dxa"/>
            <w:tcBorders>
              <w:top w:val="single" w:sz="24" w:space="0" w:color="auto"/>
              <w:left w:val="single" w:sz="4" w:space="0" w:color="auto"/>
              <w:bottom w:val="single" w:sz="4" w:space="0" w:color="auto"/>
              <w:right w:val="single" w:sz="4" w:space="0" w:color="auto"/>
            </w:tcBorders>
          </w:tcPr>
          <w:p w14:paraId="45EE3915" w14:textId="77777777" w:rsidR="00AD7148" w:rsidRPr="00A43BF4" w:rsidRDefault="00AD7148" w:rsidP="00A54934">
            <w:pPr>
              <w:spacing w:after="0"/>
              <w:rPr>
                <w:rFonts w:eastAsia="Times New Roman"/>
                <w:b/>
                <w:szCs w:val="24"/>
              </w:rPr>
            </w:pPr>
            <w:r w:rsidRPr="00A43BF4">
              <w:rPr>
                <w:rFonts w:eastAsia="Times New Roman"/>
                <w:b/>
                <w:szCs w:val="24"/>
              </w:rPr>
              <w:t>Regional recommendation to NCWM on item status:</w:t>
            </w:r>
          </w:p>
          <w:p w14:paraId="5F10A448" w14:textId="77777777" w:rsidR="00AD7148" w:rsidRPr="00A43BF4" w:rsidRDefault="00AD7148" w:rsidP="00A54934">
            <w:pPr>
              <w:spacing w:after="0"/>
              <w:rPr>
                <w:rFonts w:eastAsia="Times New Roman"/>
                <w:szCs w:val="24"/>
              </w:rPr>
            </w:pPr>
          </w:p>
          <w:p w14:paraId="1C7B4D34"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414D7EB6"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5502D625" w14:textId="77777777" w:rsidR="00AD7148" w:rsidRPr="00A43BF4" w:rsidRDefault="00AD7148"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68DE34F6" w14:textId="77777777" w:rsidR="00AD7148" w:rsidRPr="00A43BF4" w:rsidRDefault="00AD7148" w:rsidP="00A54934">
            <w:pPr>
              <w:spacing w:after="0"/>
              <w:ind w:left="720"/>
              <w:rPr>
                <w:rFonts w:eastAsia="Times New Roman"/>
                <w:szCs w:val="24"/>
              </w:rPr>
            </w:pPr>
            <w:r w:rsidRPr="00A43BF4">
              <w:rPr>
                <w:rFonts w:eastAsia="Times New Roman"/>
                <w:i/>
                <w:szCs w:val="24"/>
              </w:rPr>
              <w:t>(To be developed by an NCWM Task Group or Subcommittee)</w:t>
            </w:r>
          </w:p>
          <w:p w14:paraId="2FA2B44F"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0FEC069B" w14:textId="77777777" w:rsidR="00AD7148" w:rsidRPr="00A43BF4" w:rsidRDefault="00AD7148" w:rsidP="00A54934">
            <w:pPr>
              <w:spacing w:after="0"/>
              <w:ind w:left="720"/>
              <w:rPr>
                <w:rFonts w:eastAsia="Times New Roman"/>
                <w:szCs w:val="24"/>
              </w:rPr>
            </w:pPr>
            <w:r w:rsidRPr="00A43BF4">
              <w:rPr>
                <w:rFonts w:eastAsia="Times New Roman"/>
                <w:i/>
                <w:szCs w:val="24"/>
              </w:rPr>
              <w:t xml:space="preserve">(To be developed by source of the proposal) </w:t>
            </w:r>
          </w:p>
          <w:p w14:paraId="6CC61BDB" w14:textId="77777777" w:rsidR="00AD7148" w:rsidRPr="00A43BF4" w:rsidRDefault="00AD7148"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7279F91" w14:textId="77777777" w:rsidR="00AD7148" w:rsidRPr="00A43BF4" w:rsidRDefault="00AD7148"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16212CA9" w14:textId="77777777" w:rsidR="00AD7148" w:rsidRPr="00A43BF4" w:rsidRDefault="00AD7148"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1BAFE9A" w14:textId="77777777" w:rsidR="00AD7148" w:rsidRPr="00A43BF4" w:rsidRDefault="00AD7148"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DC61E0E" w14:textId="77777777" w:rsidR="00AD7148" w:rsidRPr="00A43BF4" w:rsidRDefault="00AD7148" w:rsidP="00A54934">
            <w:pPr>
              <w:spacing w:after="0"/>
              <w:ind w:left="360"/>
              <w:rPr>
                <w:rFonts w:eastAsia="Times New Roman"/>
                <w:szCs w:val="24"/>
              </w:rPr>
            </w:pPr>
          </w:p>
        </w:tc>
      </w:tr>
      <w:tr w:rsidR="00AD7148" w:rsidRPr="00A43BF4" w14:paraId="11B96BBA"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5EE1A665" w14:textId="77777777" w:rsidR="00AD7148" w:rsidRPr="00A43BF4" w:rsidRDefault="00AD7148"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D7148" w:rsidRPr="00A43BF4" w14:paraId="72EB9031" w14:textId="77777777" w:rsidTr="00A54934">
        <w:tc>
          <w:tcPr>
            <w:tcW w:w="9350" w:type="dxa"/>
            <w:tcBorders>
              <w:top w:val="single" w:sz="4" w:space="0" w:color="auto"/>
              <w:left w:val="single" w:sz="4" w:space="0" w:color="auto"/>
              <w:bottom w:val="single" w:sz="4" w:space="0" w:color="auto"/>
              <w:right w:val="single" w:sz="4" w:space="0" w:color="auto"/>
            </w:tcBorders>
          </w:tcPr>
          <w:p w14:paraId="11667BCA" w14:textId="77777777" w:rsidR="00AD7148" w:rsidRPr="00A43BF4" w:rsidRDefault="00AD7148" w:rsidP="00A54934">
            <w:pPr>
              <w:spacing w:after="0"/>
              <w:rPr>
                <w:rFonts w:eastAsia="Times New Roman"/>
                <w:szCs w:val="24"/>
              </w:rPr>
            </w:pPr>
          </w:p>
          <w:p w14:paraId="23A7B739" w14:textId="77777777" w:rsidR="00AD7148" w:rsidRPr="00A43BF4" w:rsidRDefault="00AD7148" w:rsidP="00A54934">
            <w:pPr>
              <w:spacing w:after="0"/>
              <w:rPr>
                <w:rFonts w:eastAsia="Times New Roman"/>
                <w:szCs w:val="24"/>
              </w:rPr>
            </w:pPr>
          </w:p>
          <w:p w14:paraId="742CBA14" w14:textId="77777777" w:rsidR="00AD7148" w:rsidRPr="00A43BF4" w:rsidRDefault="00AD7148" w:rsidP="00A54934">
            <w:pPr>
              <w:spacing w:after="0"/>
              <w:rPr>
                <w:rFonts w:eastAsia="Times New Roman"/>
                <w:szCs w:val="24"/>
              </w:rPr>
            </w:pPr>
          </w:p>
        </w:tc>
      </w:tr>
    </w:tbl>
    <w:p w14:paraId="57414B65" w14:textId="4D02A999" w:rsidR="00773504" w:rsidRPr="00773504" w:rsidRDefault="00773504" w:rsidP="00773504">
      <w:pPr>
        <w:pStyle w:val="ItemHeading"/>
        <w:rPr>
          <w:u w:val="single"/>
        </w:rPr>
      </w:pPr>
      <w:bookmarkStart w:id="199" w:name="_Toc164343853"/>
      <w:bookmarkStart w:id="200" w:name="_Toc166048255"/>
      <w:r>
        <w:t>B3: MOS-24.5</w:t>
      </w:r>
      <w:r w:rsidRPr="003C355F">
        <w:t xml:space="preserve"> </w:t>
      </w:r>
      <w:r w:rsidRPr="003C355F">
        <w:tab/>
      </w:r>
      <w:r w:rsidR="00AE4D99">
        <w:t>I</w:t>
      </w:r>
      <w:r w:rsidRPr="003C355F">
        <w:tab/>
      </w:r>
      <w:r w:rsidRPr="00103CAB">
        <w:t>Section 1.7.1. Factory Packaged Ice Cream and Similar Frozen Products</w:t>
      </w:r>
      <w:bookmarkEnd w:id="199"/>
      <w:bookmarkEnd w:id="2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268BC" w:rsidRPr="00A43BF4" w14:paraId="554DAD27" w14:textId="77777777" w:rsidTr="00A54934">
        <w:tc>
          <w:tcPr>
            <w:tcW w:w="9350" w:type="dxa"/>
            <w:tcBorders>
              <w:top w:val="single" w:sz="4" w:space="0" w:color="auto"/>
              <w:left w:val="single" w:sz="4" w:space="0" w:color="auto"/>
              <w:bottom w:val="single" w:sz="4" w:space="0" w:color="auto"/>
              <w:right w:val="single" w:sz="4" w:space="0" w:color="auto"/>
            </w:tcBorders>
            <w:vAlign w:val="center"/>
            <w:hideMark/>
          </w:tcPr>
          <w:p w14:paraId="52D876AD" w14:textId="1C48B1B9" w:rsidR="008268BC" w:rsidRPr="00A43BF4" w:rsidRDefault="00275705" w:rsidP="00A54934">
            <w:pPr>
              <w:spacing w:after="120"/>
              <w:jc w:val="center"/>
              <w:rPr>
                <w:rFonts w:eastAsia="Times New Roman"/>
                <w:b/>
                <w:szCs w:val="24"/>
              </w:rPr>
            </w:pPr>
            <w:r>
              <w:rPr>
                <w:rFonts w:eastAsia="Times New Roman"/>
                <w:b/>
                <w:szCs w:val="24"/>
              </w:rPr>
              <w:t>B3: MOS-24.5</w:t>
            </w:r>
          </w:p>
        </w:tc>
      </w:tr>
      <w:tr w:rsidR="008268BC" w:rsidRPr="00A43BF4" w14:paraId="3A0A1982" w14:textId="77777777" w:rsidTr="00A54934">
        <w:tc>
          <w:tcPr>
            <w:tcW w:w="9350" w:type="dxa"/>
            <w:tcBorders>
              <w:top w:val="single" w:sz="24" w:space="0" w:color="auto"/>
              <w:left w:val="single" w:sz="4" w:space="0" w:color="auto"/>
              <w:bottom w:val="single" w:sz="4" w:space="0" w:color="auto"/>
              <w:right w:val="single" w:sz="4" w:space="0" w:color="auto"/>
            </w:tcBorders>
          </w:tcPr>
          <w:p w14:paraId="1FF896FF" w14:textId="77777777" w:rsidR="008268BC" w:rsidRPr="00A43BF4" w:rsidRDefault="008268BC" w:rsidP="00A54934">
            <w:pPr>
              <w:spacing w:after="0"/>
              <w:rPr>
                <w:rFonts w:eastAsia="Times New Roman"/>
                <w:b/>
                <w:szCs w:val="24"/>
              </w:rPr>
            </w:pPr>
            <w:r w:rsidRPr="00A43BF4">
              <w:rPr>
                <w:rFonts w:eastAsia="Times New Roman"/>
                <w:b/>
                <w:szCs w:val="24"/>
              </w:rPr>
              <w:t>Regional recommendation to NCWM on item status:</w:t>
            </w:r>
          </w:p>
          <w:p w14:paraId="1EC588B5" w14:textId="77777777" w:rsidR="008268BC" w:rsidRPr="00A43BF4" w:rsidRDefault="008268BC" w:rsidP="00A54934">
            <w:pPr>
              <w:spacing w:after="0"/>
              <w:rPr>
                <w:rFonts w:eastAsia="Times New Roman"/>
                <w:szCs w:val="24"/>
              </w:rPr>
            </w:pPr>
          </w:p>
          <w:p w14:paraId="1B1A59F4" w14:textId="77777777" w:rsidR="008268BC" w:rsidRPr="00A43BF4" w:rsidRDefault="008268BC" w:rsidP="00A5493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w:t>
            </w:r>
            <w:proofErr w:type="gramStart"/>
            <w:r w:rsidRPr="00A43BF4">
              <w:rPr>
                <w:rFonts w:eastAsia="Times New Roman"/>
                <w:szCs w:val="24"/>
              </w:rPr>
              <w:t>agenda</w:t>
            </w:r>
            <w:proofErr w:type="gramEnd"/>
          </w:p>
          <w:p w14:paraId="5CF9A315" w14:textId="77777777" w:rsidR="008268BC" w:rsidRPr="00A43BF4" w:rsidRDefault="008268BC" w:rsidP="00A5493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w:t>
            </w:r>
            <w:proofErr w:type="gramStart"/>
            <w:r w:rsidRPr="00A43BF4">
              <w:rPr>
                <w:rFonts w:eastAsia="Times New Roman"/>
                <w:szCs w:val="24"/>
              </w:rPr>
              <w:t>agenda</w:t>
            </w:r>
            <w:proofErr w:type="gramEnd"/>
          </w:p>
          <w:p w14:paraId="6FF2345E" w14:textId="77777777" w:rsidR="008268BC" w:rsidRPr="00A43BF4" w:rsidRDefault="008268BC" w:rsidP="00A5493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w:t>
            </w:r>
            <w:proofErr w:type="gramStart"/>
            <w:r w:rsidRPr="00A43BF4">
              <w:rPr>
                <w:rFonts w:eastAsia="Times New Roman"/>
                <w:szCs w:val="24"/>
              </w:rPr>
              <w:t>agenda</w:t>
            </w:r>
            <w:proofErr w:type="gramEnd"/>
          </w:p>
          <w:p w14:paraId="39CFEEE3" w14:textId="77777777" w:rsidR="008268BC" w:rsidRPr="00A43BF4" w:rsidRDefault="008268BC" w:rsidP="00A54934">
            <w:pPr>
              <w:spacing w:after="0"/>
              <w:ind w:left="720"/>
              <w:rPr>
                <w:rFonts w:eastAsia="Times New Roman"/>
                <w:szCs w:val="24"/>
              </w:rPr>
            </w:pPr>
            <w:r w:rsidRPr="00A43BF4">
              <w:rPr>
                <w:rFonts w:eastAsia="Times New Roman"/>
                <w:i/>
                <w:szCs w:val="24"/>
              </w:rPr>
              <w:t>(To be developed by an NCWM Task Group or Subcommittee)</w:t>
            </w:r>
          </w:p>
          <w:p w14:paraId="790C544D" w14:textId="77777777" w:rsidR="008268BC" w:rsidRPr="00A43BF4" w:rsidRDefault="008268BC" w:rsidP="00A5493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w:t>
            </w:r>
            <w:proofErr w:type="gramStart"/>
            <w:r w:rsidRPr="00A43BF4">
              <w:rPr>
                <w:rFonts w:eastAsia="Times New Roman"/>
                <w:szCs w:val="24"/>
              </w:rPr>
              <w:t>agenda</w:t>
            </w:r>
            <w:proofErr w:type="gramEnd"/>
          </w:p>
          <w:p w14:paraId="690B0601" w14:textId="77777777" w:rsidR="008268BC" w:rsidRPr="00A43BF4" w:rsidRDefault="008268BC" w:rsidP="00A54934">
            <w:pPr>
              <w:spacing w:after="0"/>
              <w:ind w:left="720"/>
              <w:rPr>
                <w:rFonts w:eastAsia="Times New Roman"/>
                <w:szCs w:val="24"/>
              </w:rPr>
            </w:pPr>
            <w:r w:rsidRPr="00A43BF4">
              <w:rPr>
                <w:rFonts w:eastAsia="Times New Roman"/>
                <w:i/>
                <w:szCs w:val="24"/>
              </w:rPr>
              <w:t xml:space="preserve">(To be developed by source of the proposal) </w:t>
            </w:r>
          </w:p>
          <w:p w14:paraId="66F25444" w14:textId="77777777" w:rsidR="008268BC" w:rsidRPr="00A43BF4" w:rsidRDefault="008268BC" w:rsidP="00A5493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99790DD" w14:textId="77777777" w:rsidR="008268BC" w:rsidRPr="00A43BF4" w:rsidRDefault="008268BC" w:rsidP="00A54934">
            <w:pPr>
              <w:spacing w:after="0"/>
              <w:ind w:left="990" w:hanging="270"/>
              <w:rPr>
                <w:rFonts w:eastAsia="Times New Roman"/>
                <w:i/>
                <w:szCs w:val="24"/>
              </w:rPr>
            </w:pPr>
            <w:r w:rsidRPr="00A43BF4">
              <w:rPr>
                <w:rFonts w:eastAsia="Times New Roman"/>
                <w:i/>
                <w:szCs w:val="24"/>
              </w:rPr>
              <w:t>(In the case of new proposals, do not forward this item to NCWM)</w:t>
            </w:r>
          </w:p>
          <w:p w14:paraId="469D5829" w14:textId="77777777" w:rsidR="008268BC" w:rsidRPr="00A43BF4" w:rsidRDefault="008268BC" w:rsidP="00A5493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95C97">
              <w:rPr>
                <w:rFonts w:eastAsia="Times New Roman"/>
                <w:szCs w:val="24"/>
              </w:rPr>
            </w:r>
            <w:r w:rsidR="00A95C97">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D4BE9B3" w14:textId="77777777" w:rsidR="008268BC" w:rsidRPr="00A43BF4" w:rsidRDefault="008268BC" w:rsidP="00A5493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451327A" w14:textId="77777777" w:rsidR="008268BC" w:rsidRPr="00A43BF4" w:rsidRDefault="008268BC" w:rsidP="00A54934">
            <w:pPr>
              <w:spacing w:after="0"/>
              <w:ind w:left="360"/>
              <w:rPr>
                <w:rFonts w:eastAsia="Times New Roman"/>
                <w:szCs w:val="24"/>
              </w:rPr>
            </w:pPr>
          </w:p>
        </w:tc>
      </w:tr>
      <w:tr w:rsidR="008268BC" w:rsidRPr="00A43BF4" w14:paraId="6FCBFFF9" w14:textId="77777777" w:rsidTr="00A54934">
        <w:tc>
          <w:tcPr>
            <w:tcW w:w="9350" w:type="dxa"/>
            <w:tcBorders>
              <w:top w:val="single" w:sz="4" w:space="0" w:color="auto"/>
              <w:left w:val="single" w:sz="4" w:space="0" w:color="auto"/>
              <w:bottom w:val="single" w:sz="4" w:space="0" w:color="auto"/>
              <w:right w:val="single" w:sz="4" w:space="0" w:color="auto"/>
            </w:tcBorders>
            <w:hideMark/>
          </w:tcPr>
          <w:p w14:paraId="308169FE" w14:textId="77777777" w:rsidR="008268BC" w:rsidRPr="00A43BF4" w:rsidRDefault="008268BC" w:rsidP="00A5493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8268BC" w:rsidRPr="00A43BF4" w14:paraId="6F376E34" w14:textId="77777777" w:rsidTr="00A54934">
        <w:tc>
          <w:tcPr>
            <w:tcW w:w="9350" w:type="dxa"/>
            <w:tcBorders>
              <w:top w:val="single" w:sz="4" w:space="0" w:color="auto"/>
              <w:left w:val="single" w:sz="4" w:space="0" w:color="auto"/>
              <w:bottom w:val="single" w:sz="4" w:space="0" w:color="auto"/>
              <w:right w:val="single" w:sz="4" w:space="0" w:color="auto"/>
            </w:tcBorders>
          </w:tcPr>
          <w:p w14:paraId="0027F756" w14:textId="77777777" w:rsidR="008268BC" w:rsidRPr="00A43BF4" w:rsidRDefault="008268BC" w:rsidP="00A54934">
            <w:pPr>
              <w:spacing w:after="0"/>
              <w:rPr>
                <w:rFonts w:eastAsia="Times New Roman"/>
                <w:szCs w:val="24"/>
              </w:rPr>
            </w:pPr>
          </w:p>
          <w:p w14:paraId="184845BB" w14:textId="77777777" w:rsidR="008268BC" w:rsidRPr="00A43BF4" w:rsidRDefault="008268BC" w:rsidP="00A54934">
            <w:pPr>
              <w:spacing w:after="0"/>
              <w:rPr>
                <w:rFonts w:eastAsia="Times New Roman"/>
                <w:szCs w:val="24"/>
              </w:rPr>
            </w:pPr>
          </w:p>
          <w:p w14:paraId="27A7E636" w14:textId="77777777" w:rsidR="008268BC" w:rsidRPr="00A43BF4" w:rsidRDefault="008268BC" w:rsidP="00A54934">
            <w:pPr>
              <w:spacing w:after="0"/>
              <w:rPr>
                <w:rFonts w:eastAsia="Times New Roman"/>
                <w:szCs w:val="24"/>
              </w:rPr>
            </w:pPr>
          </w:p>
        </w:tc>
      </w:tr>
    </w:tbl>
    <w:p w14:paraId="36AC930D" w14:textId="2AE659B8" w:rsidR="008268BC" w:rsidRDefault="008268BC" w:rsidP="0074577C">
      <w:pPr>
        <w:spacing w:after="0"/>
        <w:jc w:val="left"/>
      </w:pPr>
    </w:p>
    <w:p w14:paraId="620CBBD6" w14:textId="77777777" w:rsidR="008268BC" w:rsidRDefault="008268BC">
      <w:pPr>
        <w:spacing w:after="0"/>
        <w:jc w:val="left"/>
      </w:pPr>
      <w:r>
        <w:br w:type="page"/>
      </w:r>
    </w:p>
    <w:p w14:paraId="0861CC46" w14:textId="77777777" w:rsidR="00537E02" w:rsidRPr="0005249C" w:rsidRDefault="00537E02" w:rsidP="0074577C">
      <w:pPr>
        <w:spacing w:after="0"/>
        <w:jc w:val="left"/>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bookmarkEnd w:id="13"/>
    <w:bookmarkEnd w:id="14"/>
    <w:bookmarkEnd w:id="15"/>
    <w:bookmarkEnd w:id="16"/>
    <w:bookmarkEnd w:id="17"/>
    <w:bookmarkEnd w:id="18"/>
    <w:bookmarkEnd w:id="19"/>
    <w:bookmarkEnd w:id="20"/>
    <w:bookmarkEnd w:id="170"/>
    <w:p w14:paraId="7788BAD5" w14:textId="77777777" w:rsidR="007B519F" w:rsidRPr="00281428" w:rsidRDefault="007B519F" w:rsidP="007B519F">
      <w:pPr>
        <w:pStyle w:val="CommitteeMemberNames"/>
        <w:spacing w:before="120"/>
        <w:rPr>
          <w:strike/>
        </w:rPr>
      </w:pPr>
      <w:r w:rsidRPr="00281428">
        <w:t xml:space="preserve">Mr. </w:t>
      </w:r>
      <w:bookmarkStart w:id="201" w:name="_Hlk62757050"/>
      <w:r>
        <w:t>Walt Remmert, Commonwealth of Pennsylvania</w:t>
      </w:r>
      <w:r w:rsidRPr="00281428">
        <w:t xml:space="preserve"> |</w:t>
      </w:r>
      <w:bookmarkEnd w:id="201"/>
      <w:r w:rsidRPr="00281428">
        <w:t xml:space="preserve"> Committee Chair </w:t>
      </w:r>
      <w:r>
        <w:tab/>
      </w:r>
    </w:p>
    <w:p w14:paraId="53747676" w14:textId="77777777" w:rsidR="007B519F" w:rsidRDefault="007B519F" w:rsidP="007B519F">
      <w:pPr>
        <w:pStyle w:val="CommitteeMemberNames"/>
      </w:pPr>
      <w:r w:rsidRPr="00281428">
        <w:t xml:space="preserve">Mr. </w:t>
      </w:r>
      <w:r>
        <w:t>Michael Kelly, Westchester County, New York | Member</w:t>
      </w:r>
    </w:p>
    <w:p w14:paraId="35F17B16" w14:textId="77777777" w:rsidR="007B519F" w:rsidRDefault="007B519F" w:rsidP="007B519F">
      <w:pPr>
        <w:pStyle w:val="CommitteeMemberNames"/>
      </w:pPr>
      <w:r>
        <w:t xml:space="preserve">Mr. Michael Peeler, State of New Jersey | Member </w:t>
      </w:r>
    </w:p>
    <w:p w14:paraId="0C0BDC41" w14:textId="77777777" w:rsidR="007B519F" w:rsidRPr="00281428" w:rsidRDefault="007B519F" w:rsidP="007B519F">
      <w:pPr>
        <w:pStyle w:val="CommitteeMemberNames"/>
      </w:pPr>
      <w:r>
        <w:t xml:space="preserve">Mr. John Lee, Putnam County, New York | Member </w:t>
      </w:r>
    </w:p>
    <w:p w14:paraId="3E0D543F" w14:textId="77777777" w:rsidR="007B519F" w:rsidRDefault="007B519F" w:rsidP="007B519F">
      <w:pPr>
        <w:suppressLineNumbers/>
        <w:spacing w:before="120" w:after="0"/>
        <w:jc w:val="left"/>
        <w:rPr>
          <w:b/>
          <w:bCs/>
        </w:rPr>
      </w:pPr>
      <w:r>
        <w:rPr>
          <w:b/>
          <w:bCs/>
        </w:rPr>
        <w:t xml:space="preserve">NEWMA </w:t>
      </w:r>
      <w:r w:rsidRPr="00281428">
        <w:rPr>
          <w:b/>
          <w:bCs/>
        </w:rPr>
        <w:t>Laws and Regulations Co</w:t>
      </w:r>
      <w:r w:rsidRPr="00602408">
        <w:rPr>
          <w:b/>
          <w:bCs/>
        </w:rPr>
        <w:t>mmittee</w:t>
      </w:r>
    </w:p>
    <w:p w14:paraId="0C532DCB" w14:textId="4D34A41D" w:rsidR="00B7785C" w:rsidRDefault="00B7785C" w:rsidP="007B519F">
      <w:pPr>
        <w:pStyle w:val="CommitteeMemberNames"/>
        <w:spacing w:before="120"/>
        <w:rPr>
          <w:b/>
          <w:bCs/>
        </w:rPr>
      </w:pPr>
    </w:p>
    <w:sectPr w:rsidR="00B7785C" w:rsidSect="00A53C39">
      <w:headerReference w:type="even" r:id="rId12"/>
      <w:headerReference w:type="default" r:id="rId13"/>
      <w:footerReference w:type="even" r:id="rId14"/>
      <w:footerReference w:type="default" r:id="rId15"/>
      <w:pgSz w:w="12240" w:h="15840"/>
      <w:pgMar w:top="1440" w:right="1440" w:bottom="1440" w:left="1440" w:header="720" w:footer="360" w:gutter="0"/>
      <w:lnNumType w:countBy="1"/>
      <w:pgNumType w:start="9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7FE103" w14:textId="77777777" w:rsidR="00A53C39" w:rsidRDefault="00A53C39" w:rsidP="0082263A">
      <w:r>
        <w:separator/>
      </w:r>
    </w:p>
    <w:p w14:paraId="5DE82A86" w14:textId="77777777" w:rsidR="00A53C39" w:rsidRDefault="00A53C39"/>
  </w:endnote>
  <w:endnote w:type="continuationSeparator" w:id="0">
    <w:p w14:paraId="52A1E562" w14:textId="77777777" w:rsidR="00A53C39" w:rsidRDefault="00A53C39" w:rsidP="0082263A">
      <w:r>
        <w:continuationSeparator/>
      </w:r>
    </w:p>
    <w:p w14:paraId="27E9C156" w14:textId="77777777" w:rsidR="00A53C39" w:rsidRDefault="00A53C39"/>
  </w:endnote>
  <w:endnote w:type="continuationNotice" w:id="1">
    <w:p w14:paraId="2B9A6A8A" w14:textId="77777777" w:rsidR="00A53C39" w:rsidRDefault="00A53C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E89B9E" w14:textId="77777777" w:rsidR="00A53C39" w:rsidRDefault="00A53C39" w:rsidP="0082263A">
      <w:r>
        <w:separator/>
      </w:r>
    </w:p>
    <w:p w14:paraId="23A6BF50" w14:textId="77777777" w:rsidR="00A53C39" w:rsidRDefault="00A53C39"/>
  </w:footnote>
  <w:footnote w:type="continuationSeparator" w:id="0">
    <w:p w14:paraId="3856393A" w14:textId="77777777" w:rsidR="00A53C39" w:rsidRDefault="00A53C39" w:rsidP="0082263A">
      <w:r>
        <w:continuationSeparator/>
      </w:r>
    </w:p>
    <w:p w14:paraId="5EDE34BE" w14:textId="77777777" w:rsidR="00A53C39" w:rsidRDefault="00A53C39"/>
  </w:footnote>
  <w:footnote w:type="continuationNotice" w:id="1">
    <w:p w14:paraId="745F1E1B" w14:textId="77777777" w:rsidR="00A53C39" w:rsidRDefault="00A53C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532AE" w14:textId="46F20A66" w:rsidR="003B12F2" w:rsidRDefault="001B07F9">
    <w:pPr>
      <w:pStyle w:val="Header"/>
    </w:pPr>
    <w:r>
      <w:rPr>
        <w:szCs w:val="20"/>
      </w:rPr>
      <w:t xml:space="preserve">NEWMA </w:t>
    </w:r>
    <w:r w:rsidR="003B12F2" w:rsidRPr="003B12F2">
      <w:rPr>
        <w:szCs w:val="20"/>
      </w:rPr>
      <w:t>L&amp;R 2024</w:t>
    </w:r>
    <w:r>
      <w:rPr>
        <w:szCs w:val="20"/>
      </w:rPr>
      <w:t xml:space="preserve"> Annual</w:t>
    </w:r>
    <w:r w:rsidR="003B12F2" w:rsidRPr="003B12F2">
      <w:rPr>
        <w:szCs w:val="20"/>
      </w:rPr>
      <w:t xml:space="preserve"> Meeting Report</w:t>
    </w:r>
    <w:r>
      <w:rPr>
        <w:szCs w:val="20"/>
      </w:rPr>
      <w:t xml:space="preserve"> Templat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D80A2" w14:textId="2CEE4E4A" w:rsidR="00B63703" w:rsidRPr="003B12F2" w:rsidRDefault="001B07F9" w:rsidP="008F01A9">
    <w:pPr>
      <w:pStyle w:val="Header"/>
      <w:tabs>
        <w:tab w:val="clear" w:pos="4680"/>
      </w:tabs>
      <w:spacing w:after="0"/>
      <w:jc w:val="right"/>
      <w:rPr>
        <w:szCs w:val="20"/>
      </w:rPr>
    </w:pPr>
    <w:r>
      <w:rPr>
        <w:szCs w:val="20"/>
      </w:rPr>
      <w:t xml:space="preserve"> NEWMA </w:t>
    </w:r>
    <w:r w:rsidR="00B63703" w:rsidRPr="003B12F2">
      <w:rPr>
        <w:szCs w:val="20"/>
      </w:rPr>
      <w:t>L&amp;R 202</w:t>
    </w:r>
    <w:r w:rsidR="00E530EC" w:rsidRPr="003B12F2">
      <w:rPr>
        <w:szCs w:val="20"/>
      </w:rPr>
      <w:t>4</w:t>
    </w:r>
    <w:r w:rsidR="00B63703" w:rsidRPr="003B12F2">
      <w:rPr>
        <w:szCs w:val="20"/>
      </w:rPr>
      <w:t xml:space="preserve"> </w:t>
    </w:r>
    <w:r>
      <w:rPr>
        <w:szCs w:val="20"/>
      </w:rPr>
      <w:t>Annual</w:t>
    </w:r>
    <w:r w:rsidR="00B63703" w:rsidRPr="003B12F2">
      <w:rPr>
        <w:szCs w:val="20"/>
      </w:rPr>
      <w:t xml:space="preserve"> Meeting </w:t>
    </w:r>
    <w:r w:rsidR="00AF6F98" w:rsidRPr="003B12F2">
      <w:rPr>
        <w:szCs w:val="20"/>
      </w:rPr>
      <w:t>Report</w:t>
    </w:r>
    <w:r>
      <w:rPr>
        <w:szCs w:val="20"/>
      </w:rPr>
      <w:t xml:space="preserve"> Template</w:t>
    </w: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DD3DBE"/>
    <w:multiLevelType w:val="hybridMultilevel"/>
    <w:tmpl w:val="AF42F8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03034BB8"/>
    <w:multiLevelType w:val="hybridMultilevel"/>
    <w:tmpl w:val="15E44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4"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6"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4F746F"/>
    <w:multiLevelType w:val="hybridMultilevel"/>
    <w:tmpl w:val="22F0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9"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2B372E"/>
    <w:multiLevelType w:val="hybridMultilevel"/>
    <w:tmpl w:val="2E7A7432"/>
    <w:lvl w:ilvl="0" w:tplc="FFFFFFFF">
      <w:start w:val="3"/>
      <w:numFmt w:val="lowerLetter"/>
      <w:lvlText w:val="(%1)"/>
      <w:lvlJc w:val="left"/>
      <w:pPr>
        <w:tabs>
          <w:tab w:val="num" w:pos="1440"/>
        </w:tabs>
        <w:ind w:left="1440" w:hanging="360"/>
      </w:pPr>
      <w:rPr>
        <w:rFonts w:cs="Times New Roman"/>
        <w:b w:val="0"/>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FB46A5"/>
    <w:multiLevelType w:val="hybridMultilevel"/>
    <w:tmpl w:val="5C1AC19C"/>
    <w:lvl w:ilvl="0" w:tplc="FFFFFFFF">
      <w:start w:val="1"/>
      <w:numFmt w:val="upp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19256755"/>
    <w:multiLevelType w:val="hybridMultilevel"/>
    <w:tmpl w:val="DFE62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E026712"/>
    <w:multiLevelType w:val="hybridMultilevel"/>
    <w:tmpl w:val="B26A2E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2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8671EB"/>
    <w:multiLevelType w:val="multilevel"/>
    <w:tmpl w:val="EDE406B0"/>
    <w:lvl w:ilvl="0">
      <w:start w:val="1"/>
      <w:numFmt w:val="decimal"/>
      <w:lvlText w:val="%1."/>
      <w:lvlJc w:val="left"/>
      <w:pPr>
        <w:tabs>
          <w:tab w:val="num" w:pos="360"/>
        </w:tabs>
        <w:ind w:left="360" w:hanging="360"/>
      </w:pPr>
    </w:lvl>
    <w:lvl w:ilvl="1">
      <w:start w:val="14"/>
      <w:numFmt w:val="decimal"/>
      <w:isLgl/>
      <w:lvlText w:val="%1.%2."/>
      <w:lvlJc w:val="left"/>
      <w:pPr>
        <w:ind w:left="522" w:hanging="612"/>
      </w:pPr>
    </w:lvl>
    <w:lvl w:ilvl="2">
      <w:start w:val="1"/>
      <w:numFmt w:val="decimal"/>
      <w:isLgl/>
      <w:lvlText w:val="%1.%2.%3."/>
      <w:lvlJc w:val="left"/>
      <w:pPr>
        <w:ind w:left="1170" w:hanging="720"/>
      </w:pPr>
    </w:lvl>
    <w:lvl w:ilvl="3">
      <w:start w:val="1"/>
      <w:numFmt w:val="decimal"/>
      <w:isLgl/>
      <w:lvlText w:val="%1.%2.%3.%4."/>
      <w:lvlJc w:val="left"/>
      <w:pPr>
        <w:ind w:left="1395" w:hanging="720"/>
      </w:pPr>
    </w:lvl>
    <w:lvl w:ilvl="4">
      <w:start w:val="1"/>
      <w:numFmt w:val="decimal"/>
      <w:isLgl/>
      <w:lvlText w:val="%1.%2.%3.%4.%5."/>
      <w:lvlJc w:val="left"/>
      <w:pPr>
        <w:ind w:left="1980" w:hanging="1080"/>
      </w:pPr>
    </w:lvl>
    <w:lvl w:ilvl="5">
      <w:start w:val="1"/>
      <w:numFmt w:val="decimal"/>
      <w:isLgl/>
      <w:lvlText w:val="%1.%2.%3.%4.%5.%6."/>
      <w:lvlJc w:val="left"/>
      <w:pPr>
        <w:ind w:left="2205" w:hanging="1080"/>
      </w:pPr>
    </w:lvl>
    <w:lvl w:ilvl="6">
      <w:start w:val="1"/>
      <w:numFmt w:val="decimal"/>
      <w:isLgl/>
      <w:lvlText w:val="%1.%2.%3.%4.%5.%6.%7."/>
      <w:lvlJc w:val="left"/>
      <w:pPr>
        <w:ind w:left="2790" w:hanging="1440"/>
      </w:pPr>
    </w:lvl>
    <w:lvl w:ilvl="7">
      <w:start w:val="1"/>
      <w:numFmt w:val="decimal"/>
      <w:isLgl/>
      <w:lvlText w:val="%1.%2.%3.%4.%5.%6.%7.%8."/>
      <w:lvlJc w:val="left"/>
      <w:pPr>
        <w:ind w:left="3015" w:hanging="1440"/>
      </w:pPr>
    </w:lvl>
    <w:lvl w:ilvl="8">
      <w:start w:val="1"/>
      <w:numFmt w:val="decimal"/>
      <w:isLgl/>
      <w:lvlText w:val="%1.%2.%3.%4.%5.%6.%7.%8.%9."/>
      <w:lvlJc w:val="left"/>
      <w:pPr>
        <w:ind w:left="3600" w:hanging="1800"/>
      </w:pPr>
    </w:lvl>
  </w:abstractNum>
  <w:abstractNum w:abstractNumId="2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2ED97629"/>
    <w:multiLevelType w:val="hybridMultilevel"/>
    <w:tmpl w:val="69A09E00"/>
    <w:lvl w:ilvl="0" w:tplc="0409000F">
      <w:start w:val="1"/>
      <w:numFmt w:val="decimal"/>
      <w:lvlText w:val="%1."/>
      <w:lvlJc w:val="left"/>
      <w:pPr>
        <w:tabs>
          <w:tab w:val="num" w:pos="720"/>
        </w:tabs>
        <w:ind w:left="720" w:hanging="360"/>
      </w:pPr>
    </w:lvl>
    <w:lvl w:ilvl="1" w:tplc="04090019">
      <w:numFmt w:val="decimal"/>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3"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34"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39D564D1"/>
    <w:multiLevelType w:val="multilevel"/>
    <w:tmpl w:val="D6841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2"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3472F1"/>
    <w:multiLevelType w:val="multilevel"/>
    <w:tmpl w:val="D430CA70"/>
    <w:lvl w:ilvl="0">
      <w:start w:val="3"/>
      <w:numFmt w:val="decimal"/>
      <w:lvlText w:val="%1"/>
      <w:lvlJc w:val="left"/>
      <w:pPr>
        <w:ind w:left="384" w:hanging="384"/>
      </w:pPr>
      <w:rPr>
        <w:rFonts w:hint="default"/>
      </w:rPr>
    </w:lvl>
    <w:lvl w:ilvl="1">
      <w:start w:val="11"/>
      <w:numFmt w:val="decimal"/>
      <w:lvlText w:val="%1.%2"/>
      <w:lvlJc w:val="left"/>
      <w:pPr>
        <w:ind w:left="74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3DF7AE8"/>
    <w:multiLevelType w:val="hybridMultilevel"/>
    <w:tmpl w:val="DB7E2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47"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9"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1"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501324B3"/>
    <w:multiLevelType w:val="hybridMultilevel"/>
    <w:tmpl w:val="626062B2"/>
    <w:lvl w:ilvl="0" w:tplc="CAA806D2">
      <w:start w:val="1"/>
      <w:numFmt w:val="decimal"/>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5" w15:restartNumberingAfterBreak="0">
    <w:nsid w:val="55986447"/>
    <w:multiLevelType w:val="hybridMultilevel"/>
    <w:tmpl w:val="FC0CF918"/>
    <w:lvl w:ilvl="0" w:tplc="8F588AD2">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7"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8"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9"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0"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1" w15:restartNumberingAfterBreak="0">
    <w:nsid w:val="61E25EF6"/>
    <w:multiLevelType w:val="multilevel"/>
    <w:tmpl w:val="FE0EE978"/>
    <w:lvl w:ilvl="0">
      <w:start w:val="4"/>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62" w15:restartNumberingAfterBreak="0">
    <w:nsid w:val="62594559"/>
    <w:multiLevelType w:val="hybridMultilevel"/>
    <w:tmpl w:val="C7CA34A0"/>
    <w:lvl w:ilvl="0" w:tplc="387C805E">
      <w:start w:val="1"/>
      <w:numFmt w:val="lowerLetter"/>
      <w:lvlText w:val="(%1)"/>
      <w:lvlJc w:val="left"/>
      <w:pPr>
        <w:ind w:left="117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3"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64"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7"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68" w15:restartNumberingAfterBreak="0">
    <w:nsid w:val="75CA099B"/>
    <w:multiLevelType w:val="hybridMultilevel"/>
    <w:tmpl w:val="09846CCA"/>
    <w:lvl w:ilvl="0" w:tplc="FFFFFFFF">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9"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43"/>
  </w:num>
  <w:num w:numId="2" w16cid:durableId="1455713274">
    <w:abstractNumId w:val="39"/>
  </w:num>
  <w:num w:numId="3" w16cid:durableId="1553613286">
    <w:abstractNumId w:val="69"/>
  </w:num>
  <w:num w:numId="4" w16cid:durableId="320038670">
    <w:abstractNumId w:val="29"/>
  </w:num>
  <w:num w:numId="5" w16cid:durableId="1976712958">
    <w:abstractNumId w:val="28"/>
  </w:num>
  <w:num w:numId="6" w16cid:durableId="470951782">
    <w:abstractNumId w:val="58"/>
  </w:num>
  <w:num w:numId="7" w16cid:durableId="109694964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10"/>
  </w:num>
  <w:num w:numId="9" w16cid:durableId="322241458">
    <w:abstractNumId w:val="59"/>
  </w:num>
  <w:num w:numId="10" w16cid:durableId="659381644">
    <w:abstractNumId w:val="8"/>
  </w:num>
  <w:num w:numId="11" w16cid:durableId="1796604494">
    <w:abstractNumId w:val="50"/>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1"/>
  </w:num>
  <w:num w:numId="21" w16cid:durableId="1714040926">
    <w:abstractNumId w:val="42"/>
  </w:num>
  <w:num w:numId="22" w16cid:durableId="1978563621">
    <w:abstractNumId w:val="65"/>
  </w:num>
  <w:num w:numId="23" w16cid:durableId="557322368">
    <w:abstractNumId w:val="32"/>
  </w:num>
  <w:num w:numId="24" w16cid:durableId="1712070654">
    <w:abstractNumId w:val="19"/>
  </w:num>
  <w:num w:numId="25" w16cid:durableId="1318457612">
    <w:abstractNumId w:val="66"/>
  </w:num>
  <w:num w:numId="26" w16cid:durableId="1986616016">
    <w:abstractNumId w:val="24"/>
  </w:num>
  <w:num w:numId="27" w16cid:durableId="1240674324">
    <w:abstractNumId w:val="21"/>
  </w:num>
  <w:num w:numId="28" w16cid:durableId="1460345235">
    <w:abstractNumId w:val="35"/>
  </w:num>
  <w:num w:numId="29" w16cid:durableId="546648985">
    <w:abstractNumId w:val="60"/>
  </w:num>
  <w:num w:numId="30" w16cid:durableId="1654872336">
    <w:abstractNumId w:val="70"/>
  </w:num>
  <w:num w:numId="31" w16cid:durableId="161239115">
    <w:abstractNumId w:val="14"/>
  </w:num>
  <w:num w:numId="32" w16cid:durableId="26084428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6"/>
  </w:num>
  <w:num w:numId="35" w16cid:durableId="1871411499">
    <w:abstractNumId w:val="25"/>
  </w:num>
  <w:num w:numId="36" w16cid:durableId="103157294">
    <w:abstractNumId w:val="40"/>
  </w:num>
  <w:num w:numId="37" w16cid:durableId="889343977">
    <w:abstractNumId w:val="18"/>
  </w:num>
  <w:num w:numId="38" w16cid:durableId="405419509">
    <w:abstractNumId w:val="71"/>
  </w:num>
  <w:num w:numId="39" w16cid:durableId="963192701">
    <w:abstractNumId w:val="13"/>
  </w:num>
  <w:num w:numId="40" w16cid:durableId="1464539415">
    <w:abstractNumId w:val="49"/>
  </w:num>
  <w:num w:numId="41" w16cid:durableId="1805077566">
    <w:abstractNumId w:val="63"/>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57"/>
  </w:num>
  <w:num w:numId="43" w16cid:durableId="1645037810">
    <w:abstractNumId w:val="56"/>
  </w:num>
  <w:num w:numId="44" w16cid:durableId="512916655">
    <w:abstractNumId w:val="48"/>
  </w:num>
  <w:num w:numId="45" w16cid:durableId="607397565">
    <w:abstractNumId w:val="41"/>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47"/>
  </w:num>
  <w:num w:numId="47" w16cid:durableId="1176651514">
    <w:abstractNumId w:val="46"/>
  </w:num>
  <w:num w:numId="48" w16cid:durableId="436367444">
    <w:abstractNumId w:val="33"/>
  </w:num>
  <w:num w:numId="49" w16cid:durableId="74983681">
    <w:abstractNumId w:val="15"/>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37"/>
  </w:num>
  <w:num w:numId="52" w16cid:durableId="1211184085">
    <w:abstractNumId w:val="51"/>
  </w:num>
  <w:num w:numId="53" w16cid:durableId="1994523446">
    <w:abstractNumId w:val="67"/>
  </w:num>
  <w:num w:numId="54" w16cid:durableId="1347710725">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91200793">
    <w:abstractNumId w:val="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22199861">
    <w:abstractNumId w:val="13"/>
    <w:lvlOverride w:ilvl="0">
      <w:startOverride w:val="3"/>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9631303">
    <w:abstractNumId w:val="30"/>
  </w:num>
  <w:num w:numId="58" w16cid:durableId="1877429063">
    <w:abstractNumId w:val="38"/>
  </w:num>
  <w:num w:numId="59" w16cid:durableId="1869561456">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5181109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9143882">
    <w:abstractNumId w:val="55"/>
  </w:num>
  <w:num w:numId="62" w16cid:durableId="807671258">
    <w:abstractNumId w:val="17"/>
  </w:num>
  <w:num w:numId="63" w16cid:durableId="1208683299">
    <w:abstractNumId w:val="45"/>
  </w:num>
  <w:num w:numId="64" w16cid:durableId="1681463419">
    <w:abstractNumId w:val="22"/>
  </w:num>
  <w:num w:numId="65" w16cid:durableId="1132940968">
    <w:abstractNumId w:val="68"/>
  </w:num>
  <w:num w:numId="66" w16cid:durableId="293100430">
    <w:abstractNumId w:val="23"/>
  </w:num>
  <w:num w:numId="67" w16cid:durableId="29498192">
    <w:abstractNumId w:val="11"/>
  </w:num>
  <w:num w:numId="68" w16cid:durableId="2111926999">
    <w:abstractNumId w:val="9"/>
  </w:num>
  <w:num w:numId="69" w16cid:durableId="1415124282">
    <w:abstractNumId w:val="44"/>
  </w:num>
  <w:num w:numId="70" w16cid:durableId="562831389">
    <w:abstractNumId w:val="27"/>
  </w:num>
  <w:num w:numId="71" w16cid:durableId="534387462">
    <w:abstractNumId w:val="61"/>
  </w:num>
  <w:num w:numId="72" w16cid:durableId="612830490">
    <w:abstractNumId w:val="12"/>
  </w:num>
  <w:num w:numId="73" w16cid:durableId="1593466981">
    <w:abstractNumId w:val="53"/>
  </w:num>
  <w:num w:numId="74" w16cid:durableId="1135828774">
    <w:abstractNumId w:val="26"/>
  </w:num>
  <w:num w:numId="75" w16cid:durableId="1866400194">
    <w:abstractNumId w:val="6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64FAOQmu6ItAAAA"/>
  </w:docVars>
  <w:rsids>
    <w:rsidRoot w:val="00A12E0D"/>
    <w:rsid w:val="0000008F"/>
    <w:rsid w:val="000006B8"/>
    <w:rsid w:val="00000979"/>
    <w:rsid w:val="00000F3D"/>
    <w:rsid w:val="00000F89"/>
    <w:rsid w:val="000010C1"/>
    <w:rsid w:val="00001340"/>
    <w:rsid w:val="0000193D"/>
    <w:rsid w:val="000023DC"/>
    <w:rsid w:val="00002773"/>
    <w:rsid w:val="00002D2C"/>
    <w:rsid w:val="000036B8"/>
    <w:rsid w:val="00003F53"/>
    <w:rsid w:val="00004298"/>
    <w:rsid w:val="0000443B"/>
    <w:rsid w:val="000044CE"/>
    <w:rsid w:val="00004950"/>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1BC1"/>
    <w:rsid w:val="000122F0"/>
    <w:rsid w:val="000123D3"/>
    <w:rsid w:val="000125E9"/>
    <w:rsid w:val="000126FA"/>
    <w:rsid w:val="0001283A"/>
    <w:rsid w:val="00012A49"/>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0C0"/>
    <w:rsid w:val="00016304"/>
    <w:rsid w:val="00016E46"/>
    <w:rsid w:val="00017394"/>
    <w:rsid w:val="000176F1"/>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1AE"/>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A39"/>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5DB9"/>
    <w:rsid w:val="000365BA"/>
    <w:rsid w:val="000366C8"/>
    <w:rsid w:val="00036902"/>
    <w:rsid w:val="00036BB4"/>
    <w:rsid w:val="00036C53"/>
    <w:rsid w:val="000370E4"/>
    <w:rsid w:val="00037A39"/>
    <w:rsid w:val="00037B89"/>
    <w:rsid w:val="000401D1"/>
    <w:rsid w:val="00040792"/>
    <w:rsid w:val="00040840"/>
    <w:rsid w:val="00040B1E"/>
    <w:rsid w:val="00041225"/>
    <w:rsid w:val="00041766"/>
    <w:rsid w:val="00041957"/>
    <w:rsid w:val="00041E04"/>
    <w:rsid w:val="000428B4"/>
    <w:rsid w:val="00042AAE"/>
    <w:rsid w:val="00042B5F"/>
    <w:rsid w:val="00043120"/>
    <w:rsid w:val="000431ED"/>
    <w:rsid w:val="00043B43"/>
    <w:rsid w:val="0004540F"/>
    <w:rsid w:val="00045805"/>
    <w:rsid w:val="00045EBF"/>
    <w:rsid w:val="00046A43"/>
    <w:rsid w:val="00046F68"/>
    <w:rsid w:val="00047127"/>
    <w:rsid w:val="00047442"/>
    <w:rsid w:val="000477D4"/>
    <w:rsid w:val="00047DB7"/>
    <w:rsid w:val="0005052B"/>
    <w:rsid w:val="00050CBB"/>
    <w:rsid w:val="00051186"/>
    <w:rsid w:val="00051199"/>
    <w:rsid w:val="0005121F"/>
    <w:rsid w:val="000522C1"/>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0E6"/>
    <w:rsid w:val="00056203"/>
    <w:rsid w:val="00056BDE"/>
    <w:rsid w:val="00057007"/>
    <w:rsid w:val="00057229"/>
    <w:rsid w:val="000573DB"/>
    <w:rsid w:val="00057AB1"/>
    <w:rsid w:val="00060085"/>
    <w:rsid w:val="000600E5"/>
    <w:rsid w:val="0006045C"/>
    <w:rsid w:val="000607B0"/>
    <w:rsid w:val="00060CCE"/>
    <w:rsid w:val="000610B5"/>
    <w:rsid w:val="00061729"/>
    <w:rsid w:val="00061891"/>
    <w:rsid w:val="00062274"/>
    <w:rsid w:val="0006236E"/>
    <w:rsid w:val="00062681"/>
    <w:rsid w:val="00062699"/>
    <w:rsid w:val="00062ABA"/>
    <w:rsid w:val="000636EC"/>
    <w:rsid w:val="00063F7E"/>
    <w:rsid w:val="0006419F"/>
    <w:rsid w:val="00064682"/>
    <w:rsid w:val="00064FC8"/>
    <w:rsid w:val="000652D3"/>
    <w:rsid w:val="0006536C"/>
    <w:rsid w:val="00065683"/>
    <w:rsid w:val="00065A05"/>
    <w:rsid w:val="00065B9F"/>
    <w:rsid w:val="00066986"/>
    <w:rsid w:val="00066AD9"/>
    <w:rsid w:val="00066C69"/>
    <w:rsid w:val="00066D8E"/>
    <w:rsid w:val="000670DD"/>
    <w:rsid w:val="000675D8"/>
    <w:rsid w:val="000676C8"/>
    <w:rsid w:val="00067AF4"/>
    <w:rsid w:val="00067BE2"/>
    <w:rsid w:val="00067E4C"/>
    <w:rsid w:val="00067F21"/>
    <w:rsid w:val="00067F80"/>
    <w:rsid w:val="0007015D"/>
    <w:rsid w:val="000703BB"/>
    <w:rsid w:val="000703DF"/>
    <w:rsid w:val="0007064E"/>
    <w:rsid w:val="00070851"/>
    <w:rsid w:val="00070D52"/>
    <w:rsid w:val="00070EFD"/>
    <w:rsid w:val="00071104"/>
    <w:rsid w:val="00071240"/>
    <w:rsid w:val="0007152D"/>
    <w:rsid w:val="00071572"/>
    <w:rsid w:val="00071B09"/>
    <w:rsid w:val="0007232B"/>
    <w:rsid w:val="000725EB"/>
    <w:rsid w:val="000728BF"/>
    <w:rsid w:val="00072DBA"/>
    <w:rsid w:val="00073641"/>
    <w:rsid w:val="00073E2E"/>
    <w:rsid w:val="000744C7"/>
    <w:rsid w:val="000745A9"/>
    <w:rsid w:val="00075392"/>
    <w:rsid w:val="00075398"/>
    <w:rsid w:val="00076012"/>
    <w:rsid w:val="00076427"/>
    <w:rsid w:val="00076503"/>
    <w:rsid w:val="00076640"/>
    <w:rsid w:val="000768E8"/>
    <w:rsid w:val="00076A1F"/>
    <w:rsid w:val="00076D34"/>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146"/>
    <w:rsid w:val="000831D1"/>
    <w:rsid w:val="0008366F"/>
    <w:rsid w:val="00083B65"/>
    <w:rsid w:val="00083EA0"/>
    <w:rsid w:val="0008410C"/>
    <w:rsid w:val="00084373"/>
    <w:rsid w:val="000845DB"/>
    <w:rsid w:val="00084640"/>
    <w:rsid w:val="000848AC"/>
    <w:rsid w:val="00084CB2"/>
    <w:rsid w:val="00084D42"/>
    <w:rsid w:val="00084E2D"/>
    <w:rsid w:val="00085352"/>
    <w:rsid w:val="0008553F"/>
    <w:rsid w:val="0008567B"/>
    <w:rsid w:val="000857CD"/>
    <w:rsid w:val="00085BDB"/>
    <w:rsid w:val="00085F6D"/>
    <w:rsid w:val="00086CCA"/>
    <w:rsid w:val="00086CE3"/>
    <w:rsid w:val="000872C0"/>
    <w:rsid w:val="000873EF"/>
    <w:rsid w:val="0008792D"/>
    <w:rsid w:val="0009019E"/>
    <w:rsid w:val="000902A6"/>
    <w:rsid w:val="000903D8"/>
    <w:rsid w:val="00090920"/>
    <w:rsid w:val="00091684"/>
    <w:rsid w:val="0009179E"/>
    <w:rsid w:val="0009191C"/>
    <w:rsid w:val="00091A49"/>
    <w:rsid w:val="000921EC"/>
    <w:rsid w:val="00092496"/>
    <w:rsid w:val="000924C2"/>
    <w:rsid w:val="0009251F"/>
    <w:rsid w:val="00092E46"/>
    <w:rsid w:val="0009329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2DF5"/>
    <w:rsid w:val="000A382C"/>
    <w:rsid w:val="000A385A"/>
    <w:rsid w:val="000A3A18"/>
    <w:rsid w:val="000A3B22"/>
    <w:rsid w:val="000A3DCE"/>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141"/>
    <w:rsid w:val="000B16D9"/>
    <w:rsid w:val="000B1B57"/>
    <w:rsid w:val="000B1D83"/>
    <w:rsid w:val="000B201F"/>
    <w:rsid w:val="000B2416"/>
    <w:rsid w:val="000B2692"/>
    <w:rsid w:val="000B2CB1"/>
    <w:rsid w:val="000B2F6B"/>
    <w:rsid w:val="000B3329"/>
    <w:rsid w:val="000B3405"/>
    <w:rsid w:val="000B359B"/>
    <w:rsid w:val="000B3B5C"/>
    <w:rsid w:val="000B3E16"/>
    <w:rsid w:val="000B41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AC6"/>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6A2"/>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3FB"/>
    <w:rsid w:val="000E27D3"/>
    <w:rsid w:val="000E2972"/>
    <w:rsid w:val="000E29DA"/>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35D"/>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3230"/>
    <w:rsid w:val="000F37F8"/>
    <w:rsid w:val="000F3F21"/>
    <w:rsid w:val="000F3F5E"/>
    <w:rsid w:val="000F4189"/>
    <w:rsid w:val="000F432B"/>
    <w:rsid w:val="000F4EB7"/>
    <w:rsid w:val="000F5016"/>
    <w:rsid w:val="000F55B3"/>
    <w:rsid w:val="000F6F57"/>
    <w:rsid w:val="000F740D"/>
    <w:rsid w:val="000F7953"/>
    <w:rsid w:val="000F7AE5"/>
    <w:rsid w:val="00100945"/>
    <w:rsid w:val="00101594"/>
    <w:rsid w:val="001016F7"/>
    <w:rsid w:val="00101893"/>
    <w:rsid w:val="00101CBE"/>
    <w:rsid w:val="00101F45"/>
    <w:rsid w:val="00102074"/>
    <w:rsid w:val="0010223A"/>
    <w:rsid w:val="001024D7"/>
    <w:rsid w:val="0010263A"/>
    <w:rsid w:val="00102AAC"/>
    <w:rsid w:val="00103114"/>
    <w:rsid w:val="0010351A"/>
    <w:rsid w:val="001038EB"/>
    <w:rsid w:val="00103CAB"/>
    <w:rsid w:val="00104305"/>
    <w:rsid w:val="00104AF6"/>
    <w:rsid w:val="0010561A"/>
    <w:rsid w:val="00105655"/>
    <w:rsid w:val="001056B0"/>
    <w:rsid w:val="001059E9"/>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723"/>
    <w:rsid w:val="00110849"/>
    <w:rsid w:val="0011085D"/>
    <w:rsid w:val="00110949"/>
    <w:rsid w:val="00110B20"/>
    <w:rsid w:val="00110E84"/>
    <w:rsid w:val="0011146E"/>
    <w:rsid w:val="00111737"/>
    <w:rsid w:val="00111824"/>
    <w:rsid w:val="00111EAB"/>
    <w:rsid w:val="001127CC"/>
    <w:rsid w:val="00112D81"/>
    <w:rsid w:val="00112E54"/>
    <w:rsid w:val="00113157"/>
    <w:rsid w:val="0011315C"/>
    <w:rsid w:val="00113272"/>
    <w:rsid w:val="0011345D"/>
    <w:rsid w:val="001136BA"/>
    <w:rsid w:val="00113A67"/>
    <w:rsid w:val="00113C73"/>
    <w:rsid w:val="001142A5"/>
    <w:rsid w:val="00114792"/>
    <w:rsid w:val="00114967"/>
    <w:rsid w:val="001154BC"/>
    <w:rsid w:val="001155B7"/>
    <w:rsid w:val="001157A1"/>
    <w:rsid w:val="0011595C"/>
    <w:rsid w:val="00115C9E"/>
    <w:rsid w:val="00116107"/>
    <w:rsid w:val="00116536"/>
    <w:rsid w:val="00116778"/>
    <w:rsid w:val="001169E7"/>
    <w:rsid w:val="00116C91"/>
    <w:rsid w:val="00116D89"/>
    <w:rsid w:val="00116F76"/>
    <w:rsid w:val="00116F96"/>
    <w:rsid w:val="00117011"/>
    <w:rsid w:val="00117871"/>
    <w:rsid w:val="0011799C"/>
    <w:rsid w:val="00117BD7"/>
    <w:rsid w:val="00117C42"/>
    <w:rsid w:val="001201EE"/>
    <w:rsid w:val="0012032B"/>
    <w:rsid w:val="00120477"/>
    <w:rsid w:val="00120547"/>
    <w:rsid w:val="0012085A"/>
    <w:rsid w:val="001208BC"/>
    <w:rsid w:val="00120AB4"/>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681"/>
    <w:rsid w:val="00126726"/>
    <w:rsid w:val="00126D59"/>
    <w:rsid w:val="00127108"/>
    <w:rsid w:val="00127CD1"/>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09A"/>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DA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3F5"/>
    <w:rsid w:val="00151474"/>
    <w:rsid w:val="0015193F"/>
    <w:rsid w:val="00151D4E"/>
    <w:rsid w:val="00152216"/>
    <w:rsid w:val="00152452"/>
    <w:rsid w:val="00152496"/>
    <w:rsid w:val="001529DD"/>
    <w:rsid w:val="00152AB5"/>
    <w:rsid w:val="00152AF0"/>
    <w:rsid w:val="00152C01"/>
    <w:rsid w:val="00152EBA"/>
    <w:rsid w:val="0015300D"/>
    <w:rsid w:val="001530D1"/>
    <w:rsid w:val="001532D7"/>
    <w:rsid w:val="001537F4"/>
    <w:rsid w:val="00153A36"/>
    <w:rsid w:val="00153E70"/>
    <w:rsid w:val="001548BE"/>
    <w:rsid w:val="00154A06"/>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1EF"/>
    <w:rsid w:val="00165BCA"/>
    <w:rsid w:val="00165CE0"/>
    <w:rsid w:val="001662AF"/>
    <w:rsid w:val="00166396"/>
    <w:rsid w:val="00166B2F"/>
    <w:rsid w:val="001673C6"/>
    <w:rsid w:val="0016749B"/>
    <w:rsid w:val="001675E8"/>
    <w:rsid w:val="0016777D"/>
    <w:rsid w:val="00167820"/>
    <w:rsid w:val="00167A5A"/>
    <w:rsid w:val="00167D56"/>
    <w:rsid w:val="00167F12"/>
    <w:rsid w:val="00167F76"/>
    <w:rsid w:val="00167FF3"/>
    <w:rsid w:val="00170092"/>
    <w:rsid w:val="0017016B"/>
    <w:rsid w:val="001703EE"/>
    <w:rsid w:val="001706B2"/>
    <w:rsid w:val="00170DDA"/>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137"/>
    <w:rsid w:val="0017488E"/>
    <w:rsid w:val="00174B48"/>
    <w:rsid w:val="00174DA6"/>
    <w:rsid w:val="00174E0D"/>
    <w:rsid w:val="00174FB8"/>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84A"/>
    <w:rsid w:val="0018299E"/>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8CA"/>
    <w:rsid w:val="00190FB8"/>
    <w:rsid w:val="0019164C"/>
    <w:rsid w:val="00191BCF"/>
    <w:rsid w:val="0019237A"/>
    <w:rsid w:val="001924C0"/>
    <w:rsid w:val="0019279A"/>
    <w:rsid w:val="00192973"/>
    <w:rsid w:val="00193114"/>
    <w:rsid w:val="00193F2A"/>
    <w:rsid w:val="00194550"/>
    <w:rsid w:val="001947CA"/>
    <w:rsid w:val="0019488F"/>
    <w:rsid w:val="00194B8F"/>
    <w:rsid w:val="00194F66"/>
    <w:rsid w:val="001956A7"/>
    <w:rsid w:val="00195E26"/>
    <w:rsid w:val="00195E9F"/>
    <w:rsid w:val="001960DB"/>
    <w:rsid w:val="00196926"/>
    <w:rsid w:val="00197548"/>
    <w:rsid w:val="00197D3B"/>
    <w:rsid w:val="00197F52"/>
    <w:rsid w:val="001A0039"/>
    <w:rsid w:val="001A027F"/>
    <w:rsid w:val="001A02A6"/>
    <w:rsid w:val="001A0621"/>
    <w:rsid w:val="001A072F"/>
    <w:rsid w:val="001A0E60"/>
    <w:rsid w:val="001A11BC"/>
    <w:rsid w:val="001A124E"/>
    <w:rsid w:val="001A19E5"/>
    <w:rsid w:val="001A1F70"/>
    <w:rsid w:val="001A21D6"/>
    <w:rsid w:val="001A23B5"/>
    <w:rsid w:val="001A2A6E"/>
    <w:rsid w:val="001A3111"/>
    <w:rsid w:val="001A322C"/>
    <w:rsid w:val="001A36A7"/>
    <w:rsid w:val="001A3A91"/>
    <w:rsid w:val="001A3BC6"/>
    <w:rsid w:val="001A4397"/>
    <w:rsid w:val="001A473F"/>
    <w:rsid w:val="001A4B67"/>
    <w:rsid w:val="001A5315"/>
    <w:rsid w:val="001A537A"/>
    <w:rsid w:val="001A53D0"/>
    <w:rsid w:val="001A59AD"/>
    <w:rsid w:val="001A5A3A"/>
    <w:rsid w:val="001A5C55"/>
    <w:rsid w:val="001A67AE"/>
    <w:rsid w:val="001A6F10"/>
    <w:rsid w:val="001A7151"/>
    <w:rsid w:val="001A755F"/>
    <w:rsid w:val="001A7788"/>
    <w:rsid w:val="001A78EF"/>
    <w:rsid w:val="001A7984"/>
    <w:rsid w:val="001B0136"/>
    <w:rsid w:val="001B05B0"/>
    <w:rsid w:val="001B0710"/>
    <w:rsid w:val="001B07F9"/>
    <w:rsid w:val="001B09EA"/>
    <w:rsid w:val="001B1102"/>
    <w:rsid w:val="001B120F"/>
    <w:rsid w:val="001B14A2"/>
    <w:rsid w:val="001B1DBD"/>
    <w:rsid w:val="001B1F61"/>
    <w:rsid w:val="001B249C"/>
    <w:rsid w:val="001B2575"/>
    <w:rsid w:val="001B26A5"/>
    <w:rsid w:val="001B2E80"/>
    <w:rsid w:val="001B3407"/>
    <w:rsid w:val="001B3A14"/>
    <w:rsid w:val="001B49E2"/>
    <w:rsid w:val="001B4BE0"/>
    <w:rsid w:val="001B4D58"/>
    <w:rsid w:val="001B4EB6"/>
    <w:rsid w:val="001B4F05"/>
    <w:rsid w:val="001B50AE"/>
    <w:rsid w:val="001B5628"/>
    <w:rsid w:val="001B5CB7"/>
    <w:rsid w:val="001B5CCF"/>
    <w:rsid w:val="001B5CE8"/>
    <w:rsid w:val="001B5DBA"/>
    <w:rsid w:val="001B71F0"/>
    <w:rsid w:val="001B7C4A"/>
    <w:rsid w:val="001B7DC5"/>
    <w:rsid w:val="001C0674"/>
    <w:rsid w:val="001C06FF"/>
    <w:rsid w:val="001C0BF8"/>
    <w:rsid w:val="001C0D05"/>
    <w:rsid w:val="001C1004"/>
    <w:rsid w:val="001C1249"/>
    <w:rsid w:val="001C13CD"/>
    <w:rsid w:val="001C1B73"/>
    <w:rsid w:val="001C1E0C"/>
    <w:rsid w:val="001C2180"/>
    <w:rsid w:val="001C2489"/>
    <w:rsid w:val="001C2A19"/>
    <w:rsid w:val="001C2ED1"/>
    <w:rsid w:val="001C2FDA"/>
    <w:rsid w:val="001C3171"/>
    <w:rsid w:val="001C35CA"/>
    <w:rsid w:val="001C3A4A"/>
    <w:rsid w:val="001C3A6B"/>
    <w:rsid w:val="001C3F3F"/>
    <w:rsid w:val="001C428A"/>
    <w:rsid w:val="001C492D"/>
    <w:rsid w:val="001C49F0"/>
    <w:rsid w:val="001C4A86"/>
    <w:rsid w:val="001C51BF"/>
    <w:rsid w:val="001C56CD"/>
    <w:rsid w:val="001C56EE"/>
    <w:rsid w:val="001C5950"/>
    <w:rsid w:val="001C5A81"/>
    <w:rsid w:val="001C5E70"/>
    <w:rsid w:val="001C5EBD"/>
    <w:rsid w:val="001C6320"/>
    <w:rsid w:val="001C676D"/>
    <w:rsid w:val="001C6E96"/>
    <w:rsid w:val="001C72C9"/>
    <w:rsid w:val="001C749A"/>
    <w:rsid w:val="001C7602"/>
    <w:rsid w:val="001C774F"/>
    <w:rsid w:val="001C77E5"/>
    <w:rsid w:val="001C78A4"/>
    <w:rsid w:val="001C7B94"/>
    <w:rsid w:val="001C7F14"/>
    <w:rsid w:val="001C7FB7"/>
    <w:rsid w:val="001D013E"/>
    <w:rsid w:val="001D0979"/>
    <w:rsid w:val="001D0E12"/>
    <w:rsid w:val="001D0EE0"/>
    <w:rsid w:val="001D116F"/>
    <w:rsid w:val="001D19BF"/>
    <w:rsid w:val="001D1F6D"/>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7F"/>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912"/>
    <w:rsid w:val="00200DED"/>
    <w:rsid w:val="00201259"/>
    <w:rsid w:val="00201369"/>
    <w:rsid w:val="0020152B"/>
    <w:rsid w:val="002019B0"/>
    <w:rsid w:val="00201CCB"/>
    <w:rsid w:val="0020200A"/>
    <w:rsid w:val="002020DF"/>
    <w:rsid w:val="002022F1"/>
    <w:rsid w:val="00202369"/>
    <w:rsid w:val="00202501"/>
    <w:rsid w:val="002026A6"/>
    <w:rsid w:val="00202D8D"/>
    <w:rsid w:val="00202EE2"/>
    <w:rsid w:val="0020319D"/>
    <w:rsid w:val="0020357E"/>
    <w:rsid w:val="00203764"/>
    <w:rsid w:val="00204E09"/>
    <w:rsid w:val="002052F0"/>
    <w:rsid w:val="00205900"/>
    <w:rsid w:val="00205D84"/>
    <w:rsid w:val="00205E4A"/>
    <w:rsid w:val="00206136"/>
    <w:rsid w:val="002065D5"/>
    <w:rsid w:val="00206774"/>
    <w:rsid w:val="002069A0"/>
    <w:rsid w:val="00206D60"/>
    <w:rsid w:val="00206FFF"/>
    <w:rsid w:val="0020701E"/>
    <w:rsid w:val="002075E0"/>
    <w:rsid w:val="00207C24"/>
    <w:rsid w:val="002106E1"/>
    <w:rsid w:val="00210981"/>
    <w:rsid w:val="00210C46"/>
    <w:rsid w:val="00210FBC"/>
    <w:rsid w:val="002117BA"/>
    <w:rsid w:val="002118C8"/>
    <w:rsid w:val="0021191E"/>
    <w:rsid w:val="00212203"/>
    <w:rsid w:val="00212590"/>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3F5"/>
    <w:rsid w:val="002216FE"/>
    <w:rsid w:val="002223D7"/>
    <w:rsid w:val="00222587"/>
    <w:rsid w:val="002229CB"/>
    <w:rsid w:val="00222ACD"/>
    <w:rsid w:val="00222B31"/>
    <w:rsid w:val="00222C0C"/>
    <w:rsid w:val="00222C91"/>
    <w:rsid w:val="002233DB"/>
    <w:rsid w:val="002236CE"/>
    <w:rsid w:val="00223C39"/>
    <w:rsid w:val="00224247"/>
    <w:rsid w:val="002242EF"/>
    <w:rsid w:val="002263F1"/>
    <w:rsid w:val="00226472"/>
    <w:rsid w:val="002264FB"/>
    <w:rsid w:val="00226777"/>
    <w:rsid w:val="00226950"/>
    <w:rsid w:val="00226E80"/>
    <w:rsid w:val="0022712E"/>
    <w:rsid w:val="00227309"/>
    <w:rsid w:val="002275D8"/>
    <w:rsid w:val="002279F2"/>
    <w:rsid w:val="00227A56"/>
    <w:rsid w:val="00227E59"/>
    <w:rsid w:val="00230424"/>
    <w:rsid w:val="002304B4"/>
    <w:rsid w:val="002308C0"/>
    <w:rsid w:val="00230A62"/>
    <w:rsid w:val="00230DBA"/>
    <w:rsid w:val="00232135"/>
    <w:rsid w:val="002325C8"/>
    <w:rsid w:val="0023275E"/>
    <w:rsid w:val="00232955"/>
    <w:rsid w:val="00232CF9"/>
    <w:rsid w:val="00232DAB"/>
    <w:rsid w:val="00232FF4"/>
    <w:rsid w:val="00233506"/>
    <w:rsid w:val="002339AF"/>
    <w:rsid w:val="00233C4C"/>
    <w:rsid w:val="00233CEC"/>
    <w:rsid w:val="00233F03"/>
    <w:rsid w:val="00234BE6"/>
    <w:rsid w:val="00234C19"/>
    <w:rsid w:val="0023523A"/>
    <w:rsid w:val="00235E29"/>
    <w:rsid w:val="00236222"/>
    <w:rsid w:val="00236643"/>
    <w:rsid w:val="0023665E"/>
    <w:rsid w:val="00236F97"/>
    <w:rsid w:val="00237245"/>
    <w:rsid w:val="00237397"/>
    <w:rsid w:val="00237534"/>
    <w:rsid w:val="00237659"/>
    <w:rsid w:val="0024008E"/>
    <w:rsid w:val="00240175"/>
    <w:rsid w:val="002401F5"/>
    <w:rsid w:val="002407EB"/>
    <w:rsid w:val="0024081F"/>
    <w:rsid w:val="00240FD3"/>
    <w:rsid w:val="0024121A"/>
    <w:rsid w:val="00241A7C"/>
    <w:rsid w:val="00241D9B"/>
    <w:rsid w:val="00241F03"/>
    <w:rsid w:val="002423F2"/>
    <w:rsid w:val="0024285B"/>
    <w:rsid w:val="00242A75"/>
    <w:rsid w:val="00242C3E"/>
    <w:rsid w:val="00242DF0"/>
    <w:rsid w:val="00243176"/>
    <w:rsid w:val="00243D12"/>
    <w:rsid w:val="00243D2C"/>
    <w:rsid w:val="00243FD5"/>
    <w:rsid w:val="00244160"/>
    <w:rsid w:val="00244626"/>
    <w:rsid w:val="00244669"/>
    <w:rsid w:val="0024490D"/>
    <w:rsid w:val="00245278"/>
    <w:rsid w:val="002456FC"/>
    <w:rsid w:val="0024593F"/>
    <w:rsid w:val="00245D97"/>
    <w:rsid w:val="00245E35"/>
    <w:rsid w:val="002460BA"/>
    <w:rsid w:val="0024627C"/>
    <w:rsid w:val="0024674F"/>
    <w:rsid w:val="00246DCC"/>
    <w:rsid w:val="00247177"/>
    <w:rsid w:val="00247240"/>
    <w:rsid w:val="002472A5"/>
    <w:rsid w:val="0024759C"/>
    <w:rsid w:val="002478D8"/>
    <w:rsid w:val="00247A7C"/>
    <w:rsid w:val="00247B33"/>
    <w:rsid w:val="00247EAC"/>
    <w:rsid w:val="00250046"/>
    <w:rsid w:val="0025005B"/>
    <w:rsid w:val="002503E8"/>
    <w:rsid w:val="0025051B"/>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04A"/>
    <w:rsid w:val="002551D8"/>
    <w:rsid w:val="0025564C"/>
    <w:rsid w:val="00255AA2"/>
    <w:rsid w:val="00255B1A"/>
    <w:rsid w:val="00255E68"/>
    <w:rsid w:val="002561D4"/>
    <w:rsid w:val="002562B9"/>
    <w:rsid w:val="0025655C"/>
    <w:rsid w:val="00257064"/>
    <w:rsid w:val="00257166"/>
    <w:rsid w:val="002579C5"/>
    <w:rsid w:val="00257CDB"/>
    <w:rsid w:val="0026048D"/>
    <w:rsid w:val="002605AF"/>
    <w:rsid w:val="00260BC7"/>
    <w:rsid w:val="00261332"/>
    <w:rsid w:val="00261531"/>
    <w:rsid w:val="002617CC"/>
    <w:rsid w:val="002619C8"/>
    <w:rsid w:val="00261B15"/>
    <w:rsid w:val="00261B2A"/>
    <w:rsid w:val="002627A8"/>
    <w:rsid w:val="00262A8B"/>
    <w:rsid w:val="00262BD6"/>
    <w:rsid w:val="002630AC"/>
    <w:rsid w:val="00263EF8"/>
    <w:rsid w:val="00264041"/>
    <w:rsid w:val="002647B9"/>
    <w:rsid w:val="00264886"/>
    <w:rsid w:val="00264B71"/>
    <w:rsid w:val="00264C11"/>
    <w:rsid w:val="00264E55"/>
    <w:rsid w:val="002651B8"/>
    <w:rsid w:val="00265918"/>
    <w:rsid w:val="00265E32"/>
    <w:rsid w:val="0026669E"/>
    <w:rsid w:val="002667F4"/>
    <w:rsid w:val="002671ED"/>
    <w:rsid w:val="002678A1"/>
    <w:rsid w:val="002679F4"/>
    <w:rsid w:val="00267A52"/>
    <w:rsid w:val="00270205"/>
    <w:rsid w:val="002704EB"/>
    <w:rsid w:val="00270533"/>
    <w:rsid w:val="0027097D"/>
    <w:rsid w:val="00270CC7"/>
    <w:rsid w:val="00270F72"/>
    <w:rsid w:val="00271D05"/>
    <w:rsid w:val="002724FB"/>
    <w:rsid w:val="00272990"/>
    <w:rsid w:val="00272AF2"/>
    <w:rsid w:val="00273DB9"/>
    <w:rsid w:val="00274C31"/>
    <w:rsid w:val="00274CF6"/>
    <w:rsid w:val="00274EB9"/>
    <w:rsid w:val="00275012"/>
    <w:rsid w:val="0027526B"/>
    <w:rsid w:val="002754BF"/>
    <w:rsid w:val="00275612"/>
    <w:rsid w:val="00275705"/>
    <w:rsid w:val="002758E3"/>
    <w:rsid w:val="00275EFD"/>
    <w:rsid w:val="0027676F"/>
    <w:rsid w:val="002769F8"/>
    <w:rsid w:val="00276B9B"/>
    <w:rsid w:val="00276CE5"/>
    <w:rsid w:val="00276E23"/>
    <w:rsid w:val="00277763"/>
    <w:rsid w:val="00277B43"/>
    <w:rsid w:val="00277D4A"/>
    <w:rsid w:val="00277F73"/>
    <w:rsid w:val="00280885"/>
    <w:rsid w:val="002809B7"/>
    <w:rsid w:val="00280FFD"/>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1B9"/>
    <w:rsid w:val="00284BA6"/>
    <w:rsid w:val="00284D99"/>
    <w:rsid w:val="002850B2"/>
    <w:rsid w:val="0028517B"/>
    <w:rsid w:val="00285272"/>
    <w:rsid w:val="00285600"/>
    <w:rsid w:val="002857F4"/>
    <w:rsid w:val="00285DF6"/>
    <w:rsid w:val="00286058"/>
    <w:rsid w:val="00286317"/>
    <w:rsid w:val="00286783"/>
    <w:rsid w:val="002868BE"/>
    <w:rsid w:val="00286D22"/>
    <w:rsid w:val="002872A2"/>
    <w:rsid w:val="0028761A"/>
    <w:rsid w:val="0028781E"/>
    <w:rsid w:val="00287833"/>
    <w:rsid w:val="002879AA"/>
    <w:rsid w:val="002879BD"/>
    <w:rsid w:val="00287A3C"/>
    <w:rsid w:val="00287AF5"/>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6D5"/>
    <w:rsid w:val="00293995"/>
    <w:rsid w:val="0029414B"/>
    <w:rsid w:val="0029481A"/>
    <w:rsid w:val="002949B4"/>
    <w:rsid w:val="00294EEC"/>
    <w:rsid w:val="00294F32"/>
    <w:rsid w:val="00295068"/>
    <w:rsid w:val="00295299"/>
    <w:rsid w:val="0029529B"/>
    <w:rsid w:val="00295F70"/>
    <w:rsid w:val="00296325"/>
    <w:rsid w:val="00296733"/>
    <w:rsid w:val="00296D91"/>
    <w:rsid w:val="00296F0A"/>
    <w:rsid w:val="002976C3"/>
    <w:rsid w:val="00297907"/>
    <w:rsid w:val="00297A20"/>
    <w:rsid w:val="00297A25"/>
    <w:rsid w:val="002A0323"/>
    <w:rsid w:val="002A052F"/>
    <w:rsid w:val="002A0A89"/>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3BCC"/>
    <w:rsid w:val="002A4287"/>
    <w:rsid w:val="002A4A96"/>
    <w:rsid w:val="002A4E3F"/>
    <w:rsid w:val="002A518E"/>
    <w:rsid w:val="002A53FD"/>
    <w:rsid w:val="002A558C"/>
    <w:rsid w:val="002A55C6"/>
    <w:rsid w:val="002A5944"/>
    <w:rsid w:val="002A5E3B"/>
    <w:rsid w:val="002A65A2"/>
    <w:rsid w:val="002A6B86"/>
    <w:rsid w:val="002A6D09"/>
    <w:rsid w:val="002A7360"/>
    <w:rsid w:val="002A73DE"/>
    <w:rsid w:val="002A7C39"/>
    <w:rsid w:val="002A7DC6"/>
    <w:rsid w:val="002B0241"/>
    <w:rsid w:val="002B0589"/>
    <w:rsid w:val="002B0B13"/>
    <w:rsid w:val="002B0B9B"/>
    <w:rsid w:val="002B0CB5"/>
    <w:rsid w:val="002B12CC"/>
    <w:rsid w:val="002B136E"/>
    <w:rsid w:val="002B1693"/>
    <w:rsid w:val="002B17D8"/>
    <w:rsid w:val="002B235E"/>
    <w:rsid w:val="002B264E"/>
    <w:rsid w:val="002B2900"/>
    <w:rsid w:val="002B2A28"/>
    <w:rsid w:val="002B2CB3"/>
    <w:rsid w:val="002B2FFA"/>
    <w:rsid w:val="002B3011"/>
    <w:rsid w:val="002B308B"/>
    <w:rsid w:val="002B309C"/>
    <w:rsid w:val="002B3506"/>
    <w:rsid w:val="002B3579"/>
    <w:rsid w:val="002B37B0"/>
    <w:rsid w:val="002B38AC"/>
    <w:rsid w:val="002B3C97"/>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B1"/>
    <w:rsid w:val="002C07CA"/>
    <w:rsid w:val="002C083D"/>
    <w:rsid w:val="002C0B0E"/>
    <w:rsid w:val="002C10D7"/>
    <w:rsid w:val="002C16CC"/>
    <w:rsid w:val="002C1881"/>
    <w:rsid w:val="002C213B"/>
    <w:rsid w:val="002C28AF"/>
    <w:rsid w:val="002C2B72"/>
    <w:rsid w:val="002C2CE9"/>
    <w:rsid w:val="002C30A7"/>
    <w:rsid w:val="002C30C6"/>
    <w:rsid w:val="002C328F"/>
    <w:rsid w:val="002C3722"/>
    <w:rsid w:val="002C376B"/>
    <w:rsid w:val="002C37BB"/>
    <w:rsid w:val="002C391F"/>
    <w:rsid w:val="002C392A"/>
    <w:rsid w:val="002C3B82"/>
    <w:rsid w:val="002C4321"/>
    <w:rsid w:val="002C47E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29CD"/>
    <w:rsid w:val="002D355F"/>
    <w:rsid w:val="002D3CA1"/>
    <w:rsid w:val="002D409F"/>
    <w:rsid w:val="002D45A3"/>
    <w:rsid w:val="002D47F9"/>
    <w:rsid w:val="002D4EDF"/>
    <w:rsid w:val="002D4F29"/>
    <w:rsid w:val="002D5499"/>
    <w:rsid w:val="002D551A"/>
    <w:rsid w:val="002D600D"/>
    <w:rsid w:val="002D65FD"/>
    <w:rsid w:val="002D6756"/>
    <w:rsid w:val="002D707F"/>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2F7"/>
    <w:rsid w:val="002E2308"/>
    <w:rsid w:val="002E26B7"/>
    <w:rsid w:val="002E26C7"/>
    <w:rsid w:val="002E2BFB"/>
    <w:rsid w:val="002E2EEB"/>
    <w:rsid w:val="002E2FDF"/>
    <w:rsid w:val="002E36D4"/>
    <w:rsid w:val="002E40AA"/>
    <w:rsid w:val="002E4142"/>
    <w:rsid w:val="002E4379"/>
    <w:rsid w:val="002E456B"/>
    <w:rsid w:val="002E5277"/>
    <w:rsid w:val="002E5B68"/>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3A8"/>
    <w:rsid w:val="002F2C9A"/>
    <w:rsid w:val="002F339A"/>
    <w:rsid w:val="002F3741"/>
    <w:rsid w:val="002F42D9"/>
    <w:rsid w:val="002F4663"/>
    <w:rsid w:val="002F46E9"/>
    <w:rsid w:val="002F4C96"/>
    <w:rsid w:val="002F4E07"/>
    <w:rsid w:val="002F4E5D"/>
    <w:rsid w:val="002F58E2"/>
    <w:rsid w:val="002F5A17"/>
    <w:rsid w:val="002F5B53"/>
    <w:rsid w:val="002F6815"/>
    <w:rsid w:val="002F6850"/>
    <w:rsid w:val="002F6B87"/>
    <w:rsid w:val="002F6F1F"/>
    <w:rsid w:val="002F7EFC"/>
    <w:rsid w:val="002F7FAA"/>
    <w:rsid w:val="00300066"/>
    <w:rsid w:val="00300136"/>
    <w:rsid w:val="0030051A"/>
    <w:rsid w:val="00300707"/>
    <w:rsid w:val="003009AD"/>
    <w:rsid w:val="00300D20"/>
    <w:rsid w:val="00301364"/>
    <w:rsid w:val="0030176F"/>
    <w:rsid w:val="00301AAA"/>
    <w:rsid w:val="00301D4B"/>
    <w:rsid w:val="0030227B"/>
    <w:rsid w:val="003027AB"/>
    <w:rsid w:val="00302F40"/>
    <w:rsid w:val="00303194"/>
    <w:rsid w:val="00303BE0"/>
    <w:rsid w:val="00304245"/>
    <w:rsid w:val="003043D8"/>
    <w:rsid w:val="003045E5"/>
    <w:rsid w:val="0030498E"/>
    <w:rsid w:val="003054B1"/>
    <w:rsid w:val="0030606D"/>
    <w:rsid w:val="00306405"/>
    <w:rsid w:val="00306531"/>
    <w:rsid w:val="0030670C"/>
    <w:rsid w:val="00306922"/>
    <w:rsid w:val="00306C02"/>
    <w:rsid w:val="00307003"/>
    <w:rsid w:val="00307C40"/>
    <w:rsid w:val="00307D9B"/>
    <w:rsid w:val="003107EB"/>
    <w:rsid w:val="00310B34"/>
    <w:rsid w:val="00310B94"/>
    <w:rsid w:val="00310D67"/>
    <w:rsid w:val="00311A2A"/>
    <w:rsid w:val="00311D02"/>
    <w:rsid w:val="00311D60"/>
    <w:rsid w:val="0031202C"/>
    <w:rsid w:val="003122A0"/>
    <w:rsid w:val="003124F7"/>
    <w:rsid w:val="00312510"/>
    <w:rsid w:val="0031251B"/>
    <w:rsid w:val="00312796"/>
    <w:rsid w:val="003128A8"/>
    <w:rsid w:val="00312DF5"/>
    <w:rsid w:val="00313056"/>
    <w:rsid w:val="003139CF"/>
    <w:rsid w:val="00314361"/>
    <w:rsid w:val="0031464C"/>
    <w:rsid w:val="00314716"/>
    <w:rsid w:val="00315508"/>
    <w:rsid w:val="00315587"/>
    <w:rsid w:val="00315ADE"/>
    <w:rsid w:val="0031639B"/>
    <w:rsid w:val="003165B8"/>
    <w:rsid w:val="003166FF"/>
    <w:rsid w:val="00316777"/>
    <w:rsid w:val="00316978"/>
    <w:rsid w:val="00316D8C"/>
    <w:rsid w:val="00316FEF"/>
    <w:rsid w:val="00317D5E"/>
    <w:rsid w:val="00317F28"/>
    <w:rsid w:val="0032035D"/>
    <w:rsid w:val="00320630"/>
    <w:rsid w:val="003206BE"/>
    <w:rsid w:val="00320B2B"/>
    <w:rsid w:val="00320EB8"/>
    <w:rsid w:val="00320FFF"/>
    <w:rsid w:val="00321079"/>
    <w:rsid w:val="0032111F"/>
    <w:rsid w:val="00321E34"/>
    <w:rsid w:val="003232A7"/>
    <w:rsid w:val="003232B5"/>
    <w:rsid w:val="003236C8"/>
    <w:rsid w:val="00324120"/>
    <w:rsid w:val="0032431C"/>
    <w:rsid w:val="003243B0"/>
    <w:rsid w:val="00324576"/>
    <w:rsid w:val="003247EB"/>
    <w:rsid w:val="0032497D"/>
    <w:rsid w:val="003249DF"/>
    <w:rsid w:val="0032530E"/>
    <w:rsid w:val="003255C7"/>
    <w:rsid w:val="00325A14"/>
    <w:rsid w:val="00325AD5"/>
    <w:rsid w:val="00325D88"/>
    <w:rsid w:val="003265C9"/>
    <w:rsid w:val="003268D9"/>
    <w:rsid w:val="00326BBD"/>
    <w:rsid w:val="00326E27"/>
    <w:rsid w:val="00326E5E"/>
    <w:rsid w:val="00326FD4"/>
    <w:rsid w:val="00327076"/>
    <w:rsid w:val="00327615"/>
    <w:rsid w:val="00327CE6"/>
    <w:rsid w:val="00330501"/>
    <w:rsid w:val="003306E1"/>
    <w:rsid w:val="00331B49"/>
    <w:rsid w:val="00331C65"/>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A27"/>
    <w:rsid w:val="00335D2E"/>
    <w:rsid w:val="00335D90"/>
    <w:rsid w:val="00336C8D"/>
    <w:rsid w:val="0033741C"/>
    <w:rsid w:val="00337CE2"/>
    <w:rsid w:val="003402C6"/>
    <w:rsid w:val="0034106E"/>
    <w:rsid w:val="003414A8"/>
    <w:rsid w:val="00341980"/>
    <w:rsid w:val="00341F04"/>
    <w:rsid w:val="0034233B"/>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47E8A"/>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1F43"/>
    <w:rsid w:val="003621DE"/>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C57"/>
    <w:rsid w:val="00367D23"/>
    <w:rsid w:val="00367EB2"/>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E98"/>
    <w:rsid w:val="00372F2B"/>
    <w:rsid w:val="00372F9A"/>
    <w:rsid w:val="00373260"/>
    <w:rsid w:val="00373888"/>
    <w:rsid w:val="00373CA6"/>
    <w:rsid w:val="00373ED0"/>
    <w:rsid w:val="0037441E"/>
    <w:rsid w:val="00374A5C"/>
    <w:rsid w:val="003752F4"/>
    <w:rsid w:val="003756B9"/>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29D0"/>
    <w:rsid w:val="00383040"/>
    <w:rsid w:val="00383512"/>
    <w:rsid w:val="0038353E"/>
    <w:rsid w:val="003836EA"/>
    <w:rsid w:val="0038377C"/>
    <w:rsid w:val="00383984"/>
    <w:rsid w:val="00383A58"/>
    <w:rsid w:val="00383F47"/>
    <w:rsid w:val="00384622"/>
    <w:rsid w:val="0038474D"/>
    <w:rsid w:val="00384DD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0F91"/>
    <w:rsid w:val="0039138D"/>
    <w:rsid w:val="003918D6"/>
    <w:rsid w:val="003925A8"/>
    <w:rsid w:val="00392682"/>
    <w:rsid w:val="003927F2"/>
    <w:rsid w:val="00392888"/>
    <w:rsid w:val="003933E0"/>
    <w:rsid w:val="003933E2"/>
    <w:rsid w:val="003933EB"/>
    <w:rsid w:val="00393B61"/>
    <w:rsid w:val="0039400A"/>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07E8"/>
    <w:rsid w:val="003A1110"/>
    <w:rsid w:val="003A15EC"/>
    <w:rsid w:val="003A1B78"/>
    <w:rsid w:val="003A20F5"/>
    <w:rsid w:val="003A2187"/>
    <w:rsid w:val="003A250D"/>
    <w:rsid w:val="003A2F94"/>
    <w:rsid w:val="003A3000"/>
    <w:rsid w:val="003A33B5"/>
    <w:rsid w:val="003A38E3"/>
    <w:rsid w:val="003A3BA9"/>
    <w:rsid w:val="003A3DF1"/>
    <w:rsid w:val="003A41E8"/>
    <w:rsid w:val="003A4D9C"/>
    <w:rsid w:val="003A505D"/>
    <w:rsid w:val="003A542D"/>
    <w:rsid w:val="003A54C1"/>
    <w:rsid w:val="003A5608"/>
    <w:rsid w:val="003A59F9"/>
    <w:rsid w:val="003A5A66"/>
    <w:rsid w:val="003A5CEE"/>
    <w:rsid w:val="003A5D14"/>
    <w:rsid w:val="003A5FCD"/>
    <w:rsid w:val="003A65B3"/>
    <w:rsid w:val="003A694B"/>
    <w:rsid w:val="003A6990"/>
    <w:rsid w:val="003A6AB5"/>
    <w:rsid w:val="003A71EF"/>
    <w:rsid w:val="003A78A1"/>
    <w:rsid w:val="003A79E2"/>
    <w:rsid w:val="003A7B91"/>
    <w:rsid w:val="003B0764"/>
    <w:rsid w:val="003B0942"/>
    <w:rsid w:val="003B100D"/>
    <w:rsid w:val="003B12F2"/>
    <w:rsid w:val="003B137C"/>
    <w:rsid w:val="003B159B"/>
    <w:rsid w:val="003B16AA"/>
    <w:rsid w:val="003B186F"/>
    <w:rsid w:val="003B18E0"/>
    <w:rsid w:val="003B1A9B"/>
    <w:rsid w:val="003B1AB6"/>
    <w:rsid w:val="003B1F27"/>
    <w:rsid w:val="003B26CD"/>
    <w:rsid w:val="003B2935"/>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85F"/>
    <w:rsid w:val="003B5D9A"/>
    <w:rsid w:val="003B5E27"/>
    <w:rsid w:val="003B61BF"/>
    <w:rsid w:val="003B6213"/>
    <w:rsid w:val="003B6497"/>
    <w:rsid w:val="003B6B75"/>
    <w:rsid w:val="003B7CB5"/>
    <w:rsid w:val="003C035B"/>
    <w:rsid w:val="003C03CA"/>
    <w:rsid w:val="003C0A56"/>
    <w:rsid w:val="003C0C80"/>
    <w:rsid w:val="003C18B0"/>
    <w:rsid w:val="003C18C9"/>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3CE"/>
    <w:rsid w:val="003C545E"/>
    <w:rsid w:val="003C55A9"/>
    <w:rsid w:val="003C5689"/>
    <w:rsid w:val="003C5829"/>
    <w:rsid w:val="003C64E0"/>
    <w:rsid w:val="003C6856"/>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33AB"/>
    <w:rsid w:val="003D43DD"/>
    <w:rsid w:val="003D4C05"/>
    <w:rsid w:val="003D4E93"/>
    <w:rsid w:val="003D5162"/>
    <w:rsid w:val="003D5375"/>
    <w:rsid w:val="003D5742"/>
    <w:rsid w:val="003D63A7"/>
    <w:rsid w:val="003D73FE"/>
    <w:rsid w:val="003D760C"/>
    <w:rsid w:val="003D7617"/>
    <w:rsid w:val="003D7907"/>
    <w:rsid w:val="003D7D23"/>
    <w:rsid w:val="003D7E27"/>
    <w:rsid w:val="003E0679"/>
    <w:rsid w:val="003E0D8D"/>
    <w:rsid w:val="003E144B"/>
    <w:rsid w:val="003E14A1"/>
    <w:rsid w:val="003E1505"/>
    <w:rsid w:val="003E2339"/>
    <w:rsid w:val="003E2577"/>
    <w:rsid w:val="003E265C"/>
    <w:rsid w:val="003E318B"/>
    <w:rsid w:val="003E3257"/>
    <w:rsid w:val="003E347E"/>
    <w:rsid w:val="003E3877"/>
    <w:rsid w:val="003E3A45"/>
    <w:rsid w:val="003E3C90"/>
    <w:rsid w:val="003E4214"/>
    <w:rsid w:val="003E4224"/>
    <w:rsid w:val="003E42FE"/>
    <w:rsid w:val="003E454F"/>
    <w:rsid w:val="003E46A4"/>
    <w:rsid w:val="003E4A4D"/>
    <w:rsid w:val="003E4EEF"/>
    <w:rsid w:val="003E5028"/>
    <w:rsid w:val="003E5A3F"/>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952"/>
    <w:rsid w:val="003F0A41"/>
    <w:rsid w:val="003F0D35"/>
    <w:rsid w:val="003F0E62"/>
    <w:rsid w:val="003F0E83"/>
    <w:rsid w:val="003F115B"/>
    <w:rsid w:val="003F1316"/>
    <w:rsid w:val="003F14E0"/>
    <w:rsid w:val="003F19CC"/>
    <w:rsid w:val="003F19D8"/>
    <w:rsid w:val="003F1AC6"/>
    <w:rsid w:val="003F1BA4"/>
    <w:rsid w:val="003F1FE0"/>
    <w:rsid w:val="003F2663"/>
    <w:rsid w:val="003F3725"/>
    <w:rsid w:val="003F38D8"/>
    <w:rsid w:val="003F3F9C"/>
    <w:rsid w:val="003F4155"/>
    <w:rsid w:val="003F4C29"/>
    <w:rsid w:val="003F4CF9"/>
    <w:rsid w:val="003F529B"/>
    <w:rsid w:val="003F5AF1"/>
    <w:rsid w:val="003F5C51"/>
    <w:rsid w:val="003F5D50"/>
    <w:rsid w:val="003F5E64"/>
    <w:rsid w:val="003F5F61"/>
    <w:rsid w:val="003F62F9"/>
    <w:rsid w:val="003F6DB4"/>
    <w:rsid w:val="003F7082"/>
    <w:rsid w:val="003F76F6"/>
    <w:rsid w:val="003F78F9"/>
    <w:rsid w:val="003F7EE2"/>
    <w:rsid w:val="003F7F6D"/>
    <w:rsid w:val="00400264"/>
    <w:rsid w:val="004006E3"/>
    <w:rsid w:val="004009E7"/>
    <w:rsid w:val="00400FA2"/>
    <w:rsid w:val="0040113D"/>
    <w:rsid w:val="0040140D"/>
    <w:rsid w:val="004014ED"/>
    <w:rsid w:val="00401BA6"/>
    <w:rsid w:val="00401E8F"/>
    <w:rsid w:val="00401FFE"/>
    <w:rsid w:val="00402006"/>
    <w:rsid w:val="00402AA3"/>
    <w:rsid w:val="00402C0E"/>
    <w:rsid w:val="00402DC5"/>
    <w:rsid w:val="00402EE5"/>
    <w:rsid w:val="004030F6"/>
    <w:rsid w:val="004032B5"/>
    <w:rsid w:val="00403776"/>
    <w:rsid w:val="004039D9"/>
    <w:rsid w:val="00403A38"/>
    <w:rsid w:val="00403C52"/>
    <w:rsid w:val="00403D64"/>
    <w:rsid w:val="0040404F"/>
    <w:rsid w:val="00404180"/>
    <w:rsid w:val="0040426A"/>
    <w:rsid w:val="0040436F"/>
    <w:rsid w:val="004046AF"/>
    <w:rsid w:val="004048E2"/>
    <w:rsid w:val="00404B2F"/>
    <w:rsid w:val="00405897"/>
    <w:rsid w:val="00405C53"/>
    <w:rsid w:val="00406698"/>
    <w:rsid w:val="00406B1F"/>
    <w:rsid w:val="00406B22"/>
    <w:rsid w:val="00406D19"/>
    <w:rsid w:val="00406FC8"/>
    <w:rsid w:val="00407160"/>
    <w:rsid w:val="0040758E"/>
    <w:rsid w:val="004077AF"/>
    <w:rsid w:val="00407B89"/>
    <w:rsid w:val="00407F1E"/>
    <w:rsid w:val="00407F30"/>
    <w:rsid w:val="00410033"/>
    <w:rsid w:val="00410045"/>
    <w:rsid w:val="0041012A"/>
    <w:rsid w:val="00410C19"/>
    <w:rsid w:val="0041103D"/>
    <w:rsid w:val="00411220"/>
    <w:rsid w:val="00411AE7"/>
    <w:rsid w:val="00411B7B"/>
    <w:rsid w:val="00411E66"/>
    <w:rsid w:val="004121A4"/>
    <w:rsid w:val="0041236D"/>
    <w:rsid w:val="004125EE"/>
    <w:rsid w:val="00412B18"/>
    <w:rsid w:val="00412CA9"/>
    <w:rsid w:val="00412CC6"/>
    <w:rsid w:val="00412E63"/>
    <w:rsid w:val="00413CAF"/>
    <w:rsid w:val="004140E9"/>
    <w:rsid w:val="00414267"/>
    <w:rsid w:val="00414637"/>
    <w:rsid w:val="00414BEF"/>
    <w:rsid w:val="00415028"/>
    <w:rsid w:val="00415163"/>
    <w:rsid w:val="00415408"/>
    <w:rsid w:val="0041570A"/>
    <w:rsid w:val="00415A7F"/>
    <w:rsid w:val="00415E9C"/>
    <w:rsid w:val="00416D7B"/>
    <w:rsid w:val="00416E4D"/>
    <w:rsid w:val="004173AF"/>
    <w:rsid w:val="0041746E"/>
    <w:rsid w:val="004174B1"/>
    <w:rsid w:val="00417589"/>
    <w:rsid w:val="00417A66"/>
    <w:rsid w:val="00417AD6"/>
    <w:rsid w:val="00417D71"/>
    <w:rsid w:val="00417FA2"/>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26A"/>
    <w:rsid w:val="004243A7"/>
    <w:rsid w:val="00424648"/>
    <w:rsid w:val="004246EC"/>
    <w:rsid w:val="0042492B"/>
    <w:rsid w:val="004249AD"/>
    <w:rsid w:val="004256BE"/>
    <w:rsid w:val="004260E5"/>
    <w:rsid w:val="0042618B"/>
    <w:rsid w:val="00426BA3"/>
    <w:rsid w:val="004271E0"/>
    <w:rsid w:val="0042759C"/>
    <w:rsid w:val="00427957"/>
    <w:rsid w:val="00430B91"/>
    <w:rsid w:val="00431288"/>
    <w:rsid w:val="00431FB5"/>
    <w:rsid w:val="0043226C"/>
    <w:rsid w:val="0043228E"/>
    <w:rsid w:val="00432434"/>
    <w:rsid w:val="004324DE"/>
    <w:rsid w:val="0043257E"/>
    <w:rsid w:val="0043264D"/>
    <w:rsid w:val="00433094"/>
    <w:rsid w:val="00433273"/>
    <w:rsid w:val="0043345A"/>
    <w:rsid w:val="00433596"/>
    <w:rsid w:val="004336D6"/>
    <w:rsid w:val="00433D83"/>
    <w:rsid w:val="00433FB7"/>
    <w:rsid w:val="00434AAD"/>
    <w:rsid w:val="00434DC8"/>
    <w:rsid w:val="004351A6"/>
    <w:rsid w:val="00435492"/>
    <w:rsid w:val="004355AB"/>
    <w:rsid w:val="004358D8"/>
    <w:rsid w:val="00435A82"/>
    <w:rsid w:val="00436072"/>
    <w:rsid w:val="0043622E"/>
    <w:rsid w:val="004362BE"/>
    <w:rsid w:val="00436416"/>
    <w:rsid w:val="00436E07"/>
    <w:rsid w:val="00437218"/>
    <w:rsid w:val="0043760D"/>
    <w:rsid w:val="004376E9"/>
    <w:rsid w:val="00437725"/>
    <w:rsid w:val="00437FF4"/>
    <w:rsid w:val="004400BC"/>
    <w:rsid w:val="0044082F"/>
    <w:rsid w:val="00440E3F"/>
    <w:rsid w:val="00440E50"/>
    <w:rsid w:val="00441AB2"/>
    <w:rsid w:val="00442B42"/>
    <w:rsid w:val="00442CBB"/>
    <w:rsid w:val="004437DB"/>
    <w:rsid w:val="00443A38"/>
    <w:rsid w:val="00443F3C"/>
    <w:rsid w:val="00443F58"/>
    <w:rsid w:val="00444276"/>
    <w:rsid w:val="004442EE"/>
    <w:rsid w:val="004444BA"/>
    <w:rsid w:val="004448EE"/>
    <w:rsid w:val="004449EE"/>
    <w:rsid w:val="00444CDB"/>
    <w:rsid w:val="0044528D"/>
    <w:rsid w:val="00445312"/>
    <w:rsid w:val="0044535F"/>
    <w:rsid w:val="0044615A"/>
    <w:rsid w:val="0044619C"/>
    <w:rsid w:val="00446362"/>
    <w:rsid w:val="0044664B"/>
    <w:rsid w:val="00446A64"/>
    <w:rsid w:val="00446B1E"/>
    <w:rsid w:val="00446FF7"/>
    <w:rsid w:val="0044705C"/>
    <w:rsid w:val="004473F8"/>
    <w:rsid w:val="0044744B"/>
    <w:rsid w:val="004474C3"/>
    <w:rsid w:val="00447A81"/>
    <w:rsid w:val="00447B41"/>
    <w:rsid w:val="00447E1E"/>
    <w:rsid w:val="00447FE4"/>
    <w:rsid w:val="00451056"/>
    <w:rsid w:val="00451229"/>
    <w:rsid w:val="004513AA"/>
    <w:rsid w:val="00451B1C"/>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5371"/>
    <w:rsid w:val="004563CD"/>
    <w:rsid w:val="00456445"/>
    <w:rsid w:val="00456BB6"/>
    <w:rsid w:val="00456EA2"/>
    <w:rsid w:val="0045726F"/>
    <w:rsid w:val="0045765F"/>
    <w:rsid w:val="0045771C"/>
    <w:rsid w:val="00457767"/>
    <w:rsid w:val="00457835"/>
    <w:rsid w:val="00457ED2"/>
    <w:rsid w:val="0046023D"/>
    <w:rsid w:val="004602C8"/>
    <w:rsid w:val="00460ADA"/>
    <w:rsid w:val="00460DC3"/>
    <w:rsid w:val="00461341"/>
    <w:rsid w:val="004615E7"/>
    <w:rsid w:val="00461C1A"/>
    <w:rsid w:val="00461CC7"/>
    <w:rsid w:val="0046245E"/>
    <w:rsid w:val="0046248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0FAB"/>
    <w:rsid w:val="0047114F"/>
    <w:rsid w:val="004711BA"/>
    <w:rsid w:val="004714B5"/>
    <w:rsid w:val="004716E5"/>
    <w:rsid w:val="0047198A"/>
    <w:rsid w:val="00471AA8"/>
    <w:rsid w:val="004724AC"/>
    <w:rsid w:val="00472CA8"/>
    <w:rsid w:val="00472CD3"/>
    <w:rsid w:val="00473241"/>
    <w:rsid w:val="00473422"/>
    <w:rsid w:val="00473439"/>
    <w:rsid w:val="004749E0"/>
    <w:rsid w:val="00474AB0"/>
    <w:rsid w:val="00474BB7"/>
    <w:rsid w:val="00475111"/>
    <w:rsid w:val="004751D7"/>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E4A"/>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388"/>
    <w:rsid w:val="00490B14"/>
    <w:rsid w:val="00490CDD"/>
    <w:rsid w:val="00490E0A"/>
    <w:rsid w:val="00490EF9"/>
    <w:rsid w:val="0049101A"/>
    <w:rsid w:val="0049126B"/>
    <w:rsid w:val="004915B2"/>
    <w:rsid w:val="004916DC"/>
    <w:rsid w:val="004917C4"/>
    <w:rsid w:val="004917E5"/>
    <w:rsid w:val="0049184C"/>
    <w:rsid w:val="00491854"/>
    <w:rsid w:val="00491BCA"/>
    <w:rsid w:val="0049213C"/>
    <w:rsid w:val="004923DA"/>
    <w:rsid w:val="0049286D"/>
    <w:rsid w:val="004931E9"/>
    <w:rsid w:val="004933BD"/>
    <w:rsid w:val="004943F7"/>
    <w:rsid w:val="004943F8"/>
    <w:rsid w:val="00494735"/>
    <w:rsid w:val="00494E37"/>
    <w:rsid w:val="00494F1B"/>
    <w:rsid w:val="004952D6"/>
    <w:rsid w:val="00495BF7"/>
    <w:rsid w:val="004962E7"/>
    <w:rsid w:val="004974BC"/>
    <w:rsid w:val="004974E8"/>
    <w:rsid w:val="00497A30"/>
    <w:rsid w:val="00497B27"/>
    <w:rsid w:val="004A04E9"/>
    <w:rsid w:val="004A0779"/>
    <w:rsid w:val="004A0AB1"/>
    <w:rsid w:val="004A0B10"/>
    <w:rsid w:val="004A0C3E"/>
    <w:rsid w:val="004A0C5C"/>
    <w:rsid w:val="004A10E3"/>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7A5"/>
    <w:rsid w:val="004A5B38"/>
    <w:rsid w:val="004A5ECD"/>
    <w:rsid w:val="004A6546"/>
    <w:rsid w:val="004A65B9"/>
    <w:rsid w:val="004A6D01"/>
    <w:rsid w:val="004A6F4E"/>
    <w:rsid w:val="004A7319"/>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B60"/>
    <w:rsid w:val="004C1F0B"/>
    <w:rsid w:val="004C200C"/>
    <w:rsid w:val="004C20FC"/>
    <w:rsid w:val="004C2570"/>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942"/>
    <w:rsid w:val="004C7C11"/>
    <w:rsid w:val="004C7FB0"/>
    <w:rsid w:val="004C7FD5"/>
    <w:rsid w:val="004D0321"/>
    <w:rsid w:val="004D0784"/>
    <w:rsid w:val="004D07C2"/>
    <w:rsid w:val="004D1046"/>
    <w:rsid w:val="004D132F"/>
    <w:rsid w:val="004D18F7"/>
    <w:rsid w:val="004D1B04"/>
    <w:rsid w:val="004D1F3A"/>
    <w:rsid w:val="004D20C8"/>
    <w:rsid w:val="004D24DC"/>
    <w:rsid w:val="004D277B"/>
    <w:rsid w:val="004D2978"/>
    <w:rsid w:val="004D383B"/>
    <w:rsid w:val="004D39FC"/>
    <w:rsid w:val="004D3D1D"/>
    <w:rsid w:val="004D3D94"/>
    <w:rsid w:val="004D401E"/>
    <w:rsid w:val="004D41F6"/>
    <w:rsid w:val="004D44D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0BD5"/>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E7718"/>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0C"/>
    <w:rsid w:val="004F4941"/>
    <w:rsid w:val="004F4A85"/>
    <w:rsid w:val="004F5281"/>
    <w:rsid w:val="004F5457"/>
    <w:rsid w:val="004F5553"/>
    <w:rsid w:val="004F5565"/>
    <w:rsid w:val="004F612A"/>
    <w:rsid w:val="004F61E2"/>
    <w:rsid w:val="004F63D5"/>
    <w:rsid w:val="004F649F"/>
    <w:rsid w:val="004F6665"/>
    <w:rsid w:val="004F6798"/>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6E4D"/>
    <w:rsid w:val="00507650"/>
    <w:rsid w:val="00510056"/>
    <w:rsid w:val="00510215"/>
    <w:rsid w:val="005107D5"/>
    <w:rsid w:val="00510B78"/>
    <w:rsid w:val="00510ED0"/>
    <w:rsid w:val="00511EE8"/>
    <w:rsid w:val="00511F7A"/>
    <w:rsid w:val="0051304B"/>
    <w:rsid w:val="00513215"/>
    <w:rsid w:val="0051342A"/>
    <w:rsid w:val="00513951"/>
    <w:rsid w:val="00513CB0"/>
    <w:rsid w:val="00513E59"/>
    <w:rsid w:val="00513FB8"/>
    <w:rsid w:val="00514180"/>
    <w:rsid w:val="0051426D"/>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1EC9"/>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14C"/>
    <w:rsid w:val="00526612"/>
    <w:rsid w:val="00526A08"/>
    <w:rsid w:val="00526AAE"/>
    <w:rsid w:val="00526EF7"/>
    <w:rsid w:val="00527067"/>
    <w:rsid w:val="005274A0"/>
    <w:rsid w:val="00527C68"/>
    <w:rsid w:val="00527D87"/>
    <w:rsid w:val="00527E76"/>
    <w:rsid w:val="0053000E"/>
    <w:rsid w:val="0053016C"/>
    <w:rsid w:val="005304B2"/>
    <w:rsid w:val="00530B61"/>
    <w:rsid w:val="00530C2D"/>
    <w:rsid w:val="00531257"/>
    <w:rsid w:val="005319F2"/>
    <w:rsid w:val="00531A91"/>
    <w:rsid w:val="00531E79"/>
    <w:rsid w:val="00531F18"/>
    <w:rsid w:val="00531FB8"/>
    <w:rsid w:val="0053230E"/>
    <w:rsid w:val="0053251E"/>
    <w:rsid w:val="00532D53"/>
    <w:rsid w:val="00532E79"/>
    <w:rsid w:val="00533E31"/>
    <w:rsid w:val="00534133"/>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1FB"/>
    <w:rsid w:val="00543768"/>
    <w:rsid w:val="0054431B"/>
    <w:rsid w:val="005443D7"/>
    <w:rsid w:val="00544409"/>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06F"/>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753"/>
    <w:rsid w:val="00557BB8"/>
    <w:rsid w:val="00557E48"/>
    <w:rsid w:val="00557E4E"/>
    <w:rsid w:val="0056020F"/>
    <w:rsid w:val="00560761"/>
    <w:rsid w:val="0056096E"/>
    <w:rsid w:val="00560DFB"/>
    <w:rsid w:val="00561194"/>
    <w:rsid w:val="00561AFE"/>
    <w:rsid w:val="00562087"/>
    <w:rsid w:val="00562550"/>
    <w:rsid w:val="005628AB"/>
    <w:rsid w:val="005628C9"/>
    <w:rsid w:val="00562B61"/>
    <w:rsid w:val="00562C36"/>
    <w:rsid w:val="00562D7C"/>
    <w:rsid w:val="00562E8D"/>
    <w:rsid w:val="00563647"/>
    <w:rsid w:val="00563775"/>
    <w:rsid w:val="00564083"/>
    <w:rsid w:val="005647FD"/>
    <w:rsid w:val="005649B8"/>
    <w:rsid w:val="00564C2B"/>
    <w:rsid w:val="00564E07"/>
    <w:rsid w:val="00564F4D"/>
    <w:rsid w:val="0056541C"/>
    <w:rsid w:val="00565464"/>
    <w:rsid w:val="0056554C"/>
    <w:rsid w:val="00565697"/>
    <w:rsid w:val="005656B1"/>
    <w:rsid w:val="00565804"/>
    <w:rsid w:val="00565B04"/>
    <w:rsid w:val="005664E6"/>
    <w:rsid w:val="00566B3D"/>
    <w:rsid w:val="00566D69"/>
    <w:rsid w:val="005672E5"/>
    <w:rsid w:val="00567725"/>
    <w:rsid w:val="00567759"/>
    <w:rsid w:val="00570630"/>
    <w:rsid w:val="00570E04"/>
    <w:rsid w:val="005710C3"/>
    <w:rsid w:val="005711CB"/>
    <w:rsid w:val="005711FB"/>
    <w:rsid w:val="00571339"/>
    <w:rsid w:val="00571350"/>
    <w:rsid w:val="00571DBC"/>
    <w:rsid w:val="00571F02"/>
    <w:rsid w:val="0057227A"/>
    <w:rsid w:val="00573198"/>
    <w:rsid w:val="00573545"/>
    <w:rsid w:val="00573585"/>
    <w:rsid w:val="005736F5"/>
    <w:rsid w:val="00573B5A"/>
    <w:rsid w:val="005746B1"/>
    <w:rsid w:val="005748EA"/>
    <w:rsid w:val="0057494E"/>
    <w:rsid w:val="00574A47"/>
    <w:rsid w:val="00574CB8"/>
    <w:rsid w:val="0057522A"/>
    <w:rsid w:val="00575526"/>
    <w:rsid w:val="00575705"/>
    <w:rsid w:val="0057598F"/>
    <w:rsid w:val="00575E73"/>
    <w:rsid w:val="005764E7"/>
    <w:rsid w:val="0057683E"/>
    <w:rsid w:val="005769BC"/>
    <w:rsid w:val="00576A3B"/>
    <w:rsid w:val="00576DBB"/>
    <w:rsid w:val="00576DD7"/>
    <w:rsid w:val="0057710F"/>
    <w:rsid w:val="0057724C"/>
    <w:rsid w:val="00577B78"/>
    <w:rsid w:val="00577D7D"/>
    <w:rsid w:val="00577DA9"/>
    <w:rsid w:val="00577E7A"/>
    <w:rsid w:val="00577EDF"/>
    <w:rsid w:val="00577F4C"/>
    <w:rsid w:val="00577FA2"/>
    <w:rsid w:val="0058077F"/>
    <w:rsid w:val="005807E2"/>
    <w:rsid w:val="00580F76"/>
    <w:rsid w:val="005813A8"/>
    <w:rsid w:val="005815DF"/>
    <w:rsid w:val="005817A1"/>
    <w:rsid w:val="00581AA9"/>
    <w:rsid w:val="00581C5A"/>
    <w:rsid w:val="0058203A"/>
    <w:rsid w:val="00582801"/>
    <w:rsid w:val="00582B64"/>
    <w:rsid w:val="00582E92"/>
    <w:rsid w:val="00583114"/>
    <w:rsid w:val="00583462"/>
    <w:rsid w:val="00583ABE"/>
    <w:rsid w:val="00583B11"/>
    <w:rsid w:val="00583BD4"/>
    <w:rsid w:val="00583DA6"/>
    <w:rsid w:val="00584219"/>
    <w:rsid w:val="00584260"/>
    <w:rsid w:val="0058493D"/>
    <w:rsid w:val="00584C79"/>
    <w:rsid w:val="00584D53"/>
    <w:rsid w:val="00584D96"/>
    <w:rsid w:val="00585076"/>
    <w:rsid w:val="005850C6"/>
    <w:rsid w:val="005852E5"/>
    <w:rsid w:val="00585425"/>
    <w:rsid w:val="005855F8"/>
    <w:rsid w:val="00585E2F"/>
    <w:rsid w:val="005861B4"/>
    <w:rsid w:val="0058625C"/>
    <w:rsid w:val="0058631B"/>
    <w:rsid w:val="005863CB"/>
    <w:rsid w:val="005863F8"/>
    <w:rsid w:val="0058687C"/>
    <w:rsid w:val="00586F6C"/>
    <w:rsid w:val="00587015"/>
    <w:rsid w:val="0058707A"/>
    <w:rsid w:val="00587645"/>
    <w:rsid w:val="005876CA"/>
    <w:rsid w:val="00587D95"/>
    <w:rsid w:val="00587FF2"/>
    <w:rsid w:val="0059009F"/>
    <w:rsid w:val="0059027E"/>
    <w:rsid w:val="00590516"/>
    <w:rsid w:val="00590F49"/>
    <w:rsid w:val="00591029"/>
    <w:rsid w:val="0059138F"/>
    <w:rsid w:val="0059150F"/>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43"/>
    <w:rsid w:val="00596AF0"/>
    <w:rsid w:val="00596F91"/>
    <w:rsid w:val="00597134"/>
    <w:rsid w:val="00597443"/>
    <w:rsid w:val="0059759B"/>
    <w:rsid w:val="00597692"/>
    <w:rsid w:val="00597793"/>
    <w:rsid w:val="005979FB"/>
    <w:rsid w:val="00597E98"/>
    <w:rsid w:val="005A0066"/>
    <w:rsid w:val="005A0359"/>
    <w:rsid w:val="005A1485"/>
    <w:rsid w:val="005A14C2"/>
    <w:rsid w:val="005A20B7"/>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432"/>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B7D11"/>
    <w:rsid w:val="005C00BA"/>
    <w:rsid w:val="005C1EB1"/>
    <w:rsid w:val="005C24CD"/>
    <w:rsid w:val="005C25D8"/>
    <w:rsid w:val="005C2A67"/>
    <w:rsid w:val="005C2DE7"/>
    <w:rsid w:val="005C2FF1"/>
    <w:rsid w:val="005C377E"/>
    <w:rsid w:val="005C3B38"/>
    <w:rsid w:val="005C3FC5"/>
    <w:rsid w:val="005C431F"/>
    <w:rsid w:val="005C4D03"/>
    <w:rsid w:val="005C53B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7F4"/>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5D0"/>
    <w:rsid w:val="005E18BC"/>
    <w:rsid w:val="005E19D3"/>
    <w:rsid w:val="005E1CF5"/>
    <w:rsid w:val="005E1D5C"/>
    <w:rsid w:val="005E1F3F"/>
    <w:rsid w:val="005E20BD"/>
    <w:rsid w:val="005E2109"/>
    <w:rsid w:val="005E21B7"/>
    <w:rsid w:val="005E22CE"/>
    <w:rsid w:val="005E2321"/>
    <w:rsid w:val="005E259E"/>
    <w:rsid w:val="005E25F3"/>
    <w:rsid w:val="005E2907"/>
    <w:rsid w:val="005E2B25"/>
    <w:rsid w:val="005E2E19"/>
    <w:rsid w:val="005E335E"/>
    <w:rsid w:val="005E3620"/>
    <w:rsid w:val="005E3706"/>
    <w:rsid w:val="005E3A6F"/>
    <w:rsid w:val="005E3D73"/>
    <w:rsid w:val="005E3ECD"/>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E7B0A"/>
    <w:rsid w:val="005F00E0"/>
    <w:rsid w:val="005F128A"/>
    <w:rsid w:val="005F1544"/>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54F"/>
    <w:rsid w:val="005F661D"/>
    <w:rsid w:val="005F66F9"/>
    <w:rsid w:val="005F6A19"/>
    <w:rsid w:val="005F6D4B"/>
    <w:rsid w:val="005F6D5E"/>
    <w:rsid w:val="005F6F54"/>
    <w:rsid w:val="005F6F98"/>
    <w:rsid w:val="005F7392"/>
    <w:rsid w:val="005F7EB6"/>
    <w:rsid w:val="005F7EC2"/>
    <w:rsid w:val="0060022B"/>
    <w:rsid w:val="006004EB"/>
    <w:rsid w:val="00600ADA"/>
    <w:rsid w:val="00600AF9"/>
    <w:rsid w:val="00600F15"/>
    <w:rsid w:val="00600F37"/>
    <w:rsid w:val="00600FF6"/>
    <w:rsid w:val="00601165"/>
    <w:rsid w:val="0060129E"/>
    <w:rsid w:val="006016E1"/>
    <w:rsid w:val="00601A36"/>
    <w:rsid w:val="00602094"/>
    <w:rsid w:val="00602408"/>
    <w:rsid w:val="0060245B"/>
    <w:rsid w:val="00602960"/>
    <w:rsid w:val="00602EF0"/>
    <w:rsid w:val="00603086"/>
    <w:rsid w:val="006033DB"/>
    <w:rsid w:val="00603490"/>
    <w:rsid w:val="006035AB"/>
    <w:rsid w:val="00603AE3"/>
    <w:rsid w:val="00603B21"/>
    <w:rsid w:val="00603D27"/>
    <w:rsid w:val="00603E3E"/>
    <w:rsid w:val="006047BD"/>
    <w:rsid w:val="006047EC"/>
    <w:rsid w:val="00604844"/>
    <w:rsid w:val="00604A24"/>
    <w:rsid w:val="00604A9C"/>
    <w:rsid w:val="00604D4C"/>
    <w:rsid w:val="00604E0B"/>
    <w:rsid w:val="00604E88"/>
    <w:rsid w:val="0060544F"/>
    <w:rsid w:val="006054F3"/>
    <w:rsid w:val="00605A91"/>
    <w:rsid w:val="006063E4"/>
    <w:rsid w:val="00606511"/>
    <w:rsid w:val="00606D92"/>
    <w:rsid w:val="00607174"/>
    <w:rsid w:val="00607434"/>
    <w:rsid w:val="0060794D"/>
    <w:rsid w:val="00607B02"/>
    <w:rsid w:val="00607D3B"/>
    <w:rsid w:val="00607E06"/>
    <w:rsid w:val="00607E3D"/>
    <w:rsid w:val="00607E73"/>
    <w:rsid w:val="00610246"/>
    <w:rsid w:val="006103D2"/>
    <w:rsid w:val="00610641"/>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AAB"/>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1EC1"/>
    <w:rsid w:val="0062244C"/>
    <w:rsid w:val="0062275A"/>
    <w:rsid w:val="006228D4"/>
    <w:rsid w:val="00622B9C"/>
    <w:rsid w:val="00622BFA"/>
    <w:rsid w:val="006232AC"/>
    <w:rsid w:val="0062346D"/>
    <w:rsid w:val="00623CAC"/>
    <w:rsid w:val="00623D77"/>
    <w:rsid w:val="0062422A"/>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CAB"/>
    <w:rsid w:val="00631E6A"/>
    <w:rsid w:val="00632B00"/>
    <w:rsid w:val="00632BDC"/>
    <w:rsid w:val="00632D8A"/>
    <w:rsid w:val="00632F1E"/>
    <w:rsid w:val="00632FBF"/>
    <w:rsid w:val="00633335"/>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A2B"/>
    <w:rsid w:val="00637B0B"/>
    <w:rsid w:val="00637CFC"/>
    <w:rsid w:val="00637F73"/>
    <w:rsid w:val="00640373"/>
    <w:rsid w:val="00640452"/>
    <w:rsid w:val="006405A5"/>
    <w:rsid w:val="006407A0"/>
    <w:rsid w:val="00641081"/>
    <w:rsid w:val="00641691"/>
    <w:rsid w:val="006419FA"/>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C8A"/>
    <w:rsid w:val="00650D16"/>
    <w:rsid w:val="00651272"/>
    <w:rsid w:val="00651462"/>
    <w:rsid w:val="00651519"/>
    <w:rsid w:val="00651B34"/>
    <w:rsid w:val="006524F3"/>
    <w:rsid w:val="00652B72"/>
    <w:rsid w:val="00652E50"/>
    <w:rsid w:val="00653D48"/>
    <w:rsid w:val="00653E46"/>
    <w:rsid w:val="0065442F"/>
    <w:rsid w:val="0065481C"/>
    <w:rsid w:val="00654C77"/>
    <w:rsid w:val="00654C8F"/>
    <w:rsid w:val="00654CAA"/>
    <w:rsid w:val="006551C3"/>
    <w:rsid w:val="00655343"/>
    <w:rsid w:val="0065545C"/>
    <w:rsid w:val="0065586A"/>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14E"/>
    <w:rsid w:val="00664572"/>
    <w:rsid w:val="00664A8F"/>
    <w:rsid w:val="00664DCE"/>
    <w:rsid w:val="006651AB"/>
    <w:rsid w:val="0066544B"/>
    <w:rsid w:val="006655E0"/>
    <w:rsid w:val="00665839"/>
    <w:rsid w:val="00665C51"/>
    <w:rsid w:val="00666AF5"/>
    <w:rsid w:val="00666CFD"/>
    <w:rsid w:val="00666DE8"/>
    <w:rsid w:val="00666F56"/>
    <w:rsid w:val="0066704A"/>
    <w:rsid w:val="006670BF"/>
    <w:rsid w:val="0066717E"/>
    <w:rsid w:val="00667B7D"/>
    <w:rsid w:val="00667F06"/>
    <w:rsid w:val="006706D6"/>
    <w:rsid w:val="006708BB"/>
    <w:rsid w:val="00670A3E"/>
    <w:rsid w:val="00670C62"/>
    <w:rsid w:val="00670D5C"/>
    <w:rsid w:val="00670F5C"/>
    <w:rsid w:val="00671505"/>
    <w:rsid w:val="0067178A"/>
    <w:rsid w:val="006719D4"/>
    <w:rsid w:val="00671ADB"/>
    <w:rsid w:val="00671D68"/>
    <w:rsid w:val="00672244"/>
    <w:rsid w:val="006725C1"/>
    <w:rsid w:val="00672DF7"/>
    <w:rsid w:val="00672E21"/>
    <w:rsid w:val="00672F07"/>
    <w:rsid w:val="0067307A"/>
    <w:rsid w:val="00673112"/>
    <w:rsid w:val="006733E7"/>
    <w:rsid w:val="0067356A"/>
    <w:rsid w:val="0067363B"/>
    <w:rsid w:val="006743A9"/>
    <w:rsid w:val="00674446"/>
    <w:rsid w:val="006757B4"/>
    <w:rsid w:val="006759B3"/>
    <w:rsid w:val="00676710"/>
    <w:rsid w:val="00676886"/>
    <w:rsid w:val="006768EC"/>
    <w:rsid w:val="006769FB"/>
    <w:rsid w:val="00676D9A"/>
    <w:rsid w:val="00676DCB"/>
    <w:rsid w:val="0067711D"/>
    <w:rsid w:val="00677513"/>
    <w:rsid w:val="006778A2"/>
    <w:rsid w:val="00677963"/>
    <w:rsid w:val="00680627"/>
    <w:rsid w:val="00680974"/>
    <w:rsid w:val="00680A21"/>
    <w:rsid w:val="00680AFA"/>
    <w:rsid w:val="00680BE0"/>
    <w:rsid w:val="00680E9C"/>
    <w:rsid w:val="00681277"/>
    <w:rsid w:val="00681B0D"/>
    <w:rsid w:val="00681DDA"/>
    <w:rsid w:val="0068201A"/>
    <w:rsid w:val="00682142"/>
    <w:rsid w:val="0068227C"/>
    <w:rsid w:val="006824DC"/>
    <w:rsid w:val="00682C91"/>
    <w:rsid w:val="00682D86"/>
    <w:rsid w:val="00682F1F"/>
    <w:rsid w:val="006834A2"/>
    <w:rsid w:val="00683781"/>
    <w:rsid w:val="0068391A"/>
    <w:rsid w:val="0068394B"/>
    <w:rsid w:val="006839EF"/>
    <w:rsid w:val="00683C0E"/>
    <w:rsid w:val="00683FFD"/>
    <w:rsid w:val="00684420"/>
    <w:rsid w:val="006848C8"/>
    <w:rsid w:val="006848EE"/>
    <w:rsid w:val="00684FD9"/>
    <w:rsid w:val="00685252"/>
    <w:rsid w:val="00685490"/>
    <w:rsid w:val="00685C8F"/>
    <w:rsid w:val="00685D49"/>
    <w:rsid w:val="0068629A"/>
    <w:rsid w:val="006863C8"/>
    <w:rsid w:val="006863C9"/>
    <w:rsid w:val="006868C5"/>
    <w:rsid w:val="00686EBE"/>
    <w:rsid w:val="00686EE8"/>
    <w:rsid w:val="006872B3"/>
    <w:rsid w:val="0068768A"/>
    <w:rsid w:val="00687AAF"/>
    <w:rsid w:val="00687B7F"/>
    <w:rsid w:val="00687C43"/>
    <w:rsid w:val="00687F78"/>
    <w:rsid w:val="0069003D"/>
    <w:rsid w:val="006900D9"/>
    <w:rsid w:val="0069021D"/>
    <w:rsid w:val="00690269"/>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644"/>
    <w:rsid w:val="00694C07"/>
    <w:rsid w:val="00694DEE"/>
    <w:rsid w:val="00694E97"/>
    <w:rsid w:val="00694E9D"/>
    <w:rsid w:val="006959EF"/>
    <w:rsid w:val="00695B7A"/>
    <w:rsid w:val="00695F30"/>
    <w:rsid w:val="00696286"/>
    <w:rsid w:val="006966E9"/>
    <w:rsid w:val="0069671B"/>
    <w:rsid w:val="0069682A"/>
    <w:rsid w:val="00696F80"/>
    <w:rsid w:val="00697552"/>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629"/>
    <w:rsid w:val="006A77F4"/>
    <w:rsid w:val="006A7935"/>
    <w:rsid w:val="006A7C99"/>
    <w:rsid w:val="006A7E7C"/>
    <w:rsid w:val="006A7FCC"/>
    <w:rsid w:val="006B00C9"/>
    <w:rsid w:val="006B0404"/>
    <w:rsid w:val="006B0450"/>
    <w:rsid w:val="006B0542"/>
    <w:rsid w:val="006B08DE"/>
    <w:rsid w:val="006B103E"/>
    <w:rsid w:val="006B183C"/>
    <w:rsid w:val="006B184D"/>
    <w:rsid w:val="006B1929"/>
    <w:rsid w:val="006B1FD0"/>
    <w:rsid w:val="006B22C7"/>
    <w:rsid w:val="006B242D"/>
    <w:rsid w:val="006B2F56"/>
    <w:rsid w:val="006B3316"/>
    <w:rsid w:val="006B3471"/>
    <w:rsid w:val="006B36ED"/>
    <w:rsid w:val="006B3AB1"/>
    <w:rsid w:val="006B3B6B"/>
    <w:rsid w:val="006B3CCA"/>
    <w:rsid w:val="006B472F"/>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370"/>
    <w:rsid w:val="006C28EC"/>
    <w:rsid w:val="006C30A1"/>
    <w:rsid w:val="006C31BB"/>
    <w:rsid w:val="006C32CA"/>
    <w:rsid w:val="006C3353"/>
    <w:rsid w:val="006C33B3"/>
    <w:rsid w:val="006C3AF3"/>
    <w:rsid w:val="006C4110"/>
    <w:rsid w:val="006C453C"/>
    <w:rsid w:val="006C46B7"/>
    <w:rsid w:val="006C4BE6"/>
    <w:rsid w:val="006C4D44"/>
    <w:rsid w:val="006C4DC3"/>
    <w:rsid w:val="006C4E6E"/>
    <w:rsid w:val="006C5A80"/>
    <w:rsid w:val="006C5BA4"/>
    <w:rsid w:val="006C5BEB"/>
    <w:rsid w:val="006C5C1F"/>
    <w:rsid w:val="006C60D1"/>
    <w:rsid w:val="006C64CA"/>
    <w:rsid w:val="006C65BE"/>
    <w:rsid w:val="006C66D6"/>
    <w:rsid w:val="006C6BBB"/>
    <w:rsid w:val="006C6D5E"/>
    <w:rsid w:val="006C741A"/>
    <w:rsid w:val="006C7B53"/>
    <w:rsid w:val="006C7BC1"/>
    <w:rsid w:val="006C7BFB"/>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CF8"/>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50F"/>
    <w:rsid w:val="006E0762"/>
    <w:rsid w:val="006E079C"/>
    <w:rsid w:val="006E0871"/>
    <w:rsid w:val="006E0E48"/>
    <w:rsid w:val="006E0F19"/>
    <w:rsid w:val="006E1593"/>
    <w:rsid w:val="006E174B"/>
    <w:rsid w:val="006E1802"/>
    <w:rsid w:val="006E2382"/>
    <w:rsid w:val="006E25AE"/>
    <w:rsid w:val="006E2A96"/>
    <w:rsid w:val="006E2CE9"/>
    <w:rsid w:val="006E2DDD"/>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2B"/>
    <w:rsid w:val="006E783D"/>
    <w:rsid w:val="006E7CF9"/>
    <w:rsid w:val="006F010B"/>
    <w:rsid w:val="006F0D5D"/>
    <w:rsid w:val="006F0E67"/>
    <w:rsid w:val="006F1D68"/>
    <w:rsid w:val="006F1E8B"/>
    <w:rsid w:val="006F1F0B"/>
    <w:rsid w:val="006F20E8"/>
    <w:rsid w:val="006F25FC"/>
    <w:rsid w:val="006F2FEE"/>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21A"/>
    <w:rsid w:val="0070030F"/>
    <w:rsid w:val="00700796"/>
    <w:rsid w:val="007009C1"/>
    <w:rsid w:val="00700D86"/>
    <w:rsid w:val="0070127C"/>
    <w:rsid w:val="007019C1"/>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0C5"/>
    <w:rsid w:val="007052A7"/>
    <w:rsid w:val="0070546B"/>
    <w:rsid w:val="00705B4C"/>
    <w:rsid w:val="0070618B"/>
    <w:rsid w:val="00706483"/>
    <w:rsid w:val="00706CB8"/>
    <w:rsid w:val="00706E1C"/>
    <w:rsid w:val="00707542"/>
    <w:rsid w:val="0070777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188"/>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84"/>
    <w:rsid w:val="007202F9"/>
    <w:rsid w:val="007204B5"/>
    <w:rsid w:val="0072078F"/>
    <w:rsid w:val="00720868"/>
    <w:rsid w:val="00720869"/>
    <w:rsid w:val="007208A1"/>
    <w:rsid w:val="00720977"/>
    <w:rsid w:val="007209B8"/>
    <w:rsid w:val="00720C9A"/>
    <w:rsid w:val="00721137"/>
    <w:rsid w:val="007219FB"/>
    <w:rsid w:val="00721A1A"/>
    <w:rsid w:val="00721FB5"/>
    <w:rsid w:val="00722248"/>
    <w:rsid w:val="007223B0"/>
    <w:rsid w:val="007228D5"/>
    <w:rsid w:val="00722E50"/>
    <w:rsid w:val="00723A0E"/>
    <w:rsid w:val="00723E94"/>
    <w:rsid w:val="00723F81"/>
    <w:rsid w:val="00724461"/>
    <w:rsid w:val="00724551"/>
    <w:rsid w:val="00724597"/>
    <w:rsid w:val="00724837"/>
    <w:rsid w:val="0072495A"/>
    <w:rsid w:val="00724F45"/>
    <w:rsid w:val="007250D3"/>
    <w:rsid w:val="00725B90"/>
    <w:rsid w:val="00725E0D"/>
    <w:rsid w:val="0072625A"/>
    <w:rsid w:val="007265A2"/>
    <w:rsid w:val="007266EC"/>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2B3"/>
    <w:rsid w:val="007343B0"/>
    <w:rsid w:val="007347DD"/>
    <w:rsid w:val="0073481A"/>
    <w:rsid w:val="00735510"/>
    <w:rsid w:val="0073568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99B"/>
    <w:rsid w:val="00742F7B"/>
    <w:rsid w:val="0074312B"/>
    <w:rsid w:val="0074392F"/>
    <w:rsid w:val="00743B90"/>
    <w:rsid w:val="00743F39"/>
    <w:rsid w:val="00744563"/>
    <w:rsid w:val="00744FC2"/>
    <w:rsid w:val="0074577C"/>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BC2"/>
    <w:rsid w:val="00751C5B"/>
    <w:rsid w:val="00751F4C"/>
    <w:rsid w:val="0075265C"/>
    <w:rsid w:val="00752C74"/>
    <w:rsid w:val="00752DE9"/>
    <w:rsid w:val="00753695"/>
    <w:rsid w:val="00753782"/>
    <w:rsid w:val="0075421C"/>
    <w:rsid w:val="00754B3F"/>
    <w:rsid w:val="00754CC0"/>
    <w:rsid w:val="00755760"/>
    <w:rsid w:val="00756710"/>
    <w:rsid w:val="0075681B"/>
    <w:rsid w:val="00756943"/>
    <w:rsid w:val="00756B06"/>
    <w:rsid w:val="00756D18"/>
    <w:rsid w:val="00756E53"/>
    <w:rsid w:val="0075707B"/>
    <w:rsid w:val="00757297"/>
    <w:rsid w:val="007572D2"/>
    <w:rsid w:val="007577D1"/>
    <w:rsid w:val="00757BFE"/>
    <w:rsid w:val="00757E6B"/>
    <w:rsid w:val="007603E5"/>
    <w:rsid w:val="00760F51"/>
    <w:rsid w:val="00760F6D"/>
    <w:rsid w:val="007619F1"/>
    <w:rsid w:val="00761FFE"/>
    <w:rsid w:val="00762000"/>
    <w:rsid w:val="007620B7"/>
    <w:rsid w:val="00762712"/>
    <w:rsid w:val="0076275C"/>
    <w:rsid w:val="00763171"/>
    <w:rsid w:val="0076378E"/>
    <w:rsid w:val="007637C8"/>
    <w:rsid w:val="007637D1"/>
    <w:rsid w:val="007637F9"/>
    <w:rsid w:val="00763C27"/>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2429"/>
    <w:rsid w:val="00773504"/>
    <w:rsid w:val="0077394F"/>
    <w:rsid w:val="00773A21"/>
    <w:rsid w:val="00774033"/>
    <w:rsid w:val="007742B5"/>
    <w:rsid w:val="00775209"/>
    <w:rsid w:val="0077538E"/>
    <w:rsid w:val="00775584"/>
    <w:rsid w:val="0077693C"/>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1FD4"/>
    <w:rsid w:val="00782489"/>
    <w:rsid w:val="00782B9F"/>
    <w:rsid w:val="00782C28"/>
    <w:rsid w:val="00783046"/>
    <w:rsid w:val="007830E7"/>
    <w:rsid w:val="007832EF"/>
    <w:rsid w:val="007834DC"/>
    <w:rsid w:val="007834E9"/>
    <w:rsid w:val="00783527"/>
    <w:rsid w:val="00783543"/>
    <w:rsid w:val="0078356A"/>
    <w:rsid w:val="007837B1"/>
    <w:rsid w:val="00783987"/>
    <w:rsid w:val="00783AC2"/>
    <w:rsid w:val="00783FFD"/>
    <w:rsid w:val="00784342"/>
    <w:rsid w:val="0078487B"/>
    <w:rsid w:val="00784921"/>
    <w:rsid w:val="00784DFE"/>
    <w:rsid w:val="00784ED4"/>
    <w:rsid w:val="0078505E"/>
    <w:rsid w:val="00785224"/>
    <w:rsid w:val="0078531E"/>
    <w:rsid w:val="00785361"/>
    <w:rsid w:val="00785513"/>
    <w:rsid w:val="00785603"/>
    <w:rsid w:val="007856CE"/>
    <w:rsid w:val="00785DCC"/>
    <w:rsid w:val="00786073"/>
    <w:rsid w:val="00786440"/>
    <w:rsid w:val="00786D9B"/>
    <w:rsid w:val="00787052"/>
    <w:rsid w:val="00787348"/>
    <w:rsid w:val="00787502"/>
    <w:rsid w:val="0078794D"/>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4F5E"/>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0E52"/>
    <w:rsid w:val="007A1522"/>
    <w:rsid w:val="007A1E2F"/>
    <w:rsid w:val="007A2052"/>
    <w:rsid w:val="007A2169"/>
    <w:rsid w:val="007A234C"/>
    <w:rsid w:val="007A2739"/>
    <w:rsid w:val="007A2A30"/>
    <w:rsid w:val="007A2B79"/>
    <w:rsid w:val="007A2DC7"/>
    <w:rsid w:val="007A2F5F"/>
    <w:rsid w:val="007A30A8"/>
    <w:rsid w:val="007A30AB"/>
    <w:rsid w:val="007A320E"/>
    <w:rsid w:val="007A3525"/>
    <w:rsid w:val="007A375A"/>
    <w:rsid w:val="007A42DC"/>
    <w:rsid w:val="007A4777"/>
    <w:rsid w:val="007A4B99"/>
    <w:rsid w:val="007A5056"/>
    <w:rsid w:val="007A52B4"/>
    <w:rsid w:val="007A542E"/>
    <w:rsid w:val="007A5FE1"/>
    <w:rsid w:val="007A6CD1"/>
    <w:rsid w:val="007A745D"/>
    <w:rsid w:val="007A757B"/>
    <w:rsid w:val="007A7A17"/>
    <w:rsid w:val="007A7DC0"/>
    <w:rsid w:val="007A7E83"/>
    <w:rsid w:val="007B0315"/>
    <w:rsid w:val="007B04AF"/>
    <w:rsid w:val="007B05C6"/>
    <w:rsid w:val="007B073B"/>
    <w:rsid w:val="007B089E"/>
    <w:rsid w:val="007B0BF5"/>
    <w:rsid w:val="007B0CA5"/>
    <w:rsid w:val="007B11F8"/>
    <w:rsid w:val="007B1376"/>
    <w:rsid w:val="007B14EB"/>
    <w:rsid w:val="007B1A9C"/>
    <w:rsid w:val="007B1F5E"/>
    <w:rsid w:val="007B2207"/>
    <w:rsid w:val="007B22BE"/>
    <w:rsid w:val="007B245B"/>
    <w:rsid w:val="007B29DB"/>
    <w:rsid w:val="007B2A2E"/>
    <w:rsid w:val="007B2ABB"/>
    <w:rsid w:val="007B3072"/>
    <w:rsid w:val="007B3301"/>
    <w:rsid w:val="007B33D1"/>
    <w:rsid w:val="007B342D"/>
    <w:rsid w:val="007B36F7"/>
    <w:rsid w:val="007B3725"/>
    <w:rsid w:val="007B374E"/>
    <w:rsid w:val="007B3BE0"/>
    <w:rsid w:val="007B3F8F"/>
    <w:rsid w:val="007B3FD5"/>
    <w:rsid w:val="007B49A1"/>
    <w:rsid w:val="007B4EE2"/>
    <w:rsid w:val="007B519F"/>
    <w:rsid w:val="007B549A"/>
    <w:rsid w:val="007B55A9"/>
    <w:rsid w:val="007B5AA8"/>
    <w:rsid w:val="007B5C73"/>
    <w:rsid w:val="007B5E2A"/>
    <w:rsid w:val="007B6809"/>
    <w:rsid w:val="007B6CCA"/>
    <w:rsid w:val="007B6EF6"/>
    <w:rsid w:val="007B73C2"/>
    <w:rsid w:val="007B7480"/>
    <w:rsid w:val="007B76F6"/>
    <w:rsid w:val="007B7A2A"/>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0CA"/>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2C2"/>
    <w:rsid w:val="007D23C9"/>
    <w:rsid w:val="007D28AA"/>
    <w:rsid w:val="007D2CCD"/>
    <w:rsid w:val="007D2D65"/>
    <w:rsid w:val="007D304D"/>
    <w:rsid w:val="007D34C0"/>
    <w:rsid w:val="007D34E3"/>
    <w:rsid w:val="007D3872"/>
    <w:rsid w:val="007D4299"/>
    <w:rsid w:val="007D45F9"/>
    <w:rsid w:val="007D462A"/>
    <w:rsid w:val="007D4650"/>
    <w:rsid w:val="007D49CE"/>
    <w:rsid w:val="007D4B07"/>
    <w:rsid w:val="007D4B80"/>
    <w:rsid w:val="007D4CA7"/>
    <w:rsid w:val="007D4E3F"/>
    <w:rsid w:val="007D5360"/>
    <w:rsid w:val="007D58F1"/>
    <w:rsid w:val="007D5A14"/>
    <w:rsid w:val="007D6937"/>
    <w:rsid w:val="007D74CF"/>
    <w:rsid w:val="007D7FAA"/>
    <w:rsid w:val="007E09CD"/>
    <w:rsid w:val="007E0B63"/>
    <w:rsid w:val="007E1081"/>
    <w:rsid w:val="007E1316"/>
    <w:rsid w:val="007E16DB"/>
    <w:rsid w:val="007E18C2"/>
    <w:rsid w:val="007E18DD"/>
    <w:rsid w:val="007E1A60"/>
    <w:rsid w:val="007E1DB6"/>
    <w:rsid w:val="007E2652"/>
    <w:rsid w:val="007E3B5A"/>
    <w:rsid w:val="007E3CB0"/>
    <w:rsid w:val="007E3DCC"/>
    <w:rsid w:val="007E3F1B"/>
    <w:rsid w:val="007E40ED"/>
    <w:rsid w:val="007E469D"/>
    <w:rsid w:val="007E4ACA"/>
    <w:rsid w:val="007E4D57"/>
    <w:rsid w:val="007E4E7F"/>
    <w:rsid w:val="007E4EDA"/>
    <w:rsid w:val="007E503A"/>
    <w:rsid w:val="007E50EE"/>
    <w:rsid w:val="007E510B"/>
    <w:rsid w:val="007E56E2"/>
    <w:rsid w:val="007E578C"/>
    <w:rsid w:val="007E5B6E"/>
    <w:rsid w:val="007E6140"/>
    <w:rsid w:val="007E6288"/>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274"/>
    <w:rsid w:val="007F6697"/>
    <w:rsid w:val="007F6734"/>
    <w:rsid w:val="007F7608"/>
    <w:rsid w:val="007F76F2"/>
    <w:rsid w:val="0080016D"/>
    <w:rsid w:val="008002AC"/>
    <w:rsid w:val="00800E8E"/>
    <w:rsid w:val="0080119B"/>
    <w:rsid w:val="0080186D"/>
    <w:rsid w:val="00801B93"/>
    <w:rsid w:val="00801D03"/>
    <w:rsid w:val="00802959"/>
    <w:rsid w:val="00802B0F"/>
    <w:rsid w:val="00802D57"/>
    <w:rsid w:val="00802D73"/>
    <w:rsid w:val="00802E78"/>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6A6A"/>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21F"/>
    <w:rsid w:val="00812A38"/>
    <w:rsid w:val="00812BE9"/>
    <w:rsid w:val="008139DE"/>
    <w:rsid w:val="0081419D"/>
    <w:rsid w:val="00814A89"/>
    <w:rsid w:val="00814AF5"/>
    <w:rsid w:val="00814C6B"/>
    <w:rsid w:val="00815126"/>
    <w:rsid w:val="00815167"/>
    <w:rsid w:val="008154D6"/>
    <w:rsid w:val="00815A76"/>
    <w:rsid w:val="00815D0E"/>
    <w:rsid w:val="0081649A"/>
    <w:rsid w:val="00816851"/>
    <w:rsid w:val="00816A62"/>
    <w:rsid w:val="00816C62"/>
    <w:rsid w:val="00816E38"/>
    <w:rsid w:val="00817C91"/>
    <w:rsid w:val="00817DCE"/>
    <w:rsid w:val="00820083"/>
    <w:rsid w:val="008202DB"/>
    <w:rsid w:val="00820764"/>
    <w:rsid w:val="00820808"/>
    <w:rsid w:val="00820F85"/>
    <w:rsid w:val="008214B9"/>
    <w:rsid w:val="008214BC"/>
    <w:rsid w:val="00821768"/>
    <w:rsid w:val="00821898"/>
    <w:rsid w:val="00821DB0"/>
    <w:rsid w:val="00822151"/>
    <w:rsid w:val="0082225E"/>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5E28"/>
    <w:rsid w:val="008266C8"/>
    <w:rsid w:val="008268BC"/>
    <w:rsid w:val="00826999"/>
    <w:rsid w:val="008270D2"/>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94F"/>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0DE0"/>
    <w:rsid w:val="00841160"/>
    <w:rsid w:val="008412CE"/>
    <w:rsid w:val="00841634"/>
    <w:rsid w:val="008416C0"/>
    <w:rsid w:val="008418AF"/>
    <w:rsid w:val="00842290"/>
    <w:rsid w:val="0084239F"/>
    <w:rsid w:val="008423EB"/>
    <w:rsid w:val="0084288B"/>
    <w:rsid w:val="008428F7"/>
    <w:rsid w:val="008429CC"/>
    <w:rsid w:val="00842AC1"/>
    <w:rsid w:val="00842E48"/>
    <w:rsid w:val="0084300E"/>
    <w:rsid w:val="00843058"/>
    <w:rsid w:val="00843D5F"/>
    <w:rsid w:val="00843EB2"/>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7FC"/>
    <w:rsid w:val="008569C6"/>
    <w:rsid w:val="00856A2B"/>
    <w:rsid w:val="00856BBF"/>
    <w:rsid w:val="00856D02"/>
    <w:rsid w:val="00856E1C"/>
    <w:rsid w:val="00856E2C"/>
    <w:rsid w:val="0085744E"/>
    <w:rsid w:val="00857900"/>
    <w:rsid w:val="00857FB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975"/>
    <w:rsid w:val="00863EF7"/>
    <w:rsid w:val="00864654"/>
    <w:rsid w:val="008649B5"/>
    <w:rsid w:val="00864F4F"/>
    <w:rsid w:val="0086555F"/>
    <w:rsid w:val="008659E0"/>
    <w:rsid w:val="00865B24"/>
    <w:rsid w:val="00866085"/>
    <w:rsid w:val="00866138"/>
    <w:rsid w:val="0086615E"/>
    <w:rsid w:val="00866229"/>
    <w:rsid w:val="0086627C"/>
    <w:rsid w:val="00866694"/>
    <w:rsid w:val="008668D5"/>
    <w:rsid w:val="00866C0B"/>
    <w:rsid w:val="00866DC8"/>
    <w:rsid w:val="00866E0C"/>
    <w:rsid w:val="008672A1"/>
    <w:rsid w:val="00867622"/>
    <w:rsid w:val="008678B7"/>
    <w:rsid w:val="00867A98"/>
    <w:rsid w:val="00867E59"/>
    <w:rsid w:val="00867E88"/>
    <w:rsid w:val="00870A9B"/>
    <w:rsid w:val="00870D09"/>
    <w:rsid w:val="00870E0E"/>
    <w:rsid w:val="008717A6"/>
    <w:rsid w:val="00871B53"/>
    <w:rsid w:val="0087244F"/>
    <w:rsid w:val="0087273C"/>
    <w:rsid w:val="008729E0"/>
    <w:rsid w:val="008733C9"/>
    <w:rsid w:val="0087369B"/>
    <w:rsid w:val="008738D0"/>
    <w:rsid w:val="00873D42"/>
    <w:rsid w:val="00874678"/>
    <w:rsid w:val="008749F9"/>
    <w:rsid w:val="00874A47"/>
    <w:rsid w:val="00875205"/>
    <w:rsid w:val="0087550E"/>
    <w:rsid w:val="0087592D"/>
    <w:rsid w:val="00875C70"/>
    <w:rsid w:val="00875C7E"/>
    <w:rsid w:val="00875DE6"/>
    <w:rsid w:val="00875FD0"/>
    <w:rsid w:val="008766BF"/>
    <w:rsid w:val="0087688B"/>
    <w:rsid w:val="00876E44"/>
    <w:rsid w:val="008774B9"/>
    <w:rsid w:val="00877ACE"/>
    <w:rsid w:val="00880194"/>
    <w:rsid w:val="00880389"/>
    <w:rsid w:val="008805DA"/>
    <w:rsid w:val="00880719"/>
    <w:rsid w:val="00880CBC"/>
    <w:rsid w:val="00881121"/>
    <w:rsid w:val="0088156F"/>
    <w:rsid w:val="00881F8F"/>
    <w:rsid w:val="008823A2"/>
    <w:rsid w:val="00882771"/>
    <w:rsid w:val="00883450"/>
    <w:rsid w:val="0088367E"/>
    <w:rsid w:val="008836FA"/>
    <w:rsid w:val="0088396F"/>
    <w:rsid w:val="008840D9"/>
    <w:rsid w:val="0088473D"/>
    <w:rsid w:val="008849AA"/>
    <w:rsid w:val="00884CB8"/>
    <w:rsid w:val="00885541"/>
    <w:rsid w:val="00885C23"/>
    <w:rsid w:val="00886052"/>
    <w:rsid w:val="00886076"/>
    <w:rsid w:val="00886233"/>
    <w:rsid w:val="00886859"/>
    <w:rsid w:val="00886865"/>
    <w:rsid w:val="00886995"/>
    <w:rsid w:val="008869A2"/>
    <w:rsid w:val="00886A34"/>
    <w:rsid w:val="00886B9B"/>
    <w:rsid w:val="00887542"/>
    <w:rsid w:val="0089001D"/>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02C"/>
    <w:rsid w:val="008955B5"/>
    <w:rsid w:val="00895633"/>
    <w:rsid w:val="00895918"/>
    <w:rsid w:val="00895AE4"/>
    <w:rsid w:val="0089633C"/>
    <w:rsid w:val="008965D1"/>
    <w:rsid w:val="00896E76"/>
    <w:rsid w:val="00896E9A"/>
    <w:rsid w:val="00897171"/>
    <w:rsid w:val="008972D1"/>
    <w:rsid w:val="008977CE"/>
    <w:rsid w:val="00897903"/>
    <w:rsid w:val="008A01E6"/>
    <w:rsid w:val="008A0334"/>
    <w:rsid w:val="008A0F61"/>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4E36"/>
    <w:rsid w:val="008A5372"/>
    <w:rsid w:val="008A54B4"/>
    <w:rsid w:val="008A585E"/>
    <w:rsid w:val="008A5868"/>
    <w:rsid w:val="008A5A95"/>
    <w:rsid w:val="008A5AE7"/>
    <w:rsid w:val="008A5CFE"/>
    <w:rsid w:val="008A6179"/>
    <w:rsid w:val="008A6184"/>
    <w:rsid w:val="008A6185"/>
    <w:rsid w:val="008A66F3"/>
    <w:rsid w:val="008A68B8"/>
    <w:rsid w:val="008A6B5D"/>
    <w:rsid w:val="008A79F7"/>
    <w:rsid w:val="008B04D4"/>
    <w:rsid w:val="008B056E"/>
    <w:rsid w:val="008B0AC2"/>
    <w:rsid w:val="008B0C99"/>
    <w:rsid w:val="008B0D70"/>
    <w:rsid w:val="008B0EE9"/>
    <w:rsid w:val="008B108C"/>
    <w:rsid w:val="008B1092"/>
    <w:rsid w:val="008B12D0"/>
    <w:rsid w:val="008B16AA"/>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C7E94"/>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3AC"/>
    <w:rsid w:val="008D4554"/>
    <w:rsid w:val="008D47E8"/>
    <w:rsid w:val="008D47FF"/>
    <w:rsid w:val="008D4920"/>
    <w:rsid w:val="008D4C07"/>
    <w:rsid w:val="008D5959"/>
    <w:rsid w:val="008D5962"/>
    <w:rsid w:val="008D5AB3"/>
    <w:rsid w:val="008D5E28"/>
    <w:rsid w:val="008D5FAE"/>
    <w:rsid w:val="008D62FB"/>
    <w:rsid w:val="008D7097"/>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699"/>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3F1A"/>
    <w:rsid w:val="008F4461"/>
    <w:rsid w:val="008F45AE"/>
    <w:rsid w:val="008F47E3"/>
    <w:rsid w:val="008F49BD"/>
    <w:rsid w:val="008F4D81"/>
    <w:rsid w:val="008F5281"/>
    <w:rsid w:val="008F52DC"/>
    <w:rsid w:val="008F52E1"/>
    <w:rsid w:val="008F6006"/>
    <w:rsid w:val="008F61AF"/>
    <w:rsid w:val="008F6246"/>
    <w:rsid w:val="008F6444"/>
    <w:rsid w:val="008F690E"/>
    <w:rsid w:val="008F69D3"/>
    <w:rsid w:val="008F6AB2"/>
    <w:rsid w:val="008F7700"/>
    <w:rsid w:val="008F776E"/>
    <w:rsid w:val="008F7BE4"/>
    <w:rsid w:val="00900170"/>
    <w:rsid w:val="0090017A"/>
    <w:rsid w:val="0090054A"/>
    <w:rsid w:val="00900C31"/>
    <w:rsid w:val="00901293"/>
    <w:rsid w:val="00901301"/>
    <w:rsid w:val="0090164D"/>
    <w:rsid w:val="0090166D"/>
    <w:rsid w:val="00901FAE"/>
    <w:rsid w:val="0090288C"/>
    <w:rsid w:val="00902E1D"/>
    <w:rsid w:val="00903193"/>
    <w:rsid w:val="00904481"/>
    <w:rsid w:val="009049C3"/>
    <w:rsid w:val="00904FEC"/>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12"/>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CDC"/>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0F4D"/>
    <w:rsid w:val="00931E2F"/>
    <w:rsid w:val="009325AD"/>
    <w:rsid w:val="009327BB"/>
    <w:rsid w:val="00932AC4"/>
    <w:rsid w:val="00932C73"/>
    <w:rsid w:val="009331BC"/>
    <w:rsid w:val="00933816"/>
    <w:rsid w:val="00933B4E"/>
    <w:rsid w:val="00933B80"/>
    <w:rsid w:val="00933E92"/>
    <w:rsid w:val="00934024"/>
    <w:rsid w:val="00934053"/>
    <w:rsid w:val="00934142"/>
    <w:rsid w:val="00934510"/>
    <w:rsid w:val="00934723"/>
    <w:rsid w:val="009347DA"/>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70B"/>
    <w:rsid w:val="0094479C"/>
    <w:rsid w:val="00944E29"/>
    <w:rsid w:val="00944E96"/>
    <w:rsid w:val="00945123"/>
    <w:rsid w:val="0094526D"/>
    <w:rsid w:val="0094568F"/>
    <w:rsid w:val="009459A7"/>
    <w:rsid w:val="009460B3"/>
    <w:rsid w:val="009462CF"/>
    <w:rsid w:val="009465E6"/>
    <w:rsid w:val="0094669E"/>
    <w:rsid w:val="00946BFE"/>
    <w:rsid w:val="00947138"/>
    <w:rsid w:val="00947682"/>
    <w:rsid w:val="0095072F"/>
    <w:rsid w:val="00950CFE"/>
    <w:rsid w:val="00950DEB"/>
    <w:rsid w:val="009512DB"/>
    <w:rsid w:val="009514F1"/>
    <w:rsid w:val="00951827"/>
    <w:rsid w:val="009518B6"/>
    <w:rsid w:val="00952424"/>
    <w:rsid w:val="00952558"/>
    <w:rsid w:val="009528EB"/>
    <w:rsid w:val="0095294A"/>
    <w:rsid w:val="00952DEC"/>
    <w:rsid w:val="0095324B"/>
    <w:rsid w:val="0095370C"/>
    <w:rsid w:val="00953857"/>
    <w:rsid w:val="00953A4D"/>
    <w:rsid w:val="00953E30"/>
    <w:rsid w:val="00954271"/>
    <w:rsid w:val="0095433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4F4F"/>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8FC"/>
    <w:rsid w:val="00972947"/>
    <w:rsid w:val="00972BCB"/>
    <w:rsid w:val="00972C50"/>
    <w:rsid w:val="00972E44"/>
    <w:rsid w:val="009735A0"/>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08F4"/>
    <w:rsid w:val="0098174B"/>
    <w:rsid w:val="00981C32"/>
    <w:rsid w:val="00981CAE"/>
    <w:rsid w:val="00981D2E"/>
    <w:rsid w:val="00981D55"/>
    <w:rsid w:val="00981EE9"/>
    <w:rsid w:val="00982647"/>
    <w:rsid w:val="0098271D"/>
    <w:rsid w:val="00982B79"/>
    <w:rsid w:val="00982E26"/>
    <w:rsid w:val="0098325A"/>
    <w:rsid w:val="00983CFB"/>
    <w:rsid w:val="00983EE6"/>
    <w:rsid w:val="0098456D"/>
    <w:rsid w:val="00984C46"/>
    <w:rsid w:val="00984E95"/>
    <w:rsid w:val="009857E9"/>
    <w:rsid w:val="00985C0D"/>
    <w:rsid w:val="00985D29"/>
    <w:rsid w:val="00985DED"/>
    <w:rsid w:val="00985FB3"/>
    <w:rsid w:val="009864B7"/>
    <w:rsid w:val="00986650"/>
    <w:rsid w:val="009868EB"/>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3DE4"/>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48"/>
    <w:rsid w:val="009974A2"/>
    <w:rsid w:val="00997794"/>
    <w:rsid w:val="00997987"/>
    <w:rsid w:val="00997B6A"/>
    <w:rsid w:val="009A003D"/>
    <w:rsid w:val="009A004B"/>
    <w:rsid w:val="009A075D"/>
    <w:rsid w:val="009A1201"/>
    <w:rsid w:val="009A1345"/>
    <w:rsid w:val="009A1865"/>
    <w:rsid w:val="009A1A15"/>
    <w:rsid w:val="009A1A20"/>
    <w:rsid w:val="009A1B0A"/>
    <w:rsid w:val="009A1FBF"/>
    <w:rsid w:val="009A204C"/>
    <w:rsid w:val="009A230E"/>
    <w:rsid w:val="009A2A48"/>
    <w:rsid w:val="009A2B86"/>
    <w:rsid w:val="009A2BDD"/>
    <w:rsid w:val="009A2C1E"/>
    <w:rsid w:val="009A31D8"/>
    <w:rsid w:val="009A31F3"/>
    <w:rsid w:val="009A3816"/>
    <w:rsid w:val="009A3BA3"/>
    <w:rsid w:val="009A3F8B"/>
    <w:rsid w:val="009A4198"/>
    <w:rsid w:val="009A42D2"/>
    <w:rsid w:val="009A4385"/>
    <w:rsid w:val="009A441B"/>
    <w:rsid w:val="009A4C18"/>
    <w:rsid w:val="009A5714"/>
    <w:rsid w:val="009A5D96"/>
    <w:rsid w:val="009A5E74"/>
    <w:rsid w:val="009A5EF2"/>
    <w:rsid w:val="009A6137"/>
    <w:rsid w:val="009A6182"/>
    <w:rsid w:val="009A61F2"/>
    <w:rsid w:val="009A635F"/>
    <w:rsid w:val="009A658E"/>
    <w:rsid w:val="009A68BB"/>
    <w:rsid w:val="009A6D60"/>
    <w:rsid w:val="009A757B"/>
    <w:rsid w:val="009A76BF"/>
    <w:rsid w:val="009A7955"/>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0FBC"/>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94C"/>
    <w:rsid w:val="009D2BFC"/>
    <w:rsid w:val="009D3136"/>
    <w:rsid w:val="009D33D0"/>
    <w:rsid w:val="009D35C0"/>
    <w:rsid w:val="009D3CED"/>
    <w:rsid w:val="009D3EA6"/>
    <w:rsid w:val="009D42AB"/>
    <w:rsid w:val="009D477B"/>
    <w:rsid w:val="009D4AD9"/>
    <w:rsid w:val="009D5317"/>
    <w:rsid w:val="009D53F5"/>
    <w:rsid w:val="009D57C0"/>
    <w:rsid w:val="009D59D1"/>
    <w:rsid w:val="009D5AEB"/>
    <w:rsid w:val="009D5FB8"/>
    <w:rsid w:val="009D6122"/>
    <w:rsid w:val="009D6224"/>
    <w:rsid w:val="009D688B"/>
    <w:rsid w:val="009D6BBA"/>
    <w:rsid w:val="009D701F"/>
    <w:rsid w:val="009D72DC"/>
    <w:rsid w:val="009D790F"/>
    <w:rsid w:val="009D7BD1"/>
    <w:rsid w:val="009D7FC8"/>
    <w:rsid w:val="009E081E"/>
    <w:rsid w:val="009E092A"/>
    <w:rsid w:val="009E0DB5"/>
    <w:rsid w:val="009E10D2"/>
    <w:rsid w:val="009E1C1D"/>
    <w:rsid w:val="009E1C4B"/>
    <w:rsid w:val="009E204F"/>
    <w:rsid w:val="009E2273"/>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8B"/>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10"/>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504"/>
    <w:rsid w:val="00A16BA0"/>
    <w:rsid w:val="00A17007"/>
    <w:rsid w:val="00A17395"/>
    <w:rsid w:val="00A17A90"/>
    <w:rsid w:val="00A206E5"/>
    <w:rsid w:val="00A2085E"/>
    <w:rsid w:val="00A20D3A"/>
    <w:rsid w:val="00A20DF8"/>
    <w:rsid w:val="00A21076"/>
    <w:rsid w:val="00A21E3C"/>
    <w:rsid w:val="00A22460"/>
    <w:rsid w:val="00A22658"/>
    <w:rsid w:val="00A23245"/>
    <w:rsid w:val="00A2330E"/>
    <w:rsid w:val="00A23607"/>
    <w:rsid w:val="00A23814"/>
    <w:rsid w:val="00A2384A"/>
    <w:rsid w:val="00A23B82"/>
    <w:rsid w:val="00A23BDC"/>
    <w:rsid w:val="00A2407D"/>
    <w:rsid w:val="00A240E2"/>
    <w:rsid w:val="00A24882"/>
    <w:rsid w:val="00A248BA"/>
    <w:rsid w:val="00A249B8"/>
    <w:rsid w:val="00A24B0E"/>
    <w:rsid w:val="00A24B17"/>
    <w:rsid w:val="00A24B2D"/>
    <w:rsid w:val="00A25009"/>
    <w:rsid w:val="00A2525C"/>
    <w:rsid w:val="00A25324"/>
    <w:rsid w:val="00A254BA"/>
    <w:rsid w:val="00A25671"/>
    <w:rsid w:val="00A25AB3"/>
    <w:rsid w:val="00A2606B"/>
    <w:rsid w:val="00A261C2"/>
    <w:rsid w:val="00A264E0"/>
    <w:rsid w:val="00A26542"/>
    <w:rsid w:val="00A267C1"/>
    <w:rsid w:val="00A271B4"/>
    <w:rsid w:val="00A2737D"/>
    <w:rsid w:val="00A27459"/>
    <w:rsid w:val="00A276B5"/>
    <w:rsid w:val="00A277B5"/>
    <w:rsid w:val="00A27B32"/>
    <w:rsid w:val="00A30172"/>
    <w:rsid w:val="00A30651"/>
    <w:rsid w:val="00A3072B"/>
    <w:rsid w:val="00A30752"/>
    <w:rsid w:val="00A307EF"/>
    <w:rsid w:val="00A30B0A"/>
    <w:rsid w:val="00A3129F"/>
    <w:rsid w:val="00A312DA"/>
    <w:rsid w:val="00A31FD1"/>
    <w:rsid w:val="00A3214C"/>
    <w:rsid w:val="00A327E8"/>
    <w:rsid w:val="00A329AF"/>
    <w:rsid w:val="00A329E2"/>
    <w:rsid w:val="00A32A3F"/>
    <w:rsid w:val="00A32C4F"/>
    <w:rsid w:val="00A32DB3"/>
    <w:rsid w:val="00A3386C"/>
    <w:rsid w:val="00A34F9F"/>
    <w:rsid w:val="00A35121"/>
    <w:rsid w:val="00A3512F"/>
    <w:rsid w:val="00A356BD"/>
    <w:rsid w:val="00A357E0"/>
    <w:rsid w:val="00A35CB4"/>
    <w:rsid w:val="00A3700C"/>
    <w:rsid w:val="00A375BD"/>
    <w:rsid w:val="00A37F85"/>
    <w:rsid w:val="00A401D0"/>
    <w:rsid w:val="00A405FB"/>
    <w:rsid w:val="00A40C5B"/>
    <w:rsid w:val="00A40D18"/>
    <w:rsid w:val="00A40FA1"/>
    <w:rsid w:val="00A41081"/>
    <w:rsid w:val="00A411A4"/>
    <w:rsid w:val="00A413FE"/>
    <w:rsid w:val="00A415DD"/>
    <w:rsid w:val="00A4171F"/>
    <w:rsid w:val="00A41AA1"/>
    <w:rsid w:val="00A41F98"/>
    <w:rsid w:val="00A42237"/>
    <w:rsid w:val="00A42725"/>
    <w:rsid w:val="00A4286B"/>
    <w:rsid w:val="00A42C96"/>
    <w:rsid w:val="00A42D96"/>
    <w:rsid w:val="00A42DAE"/>
    <w:rsid w:val="00A4376B"/>
    <w:rsid w:val="00A437B9"/>
    <w:rsid w:val="00A4395D"/>
    <w:rsid w:val="00A43D39"/>
    <w:rsid w:val="00A43E37"/>
    <w:rsid w:val="00A443E8"/>
    <w:rsid w:val="00A44641"/>
    <w:rsid w:val="00A44E9C"/>
    <w:rsid w:val="00A45133"/>
    <w:rsid w:val="00A455FF"/>
    <w:rsid w:val="00A456C4"/>
    <w:rsid w:val="00A45C3A"/>
    <w:rsid w:val="00A45D85"/>
    <w:rsid w:val="00A45E55"/>
    <w:rsid w:val="00A464B3"/>
    <w:rsid w:val="00A468F4"/>
    <w:rsid w:val="00A46953"/>
    <w:rsid w:val="00A46A5A"/>
    <w:rsid w:val="00A46C3D"/>
    <w:rsid w:val="00A4744F"/>
    <w:rsid w:val="00A47595"/>
    <w:rsid w:val="00A47B48"/>
    <w:rsid w:val="00A50217"/>
    <w:rsid w:val="00A5036C"/>
    <w:rsid w:val="00A50B73"/>
    <w:rsid w:val="00A50F9A"/>
    <w:rsid w:val="00A51190"/>
    <w:rsid w:val="00A51737"/>
    <w:rsid w:val="00A519A6"/>
    <w:rsid w:val="00A51C86"/>
    <w:rsid w:val="00A51EE5"/>
    <w:rsid w:val="00A51EEB"/>
    <w:rsid w:val="00A52ADF"/>
    <w:rsid w:val="00A52B35"/>
    <w:rsid w:val="00A52BC8"/>
    <w:rsid w:val="00A531D7"/>
    <w:rsid w:val="00A5346D"/>
    <w:rsid w:val="00A53B01"/>
    <w:rsid w:val="00A53C39"/>
    <w:rsid w:val="00A53D38"/>
    <w:rsid w:val="00A54078"/>
    <w:rsid w:val="00A542B7"/>
    <w:rsid w:val="00A54BE2"/>
    <w:rsid w:val="00A54F46"/>
    <w:rsid w:val="00A554C5"/>
    <w:rsid w:val="00A55661"/>
    <w:rsid w:val="00A55AD7"/>
    <w:rsid w:val="00A56357"/>
    <w:rsid w:val="00A570B4"/>
    <w:rsid w:val="00A57683"/>
    <w:rsid w:val="00A57689"/>
    <w:rsid w:val="00A57C11"/>
    <w:rsid w:val="00A57CE2"/>
    <w:rsid w:val="00A57E15"/>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DF3"/>
    <w:rsid w:val="00A65F64"/>
    <w:rsid w:val="00A665BC"/>
    <w:rsid w:val="00A66A3B"/>
    <w:rsid w:val="00A66AAE"/>
    <w:rsid w:val="00A670E7"/>
    <w:rsid w:val="00A6721D"/>
    <w:rsid w:val="00A67510"/>
    <w:rsid w:val="00A67741"/>
    <w:rsid w:val="00A67C76"/>
    <w:rsid w:val="00A67C77"/>
    <w:rsid w:val="00A67E54"/>
    <w:rsid w:val="00A702A2"/>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37"/>
    <w:rsid w:val="00A87BED"/>
    <w:rsid w:val="00A87CB6"/>
    <w:rsid w:val="00A90073"/>
    <w:rsid w:val="00A904C0"/>
    <w:rsid w:val="00A907B6"/>
    <w:rsid w:val="00A90D17"/>
    <w:rsid w:val="00A91FF3"/>
    <w:rsid w:val="00A925D5"/>
    <w:rsid w:val="00A92CA1"/>
    <w:rsid w:val="00A93585"/>
    <w:rsid w:val="00A939AF"/>
    <w:rsid w:val="00A93A19"/>
    <w:rsid w:val="00A93DC7"/>
    <w:rsid w:val="00A9499F"/>
    <w:rsid w:val="00A94A82"/>
    <w:rsid w:val="00A94B07"/>
    <w:rsid w:val="00A94C85"/>
    <w:rsid w:val="00A94DE6"/>
    <w:rsid w:val="00A95897"/>
    <w:rsid w:val="00A95C97"/>
    <w:rsid w:val="00A95D6D"/>
    <w:rsid w:val="00A96162"/>
    <w:rsid w:val="00A96634"/>
    <w:rsid w:val="00A966F8"/>
    <w:rsid w:val="00A96761"/>
    <w:rsid w:val="00A96EC6"/>
    <w:rsid w:val="00A97176"/>
    <w:rsid w:val="00A9756F"/>
    <w:rsid w:val="00A97762"/>
    <w:rsid w:val="00A977C9"/>
    <w:rsid w:val="00A9799A"/>
    <w:rsid w:val="00A97FF9"/>
    <w:rsid w:val="00AA08EB"/>
    <w:rsid w:val="00AA0A93"/>
    <w:rsid w:val="00AA0C12"/>
    <w:rsid w:val="00AA0D48"/>
    <w:rsid w:val="00AA113B"/>
    <w:rsid w:val="00AA2104"/>
    <w:rsid w:val="00AA223E"/>
    <w:rsid w:val="00AA254F"/>
    <w:rsid w:val="00AA27E7"/>
    <w:rsid w:val="00AA2E5D"/>
    <w:rsid w:val="00AA3F73"/>
    <w:rsid w:val="00AA46DA"/>
    <w:rsid w:val="00AA4AB5"/>
    <w:rsid w:val="00AA4E00"/>
    <w:rsid w:val="00AA5441"/>
    <w:rsid w:val="00AA5B54"/>
    <w:rsid w:val="00AA5CDD"/>
    <w:rsid w:val="00AA6C15"/>
    <w:rsid w:val="00AA6D95"/>
    <w:rsid w:val="00AA70B8"/>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089"/>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E5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591"/>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6F93"/>
    <w:rsid w:val="00AD7148"/>
    <w:rsid w:val="00AD715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4D99"/>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DE0"/>
    <w:rsid w:val="00AF6F1E"/>
    <w:rsid w:val="00AF6F98"/>
    <w:rsid w:val="00AF6FDC"/>
    <w:rsid w:val="00AF7282"/>
    <w:rsid w:val="00AF7DE0"/>
    <w:rsid w:val="00AF7FE8"/>
    <w:rsid w:val="00B000E7"/>
    <w:rsid w:val="00B00144"/>
    <w:rsid w:val="00B0033D"/>
    <w:rsid w:val="00B00574"/>
    <w:rsid w:val="00B00B7E"/>
    <w:rsid w:val="00B01001"/>
    <w:rsid w:val="00B0149C"/>
    <w:rsid w:val="00B015E6"/>
    <w:rsid w:val="00B0171C"/>
    <w:rsid w:val="00B01B5E"/>
    <w:rsid w:val="00B02719"/>
    <w:rsid w:val="00B02843"/>
    <w:rsid w:val="00B02A0E"/>
    <w:rsid w:val="00B02B1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32E"/>
    <w:rsid w:val="00B0653D"/>
    <w:rsid w:val="00B06783"/>
    <w:rsid w:val="00B067D5"/>
    <w:rsid w:val="00B06C39"/>
    <w:rsid w:val="00B075D2"/>
    <w:rsid w:val="00B1021D"/>
    <w:rsid w:val="00B10608"/>
    <w:rsid w:val="00B10620"/>
    <w:rsid w:val="00B10940"/>
    <w:rsid w:val="00B10AC0"/>
    <w:rsid w:val="00B10F75"/>
    <w:rsid w:val="00B10FBC"/>
    <w:rsid w:val="00B110D7"/>
    <w:rsid w:val="00B111BA"/>
    <w:rsid w:val="00B11555"/>
    <w:rsid w:val="00B11695"/>
    <w:rsid w:val="00B1186D"/>
    <w:rsid w:val="00B1192E"/>
    <w:rsid w:val="00B12413"/>
    <w:rsid w:val="00B125B2"/>
    <w:rsid w:val="00B12A39"/>
    <w:rsid w:val="00B13D84"/>
    <w:rsid w:val="00B141F2"/>
    <w:rsid w:val="00B15B68"/>
    <w:rsid w:val="00B15C4E"/>
    <w:rsid w:val="00B15D94"/>
    <w:rsid w:val="00B15F4F"/>
    <w:rsid w:val="00B166BC"/>
    <w:rsid w:val="00B16C08"/>
    <w:rsid w:val="00B16F51"/>
    <w:rsid w:val="00B170E0"/>
    <w:rsid w:val="00B170EA"/>
    <w:rsid w:val="00B17410"/>
    <w:rsid w:val="00B203AF"/>
    <w:rsid w:val="00B21421"/>
    <w:rsid w:val="00B21A51"/>
    <w:rsid w:val="00B21B36"/>
    <w:rsid w:val="00B21D45"/>
    <w:rsid w:val="00B21E4E"/>
    <w:rsid w:val="00B2262F"/>
    <w:rsid w:val="00B22830"/>
    <w:rsid w:val="00B22B6B"/>
    <w:rsid w:val="00B2357C"/>
    <w:rsid w:val="00B23CF7"/>
    <w:rsid w:val="00B2423E"/>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4E7"/>
    <w:rsid w:val="00B31908"/>
    <w:rsid w:val="00B31A40"/>
    <w:rsid w:val="00B32890"/>
    <w:rsid w:val="00B32C0C"/>
    <w:rsid w:val="00B33042"/>
    <w:rsid w:val="00B330FA"/>
    <w:rsid w:val="00B33107"/>
    <w:rsid w:val="00B3392A"/>
    <w:rsid w:val="00B33A2E"/>
    <w:rsid w:val="00B33D97"/>
    <w:rsid w:val="00B34217"/>
    <w:rsid w:val="00B34652"/>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0F19"/>
    <w:rsid w:val="00B41126"/>
    <w:rsid w:val="00B4115C"/>
    <w:rsid w:val="00B414EC"/>
    <w:rsid w:val="00B416CE"/>
    <w:rsid w:val="00B4235F"/>
    <w:rsid w:val="00B42381"/>
    <w:rsid w:val="00B423A5"/>
    <w:rsid w:val="00B423A9"/>
    <w:rsid w:val="00B42C71"/>
    <w:rsid w:val="00B4312E"/>
    <w:rsid w:val="00B43A3A"/>
    <w:rsid w:val="00B43AD3"/>
    <w:rsid w:val="00B4497E"/>
    <w:rsid w:val="00B44ADB"/>
    <w:rsid w:val="00B44B8D"/>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34C"/>
    <w:rsid w:val="00B50586"/>
    <w:rsid w:val="00B505C8"/>
    <w:rsid w:val="00B506EE"/>
    <w:rsid w:val="00B509BE"/>
    <w:rsid w:val="00B50CBD"/>
    <w:rsid w:val="00B50CBF"/>
    <w:rsid w:val="00B50DF5"/>
    <w:rsid w:val="00B50F2C"/>
    <w:rsid w:val="00B5179E"/>
    <w:rsid w:val="00B51D2A"/>
    <w:rsid w:val="00B51FFC"/>
    <w:rsid w:val="00B52021"/>
    <w:rsid w:val="00B52100"/>
    <w:rsid w:val="00B52195"/>
    <w:rsid w:val="00B529F8"/>
    <w:rsid w:val="00B52C7C"/>
    <w:rsid w:val="00B52CC0"/>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66A"/>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2DB"/>
    <w:rsid w:val="00B63312"/>
    <w:rsid w:val="00B63703"/>
    <w:rsid w:val="00B63724"/>
    <w:rsid w:val="00B63742"/>
    <w:rsid w:val="00B63919"/>
    <w:rsid w:val="00B645AE"/>
    <w:rsid w:val="00B6467D"/>
    <w:rsid w:val="00B64A57"/>
    <w:rsid w:val="00B64EF1"/>
    <w:rsid w:val="00B64FAF"/>
    <w:rsid w:val="00B65FC8"/>
    <w:rsid w:val="00B6613F"/>
    <w:rsid w:val="00B66885"/>
    <w:rsid w:val="00B66B4F"/>
    <w:rsid w:val="00B6721D"/>
    <w:rsid w:val="00B672C9"/>
    <w:rsid w:val="00B67B13"/>
    <w:rsid w:val="00B67D15"/>
    <w:rsid w:val="00B67FED"/>
    <w:rsid w:val="00B702EB"/>
    <w:rsid w:val="00B70CFD"/>
    <w:rsid w:val="00B70E23"/>
    <w:rsid w:val="00B71467"/>
    <w:rsid w:val="00B71BB1"/>
    <w:rsid w:val="00B71CD5"/>
    <w:rsid w:val="00B71D9B"/>
    <w:rsid w:val="00B71FA6"/>
    <w:rsid w:val="00B72079"/>
    <w:rsid w:val="00B72B6E"/>
    <w:rsid w:val="00B73240"/>
    <w:rsid w:val="00B73328"/>
    <w:rsid w:val="00B7392C"/>
    <w:rsid w:val="00B73DB9"/>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D5F"/>
    <w:rsid w:val="00B76FD2"/>
    <w:rsid w:val="00B774CD"/>
    <w:rsid w:val="00B7785C"/>
    <w:rsid w:val="00B77E20"/>
    <w:rsid w:val="00B800E8"/>
    <w:rsid w:val="00B80231"/>
    <w:rsid w:val="00B802B0"/>
    <w:rsid w:val="00B80D95"/>
    <w:rsid w:val="00B8109B"/>
    <w:rsid w:val="00B81236"/>
    <w:rsid w:val="00B814CF"/>
    <w:rsid w:val="00B81CC7"/>
    <w:rsid w:val="00B81E12"/>
    <w:rsid w:val="00B820EB"/>
    <w:rsid w:val="00B82571"/>
    <w:rsid w:val="00B82A60"/>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631"/>
    <w:rsid w:val="00B92A48"/>
    <w:rsid w:val="00B92B6A"/>
    <w:rsid w:val="00B93373"/>
    <w:rsid w:val="00B93852"/>
    <w:rsid w:val="00B93FF5"/>
    <w:rsid w:val="00B9405C"/>
    <w:rsid w:val="00B94129"/>
    <w:rsid w:val="00B942E2"/>
    <w:rsid w:val="00B9448E"/>
    <w:rsid w:val="00B94740"/>
    <w:rsid w:val="00B94A0E"/>
    <w:rsid w:val="00B94ABC"/>
    <w:rsid w:val="00B94E81"/>
    <w:rsid w:val="00B95398"/>
    <w:rsid w:val="00B95449"/>
    <w:rsid w:val="00B9611E"/>
    <w:rsid w:val="00B968D5"/>
    <w:rsid w:val="00B96C37"/>
    <w:rsid w:val="00B97411"/>
    <w:rsid w:val="00B97A47"/>
    <w:rsid w:val="00BA05B9"/>
    <w:rsid w:val="00BA1224"/>
    <w:rsid w:val="00BA1365"/>
    <w:rsid w:val="00BA145F"/>
    <w:rsid w:val="00BA14DA"/>
    <w:rsid w:val="00BA16D0"/>
    <w:rsid w:val="00BA1730"/>
    <w:rsid w:val="00BA1CDF"/>
    <w:rsid w:val="00BA292B"/>
    <w:rsid w:val="00BA2C49"/>
    <w:rsid w:val="00BA2D06"/>
    <w:rsid w:val="00BA2DD3"/>
    <w:rsid w:val="00BA2F3A"/>
    <w:rsid w:val="00BA3050"/>
    <w:rsid w:val="00BA33B0"/>
    <w:rsid w:val="00BA36C5"/>
    <w:rsid w:val="00BA3EBC"/>
    <w:rsid w:val="00BA4234"/>
    <w:rsid w:val="00BA4A33"/>
    <w:rsid w:val="00BA4D96"/>
    <w:rsid w:val="00BA5803"/>
    <w:rsid w:val="00BA58E0"/>
    <w:rsid w:val="00BA66A9"/>
    <w:rsid w:val="00BA69D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922"/>
    <w:rsid w:val="00BB6E3C"/>
    <w:rsid w:val="00BB7058"/>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4A9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12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7"/>
    <w:rsid w:val="00BD405E"/>
    <w:rsid w:val="00BD4126"/>
    <w:rsid w:val="00BD428C"/>
    <w:rsid w:val="00BD4CAC"/>
    <w:rsid w:val="00BD500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305"/>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C86"/>
    <w:rsid w:val="00BE4FE1"/>
    <w:rsid w:val="00BE5965"/>
    <w:rsid w:val="00BE5ADB"/>
    <w:rsid w:val="00BE5E8F"/>
    <w:rsid w:val="00BE6312"/>
    <w:rsid w:val="00BE636F"/>
    <w:rsid w:val="00BE63B6"/>
    <w:rsid w:val="00BE6494"/>
    <w:rsid w:val="00BE68AD"/>
    <w:rsid w:val="00BE6A64"/>
    <w:rsid w:val="00BE71A9"/>
    <w:rsid w:val="00BE7AC8"/>
    <w:rsid w:val="00BE7CE3"/>
    <w:rsid w:val="00BE7FC2"/>
    <w:rsid w:val="00BF0276"/>
    <w:rsid w:val="00BF0321"/>
    <w:rsid w:val="00BF0749"/>
    <w:rsid w:val="00BF1043"/>
    <w:rsid w:val="00BF10F1"/>
    <w:rsid w:val="00BF159B"/>
    <w:rsid w:val="00BF163C"/>
    <w:rsid w:val="00BF1C64"/>
    <w:rsid w:val="00BF1F19"/>
    <w:rsid w:val="00BF221A"/>
    <w:rsid w:val="00BF25A1"/>
    <w:rsid w:val="00BF2786"/>
    <w:rsid w:val="00BF2AE0"/>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42"/>
    <w:rsid w:val="00C01D92"/>
    <w:rsid w:val="00C0207F"/>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4E3C"/>
    <w:rsid w:val="00C0534E"/>
    <w:rsid w:val="00C054B3"/>
    <w:rsid w:val="00C0568F"/>
    <w:rsid w:val="00C05C75"/>
    <w:rsid w:val="00C063D4"/>
    <w:rsid w:val="00C067D4"/>
    <w:rsid w:val="00C06AB7"/>
    <w:rsid w:val="00C06B31"/>
    <w:rsid w:val="00C106BE"/>
    <w:rsid w:val="00C10758"/>
    <w:rsid w:val="00C10DAF"/>
    <w:rsid w:val="00C10F37"/>
    <w:rsid w:val="00C11E1F"/>
    <w:rsid w:val="00C11EF2"/>
    <w:rsid w:val="00C11F8F"/>
    <w:rsid w:val="00C1204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374"/>
    <w:rsid w:val="00C16693"/>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4F58"/>
    <w:rsid w:val="00C25166"/>
    <w:rsid w:val="00C25240"/>
    <w:rsid w:val="00C253B7"/>
    <w:rsid w:val="00C2546C"/>
    <w:rsid w:val="00C25B2B"/>
    <w:rsid w:val="00C25C12"/>
    <w:rsid w:val="00C262D1"/>
    <w:rsid w:val="00C267FA"/>
    <w:rsid w:val="00C26E95"/>
    <w:rsid w:val="00C26F09"/>
    <w:rsid w:val="00C26F83"/>
    <w:rsid w:val="00C27215"/>
    <w:rsid w:val="00C272EA"/>
    <w:rsid w:val="00C27835"/>
    <w:rsid w:val="00C2794F"/>
    <w:rsid w:val="00C27F9B"/>
    <w:rsid w:val="00C27FDF"/>
    <w:rsid w:val="00C30092"/>
    <w:rsid w:val="00C3024C"/>
    <w:rsid w:val="00C306C5"/>
    <w:rsid w:val="00C30908"/>
    <w:rsid w:val="00C30964"/>
    <w:rsid w:val="00C30A9D"/>
    <w:rsid w:val="00C30EC8"/>
    <w:rsid w:val="00C3110E"/>
    <w:rsid w:val="00C31828"/>
    <w:rsid w:val="00C318CE"/>
    <w:rsid w:val="00C31D59"/>
    <w:rsid w:val="00C31EDF"/>
    <w:rsid w:val="00C31F50"/>
    <w:rsid w:val="00C32338"/>
    <w:rsid w:val="00C327E2"/>
    <w:rsid w:val="00C32A0C"/>
    <w:rsid w:val="00C32BE4"/>
    <w:rsid w:val="00C32CB4"/>
    <w:rsid w:val="00C3327D"/>
    <w:rsid w:val="00C33824"/>
    <w:rsid w:val="00C33BF5"/>
    <w:rsid w:val="00C341E1"/>
    <w:rsid w:val="00C3427A"/>
    <w:rsid w:val="00C346F9"/>
    <w:rsid w:val="00C34B39"/>
    <w:rsid w:val="00C351A4"/>
    <w:rsid w:val="00C356D6"/>
    <w:rsid w:val="00C359A1"/>
    <w:rsid w:val="00C36253"/>
    <w:rsid w:val="00C36591"/>
    <w:rsid w:val="00C36EA0"/>
    <w:rsid w:val="00C36ECB"/>
    <w:rsid w:val="00C36F07"/>
    <w:rsid w:val="00C36FBB"/>
    <w:rsid w:val="00C3745E"/>
    <w:rsid w:val="00C3768D"/>
    <w:rsid w:val="00C376A4"/>
    <w:rsid w:val="00C37948"/>
    <w:rsid w:val="00C37A11"/>
    <w:rsid w:val="00C37AA5"/>
    <w:rsid w:val="00C400C4"/>
    <w:rsid w:val="00C40A63"/>
    <w:rsid w:val="00C40A82"/>
    <w:rsid w:val="00C40CB7"/>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2F24"/>
    <w:rsid w:val="00C4321B"/>
    <w:rsid w:val="00C432F1"/>
    <w:rsid w:val="00C4370C"/>
    <w:rsid w:val="00C43AE0"/>
    <w:rsid w:val="00C43C4B"/>
    <w:rsid w:val="00C44168"/>
    <w:rsid w:val="00C449B1"/>
    <w:rsid w:val="00C44D4E"/>
    <w:rsid w:val="00C4596E"/>
    <w:rsid w:val="00C46707"/>
    <w:rsid w:val="00C46C22"/>
    <w:rsid w:val="00C470F3"/>
    <w:rsid w:val="00C472C4"/>
    <w:rsid w:val="00C47A31"/>
    <w:rsid w:val="00C47A8F"/>
    <w:rsid w:val="00C50071"/>
    <w:rsid w:val="00C50138"/>
    <w:rsid w:val="00C50734"/>
    <w:rsid w:val="00C50C5B"/>
    <w:rsid w:val="00C512BD"/>
    <w:rsid w:val="00C51ADB"/>
    <w:rsid w:val="00C51E78"/>
    <w:rsid w:val="00C52303"/>
    <w:rsid w:val="00C523D8"/>
    <w:rsid w:val="00C5269C"/>
    <w:rsid w:val="00C52E15"/>
    <w:rsid w:val="00C53173"/>
    <w:rsid w:val="00C532BD"/>
    <w:rsid w:val="00C53AD7"/>
    <w:rsid w:val="00C53ADE"/>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2A"/>
    <w:rsid w:val="00C61D50"/>
    <w:rsid w:val="00C62260"/>
    <w:rsid w:val="00C63651"/>
    <w:rsid w:val="00C63A4A"/>
    <w:rsid w:val="00C64172"/>
    <w:rsid w:val="00C64508"/>
    <w:rsid w:val="00C64965"/>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0B54"/>
    <w:rsid w:val="00C713E5"/>
    <w:rsid w:val="00C7154E"/>
    <w:rsid w:val="00C7185B"/>
    <w:rsid w:val="00C72014"/>
    <w:rsid w:val="00C72192"/>
    <w:rsid w:val="00C72404"/>
    <w:rsid w:val="00C729E2"/>
    <w:rsid w:val="00C72E2D"/>
    <w:rsid w:val="00C72E74"/>
    <w:rsid w:val="00C73371"/>
    <w:rsid w:val="00C73504"/>
    <w:rsid w:val="00C73A28"/>
    <w:rsid w:val="00C73B51"/>
    <w:rsid w:val="00C73E14"/>
    <w:rsid w:val="00C73F66"/>
    <w:rsid w:val="00C740C3"/>
    <w:rsid w:val="00C74429"/>
    <w:rsid w:val="00C74677"/>
    <w:rsid w:val="00C74797"/>
    <w:rsid w:val="00C74EE7"/>
    <w:rsid w:val="00C75233"/>
    <w:rsid w:val="00C752AC"/>
    <w:rsid w:val="00C75905"/>
    <w:rsid w:val="00C75D7A"/>
    <w:rsid w:val="00C76039"/>
    <w:rsid w:val="00C76263"/>
    <w:rsid w:val="00C76344"/>
    <w:rsid w:val="00C768E7"/>
    <w:rsid w:val="00C76925"/>
    <w:rsid w:val="00C769FB"/>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42BA"/>
    <w:rsid w:val="00C854BA"/>
    <w:rsid w:val="00C8572C"/>
    <w:rsid w:val="00C85770"/>
    <w:rsid w:val="00C86289"/>
    <w:rsid w:val="00C86D9B"/>
    <w:rsid w:val="00C87292"/>
    <w:rsid w:val="00C8735A"/>
    <w:rsid w:val="00C87476"/>
    <w:rsid w:val="00C875F9"/>
    <w:rsid w:val="00C87FAC"/>
    <w:rsid w:val="00C90709"/>
    <w:rsid w:val="00C9074F"/>
    <w:rsid w:val="00C90B23"/>
    <w:rsid w:val="00C9104E"/>
    <w:rsid w:val="00C9126B"/>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5A08"/>
    <w:rsid w:val="00C96772"/>
    <w:rsid w:val="00C9681B"/>
    <w:rsid w:val="00C96853"/>
    <w:rsid w:val="00C96A77"/>
    <w:rsid w:val="00C96BA0"/>
    <w:rsid w:val="00C974C0"/>
    <w:rsid w:val="00C9774F"/>
    <w:rsid w:val="00C97867"/>
    <w:rsid w:val="00C978B0"/>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DA3"/>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57B"/>
    <w:rsid w:val="00CA6871"/>
    <w:rsid w:val="00CA6C42"/>
    <w:rsid w:val="00CA6E37"/>
    <w:rsid w:val="00CA701A"/>
    <w:rsid w:val="00CA7115"/>
    <w:rsid w:val="00CA733B"/>
    <w:rsid w:val="00CA76DF"/>
    <w:rsid w:val="00CA7A54"/>
    <w:rsid w:val="00CA7E46"/>
    <w:rsid w:val="00CA7E73"/>
    <w:rsid w:val="00CA7F7A"/>
    <w:rsid w:val="00CB00DE"/>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3FBA"/>
    <w:rsid w:val="00CC43BB"/>
    <w:rsid w:val="00CC4A03"/>
    <w:rsid w:val="00CC5054"/>
    <w:rsid w:val="00CC50A2"/>
    <w:rsid w:val="00CC5313"/>
    <w:rsid w:val="00CC58AD"/>
    <w:rsid w:val="00CC5978"/>
    <w:rsid w:val="00CC598E"/>
    <w:rsid w:val="00CC5C74"/>
    <w:rsid w:val="00CC5F32"/>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DE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34B"/>
    <w:rsid w:val="00CE2925"/>
    <w:rsid w:val="00CE2E8F"/>
    <w:rsid w:val="00CE3008"/>
    <w:rsid w:val="00CE32BB"/>
    <w:rsid w:val="00CE369D"/>
    <w:rsid w:val="00CE375E"/>
    <w:rsid w:val="00CE3FFF"/>
    <w:rsid w:val="00CE4587"/>
    <w:rsid w:val="00CE4671"/>
    <w:rsid w:val="00CE4AFB"/>
    <w:rsid w:val="00CE5080"/>
    <w:rsid w:val="00CE562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2F6E"/>
    <w:rsid w:val="00CF315C"/>
    <w:rsid w:val="00CF3529"/>
    <w:rsid w:val="00CF35E6"/>
    <w:rsid w:val="00CF378F"/>
    <w:rsid w:val="00CF39D2"/>
    <w:rsid w:val="00CF3E1E"/>
    <w:rsid w:val="00CF3F44"/>
    <w:rsid w:val="00CF4015"/>
    <w:rsid w:val="00CF4023"/>
    <w:rsid w:val="00CF4099"/>
    <w:rsid w:val="00CF41ED"/>
    <w:rsid w:val="00CF437E"/>
    <w:rsid w:val="00CF44D0"/>
    <w:rsid w:val="00CF470A"/>
    <w:rsid w:val="00CF4883"/>
    <w:rsid w:val="00CF4CA5"/>
    <w:rsid w:val="00CF5141"/>
    <w:rsid w:val="00CF5365"/>
    <w:rsid w:val="00CF57B9"/>
    <w:rsid w:val="00CF5832"/>
    <w:rsid w:val="00CF5930"/>
    <w:rsid w:val="00CF599A"/>
    <w:rsid w:val="00CF5D89"/>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624"/>
    <w:rsid w:val="00D048EC"/>
    <w:rsid w:val="00D04A41"/>
    <w:rsid w:val="00D04B71"/>
    <w:rsid w:val="00D04DC5"/>
    <w:rsid w:val="00D0549E"/>
    <w:rsid w:val="00D058B8"/>
    <w:rsid w:val="00D05DA5"/>
    <w:rsid w:val="00D05EAD"/>
    <w:rsid w:val="00D06236"/>
    <w:rsid w:val="00D0636A"/>
    <w:rsid w:val="00D0639A"/>
    <w:rsid w:val="00D068B3"/>
    <w:rsid w:val="00D07026"/>
    <w:rsid w:val="00D071EF"/>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5D94"/>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2563"/>
    <w:rsid w:val="00D225F9"/>
    <w:rsid w:val="00D22674"/>
    <w:rsid w:val="00D22C37"/>
    <w:rsid w:val="00D23011"/>
    <w:rsid w:val="00D234F6"/>
    <w:rsid w:val="00D23AA9"/>
    <w:rsid w:val="00D24612"/>
    <w:rsid w:val="00D246E8"/>
    <w:rsid w:val="00D2486F"/>
    <w:rsid w:val="00D24885"/>
    <w:rsid w:val="00D24DBF"/>
    <w:rsid w:val="00D251CC"/>
    <w:rsid w:val="00D2573E"/>
    <w:rsid w:val="00D25CAE"/>
    <w:rsid w:val="00D26017"/>
    <w:rsid w:val="00D261F2"/>
    <w:rsid w:val="00D26560"/>
    <w:rsid w:val="00D2737B"/>
    <w:rsid w:val="00D277ED"/>
    <w:rsid w:val="00D278CD"/>
    <w:rsid w:val="00D27C3A"/>
    <w:rsid w:val="00D27ED8"/>
    <w:rsid w:val="00D3010B"/>
    <w:rsid w:val="00D301BE"/>
    <w:rsid w:val="00D30400"/>
    <w:rsid w:val="00D312D6"/>
    <w:rsid w:val="00D313D3"/>
    <w:rsid w:val="00D315E0"/>
    <w:rsid w:val="00D31D1D"/>
    <w:rsid w:val="00D32190"/>
    <w:rsid w:val="00D32435"/>
    <w:rsid w:val="00D329C9"/>
    <w:rsid w:val="00D32D7A"/>
    <w:rsid w:val="00D33126"/>
    <w:rsid w:val="00D33478"/>
    <w:rsid w:val="00D335B6"/>
    <w:rsid w:val="00D336B9"/>
    <w:rsid w:val="00D336F0"/>
    <w:rsid w:val="00D33A81"/>
    <w:rsid w:val="00D33C6C"/>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01"/>
    <w:rsid w:val="00D379F0"/>
    <w:rsid w:val="00D37BA8"/>
    <w:rsid w:val="00D37F9D"/>
    <w:rsid w:val="00D401FC"/>
    <w:rsid w:val="00D40BC4"/>
    <w:rsid w:val="00D410A3"/>
    <w:rsid w:val="00D41AAF"/>
    <w:rsid w:val="00D41C38"/>
    <w:rsid w:val="00D41E82"/>
    <w:rsid w:val="00D42182"/>
    <w:rsid w:val="00D42201"/>
    <w:rsid w:val="00D427EE"/>
    <w:rsid w:val="00D4282D"/>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47AFB"/>
    <w:rsid w:val="00D50464"/>
    <w:rsid w:val="00D504DD"/>
    <w:rsid w:val="00D506B2"/>
    <w:rsid w:val="00D50962"/>
    <w:rsid w:val="00D509E9"/>
    <w:rsid w:val="00D50B96"/>
    <w:rsid w:val="00D50ECA"/>
    <w:rsid w:val="00D510AF"/>
    <w:rsid w:val="00D5132E"/>
    <w:rsid w:val="00D51367"/>
    <w:rsid w:val="00D51B2B"/>
    <w:rsid w:val="00D51B5D"/>
    <w:rsid w:val="00D520A8"/>
    <w:rsid w:val="00D5229B"/>
    <w:rsid w:val="00D52665"/>
    <w:rsid w:val="00D52BA3"/>
    <w:rsid w:val="00D52EC4"/>
    <w:rsid w:val="00D5337C"/>
    <w:rsid w:val="00D53526"/>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30C"/>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4CE"/>
    <w:rsid w:val="00D70564"/>
    <w:rsid w:val="00D70693"/>
    <w:rsid w:val="00D706F6"/>
    <w:rsid w:val="00D70A9D"/>
    <w:rsid w:val="00D70F09"/>
    <w:rsid w:val="00D70FD7"/>
    <w:rsid w:val="00D7105A"/>
    <w:rsid w:val="00D71D46"/>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21C"/>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588"/>
    <w:rsid w:val="00D826BB"/>
    <w:rsid w:val="00D8276D"/>
    <w:rsid w:val="00D8309C"/>
    <w:rsid w:val="00D8333C"/>
    <w:rsid w:val="00D84420"/>
    <w:rsid w:val="00D84581"/>
    <w:rsid w:val="00D84CB5"/>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AFF"/>
    <w:rsid w:val="00D93BC5"/>
    <w:rsid w:val="00D93E11"/>
    <w:rsid w:val="00D93EE6"/>
    <w:rsid w:val="00D94217"/>
    <w:rsid w:val="00D94944"/>
    <w:rsid w:val="00D949DF"/>
    <w:rsid w:val="00D94DBB"/>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AE5"/>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04B"/>
    <w:rsid w:val="00DA519F"/>
    <w:rsid w:val="00DA52D9"/>
    <w:rsid w:val="00DA5A1A"/>
    <w:rsid w:val="00DA6389"/>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4242"/>
    <w:rsid w:val="00DB6188"/>
    <w:rsid w:val="00DB6719"/>
    <w:rsid w:val="00DB6841"/>
    <w:rsid w:val="00DB6AB1"/>
    <w:rsid w:val="00DB6F04"/>
    <w:rsid w:val="00DB75EB"/>
    <w:rsid w:val="00DB7B75"/>
    <w:rsid w:val="00DB7C7D"/>
    <w:rsid w:val="00DC00C9"/>
    <w:rsid w:val="00DC0A8E"/>
    <w:rsid w:val="00DC0AE2"/>
    <w:rsid w:val="00DC0D46"/>
    <w:rsid w:val="00DC0FEE"/>
    <w:rsid w:val="00DC10E5"/>
    <w:rsid w:val="00DC1293"/>
    <w:rsid w:val="00DC14E2"/>
    <w:rsid w:val="00DC155B"/>
    <w:rsid w:val="00DC177A"/>
    <w:rsid w:val="00DC1B3C"/>
    <w:rsid w:val="00DC1CAB"/>
    <w:rsid w:val="00DC203B"/>
    <w:rsid w:val="00DC2212"/>
    <w:rsid w:val="00DC22A9"/>
    <w:rsid w:val="00DC2511"/>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BD2"/>
    <w:rsid w:val="00DC5F88"/>
    <w:rsid w:val="00DC605E"/>
    <w:rsid w:val="00DC613B"/>
    <w:rsid w:val="00DC66A2"/>
    <w:rsid w:val="00DC6770"/>
    <w:rsid w:val="00DC6C2F"/>
    <w:rsid w:val="00DC7885"/>
    <w:rsid w:val="00DC7DAA"/>
    <w:rsid w:val="00DD0146"/>
    <w:rsid w:val="00DD045E"/>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9FD"/>
    <w:rsid w:val="00DD5F6B"/>
    <w:rsid w:val="00DD6117"/>
    <w:rsid w:val="00DD6B3E"/>
    <w:rsid w:val="00DD6DAE"/>
    <w:rsid w:val="00DD6DDA"/>
    <w:rsid w:val="00DD713A"/>
    <w:rsid w:val="00DD7D6F"/>
    <w:rsid w:val="00DD7DFA"/>
    <w:rsid w:val="00DE0B32"/>
    <w:rsid w:val="00DE1652"/>
    <w:rsid w:val="00DE198D"/>
    <w:rsid w:val="00DE2209"/>
    <w:rsid w:val="00DE2802"/>
    <w:rsid w:val="00DE2FE0"/>
    <w:rsid w:val="00DE3078"/>
    <w:rsid w:val="00DE360D"/>
    <w:rsid w:val="00DE3729"/>
    <w:rsid w:val="00DE38E5"/>
    <w:rsid w:val="00DE395A"/>
    <w:rsid w:val="00DE3A04"/>
    <w:rsid w:val="00DE459F"/>
    <w:rsid w:val="00DE4AF4"/>
    <w:rsid w:val="00DE4B43"/>
    <w:rsid w:val="00DE4B68"/>
    <w:rsid w:val="00DE4DD8"/>
    <w:rsid w:val="00DE57B7"/>
    <w:rsid w:val="00DE5A4B"/>
    <w:rsid w:val="00DE688A"/>
    <w:rsid w:val="00DE68D8"/>
    <w:rsid w:val="00DE6BEC"/>
    <w:rsid w:val="00DE7B7E"/>
    <w:rsid w:val="00DE7DD9"/>
    <w:rsid w:val="00DF033F"/>
    <w:rsid w:val="00DF0396"/>
    <w:rsid w:val="00DF07B3"/>
    <w:rsid w:val="00DF08F3"/>
    <w:rsid w:val="00DF0BE8"/>
    <w:rsid w:val="00DF0D66"/>
    <w:rsid w:val="00DF0E19"/>
    <w:rsid w:val="00DF0E4B"/>
    <w:rsid w:val="00DF1147"/>
    <w:rsid w:val="00DF1292"/>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0F"/>
    <w:rsid w:val="00DF3A51"/>
    <w:rsid w:val="00DF4267"/>
    <w:rsid w:val="00DF4599"/>
    <w:rsid w:val="00DF4635"/>
    <w:rsid w:val="00DF4F6D"/>
    <w:rsid w:val="00DF5190"/>
    <w:rsid w:val="00DF5427"/>
    <w:rsid w:val="00DF568F"/>
    <w:rsid w:val="00DF5E3A"/>
    <w:rsid w:val="00DF5E65"/>
    <w:rsid w:val="00DF6192"/>
    <w:rsid w:val="00DF65F3"/>
    <w:rsid w:val="00DF6654"/>
    <w:rsid w:val="00DF6940"/>
    <w:rsid w:val="00DF69CA"/>
    <w:rsid w:val="00DF6E8F"/>
    <w:rsid w:val="00DF70D9"/>
    <w:rsid w:val="00DF70DF"/>
    <w:rsid w:val="00DF728A"/>
    <w:rsid w:val="00DF75CD"/>
    <w:rsid w:val="00DF78D0"/>
    <w:rsid w:val="00DF7D2A"/>
    <w:rsid w:val="00DF7F16"/>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07B"/>
    <w:rsid w:val="00E0427D"/>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44D"/>
    <w:rsid w:val="00E14720"/>
    <w:rsid w:val="00E14989"/>
    <w:rsid w:val="00E14A52"/>
    <w:rsid w:val="00E16050"/>
    <w:rsid w:val="00E16396"/>
    <w:rsid w:val="00E1641F"/>
    <w:rsid w:val="00E1655B"/>
    <w:rsid w:val="00E17411"/>
    <w:rsid w:val="00E17520"/>
    <w:rsid w:val="00E17635"/>
    <w:rsid w:val="00E17938"/>
    <w:rsid w:val="00E17CBB"/>
    <w:rsid w:val="00E17D2D"/>
    <w:rsid w:val="00E2070A"/>
    <w:rsid w:val="00E20BE8"/>
    <w:rsid w:val="00E20DCB"/>
    <w:rsid w:val="00E20FAA"/>
    <w:rsid w:val="00E216DF"/>
    <w:rsid w:val="00E21D51"/>
    <w:rsid w:val="00E22DB1"/>
    <w:rsid w:val="00E22DCD"/>
    <w:rsid w:val="00E23327"/>
    <w:rsid w:val="00E2332C"/>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26FA"/>
    <w:rsid w:val="00E33621"/>
    <w:rsid w:val="00E33920"/>
    <w:rsid w:val="00E33BA3"/>
    <w:rsid w:val="00E33D67"/>
    <w:rsid w:val="00E3420A"/>
    <w:rsid w:val="00E343AF"/>
    <w:rsid w:val="00E343B2"/>
    <w:rsid w:val="00E34410"/>
    <w:rsid w:val="00E349BB"/>
    <w:rsid w:val="00E34AD6"/>
    <w:rsid w:val="00E34C28"/>
    <w:rsid w:val="00E35079"/>
    <w:rsid w:val="00E352E2"/>
    <w:rsid w:val="00E357C5"/>
    <w:rsid w:val="00E35CF3"/>
    <w:rsid w:val="00E3630F"/>
    <w:rsid w:val="00E36AA1"/>
    <w:rsid w:val="00E36CAC"/>
    <w:rsid w:val="00E36FA6"/>
    <w:rsid w:val="00E370DC"/>
    <w:rsid w:val="00E3718F"/>
    <w:rsid w:val="00E37259"/>
    <w:rsid w:val="00E37408"/>
    <w:rsid w:val="00E37827"/>
    <w:rsid w:val="00E40F72"/>
    <w:rsid w:val="00E41347"/>
    <w:rsid w:val="00E413D8"/>
    <w:rsid w:val="00E41670"/>
    <w:rsid w:val="00E41AFF"/>
    <w:rsid w:val="00E41B77"/>
    <w:rsid w:val="00E42395"/>
    <w:rsid w:val="00E426FE"/>
    <w:rsid w:val="00E42A5F"/>
    <w:rsid w:val="00E42E6E"/>
    <w:rsid w:val="00E43134"/>
    <w:rsid w:val="00E43388"/>
    <w:rsid w:val="00E4348A"/>
    <w:rsid w:val="00E438E2"/>
    <w:rsid w:val="00E4465B"/>
    <w:rsid w:val="00E44731"/>
    <w:rsid w:val="00E44A72"/>
    <w:rsid w:val="00E44CF2"/>
    <w:rsid w:val="00E450E3"/>
    <w:rsid w:val="00E4552E"/>
    <w:rsid w:val="00E45683"/>
    <w:rsid w:val="00E45726"/>
    <w:rsid w:val="00E457A4"/>
    <w:rsid w:val="00E45AC5"/>
    <w:rsid w:val="00E45E4D"/>
    <w:rsid w:val="00E4612B"/>
    <w:rsid w:val="00E46256"/>
    <w:rsid w:val="00E463E2"/>
    <w:rsid w:val="00E467C6"/>
    <w:rsid w:val="00E46F15"/>
    <w:rsid w:val="00E472EB"/>
    <w:rsid w:val="00E4772E"/>
    <w:rsid w:val="00E479B8"/>
    <w:rsid w:val="00E47E78"/>
    <w:rsid w:val="00E50C0B"/>
    <w:rsid w:val="00E50CD5"/>
    <w:rsid w:val="00E50DB1"/>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193"/>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3F4D"/>
    <w:rsid w:val="00E6417C"/>
    <w:rsid w:val="00E65B8F"/>
    <w:rsid w:val="00E65C85"/>
    <w:rsid w:val="00E663B6"/>
    <w:rsid w:val="00E66692"/>
    <w:rsid w:val="00E66B2E"/>
    <w:rsid w:val="00E66D6E"/>
    <w:rsid w:val="00E6754F"/>
    <w:rsid w:val="00E6755E"/>
    <w:rsid w:val="00E6783D"/>
    <w:rsid w:val="00E67B34"/>
    <w:rsid w:val="00E67D56"/>
    <w:rsid w:val="00E67EF6"/>
    <w:rsid w:val="00E702AD"/>
    <w:rsid w:val="00E70D8F"/>
    <w:rsid w:val="00E70F19"/>
    <w:rsid w:val="00E70F32"/>
    <w:rsid w:val="00E7110B"/>
    <w:rsid w:val="00E712E2"/>
    <w:rsid w:val="00E71463"/>
    <w:rsid w:val="00E7196D"/>
    <w:rsid w:val="00E71B4E"/>
    <w:rsid w:val="00E71DB7"/>
    <w:rsid w:val="00E7206C"/>
    <w:rsid w:val="00E726E0"/>
    <w:rsid w:val="00E7295C"/>
    <w:rsid w:val="00E72D7D"/>
    <w:rsid w:val="00E73045"/>
    <w:rsid w:val="00E737D2"/>
    <w:rsid w:val="00E742BD"/>
    <w:rsid w:val="00E7469D"/>
    <w:rsid w:val="00E74832"/>
    <w:rsid w:val="00E7483D"/>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7A8"/>
    <w:rsid w:val="00E8091A"/>
    <w:rsid w:val="00E80C13"/>
    <w:rsid w:val="00E8119D"/>
    <w:rsid w:val="00E8135D"/>
    <w:rsid w:val="00E8139B"/>
    <w:rsid w:val="00E81AD9"/>
    <w:rsid w:val="00E82080"/>
    <w:rsid w:val="00E82723"/>
    <w:rsid w:val="00E82A6E"/>
    <w:rsid w:val="00E82EEF"/>
    <w:rsid w:val="00E84174"/>
    <w:rsid w:val="00E84A1E"/>
    <w:rsid w:val="00E84B03"/>
    <w:rsid w:val="00E8514B"/>
    <w:rsid w:val="00E851A2"/>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19B4"/>
    <w:rsid w:val="00E92816"/>
    <w:rsid w:val="00E9281C"/>
    <w:rsid w:val="00E9373C"/>
    <w:rsid w:val="00E93762"/>
    <w:rsid w:val="00E93BA1"/>
    <w:rsid w:val="00E93C0C"/>
    <w:rsid w:val="00E93E38"/>
    <w:rsid w:val="00E94981"/>
    <w:rsid w:val="00E949F0"/>
    <w:rsid w:val="00E94C3E"/>
    <w:rsid w:val="00E954F0"/>
    <w:rsid w:val="00E959CB"/>
    <w:rsid w:val="00E95CD6"/>
    <w:rsid w:val="00E965C0"/>
    <w:rsid w:val="00E96630"/>
    <w:rsid w:val="00E96D90"/>
    <w:rsid w:val="00E96EFF"/>
    <w:rsid w:val="00EA0529"/>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3BF2"/>
    <w:rsid w:val="00EB40B1"/>
    <w:rsid w:val="00EB4156"/>
    <w:rsid w:val="00EB4676"/>
    <w:rsid w:val="00EB4928"/>
    <w:rsid w:val="00EB4937"/>
    <w:rsid w:val="00EB5208"/>
    <w:rsid w:val="00EB54A1"/>
    <w:rsid w:val="00EB57CE"/>
    <w:rsid w:val="00EB5862"/>
    <w:rsid w:val="00EB5B79"/>
    <w:rsid w:val="00EB6B84"/>
    <w:rsid w:val="00EB6CB8"/>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7F5"/>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ADD"/>
    <w:rsid w:val="00EE0C60"/>
    <w:rsid w:val="00EE11E3"/>
    <w:rsid w:val="00EE128B"/>
    <w:rsid w:val="00EE12A6"/>
    <w:rsid w:val="00EE1A2F"/>
    <w:rsid w:val="00EE1F1A"/>
    <w:rsid w:val="00EE20CF"/>
    <w:rsid w:val="00EE225E"/>
    <w:rsid w:val="00EE2395"/>
    <w:rsid w:val="00EE254E"/>
    <w:rsid w:val="00EE265D"/>
    <w:rsid w:val="00EE28C3"/>
    <w:rsid w:val="00EE2903"/>
    <w:rsid w:val="00EE2C7E"/>
    <w:rsid w:val="00EE2F0F"/>
    <w:rsid w:val="00EE3740"/>
    <w:rsid w:val="00EE3EE0"/>
    <w:rsid w:val="00EE3EE5"/>
    <w:rsid w:val="00EE4418"/>
    <w:rsid w:val="00EE4522"/>
    <w:rsid w:val="00EE455C"/>
    <w:rsid w:val="00EE4593"/>
    <w:rsid w:val="00EE4679"/>
    <w:rsid w:val="00EE4762"/>
    <w:rsid w:val="00EE4822"/>
    <w:rsid w:val="00EE48B4"/>
    <w:rsid w:val="00EE4911"/>
    <w:rsid w:val="00EE4AEC"/>
    <w:rsid w:val="00EE4F95"/>
    <w:rsid w:val="00EE50F7"/>
    <w:rsid w:val="00EE56B1"/>
    <w:rsid w:val="00EE6406"/>
    <w:rsid w:val="00EE75BE"/>
    <w:rsid w:val="00EE79FD"/>
    <w:rsid w:val="00EE7FDA"/>
    <w:rsid w:val="00EF01D2"/>
    <w:rsid w:val="00EF0D63"/>
    <w:rsid w:val="00EF0D88"/>
    <w:rsid w:val="00EF0F0D"/>
    <w:rsid w:val="00EF105A"/>
    <w:rsid w:val="00EF12C4"/>
    <w:rsid w:val="00EF19C5"/>
    <w:rsid w:val="00EF1A72"/>
    <w:rsid w:val="00EF1A88"/>
    <w:rsid w:val="00EF1ACC"/>
    <w:rsid w:val="00EF202A"/>
    <w:rsid w:val="00EF20DB"/>
    <w:rsid w:val="00EF26BE"/>
    <w:rsid w:val="00EF29DB"/>
    <w:rsid w:val="00EF33EA"/>
    <w:rsid w:val="00EF3627"/>
    <w:rsid w:val="00EF398E"/>
    <w:rsid w:val="00EF3FC6"/>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A3C"/>
    <w:rsid w:val="00F02C93"/>
    <w:rsid w:val="00F02F68"/>
    <w:rsid w:val="00F0301D"/>
    <w:rsid w:val="00F0306A"/>
    <w:rsid w:val="00F03446"/>
    <w:rsid w:val="00F03A9B"/>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2758"/>
    <w:rsid w:val="00F1336D"/>
    <w:rsid w:val="00F13534"/>
    <w:rsid w:val="00F1384F"/>
    <w:rsid w:val="00F139DD"/>
    <w:rsid w:val="00F13BA7"/>
    <w:rsid w:val="00F14117"/>
    <w:rsid w:val="00F14460"/>
    <w:rsid w:val="00F1446A"/>
    <w:rsid w:val="00F14513"/>
    <w:rsid w:val="00F14633"/>
    <w:rsid w:val="00F14D7F"/>
    <w:rsid w:val="00F14EC8"/>
    <w:rsid w:val="00F15405"/>
    <w:rsid w:val="00F15621"/>
    <w:rsid w:val="00F156F5"/>
    <w:rsid w:val="00F1599F"/>
    <w:rsid w:val="00F15E6A"/>
    <w:rsid w:val="00F15F29"/>
    <w:rsid w:val="00F1600B"/>
    <w:rsid w:val="00F160BE"/>
    <w:rsid w:val="00F16361"/>
    <w:rsid w:val="00F16579"/>
    <w:rsid w:val="00F166FE"/>
    <w:rsid w:val="00F16729"/>
    <w:rsid w:val="00F167FE"/>
    <w:rsid w:val="00F168E4"/>
    <w:rsid w:val="00F16BC3"/>
    <w:rsid w:val="00F16D18"/>
    <w:rsid w:val="00F16F5C"/>
    <w:rsid w:val="00F1715C"/>
    <w:rsid w:val="00F1721A"/>
    <w:rsid w:val="00F1754F"/>
    <w:rsid w:val="00F17FEA"/>
    <w:rsid w:val="00F2031F"/>
    <w:rsid w:val="00F20450"/>
    <w:rsid w:val="00F208DB"/>
    <w:rsid w:val="00F209BF"/>
    <w:rsid w:val="00F20AB5"/>
    <w:rsid w:val="00F20E6B"/>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4ACB"/>
    <w:rsid w:val="00F25369"/>
    <w:rsid w:val="00F2547C"/>
    <w:rsid w:val="00F25C1D"/>
    <w:rsid w:val="00F260D2"/>
    <w:rsid w:val="00F266A7"/>
    <w:rsid w:val="00F26880"/>
    <w:rsid w:val="00F268DA"/>
    <w:rsid w:val="00F26E19"/>
    <w:rsid w:val="00F26E1B"/>
    <w:rsid w:val="00F26E62"/>
    <w:rsid w:val="00F275F9"/>
    <w:rsid w:val="00F2778D"/>
    <w:rsid w:val="00F27899"/>
    <w:rsid w:val="00F2799B"/>
    <w:rsid w:val="00F27CD6"/>
    <w:rsid w:val="00F30137"/>
    <w:rsid w:val="00F31010"/>
    <w:rsid w:val="00F32065"/>
    <w:rsid w:val="00F32577"/>
    <w:rsid w:val="00F325DA"/>
    <w:rsid w:val="00F331FC"/>
    <w:rsid w:val="00F336BB"/>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4B4"/>
    <w:rsid w:val="00F37694"/>
    <w:rsid w:val="00F37807"/>
    <w:rsid w:val="00F37986"/>
    <w:rsid w:val="00F37AAA"/>
    <w:rsid w:val="00F37F4C"/>
    <w:rsid w:val="00F409D3"/>
    <w:rsid w:val="00F40AC3"/>
    <w:rsid w:val="00F40B89"/>
    <w:rsid w:val="00F40D4B"/>
    <w:rsid w:val="00F40F95"/>
    <w:rsid w:val="00F417AC"/>
    <w:rsid w:val="00F42009"/>
    <w:rsid w:val="00F42539"/>
    <w:rsid w:val="00F42564"/>
    <w:rsid w:val="00F42A8E"/>
    <w:rsid w:val="00F42DD0"/>
    <w:rsid w:val="00F42DF6"/>
    <w:rsid w:val="00F43878"/>
    <w:rsid w:val="00F43AC2"/>
    <w:rsid w:val="00F43BBF"/>
    <w:rsid w:val="00F43C2D"/>
    <w:rsid w:val="00F43FB5"/>
    <w:rsid w:val="00F44083"/>
    <w:rsid w:val="00F44107"/>
    <w:rsid w:val="00F4411C"/>
    <w:rsid w:val="00F4417F"/>
    <w:rsid w:val="00F44416"/>
    <w:rsid w:val="00F45024"/>
    <w:rsid w:val="00F4502D"/>
    <w:rsid w:val="00F4503F"/>
    <w:rsid w:val="00F45259"/>
    <w:rsid w:val="00F45279"/>
    <w:rsid w:val="00F455AA"/>
    <w:rsid w:val="00F45777"/>
    <w:rsid w:val="00F45BC6"/>
    <w:rsid w:val="00F463D4"/>
    <w:rsid w:val="00F4658E"/>
    <w:rsid w:val="00F46BD2"/>
    <w:rsid w:val="00F47566"/>
    <w:rsid w:val="00F47A2B"/>
    <w:rsid w:val="00F47B5F"/>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2A"/>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2D97"/>
    <w:rsid w:val="00F63327"/>
    <w:rsid w:val="00F63556"/>
    <w:rsid w:val="00F6415B"/>
    <w:rsid w:val="00F64CBB"/>
    <w:rsid w:val="00F64D83"/>
    <w:rsid w:val="00F652D3"/>
    <w:rsid w:val="00F65612"/>
    <w:rsid w:val="00F65EB0"/>
    <w:rsid w:val="00F65FDC"/>
    <w:rsid w:val="00F66083"/>
    <w:rsid w:val="00F66937"/>
    <w:rsid w:val="00F6693A"/>
    <w:rsid w:val="00F66BD6"/>
    <w:rsid w:val="00F66DE9"/>
    <w:rsid w:val="00F670A6"/>
    <w:rsid w:val="00F67327"/>
    <w:rsid w:val="00F6761E"/>
    <w:rsid w:val="00F67738"/>
    <w:rsid w:val="00F6798D"/>
    <w:rsid w:val="00F67B79"/>
    <w:rsid w:val="00F67BE7"/>
    <w:rsid w:val="00F704AD"/>
    <w:rsid w:val="00F70934"/>
    <w:rsid w:val="00F70A82"/>
    <w:rsid w:val="00F70E16"/>
    <w:rsid w:val="00F70EE1"/>
    <w:rsid w:val="00F71089"/>
    <w:rsid w:val="00F711B0"/>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A81"/>
    <w:rsid w:val="00F86C3C"/>
    <w:rsid w:val="00F86C5D"/>
    <w:rsid w:val="00F86D53"/>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BA"/>
    <w:rsid w:val="00F90BCB"/>
    <w:rsid w:val="00F91558"/>
    <w:rsid w:val="00F91598"/>
    <w:rsid w:val="00F9167C"/>
    <w:rsid w:val="00F9183F"/>
    <w:rsid w:val="00F921B0"/>
    <w:rsid w:val="00F92345"/>
    <w:rsid w:val="00F926C8"/>
    <w:rsid w:val="00F92E78"/>
    <w:rsid w:val="00F93073"/>
    <w:rsid w:val="00F9329A"/>
    <w:rsid w:val="00F9346A"/>
    <w:rsid w:val="00F93A33"/>
    <w:rsid w:val="00F93B37"/>
    <w:rsid w:val="00F94284"/>
    <w:rsid w:val="00F94681"/>
    <w:rsid w:val="00F950DC"/>
    <w:rsid w:val="00F95636"/>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286"/>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083F"/>
    <w:rsid w:val="00FB1305"/>
    <w:rsid w:val="00FB22EB"/>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D01"/>
    <w:rsid w:val="00FB7F3A"/>
    <w:rsid w:val="00FC023D"/>
    <w:rsid w:val="00FC0447"/>
    <w:rsid w:val="00FC0D95"/>
    <w:rsid w:val="00FC17B8"/>
    <w:rsid w:val="00FC23EF"/>
    <w:rsid w:val="00FC2AEB"/>
    <w:rsid w:val="00FC2DDA"/>
    <w:rsid w:val="00FC324A"/>
    <w:rsid w:val="00FC35DA"/>
    <w:rsid w:val="00FC385A"/>
    <w:rsid w:val="00FC3B44"/>
    <w:rsid w:val="00FC4102"/>
    <w:rsid w:val="00FC41F1"/>
    <w:rsid w:val="00FC4268"/>
    <w:rsid w:val="00FC4518"/>
    <w:rsid w:val="00FC490D"/>
    <w:rsid w:val="00FC49B1"/>
    <w:rsid w:val="00FC5281"/>
    <w:rsid w:val="00FC537E"/>
    <w:rsid w:val="00FC549C"/>
    <w:rsid w:val="00FC5A5D"/>
    <w:rsid w:val="00FC5CD2"/>
    <w:rsid w:val="00FC5FEE"/>
    <w:rsid w:val="00FC6119"/>
    <w:rsid w:val="00FC65AE"/>
    <w:rsid w:val="00FC7345"/>
    <w:rsid w:val="00FC7D97"/>
    <w:rsid w:val="00FC7EA9"/>
    <w:rsid w:val="00FD00ED"/>
    <w:rsid w:val="00FD04A0"/>
    <w:rsid w:val="00FD0732"/>
    <w:rsid w:val="00FD0EAA"/>
    <w:rsid w:val="00FD1B52"/>
    <w:rsid w:val="00FD1CAD"/>
    <w:rsid w:val="00FD2407"/>
    <w:rsid w:val="00FD2436"/>
    <w:rsid w:val="00FD2A59"/>
    <w:rsid w:val="00FD2AEA"/>
    <w:rsid w:val="00FD3780"/>
    <w:rsid w:val="00FD3863"/>
    <w:rsid w:val="00FD38BE"/>
    <w:rsid w:val="00FD3B5C"/>
    <w:rsid w:val="00FD3E8C"/>
    <w:rsid w:val="00FD41ED"/>
    <w:rsid w:val="00FD42CD"/>
    <w:rsid w:val="00FD4740"/>
    <w:rsid w:val="00FD4763"/>
    <w:rsid w:val="00FD48E4"/>
    <w:rsid w:val="00FD4A29"/>
    <w:rsid w:val="00FD4C38"/>
    <w:rsid w:val="00FD4EAD"/>
    <w:rsid w:val="00FD4EE0"/>
    <w:rsid w:val="00FD5640"/>
    <w:rsid w:val="00FD5924"/>
    <w:rsid w:val="00FD5C8A"/>
    <w:rsid w:val="00FD5CA6"/>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4EE1"/>
    <w:rsid w:val="00FE58FB"/>
    <w:rsid w:val="00FE5C69"/>
    <w:rsid w:val="00FE5FDB"/>
    <w:rsid w:val="00FE6DA1"/>
    <w:rsid w:val="00FE7F01"/>
    <w:rsid w:val="00FF0057"/>
    <w:rsid w:val="00FF037D"/>
    <w:rsid w:val="00FF04DF"/>
    <w:rsid w:val="00FF04EA"/>
    <w:rsid w:val="00FF051C"/>
    <w:rsid w:val="00FF06E6"/>
    <w:rsid w:val="00FF0724"/>
    <w:rsid w:val="00FF09C7"/>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3488"/>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9DF31074-F9D6-4C00-9103-96C0496B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613AAB"/>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14610306">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29490723">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2481954">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182822933">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1061541">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2.xml><?xml version="1.0" encoding="utf-8"?>
<ds:datastoreItem xmlns:ds="http://schemas.openxmlformats.org/officeDocument/2006/customXml" ds:itemID="{D05F1100-2502-407E-8F1B-F054BEE23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5.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4126</Words>
  <Characters>2469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8763</CharactersWithSpaces>
  <SharedDoc>false</SharedDoc>
  <HLinks>
    <vt:vector size="228" baseType="variant">
      <vt:variant>
        <vt:i4>6553723</vt:i4>
      </vt:variant>
      <vt:variant>
        <vt:i4>191</vt:i4>
      </vt:variant>
      <vt:variant>
        <vt:i4>0</vt:i4>
      </vt:variant>
      <vt:variant>
        <vt:i4>5</vt:i4>
      </vt:variant>
      <vt:variant>
        <vt:lpwstr>https://www.ncwm.com/publication-15</vt:lpwstr>
      </vt:variant>
      <vt:variant>
        <vt:lpwstr/>
      </vt:variant>
      <vt:variant>
        <vt:i4>524406</vt:i4>
      </vt:variant>
      <vt:variant>
        <vt:i4>188</vt:i4>
      </vt:variant>
      <vt:variant>
        <vt:i4>0</vt:i4>
      </vt:variant>
      <vt:variant>
        <vt:i4>5</vt:i4>
      </vt:variant>
      <vt:variant>
        <vt:lpwstr>mailto:Vanessa.Benchea@fdacs.gov</vt:lpwstr>
      </vt:variant>
      <vt:variant>
        <vt:lpwstr/>
      </vt:variant>
      <vt:variant>
        <vt:i4>4980768</vt:i4>
      </vt:variant>
      <vt:variant>
        <vt:i4>185</vt:i4>
      </vt:variant>
      <vt:variant>
        <vt:i4>0</vt:i4>
      </vt:variant>
      <vt:variant>
        <vt:i4>5</vt:i4>
      </vt:variant>
      <vt:variant>
        <vt:lpwstr>mailto:guay.cb@gmail.com</vt:lpwstr>
      </vt:variant>
      <vt:variant>
        <vt:lpwstr/>
      </vt:variant>
      <vt:variant>
        <vt:i4>524406</vt:i4>
      </vt:variant>
      <vt:variant>
        <vt:i4>182</vt:i4>
      </vt:variant>
      <vt:variant>
        <vt:i4>0</vt:i4>
      </vt:variant>
      <vt:variant>
        <vt:i4>5</vt:i4>
      </vt:variant>
      <vt:variant>
        <vt:lpwstr>mailto:Vanessa.Benchea@fdacs.gov</vt:lpwstr>
      </vt:variant>
      <vt:variant>
        <vt:lpwstr/>
      </vt:variant>
      <vt:variant>
        <vt:i4>6029341</vt:i4>
      </vt:variant>
      <vt:variant>
        <vt:i4>179</vt:i4>
      </vt:variant>
      <vt:variant>
        <vt:i4>0</vt:i4>
      </vt:variant>
      <vt:variant>
        <vt:i4>5</vt:i4>
      </vt:variant>
      <vt:variant>
        <vt:lpwstr>https://www.pfeuffer.com/product/contador</vt:lpwstr>
      </vt:variant>
      <vt:variant>
        <vt:lpwstr/>
      </vt:variant>
      <vt:variant>
        <vt:i4>4718622</vt:i4>
      </vt:variant>
      <vt:variant>
        <vt:i4>176</vt:i4>
      </vt:variant>
      <vt:variant>
        <vt:i4>0</vt:i4>
      </vt:variant>
      <vt:variant>
        <vt:i4>5</vt:i4>
      </vt:variant>
      <vt:variant>
        <vt:lpwstr>http://www.seedcounters.com/index.php/counting/summary?id=148</vt:lpwstr>
      </vt:variant>
      <vt:variant>
        <vt:lpwstr/>
      </vt:variant>
      <vt:variant>
        <vt:i4>2424850</vt:i4>
      </vt:variant>
      <vt:variant>
        <vt:i4>173</vt:i4>
      </vt:variant>
      <vt:variant>
        <vt:i4>0</vt:i4>
      </vt:variant>
      <vt:variant>
        <vt:i4>5</vt:i4>
      </vt:variant>
      <vt:variant>
        <vt:lpwstr>https://cdn.shopify.com/s/files/1/0070/8041/1191/files/801_Manual.pdf?v=1614276180</vt:lpwstr>
      </vt:variant>
      <vt:variant>
        <vt:lpwstr/>
      </vt:variant>
      <vt:variant>
        <vt:i4>6684722</vt:i4>
      </vt:variant>
      <vt:variant>
        <vt:i4>170</vt:i4>
      </vt:variant>
      <vt:variant>
        <vt:i4>0</vt:i4>
      </vt:variant>
      <vt:variant>
        <vt:i4>5</vt:i4>
      </vt:variant>
      <vt:variant>
        <vt:lpwstr>https://data-technologies.com/wp-content/uploads/2017/09/Seed-Counter-S-25.pdf</vt:lpwstr>
      </vt:variant>
      <vt:variant>
        <vt:lpwstr/>
      </vt:variant>
      <vt:variant>
        <vt:i4>262208</vt:i4>
      </vt:variant>
      <vt:variant>
        <vt:i4>167</vt:i4>
      </vt:variant>
      <vt:variant>
        <vt:i4>0</vt:i4>
      </vt:variant>
      <vt:variant>
        <vt:i4>5</vt:i4>
      </vt:variant>
      <vt:variant>
        <vt:lpwstr>https://www.agri-instrument.com/wp-content/uploads/2018/05/SLY-E-High-Accuracy-Automatic-Seed-Counter.pdf</vt:lpwstr>
      </vt:variant>
      <vt:variant>
        <vt:lpwstr/>
      </vt:variant>
      <vt:variant>
        <vt:i4>4784211</vt:i4>
      </vt:variant>
      <vt:variant>
        <vt:i4>164</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61</vt:i4>
      </vt:variant>
      <vt:variant>
        <vt:i4>0</vt:i4>
      </vt:variant>
      <vt:variant>
        <vt:i4>5</vt:i4>
      </vt:variant>
      <vt:variant>
        <vt:lpwstr>https://www.govinfo.gov/app/details/CFR-2009-title40-vol23/CFR-2009-title40-vol23-sec156-10</vt:lpwstr>
      </vt:variant>
      <vt:variant>
        <vt:lpwstr/>
      </vt:variant>
      <vt:variant>
        <vt:i4>6553723</vt:i4>
      </vt:variant>
      <vt:variant>
        <vt:i4>158</vt:i4>
      </vt:variant>
      <vt:variant>
        <vt:i4>0</vt:i4>
      </vt:variant>
      <vt:variant>
        <vt:i4>5</vt:i4>
      </vt:variant>
      <vt:variant>
        <vt:lpwstr>https://www.ncwm.com/publication-15</vt:lpwstr>
      </vt:variant>
      <vt:variant>
        <vt:lpwstr/>
      </vt:variant>
      <vt:variant>
        <vt:i4>7143549</vt:i4>
      </vt:variant>
      <vt:variant>
        <vt:i4>155</vt:i4>
      </vt:variant>
      <vt:variant>
        <vt:i4>0</vt:i4>
      </vt:variant>
      <vt:variant>
        <vt:i4>5</vt:i4>
      </vt:variant>
      <vt:variant>
        <vt:lpwstr>https://www.dfcr.org/universal-cannabis-symbol</vt:lpwstr>
      </vt:variant>
      <vt:variant>
        <vt:lpwstr/>
      </vt:variant>
      <vt:variant>
        <vt:i4>1507384</vt:i4>
      </vt:variant>
      <vt:variant>
        <vt:i4>146</vt:i4>
      </vt:variant>
      <vt:variant>
        <vt:i4>0</vt:i4>
      </vt:variant>
      <vt:variant>
        <vt:i4>5</vt:i4>
      </vt:variant>
      <vt:variant>
        <vt:lpwstr/>
      </vt:variant>
      <vt:variant>
        <vt:lpwstr>_Toc144284525</vt:lpwstr>
      </vt:variant>
      <vt:variant>
        <vt:i4>1507384</vt:i4>
      </vt:variant>
      <vt:variant>
        <vt:i4>140</vt:i4>
      </vt:variant>
      <vt:variant>
        <vt:i4>0</vt:i4>
      </vt:variant>
      <vt:variant>
        <vt:i4>5</vt:i4>
      </vt:variant>
      <vt:variant>
        <vt:lpwstr/>
      </vt:variant>
      <vt:variant>
        <vt:lpwstr>_Toc144284524</vt:lpwstr>
      </vt:variant>
      <vt:variant>
        <vt:i4>1507384</vt:i4>
      </vt:variant>
      <vt:variant>
        <vt:i4>134</vt:i4>
      </vt:variant>
      <vt:variant>
        <vt:i4>0</vt:i4>
      </vt:variant>
      <vt:variant>
        <vt:i4>5</vt:i4>
      </vt:variant>
      <vt:variant>
        <vt:lpwstr/>
      </vt:variant>
      <vt:variant>
        <vt:lpwstr>_Toc144284523</vt:lpwstr>
      </vt:variant>
      <vt:variant>
        <vt:i4>1507384</vt:i4>
      </vt:variant>
      <vt:variant>
        <vt:i4>128</vt:i4>
      </vt:variant>
      <vt:variant>
        <vt:i4>0</vt:i4>
      </vt:variant>
      <vt:variant>
        <vt:i4>5</vt:i4>
      </vt:variant>
      <vt:variant>
        <vt:lpwstr/>
      </vt:variant>
      <vt:variant>
        <vt:lpwstr>_Toc144284522</vt:lpwstr>
      </vt:variant>
      <vt:variant>
        <vt:i4>1507384</vt:i4>
      </vt:variant>
      <vt:variant>
        <vt:i4>122</vt:i4>
      </vt:variant>
      <vt:variant>
        <vt:i4>0</vt:i4>
      </vt:variant>
      <vt:variant>
        <vt:i4>5</vt:i4>
      </vt:variant>
      <vt:variant>
        <vt:lpwstr/>
      </vt:variant>
      <vt:variant>
        <vt:lpwstr>_Toc144284521</vt:lpwstr>
      </vt:variant>
      <vt:variant>
        <vt:i4>1507384</vt:i4>
      </vt:variant>
      <vt:variant>
        <vt:i4>116</vt:i4>
      </vt:variant>
      <vt:variant>
        <vt:i4>0</vt:i4>
      </vt:variant>
      <vt:variant>
        <vt:i4>5</vt:i4>
      </vt:variant>
      <vt:variant>
        <vt:lpwstr/>
      </vt:variant>
      <vt:variant>
        <vt:lpwstr>_Toc144284520</vt:lpwstr>
      </vt:variant>
      <vt:variant>
        <vt:i4>1310776</vt:i4>
      </vt:variant>
      <vt:variant>
        <vt:i4>110</vt:i4>
      </vt:variant>
      <vt:variant>
        <vt:i4>0</vt:i4>
      </vt:variant>
      <vt:variant>
        <vt:i4>5</vt:i4>
      </vt:variant>
      <vt:variant>
        <vt:lpwstr/>
      </vt:variant>
      <vt:variant>
        <vt:lpwstr>_Toc144284519</vt:lpwstr>
      </vt:variant>
      <vt:variant>
        <vt:i4>1310776</vt:i4>
      </vt:variant>
      <vt:variant>
        <vt:i4>104</vt:i4>
      </vt:variant>
      <vt:variant>
        <vt:i4>0</vt:i4>
      </vt:variant>
      <vt:variant>
        <vt:i4>5</vt:i4>
      </vt:variant>
      <vt:variant>
        <vt:lpwstr/>
      </vt:variant>
      <vt:variant>
        <vt:lpwstr>_Toc144284518</vt:lpwstr>
      </vt:variant>
      <vt:variant>
        <vt:i4>1310776</vt:i4>
      </vt:variant>
      <vt:variant>
        <vt:i4>98</vt:i4>
      </vt:variant>
      <vt:variant>
        <vt:i4>0</vt:i4>
      </vt:variant>
      <vt:variant>
        <vt:i4>5</vt:i4>
      </vt:variant>
      <vt:variant>
        <vt:lpwstr/>
      </vt:variant>
      <vt:variant>
        <vt:lpwstr>_Toc144284517</vt:lpwstr>
      </vt:variant>
      <vt:variant>
        <vt:i4>1310776</vt:i4>
      </vt:variant>
      <vt:variant>
        <vt:i4>92</vt:i4>
      </vt:variant>
      <vt:variant>
        <vt:i4>0</vt:i4>
      </vt:variant>
      <vt:variant>
        <vt:i4>5</vt:i4>
      </vt:variant>
      <vt:variant>
        <vt:lpwstr/>
      </vt:variant>
      <vt:variant>
        <vt:lpwstr>_Toc144284516</vt:lpwstr>
      </vt:variant>
      <vt:variant>
        <vt:i4>1310776</vt:i4>
      </vt:variant>
      <vt:variant>
        <vt:i4>86</vt:i4>
      </vt:variant>
      <vt:variant>
        <vt:i4>0</vt:i4>
      </vt:variant>
      <vt:variant>
        <vt:i4>5</vt:i4>
      </vt:variant>
      <vt:variant>
        <vt:lpwstr/>
      </vt:variant>
      <vt:variant>
        <vt:lpwstr>_Toc144284515</vt:lpwstr>
      </vt:variant>
      <vt:variant>
        <vt:i4>1310776</vt:i4>
      </vt:variant>
      <vt:variant>
        <vt:i4>80</vt:i4>
      </vt:variant>
      <vt:variant>
        <vt:i4>0</vt:i4>
      </vt:variant>
      <vt:variant>
        <vt:i4>5</vt:i4>
      </vt:variant>
      <vt:variant>
        <vt:lpwstr/>
      </vt:variant>
      <vt:variant>
        <vt:lpwstr>_Toc144284514</vt:lpwstr>
      </vt:variant>
      <vt:variant>
        <vt:i4>1310776</vt:i4>
      </vt:variant>
      <vt:variant>
        <vt:i4>74</vt:i4>
      </vt:variant>
      <vt:variant>
        <vt:i4>0</vt:i4>
      </vt:variant>
      <vt:variant>
        <vt:i4>5</vt:i4>
      </vt:variant>
      <vt:variant>
        <vt:lpwstr/>
      </vt:variant>
      <vt:variant>
        <vt:lpwstr>_Toc144284513</vt:lpwstr>
      </vt:variant>
      <vt:variant>
        <vt:i4>1310776</vt:i4>
      </vt:variant>
      <vt:variant>
        <vt:i4>68</vt:i4>
      </vt:variant>
      <vt:variant>
        <vt:i4>0</vt:i4>
      </vt:variant>
      <vt:variant>
        <vt:i4>5</vt:i4>
      </vt:variant>
      <vt:variant>
        <vt:lpwstr/>
      </vt:variant>
      <vt:variant>
        <vt:lpwstr>_Toc144284512</vt:lpwstr>
      </vt:variant>
      <vt:variant>
        <vt:i4>1310776</vt:i4>
      </vt:variant>
      <vt:variant>
        <vt:i4>62</vt:i4>
      </vt:variant>
      <vt:variant>
        <vt:i4>0</vt:i4>
      </vt:variant>
      <vt:variant>
        <vt:i4>5</vt:i4>
      </vt:variant>
      <vt:variant>
        <vt:lpwstr/>
      </vt:variant>
      <vt:variant>
        <vt:lpwstr>_Toc144284511</vt:lpwstr>
      </vt:variant>
      <vt:variant>
        <vt:i4>1310776</vt:i4>
      </vt:variant>
      <vt:variant>
        <vt:i4>56</vt:i4>
      </vt:variant>
      <vt:variant>
        <vt:i4>0</vt:i4>
      </vt:variant>
      <vt:variant>
        <vt:i4>5</vt:i4>
      </vt:variant>
      <vt:variant>
        <vt:lpwstr/>
      </vt:variant>
      <vt:variant>
        <vt:lpwstr>_Toc144284510</vt:lpwstr>
      </vt:variant>
      <vt:variant>
        <vt:i4>1376312</vt:i4>
      </vt:variant>
      <vt:variant>
        <vt:i4>50</vt:i4>
      </vt:variant>
      <vt:variant>
        <vt:i4>0</vt:i4>
      </vt:variant>
      <vt:variant>
        <vt:i4>5</vt:i4>
      </vt:variant>
      <vt:variant>
        <vt:lpwstr/>
      </vt:variant>
      <vt:variant>
        <vt:lpwstr>_Toc144284509</vt:lpwstr>
      </vt:variant>
      <vt:variant>
        <vt:i4>1376312</vt:i4>
      </vt:variant>
      <vt:variant>
        <vt:i4>44</vt:i4>
      </vt:variant>
      <vt:variant>
        <vt:i4>0</vt:i4>
      </vt:variant>
      <vt:variant>
        <vt:i4>5</vt:i4>
      </vt:variant>
      <vt:variant>
        <vt:lpwstr/>
      </vt:variant>
      <vt:variant>
        <vt:lpwstr>_Toc144284508</vt:lpwstr>
      </vt:variant>
      <vt:variant>
        <vt:i4>1376312</vt:i4>
      </vt:variant>
      <vt:variant>
        <vt:i4>38</vt:i4>
      </vt:variant>
      <vt:variant>
        <vt:i4>0</vt:i4>
      </vt:variant>
      <vt:variant>
        <vt:i4>5</vt:i4>
      </vt:variant>
      <vt:variant>
        <vt:lpwstr/>
      </vt:variant>
      <vt:variant>
        <vt:lpwstr>_Toc144284507</vt:lpwstr>
      </vt:variant>
      <vt:variant>
        <vt:i4>1376312</vt:i4>
      </vt:variant>
      <vt:variant>
        <vt:i4>32</vt:i4>
      </vt:variant>
      <vt:variant>
        <vt:i4>0</vt:i4>
      </vt:variant>
      <vt:variant>
        <vt:i4>5</vt:i4>
      </vt:variant>
      <vt:variant>
        <vt:lpwstr/>
      </vt:variant>
      <vt:variant>
        <vt:lpwstr>_Toc144284506</vt:lpwstr>
      </vt:variant>
      <vt:variant>
        <vt:i4>1376312</vt:i4>
      </vt:variant>
      <vt:variant>
        <vt:i4>26</vt:i4>
      </vt:variant>
      <vt:variant>
        <vt:i4>0</vt:i4>
      </vt:variant>
      <vt:variant>
        <vt:i4>5</vt:i4>
      </vt:variant>
      <vt:variant>
        <vt:lpwstr/>
      </vt:variant>
      <vt:variant>
        <vt:lpwstr>_Toc144284505</vt:lpwstr>
      </vt:variant>
      <vt:variant>
        <vt:i4>1376312</vt:i4>
      </vt:variant>
      <vt:variant>
        <vt:i4>20</vt:i4>
      </vt:variant>
      <vt:variant>
        <vt:i4>0</vt:i4>
      </vt:variant>
      <vt:variant>
        <vt:i4>5</vt:i4>
      </vt:variant>
      <vt:variant>
        <vt:lpwstr/>
      </vt:variant>
      <vt:variant>
        <vt:lpwstr>_Toc144284504</vt:lpwstr>
      </vt:variant>
      <vt:variant>
        <vt:i4>1376312</vt:i4>
      </vt:variant>
      <vt:variant>
        <vt:i4>14</vt:i4>
      </vt:variant>
      <vt:variant>
        <vt:i4>0</vt:i4>
      </vt:variant>
      <vt:variant>
        <vt:i4>5</vt:i4>
      </vt:variant>
      <vt:variant>
        <vt:lpwstr/>
      </vt:variant>
      <vt:variant>
        <vt:lpwstr>_Toc144284503</vt:lpwstr>
      </vt:variant>
      <vt:variant>
        <vt:i4>1376312</vt:i4>
      </vt:variant>
      <vt:variant>
        <vt:i4>8</vt:i4>
      </vt:variant>
      <vt:variant>
        <vt:i4>0</vt:i4>
      </vt:variant>
      <vt:variant>
        <vt:i4>5</vt:i4>
      </vt:variant>
      <vt:variant>
        <vt:lpwstr/>
      </vt:variant>
      <vt:variant>
        <vt:lpwstr>_Toc144284502</vt:lpwstr>
      </vt:variant>
      <vt:variant>
        <vt:i4>1376312</vt:i4>
      </vt:variant>
      <vt:variant>
        <vt:i4>2</vt:i4>
      </vt:variant>
      <vt:variant>
        <vt:i4>0</vt:i4>
      </vt:variant>
      <vt:variant>
        <vt:i4>5</vt:i4>
      </vt:variant>
      <vt:variant>
        <vt:lpwstr/>
      </vt:variant>
      <vt:variant>
        <vt:lpwstr>_Toc1442845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25</cp:revision>
  <cp:lastPrinted>2023-05-05T21:14:00Z</cp:lastPrinted>
  <dcterms:created xsi:type="dcterms:W3CDTF">2024-04-17T21:35:00Z</dcterms:created>
  <dcterms:modified xsi:type="dcterms:W3CDTF">2024-05-0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